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721681" w14:textId="1104CD94" w:rsidR="00591BDE" w:rsidRPr="00591BDE" w:rsidRDefault="00591BDE" w:rsidP="00591BDE">
      <w:pPr>
        <w:autoSpaceDE w:val="0"/>
        <w:autoSpaceDN w:val="0"/>
        <w:adjustRightInd w:val="0"/>
        <w:snapToGrid w:val="0"/>
        <w:spacing w:beforeLines="0" w:before="0"/>
        <w:ind w:left="0" w:firstLine="0"/>
        <w:jc w:val="center"/>
        <w:rPr>
          <w:rFonts w:ascii="標楷體" w:eastAsia="標楷體" w:hAnsi="標楷體" w:cs="標楷體e.."/>
          <w:b/>
          <w:color w:val="000000"/>
          <w:sz w:val="32"/>
          <w:szCs w:val="32"/>
        </w:rPr>
      </w:pPr>
      <w:bookmarkStart w:id="0" w:name="_GoBack"/>
      <w:bookmarkEnd w:id="0"/>
      <w:r w:rsidRPr="00591BDE">
        <w:rPr>
          <w:rFonts w:ascii="標楷體" w:eastAsia="標楷體" w:hAnsi="標楷體" w:cs="標楷體e.." w:hint="eastAsia"/>
          <w:b/>
          <w:color w:val="000000"/>
          <w:sz w:val="32"/>
          <w:szCs w:val="32"/>
        </w:rPr>
        <w:t>國立清華大學教</w:t>
      </w:r>
      <w:r w:rsidRPr="00591BDE">
        <w:rPr>
          <w:rFonts w:ascii="標楷體" w:eastAsia="標楷體" w:hAnsi="標楷體" w:cs="標楷體e.."/>
          <w:b/>
          <w:color w:val="000000"/>
          <w:sz w:val="32"/>
          <w:szCs w:val="32"/>
        </w:rPr>
        <w:t>育心理與</w:t>
      </w:r>
      <w:proofErr w:type="gramStart"/>
      <w:r w:rsidRPr="00591BDE">
        <w:rPr>
          <w:rFonts w:ascii="標楷體" w:eastAsia="標楷體" w:hAnsi="標楷體" w:cs="標楷體e.."/>
          <w:b/>
          <w:color w:val="000000"/>
          <w:sz w:val="32"/>
          <w:szCs w:val="32"/>
        </w:rPr>
        <w:t>諮</w:t>
      </w:r>
      <w:proofErr w:type="gramEnd"/>
      <w:r w:rsidRPr="00591BDE">
        <w:rPr>
          <w:rFonts w:ascii="標楷體" w:eastAsia="標楷體" w:hAnsi="標楷體" w:cs="標楷體e.."/>
          <w:b/>
          <w:color w:val="000000"/>
          <w:sz w:val="32"/>
          <w:szCs w:val="32"/>
        </w:rPr>
        <w:t>商學系</w:t>
      </w:r>
    </w:p>
    <w:p w14:paraId="1FD64D99" w14:textId="19FD4E51" w:rsidR="00591BDE" w:rsidRPr="00591BDE" w:rsidRDefault="00607C20" w:rsidP="00591BDE">
      <w:pPr>
        <w:autoSpaceDE w:val="0"/>
        <w:autoSpaceDN w:val="0"/>
        <w:adjustRightInd w:val="0"/>
        <w:snapToGrid w:val="0"/>
        <w:spacing w:beforeLines="0" w:before="0"/>
        <w:ind w:left="0" w:firstLine="0"/>
        <w:jc w:val="center"/>
        <w:rPr>
          <w:rFonts w:ascii="標楷體" w:eastAsia="標楷體" w:hAnsi="標楷體" w:cs="標楷體e.."/>
          <w:b/>
          <w:color w:val="000000"/>
          <w:sz w:val="32"/>
          <w:szCs w:val="32"/>
        </w:rPr>
      </w:pPr>
      <w:r>
        <w:rPr>
          <w:rFonts w:ascii="標楷體" w:eastAsia="標楷體" w:hAnsi="標楷體" w:cs="標楷體e.." w:hint="eastAsia"/>
          <w:b/>
          <w:color w:val="000000"/>
          <w:sz w:val="32"/>
          <w:szCs w:val="32"/>
        </w:rPr>
        <w:t>博士班「海外短期</w:t>
      </w:r>
      <w:proofErr w:type="gramStart"/>
      <w:r>
        <w:rPr>
          <w:rFonts w:ascii="標楷體" w:eastAsia="標楷體" w:hAnsi="標楷體" w:cs="標楷體e.." w:hint="eastAsia"/>
          <w:b/>
          <w:color w:val="000000"/>
          <w:sz w:val="32"/>
          <w:szCs w:val="32"/>
        </w:rPr>
        <w:t>研</w:t>
      </w:r>
      <w:proofErr w:type="gramEnd"/>
      <w:r>
        <w:rPr>
          <w:rFonts w:ascii="標楷體" w:eastAsia="標楷體" w:hAnsi="標楷體" w:cs="標楷體e.." w:hint="eastAsia"/>
          <w:b/>
          <w:color w:val="000000"/>
          <w:sz w:val="32"/>
          <w:szCs w:val="32"/>
        </w:rPr>
        <w:t>修」</w:t>
      </w:r>
      <w:r w:rsidR="00591BDE" w:rsidRPr="00591BDE">
        <w:rPr>
          <w:rFonts w:ascii="標楷體" w:eastAsia="標楷體" w:hAnsi="標楷體" w:cs="標楷體e.." w:hint="eastAsia"/>
          <w:b/>
          <w:color w:val="000000"/>
          <w:sz w:val="32"/>
          <w:szCs w:val="32"/>
        </w:rPr>
        <w:t>申請</w:t>
      </w:r>
    </w:p>
    <w:p w14:paraId="7B6BAE49" w14:textId="77777777" w:rsidR="00591BDE" w:rsidRPr="00591BDE" w:rsidRDefault="00591BDE" w:rsidP="00591BDE">
      <w:pPr>
        <w:widowControl/>
        <w:wordWrap w:val="0"/>
        <w:autoSpaceDE w:val="0"/>
        <w:autoSpaceDN w:val="0"/>
        <w:spacing w:beforeLines="0" w:before="0" w:line="360" w:lineRule="auto"/>
        <w:ind w:left="0" w:firstLine="0"/>
        <w:jc w:val="right"/>
        <w:textAlignment w:val="bottom"/>
        <w:rPr>
          <w:rFonts w:eastAsia="標楷體" w:hAnsi="標楷體"/>
        </w:rPr>
      </w:pPr>
      <w:r w:rsidRPr="00591BDE">
        <w:rPr>
          <w:rFonts w:eastAsia="標楷體" w:hAnsi="標楷體" w:hint="eastAsia"/>
        </w:rPr>
        <w:t>申請日期：</w:t>
      </w:r>
      <w:r w:rsidRPr="00591BDE">
        <w:rPr>
          <w:rFonts w:eastAsia="標楷體" w:hAnsi="標楷體" w:hint="eastAsia"/>
        </w:rPr>
        <w:t xml:space="preserve">    </w:t>
      </w:r>
      <w:r w:rsidRPr="00591BDE">
        <w:rPr>
          <w:rFonts w:eastAsia="標楷體" w:hAnsi="標楷體" w:hint="eastAsia"/>
        </w:rPr>
        <w:t>年</w:t>
      </w:r>
      <w:r w:rsidRPr="00591BDE">
        <w:rPr>
          <w:rFonts w:eastAsia="標楷體" w:hAnsi="標楷體" w:hint="eastAsia"/>
        </w:rPr>
        <w:t xml:space="preserve">    </w:t>
      </w:r>
      <w:r w:rsidRPr="00591BDE">
        <w:rPr>
          <w:rFonts w:eastAsia="標楷體" w:hAnsi="標楷體" w:hint="eastAsia"/>
        </w:rPr>
        <w:t>月</w:t>
      </w:r>
      <w:r w:rsidRPr="00591BDE">
        <w:rPr>
          <w:rFonts w:eastAsia="標楷體" w:hAnsi="標楷體" w:hint="eastAsia"/>
        </w:rPr>
        <w:t xml:space="preserve">    </w:t>
      </w:r>
      <w:r w:rsidRPr="00591BDE">
        <w:rPr>
          <w:rFonts w:eastAsia="標楷體" w:hAnsi="標楷體" w:hint="eastAsia"/>
        </w:rPr>
        <w:t>日</w:t>
      </w:r>
    </w:p>
    <w:tbl>
      <w:tblPr>
        <w:tblW w:w="512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49"/>
        <w:gridCol w:w="2374"/>
        <w:gridCol w:w="1312"/>
        <w:gridCol w:w="3630"/>
      </w:tblGrid>
      <w:tr w:rsidR="00591BDE" w:rsidRPr="00591BDE" w14:paraId="746F93AB" w14:textId="77777777" w:rsidTr="00B73D17">
        <w:tc>
          <w:tcPr>
            <w:tcW w:w="1292" w:type="pct"/>
            <w:shd w:val="clear" w:color="auto" w:fill="auto"/>
            <w:vAlign w:val="center"/>
          </w:tcPr>
          <w:p w14:paraId="6D0A2033" w14:textId="77777777" w:rsidR="00591BDE" w:rsidRPr="00591BDE" w:rsidRDefault="00591BDE" w:rsidP="00591BDE">
            <w:pPr>
              <w:widowControl/>
              <w:autoSpaceDE w:val="0"/>
              <w:autoSpaceDN w:val="0"/>
              <w:spacing w:beforeLines="0" w:before="0" w:line="360" w:lineRule="auto"/>
              <w:ind w:left="0" w:firstLine="0"/>
              <w:jc w:val="center"/>
              <w:textAlignment w:val="bottom"/>
              <w:rPr>
                <w:rFonts w:eastAsia="標楷體" w:hAnsi="標楷體"/>
                <w:sz w:val="28"/>
              </w:rPr>
            </w:pPr>
            <w:r w:rsidRPr="00591BDE">
              <w:rPr>
                <w:rFonts w:eastAsia="標楷體" w:hAnsi="標楷體" w:hint="eastAsia"/>
                <w:sz w:val="28"/>
              </w:rPr>
              <w:t>學生姓名</w:t>
            </w:r>
          </w:p>
        </w:tc>
        <w:tc>
          <w:tcPr>
            <w:tcW w:w="1203" w:type="pct"/>
            <w:shd w:val="clear" w:color="auto" w:fill="auto"/>
          </w:tcPr>
          <w:p w14:paraId="38824422" w14:textId="77777777" w:rsidR="00591BDE" w:rsidRPr="00591BDE" w:rsidRDefault="00591BDE" w:rsidP="00591BDE">
            <w:pPr>
              <w:widowControl/>
              <w:autoSpaceDE w:val="0"/>
              <w:autoSpaceDN w:val="0"/>
              <w:spacing w:beforeLines="0" w:before="0" w:line="360" w:lineRule="auto"/>
              <w:ind w:left="0" w:firstLine="0"/>
              <w:jc w:val="left"/>
              <w:textAlignment w:val="bottom"/>
              <w:rPr>
                <w:rFonts w:eastAsia="標楷體" w:hAnsi="標楷體"/>
                <w:sz w:val="28"/>
              </w:rPr>
            </w:pPr>
          </w:p>
        </w:tc>
        <w:tc>
          <w:tcPr>
            <w:tcW w:w="665" w:type="pct"/>
            <w:shd w:val="clear" w:color="auto" w:fill="auto"/>
            <w:vAlign w:val="center"/>
          </w:tcPr>
          <w:p w14:paraId="787C8CB6" w14:textId="77777777" w:rsidR="00591BDE" w:rsidRPr="00591BDE" w:rsidRDefault="00591BDE" w:rsidP="00591BDE">
            <w:pPr>
              <w:widowControl/>
              <w:autoSpaceDE w:val="0"/>
              <w:autoSpaceDN w:val="0"/>
              <w:spacing w:beforeLines="0" w:before="0" w:line="360" w:lineRule="auto"/>
              <w:ind w:left="0" w:firstLine="0"/>
              <w:jc w:val="center"/>
              <w:textAlignment w:val="bottom"/>
              <w:rPr>
                <w:rFonts w:eastAsia="標楷體" w:hAnsi="標楷體"/>
                <w:sz w:val="28"/>
              </w:rPr>
            </w:pPr>
            <w:r w:rsidRPr="00591BDE">
              <w:rPr>
                <w:rFonts w:eastAsia="標楷體" w:hAnsi="標楷體" w:hint="eastAsia"/>
                <w:sz w:val="28"/>
              </w:rPr>
              <w:t>學號</w:t>
            </w:r>
          </w:p>
        </w:tc>
        <w:tc>
          <w:tcPr>
            <w:tcW w:w="1840" w:type="pct"/>
            <w:shd w:val="clear" w:color="auto" w:fill="auto"/>
          </w:tcPr>
          <w:p w14:paraId="5D2F2371" w14:textId="77777777" w:rsidR="00591BDE" w:rsidRPr="00591BDE" w:rsidRDefault="00591BDE" w:rsidP="00591BDE">
            <w:pPr>
              <w:widowControl/>
              <w:autoSpaceDE w:val="0"/>
              <w:autoSpaceDN w:val="0"/>
              <w:spacing w:beforeLines="0" w:before="0" w:line="360" w:lineRule="auto"/>
              <w:ind w:left="0" w:firstLine="0"/>
              <w:jc w:val="left"/>
              <w:textAlignment w:val="bottom"/>
              <w:rPr>
                <w:rFonts w:eastAsia="標楷體" w:hAnsi="標楷體"/>
                <w:sz w:val="28"/>
              </w:rPr>
            </w:pPr>
          </w:p>
        </w:tc>
      </w:tr>
      <w:tr w:rsidR="00591BDE" w:rsidRPr="00591BDE" w14:paraId="79CCD4AD" w14:textId="77777777" w:rsidTr="00B73D17">
        <w:tc>
          <w:tcPr>
            <w:tcW w:w="1292" w:type="pct"/>
            <w:shd w:val="clear" w:color="auto" w:fill="auto"/>
            <w:vAlign w:val="center"/>
          </w:tcPr>
          <w:p w14:paraId="081B87C5" w14:textId="77777777" w:rsidR="00607C20" w:rsidRDefault="00607C20" w:rsidP="00591BDE">
            <w:pPr>
              <w:widowControl/>
              <w:autoSpaceDE w:val="0"/>
              <w:autoSpaceDN w:val="0"/>
              <w:snapToGrid w:val="0"/>
              <w:spacing w:beforeLines="0" w:before="0"/>
              <w:ind w:left="0" w:firstLine="0"/>
              <w:jc w:val="center"/>
              <w:textAlignment w:val="bottom"/>
              <w:rPr>
                <w:rFonts w:eastAsia="標楷體" w:hAnsi="標楷體"/>
                <w:sz w:val="28"/>
              </w:rPr>
            </w:pPr>
            <w:r>
              <w:rPr>
                <w:rFonts w:eastAsia="標楷體" w:hAnsi="標楷體" w:hint="eastAsia"/>
                <w:sz w:val="28"/>
              </w:rPr>
              <w:t>「海外短期</w:t>
            </w:r>
            <w:proofErr w:type="gramStart"/>
            <w:r>
              <w:rPr>
                <w:rFonts w:eastAsia="標楷體" w:hAnsi="標楷體" w:hint="eastAsia"/>
                <w:sz w:val="28"/>
              </w:rPr>
              <w:t>研</w:t>
            </w:r>
            <w:proofErr w:type="gramEnd"/>
            <w:r>
              <w:rPr>
                <w:rFonts w:eastAsia="標楷體" w:hAnsi="標楷體" w:hint="eastAsia"/>
                <w:sz w:val="28"/>
              </w:rPr>
              <w:t>修」</w:t>
            </w:r>
          </w:p>
          <w:p w14:paraId="2A847E2D" w14:textId="44EB0B41" w:rsidR="00591BDE" w:rsidRPr="00591BDE" w:rsidRDefault="00607C20" w:rsidP="00591BDE">
            <w:pPr>
              <w:widowControl/>
              <w:autoSpaceDE w:val="0"/>
              <w:autoSpaceDN w:val="0"/>
              <w:snapToGrid w:val="0"/>
              <w:spacing w:beforeLines="0" w:before="0"/>
              <w:ind w:left="0" w:firstLine="0"/>
              <w:jc w:val="center"/>
              <w:textAlignment w:val="bottom"/>
              <w:rPr>
                <w:rFonts w:eastAsia="標楷體" w:hAnsi="標楷體"/>
                <w:sz w:val="28"/>
              </w:rPr>
            </w:pPr>
            <w:proofErr w:type="gramStart"/>
            <w:r>
              <w:rPr>
                <w:rFonts w:eastAsia="標楷體" w:hAnsi="標楷體" w:hint="eastAsia"/>
                <w:sz w:val="28"/>
              </w:rPr>
              <w:t>採</w:t>
            </w:r>
            <w:proofErr w:type="gramEnd"/>
            <w:r>
              <w:rPr>
                <w:rFonts w:eastAsia="標楷體" w:hAnsi="標楷體" w:hint="eastAsia"/>
                <w:sz w:val="28"/>
              </w:rPr>
              <w:t>認方式</w:t>
            </w:r>
          </w:p>
        </w:tc>
        <w:tc>
          <w:tcPr>
            <w:tcW w:w="3708" w:type="pct"/>
            <w:gridSpan w:val="3"/>
            <w:shd w:val="clear" w:color="auto" w:fill="auto"/>
            <w:vAlign w:val="center"/>
          </w:tcPr>
          <w:p w14:paraId="37E95067" w14:textId="4BB799FE" w:rsidR="00591BDE" w:rsidRPr="00591BDE" w:rsidRDefault="00591BDE" w:rsidP="00B73D17">
            <w:pPr>
              <w:widowControl/>
              <w:spacing w:beforeLines="0" w:before="0"/>
              <w:ind w:left="0" w:firstLine="0"/>
              <w:rPr>
                <w:rFonts w:eastAsia="標楷體" w:hAnsi="標楷體"/>
                <w:sz w:val="28"/>
              </w:rPr>
            </w:pPr>
            <w:r w:rsidRPr="00591BDE">
              <w:rPr>
                <w:rFonts w:ascii="標楷體" w:eastAsia="標楷體" w:hAnsi="標楷體" w:hint="eastAsia"/>
                <w:sz w:val="28"/>
              </w:rPr>
              <w:t>□</w:t>
            </w:r>
            <w:r w:rsidR="00607C20">
              <w:rPr>
                <w:rFonts w:ascii="標楷體" w:eastAsia="標楷體" w:hAnsi="標楷體" w:hint="eastAsia"/>
                <w:sz w:val="28"/>
              </w:rPr>
              <w:t>學期交換生或赴海外機構進行短期研究</w:t>
            </w:r>
          </w:p>
          <w:p w14:paraId="42170066" w14:textId="77777777" w:rsidR="00591BDE" w:rsidRDefault="00591BDE" w:rsidP="00B73D17">
            <w:pPr>
              <w:widowControl/>
              <w:autoSpaceDE w:val="0"/>
              <w:autoSpaceDN w:val="0"/>
              <w:spacing w:beforeLines="0" w:before="0"/>
              <w:ind w:left="0" w:firstLine="0"/>
              <w:textAlignment w:val="bottom"/>
              <w:rPr>
                <w:rFonts w:ascii="標楷體" w:eastAsia="標楷體" w:hAnsi="標楷體"/>
                <w:sz w:val="28"/>
              </w:rPr>
            </w:pPr>
            <w:r w:rsidRPr="00591BDE">
              <w:rPr>
                <w:rFonts w:ascii="標楷體" w:eastAsia="標楷體" w:hAnsi="標楷體" w:hint="eastAsia"/>
                <w:sz w:val="28"/>
              </w:rPr>
              <w:t>□</w:t>
            </w:r>
            <w:r w:rsidR="00607C20">
              <w:rPr>
                <w:rFonts w:ascii="標楷體" w:eastAsia="標楷體" w:hAnsi="標楷體" w:hint="eastAsia"/>
                <w:sz w:val="28"/>
              </w:rPr>
              <w:t>出席國外相關專業研討會並口頭報告論文</w:t>
            </w:r>
          </w:p>
          <w:p w14:paraId="722AF359" w14:textId="67331CDC" w:rsidR="00607C20" w:rsidRDefault="00607C20" w:rsidP="00FC2CA9">
            <w:pPr>
              <w:widowControl/>
              <w:autoSpaceDE w:val="0"/>
              <w:autoSpaceDN w:val="0"/>
              <w:spacing w:beforeLines="0" w:before="0"/>
              <w:ind w:left="322" w:hangingChars="115" w:hanging="322"/>
              <w:textAlignment w:val="bottom"/>
              <w:rPr>
                <w:rFonts w:eastAsia="標楷體" w:hAnsi="標楷體"/>
                <w:sz w:val="28"/>
              </w:rPr>
            </w:pPr>
            <w:r w:rsidRPr="00591BDE">
              <w:rPr>
                <w:rFonts w:ascii="標楷體" w:eastAsia="標楷體" w:hAnsi="標楷體" w:hint="eastAsia"/>
                <w:sz w:val="28"/>
              </w:rPr>
              <w:t>□</w:t>
            </w:r>
            <w:r>
              <w:rPr>
                <w:rFonts w:eastAsia="標楷體" w:hAnsi="標楷體" w:hint="eastAsia"/>
                <w:sz w:val="28"/>
              </w:rPr>
              <w:t>出國修習相關之科目並獲得學分（欲抵認博士班學分須事先申請）</w:t>
            </w:r>
          </w:p>
          <w:p w14:paraId="0CBE40E9" w14:textId="2EE6FFA3" w:rsidR="00607C20" w:rsidRPr="00591BDE" w:rsidRDefault="00607C20" w:rsidP="00B73D17">
            <w:pPr>
              <w:widowControl/>
              <w:autoSpaceDE w:val="0"/>
              <w:autoSpaceDN w:val="0"/>
              <w:spacing w:beforeLines="0" w:before="0"/>
              <w:ind w:left="0" w:firstLine="0"/>
              <w:textAlignment w:val="bottom"/>
              <w:rPr>
                <w:rFonts w:eastAsia="標楷體" w:hAnsi="標楷體"/>
                <w:sz w:val="28"/>
              </w:rPr>
            </w:pPr>
            <w:r w:rsidRPr="00591BDE">
              <w:rPr>
                <w:rFonts w:ascii="標楷體" w:eastAsia="標楷體" w:hAnsi="標楷體" w:hint="eastAsia"/>
                <w:sz w:val="28"/>
              </w:rPr>
              <w:t>□</w:t>
            </w:r>
            <w:r>
              <w:rPr>
                <w:rFonts w:eastAsia="標楷體" w:hAnsi="標楷體" w:hint="eastAsia"/>
                <w:sz w:val="28"/>
              </w:rPr>
              <w:t>參加系上認可之機構所主辦之海外相關專業訓練研習</w:t>
            </w:r>
          </w:p>
        </w:tc>
      </w:tr>
      <w:tr w:rsidR="00B73D17" w:rsidRPr="00591BDE" w14:paraId="4524B7FD" w14:textId="130F27B2" w:rsidTr="00FC2CA9">
        <w:trPr>
          <w:trHeight w:val="1975"/>
        </w:trPr>
        <w:tc>
          <w:tcPr>
            <w:tcW w:w="1292" w:type="pct"/>
            <w:shd w:val="clear" w:color="auto" w:fill="auto"/>
            <w:vAlign w:val="center"/>
          </w:tcPr>
          <w:p w14:paraId="7254B4C3" w14:textId="77777777" w:rsidR="00B73D17" w:rsidRDefault="00540366" w:rsidP="00FC2CA9">
            <w:pPr>
              <w:widowControl/>
              <w:autoSpaceDE w:val="0"/>
              <w:autoSpaceDN w:val="0"/>
              <w:spacing w:beforeLines="0" w:before="0"/>
              <w:ind w:left="0" w:firstLine="0"/>
              <w:jc w:val="center"/>
              <w:textAlignment w:val="bottom"/>
              <w:rPr>
                <w:rFonts w:eastAsia="標楷體" w:hAnsi="標楷體"/>
                <w:sz w:val="28"/>
              </w:rPr>
            </w:pPr>
            <w:r>
              <w:rPr>
                <w:rFonts w:eastAsia="標楷體" w:hAnsi="標楷體" w:hint="eastAsia"/>
                <w:sz w:val="28"/>
              </w:rPr>
              <w:t>相關說明</w:t>
            </w:r>
          </w:p>
          <w:p w14:paraId="4207ED3B" w14:textId="43731384" w:rsidR="00540366" w:rsidRPr="00591BDE" w:rsidRDefault="00540366" w:rsidP="00FC2CA9">
            <w:pPr>
              <w:widowControl/>
              <w:autoSpaceDE w:val="0"/>
              <w:autoSpaceDN w:val="0"/>
              <w:spacing w:beforeLines="0" w:before="0"/>
              <w:ind w:left="0" w:firstLine="0"/>
              <w:jc w:val="center"/>
              <w:textAlignment w:val="bottom"/>
              <w:rPr>
                <w:rFonts w:eastAsia="標楷體" w:hAnsi="標楷體"/>
                <w:sz w:val="28"/>
              </w:rPr>
            </w:pPr>
            <w:r w:rsidRPr="00540366">
              <w:rPr>
                <w:rFonts w:eastAsia="標楷體" w:hAnsi="標楷體" w:hint="eastAsia"/>
                <w:sz w:val="18"/>
              </w:rPr>
              <w:t>(</w:t>
            </w:r>
            <w:r w:rsidRPr="00540366">
              <w:rPr>
                <w:rFonts w:eastAsia="標楷體" w:hAnsi="標楷體" w:hint="eastAsia"/>
                <w:sz w:val="18"/>
              </w:rPr>
              <w:t>請一併檢附相關行程、資料</w:t>
            </w:r>
            <w:r w:rsidRPr="00540366">
              <w:rPr>
                <w:rFonts w:eastAsia="標楷體" w:hAnsi="標楷體" w:hint="eastAsia"/>
                <w:sz w:val="18"/>
              </w:rPr>
              <w:t>)</w:t>
            </w:r>
          </w:p>
        </w:tc>
        <w:tc>
          <w:tcPr>
            <w:tcW w:w="3708" w:type="pct"/>
            <w:gridSpan w:val="3"/>
            <w:shd w:val="clear" w:color="auto" w:fill="auto"/>
          </w:tcPr>
          <w:p w14:paraId="47729F38" w14:textId="77777777" w:rsidR="00B73D17" w:rsidRPr="00591BDE" w:rsidRDefault="00B73D17" w:rsidP="00591BDE">
            <w:pPr>
              <w:widowControl/>
              <w:autoSpaceDE w:val="0"/>
              <w:autoSpaceDN w:val="0"/>
              <w:spacing w:beforeLines="0" w:before="0" w:line="360" w:lineRule="auto"/>
              <w:ind w:left="0" w:firstLine="0"/>
              <w:jc w:val="left"/>
              <w:textAlignment w:val="bottom"/>
              <w:rPr>
                <w:rFonts w:eastAsia="標楷體" w:hAnsi="標楷體"/>
                <w:sz w:val="28"/>
              </w:rPr>
            </w:pPr>
          </w:p>
        </w:tc>
      </w:tr>
      <w:tr w:rsidR="00B73D17" w:rsidRPr="00591BDE" w14:paraId="762A1E83" w14:textId="221B4043" w:rsidTr="00FC2CA9">
        <w:trPr>
          <w:trHeight w:val="1368"/>
        </w:trPr>
        <w:tc>
          <w:tcPr>
            <w:tcW w:w="1292" w:type="pct"/>
            <w:shd w:val="clear" w:color="auto" w:fill="auto"/>
            <w:vAlign w:val="center"/>
          </w:tcPr>
          <w:p w14:paraId="2CB350A9" w14:textId="6C4691A2" w:rsidR="00B73D17" w:rsidRPr="00591BDE" w:rsidRDefault="00540366" w:rsidP="00FC2CA9">
            <w:pPr>
              <w:widowControl/>
              <w:autoSpaceDE w:val="0"/>
              <w:autoSpaceDN w:val="0"/>
              <w:spacing w:beforeLines="0" w:before="0" w:line="360" w:lineRule="auto"/>
              <w:ind w:left="0" w:firstLine="0"/>
              <w:jc w:val="center"/>
              <w:textAlignment w:val="bottom"/>
              <w:rPr>
                <w:rFonts w:eastAsia="標楷體" w:hAnsi="標楷體"/>
                <w:sz w:val="28"/>
              </w:rPr>
            </w:pPr>
            <w:r w:rsidRPr="00591BDE">
              <w:rPr>
                <w:rFonts w:eastAsia="標楷體" w:hAnsi="標楷體" w:hint="eastAsia"/>
                <w:sz w:val="28"/>
              </w:rPr>
              <w:t>指導教授（簽名）</w:t>
            </w:r>
          </w:p>
        </w:tc>
        <w:tc>
          <w:tcPr>
            <w:tcW w:w="3708" w:type="pct"/>
            <w:gridSpan w:val="3"/>
            <w:shd w:val="clear" w:color="auto" w:fill="auto"/>
          </w:tcPr>
          <w:p w14:paraId="14C2A9A4" w14:textId="77777777" w:rsidR="00B73D17" w:rsidRDefault="00B73D17" w:rsidP="00B73D17">
            <w:pPr>
              <w:widowControl/>
              <w:autoSpaceDE w:val="0"/>
              <w:autoSpaceDN w:val="0"/>
              <w:spacing w:beforeLines="0" w:before="0" w:line="360" w:lineRule="auto"/>
              <w:ind w:left="0" w:firstLine="0"/>
              <w:jc w:val="left"/>
              <w:textAlignment w:val="bottom"/>
              <w:rPr>
                <w:rFonts w:eastAsia="標楷體" w:hAnsi="標楷體"/>
                <w:sz w:val="28"/>
              </w:rPr>
            </w:pPr>
          </w:p>
          <w:p w14:paraId="0A7D0829" w14:textId="724613BB" w:rsidR="00540366" w:rsidRPr="00591BDE" w:rsidRDefault="00540366" w:rsidP="00B73D17">
            <w:pPr>
              <w:widowControl/>
              <w:autoSpaceDE w:val="0"/>
              <w:autoSpaceDN w:val="0"/>
              <w:spacing w:beforeLines="0" w:before="0" w:line="360" w:lineRule="auto"/>
              <w:ind w:left="0" w:firstLine="0"/>
              <w:jc w:val="left"/>
              <w:textAlignment w:val="bottom"/>
              <w:rPr>
                <w:rFonts w:eastAsia="標楷體" w:hAnsi="標楷體"/>
                <w:sz w:val="28"/>
              </w:rPr>
            </w:pPr>
            <w:r>
              <w:rPr>
                <w:rFonts w:eastAsia="標楷體" w:hAnsi="標楷體" w:hint="eastAsia"/>
                <w:sz w:val="28"/>
              </w:rPr>
              <w:t xml:space="preserve">　　　　　　　　　　　　　　　　　年　　月　　日</w:t>
            </w:r>
          </w:p>
        </w:tc>
      </w:tr>
    </w:tbl>
    <w:p w14:paraId="6379CFED" w14:textId="33A885FE" w:rsidR="00591BDE" w:rsidRPr="00591BDE" w:rsidRDefault="00591BDE" w:rsidP="00540366">
      <w:pPr>
        <w:spacing w:beforeLines="0" w:before="0"/>
        <w:ind w:left="708" w:hangingChars="295" w:hanging="708"/>
        <w:jc w:val="left"/>
        <w:rPr>
          <w:rFonts w:eastAsia="標楷體"/>
        </w:rPr>
      </w:pPr>
      <w:r w:rsidRPr="00591BDE">
        <w:rPr>
          <w:rFonts w:eastAsia="標楷體" w:hint="eastAsia"/>
        </w:rPr>
        <w:t>備註：</w:t>
      </w:r>
      <w:proofErr w:type="gramStart"/>
      <w:r w:rsidR="00B73D17" w:rsidRPr="00891F16">
        <w:rPr>
          <w:rFonts w:ascii="Arial" w:eastAsia="標楷體" w:hAnsi="Arial" w:cs="Arial" w:hint="eastAsia"/>
        </w:rPr>
        <w:t>博士生須在</w:t>
      </w:r>
      <w:proofErr w:type="gramEnd"/>
      <w:r w:rsidR="00B73D17" w:rsidRPr="00891F16">
        <w:rPr>
          <w:rFonts w:ascii="Arial" w:eastAsia="標楷體" w:hAnsi="Arial" w:cs="Arial" w:hint="eastAsia"/>
        </w:rPr>
        <w:t>計畫出國前，</w:t>
      </w:r>
      <w:r w:rsidR="00B73D17" w:rsidRPr="00367429">
        <w:rPr>
          <w:rFonts w:ascii="Arial" w:eastAsia="標楷體" w:hAnsi="Arial" w:cs="Arial" w:hint="eastAsia"/>
          <w:color w:val="000000" w:themeColor="text1"/>
        </w:rPr>
        <w:t>應與指導教授充份討論並獲得指導教授之認可，再檢具相關行程、資料交由系上備查；</w:t>
      </w:r>
      <w:r w:rsidR="00B73D17" w:rsidRPr="00891F16">
        <w:rPr>
          <w:rFonts w:ascii="Arial" w:eastAsia="標楷體" w:hAnsi="Arial" w:cs="Arial" w:hint="eastAsia"/>
        </w:rPr>
        <w:t>回國後繳交相關學習證明（或學分證明文件）、資料及經指導教授認可之學習心得（約</w:t>
      </w:r>
      <w:r w:rsidR="00B73D17" w:rsidRPr="00891F16">
        <w:rPr>
          <w:rFonts w:ascii="Arial" w:eastAsia="標楷體" w:hAnsi="Arial" w:cs="Arial" w:hint="eastAsia"/>
        </w:rPr>
        <w:t>5,000</w:t>
      </w:r>
      <w:r w:rsidR="00B73D17" w:rsidRPr="00891F16">
        <w:rPr>
          <w:rFonts w:ascii="Arial" w:eastAsia="標楷體" w:hAnsi="Arial" w:cs="Arial" w:hint="eastAsia"/>
        </w:rPr>
        <w:t>字），始可承認。</w:t>
      </w:r>
    </w:p>
    <w:p w14:paraId="394F2CD4" w14:textId="4286641F" w:rsidR="008C3ECA" w:rsidRPr="00591BDE" w:rsidRDefault="008C3ECA" w:rsidP="008E5751">
      <w:pPr>
        <w:spacing w:beforeLines="0" w:before="0"/>
        <w:ind w:left="482"/>
        <w:rPr>
          <w:rFonts w:ascii="Arial" w:eastAsia="標楷體" w:hAnsi="Arial" w:cs="Arial"/>
        </w:rPr>
      </w:pPr>
    </w:p>
    <w:sectPr w:rsidR="008C3ECA" w:rsidRPr="00591BDE" w:rsidSect="00591BD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964" w:right="1134" w:bottom="964" w:left="1134" w:header="851" w:footer="567" w:gutter="0"/>
      <w:pgNumType w:fmt="numberInDash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9CEAE9" w14:textId="77777777" w:rsidR="0036637F" w:rsidRDefault="0036637F" w:rsidP="00C4320C">
      <w:pPr>
        <w:spacing w:before="120"/>
      </w:pPr>
      <w:r>
        <w:separator/>
      </w:r>
    </w:p>
  </w:endnote>
  <w:endnote w:type="continuationSeparator" w:id="0">
    <w:p w14:paraId="641A9C29" w14:textId="77777777" w:rsidR="0036637F" w:rsidRDefault="0036637F" w:rsidP="00C4320C">
      <w:pPr>
        <w:spacing w:before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ヒラギノ角ゴ Pro W3">
    <w:charset w:val="80"/>
    <w:family w:val="auto"/>
    <w:pitch w:val="variable"/>
    <w:sig w:usb0="E00002FF" w:usb1="7AC7FFFF" w:usb2="00000012" w:usb3="00000000" w:csb0="0002000D" w:csb1="00000000"/>
  </w:font>
  <w:font w:name="全真楷書">
    <w:altName w:val="Arial Unicode MS"/>
    <w:charset w:val="88"/>
    <w:family w:val="modern"/>
    <w:pitch w:val="fixed"/>
    <w:sig w:usb0="00000001" w:usb1="08080000" w:usb2="00000010" w:usb3="00000000" w:csb0="00100000" w:csb1="00000000"/>
  </w:font>
  <w:font w:name="華康楷書體W5">
    <w:panose1 w:val="03000509000000000000"/>
    <w:charset w:val="88"/>
    <w:family w:val="script"/>
    <w:pitch w:val="fixed"/>
    <w:sig w:usb0="800002E3" w:usb1="28CFFCFA" w:usb2="00000016" w:usb3="00000000" w:csb0="00100000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GE Kai+N">
    <w:altName w:val="Times New Roman"/>
    <w:panose1 w:val="00000000000000000000"/>
    <w:charset w:val="4D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.D·￠Ae">
    <w:altName w:val="細明體"/>
    <w:panose1 w:val="00000000000000000000"/>
    <w:charset w:val="88"/>
    <w:family w:val="modern"/>
    <w:notTrueType/>
    <w:pitch w:val="default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華康明體 Std W9">
    <w:altName w:val="Malgun Gothic Semilight"/>
    <w:panose1 w:val="00000000000000000000"/>
    <w:charset w:val="88"/>
    <w:family w:val="roman"/>
    <w:notTrueType/>
    <w:pitch w:val="variable"/>
    <w:sig w:usb0="00000000" w:usb1="08080000" w:usb2="00000010" w:usb3="00000000" w:csb0="0010000D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華康中楷體">
    <w:altName w:val="文鼎古印體"/>
    <w:charset w:val="88"/>
    <w:family w:val="modern"/>
    <w:pitch w:val="fixed"/>
    <w:sig w:usb0="00000001" w:usb1="08080000" w:usb2="00000010" w:usb3="00000000" w:csb0="00100000" w:csb1="00000000"/>
  </w:font>
  <w:font w:name="標楷體e..">
    <w:altName w:val="新細明體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3814AC" w14:textId="77777777" w:rsidR="00B73D17" w:rsidRDefault="00B73D17" w:rsidP="00906016">
    <w:pPr>
      <w:pStyle w:val="a7"/>
      <w:framePr w:wrap="around" w:vAnchor="text" w:hAnchor="margin" w:xAlign="center" w:y="1"/>
      <w:spacing w:before="120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14:paraId="407DEBAB" w14:textId="77777777" w:rsidR="00B73D17" w:rsidRDefault="00B73D17" w:rsidP="00906016">
    <w:pPr>
      <w:pStyle w:val="a7"/>
      <w:spacing w:before="120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1FA254" w14:textId="77777777" w:rsidR="00B73D17" w:rsidRPr="008F6CD2" w:rsidRDefault="00B73D17" w:rsidP="008F6CD2">
    <w:pPr>
      <w:pStyle w:val="a7"/>
      <w:spacing w:before="120"/>
      <w:jc w:val="center"/>
      <w:rPr>
        <w:rFonts w:ascii="Arial" w:hAnsi="Arial" w:cs="Arial"/>
        <w:lang w:eastAsia="zh-TW"/>
      </w:rPr>
    </w:pPr>
    <w:r w:rsidRPr="008F6CD2">
      <w:rPr>
        <w:rFonts w:ascii="Arial" w:hAnsi="Arial" w:cs="Arial"/>
      </w:rPr>
      <w:fldChar w:fldCharType="begin"/>
    </w:r>
    <w:r w:rsidRPr="008F6CD2">
      <w:rPr>
        <w:rFonts w:ascii="Arial" w:hAnsi="Arial" w:cs="Arial"/>
      </w:rPr>
      <w:instrText>PAGE   \* MERGEFORMAT</w:instrText>
    </w:r>
    <w:r w:rsidRPr="008F6CD2">
      <w:rPr>
        <w:rFonts w:ascii="Arial" w:hAnsi="Arial" w:cs="Arial"/>
      </w:rPr>
      <w:fldChar w:fldCharType="separate"/>
    </w:r>
    <w:r w:rsidRPr="00E77B74">
      <w:rPr>
        <w:rFonts w:ascii="Arial" w:hAnsi="Arial" w:cs="Arial"/>
        <w:noProof/>
        <w:lang w:val="zh-TW" w:eastAsia="zh-TW"/>
      </w:rPr>
      <w:t>-</w:t>
    </w:r>
    <w:r>
      <w:rPr>
        <w:rFonts w:ascii="Arial" w:hAnsi="Arial" w:cs="Arial"/>
        <w:noProof/>
      </w:rPr>
      <w:t xml:space="preserve"> 3 -</w:t>
    </w:r>
    <w:r w:rsidRPr="008F6CD2">
      <w:rPr>
        <w:rFonts w:ascii="Arial" w:hAnsi="Arial" w:cs="Arial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B2537D" w14:textId="77777777" w:rsidR="00B73D17" w:rsidRDefault="00B73D17">
    <w:pPr>
      <w:pStyle w:val="a7"/>
      <w:spacing w:before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B8354F" w14:textId="77777777" w:rsidR="0036637F" w:rsidRDefault="0036637F" w:rsidP="00C4320C">
      <w:pPr>
        <w:spacing w:before="120"/>
      </w:pPr>
      <w:r>
        <w:separator/>
      </w:r>
    </w:p>
  </w:footnote>
  <w:footnote w:type="continuationSeparator" w:id="0">
    <w:p w14:paraId="2BF9DAFA" w14:textId="77777777" w:rsidR="0036637F" w:rsidRDefault="0036637F" w:rsidP="00C4320C">
      <w:pPr>
        <w:spacing w:before="1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D37594" w14:textId="77777777" w:rsidR="00B73D17" w:rsidRDefault="00B73D17">
    <w:pPr>
      <w:pStyle w:val="a5"/>
      <w:spacing w:before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560D45" w14:textId="77777777" w:rsidR="00B73D17" w:rsidRDefault="00B73D17">
    <w:pPr>
      <w:pStyle w:val="a5"/>
      <w:spacing w:before="1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6B8D9E" w14:textId="77777777" w:rsidR="00B73D17" w:rsidRDefault="00B73D17">
    <w:pPr>
      <w:pStyle w:val="a5"/>
      <w:spacing w:before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F7581"/>
    <w:multiLevelType w:val="hybridMultilevel"/>
    <w:tmpl w:val="4E9E669C"/>
    <w:lvl w:ilvl="0" w:tplc="8A58FBFA">
      <w:start w:val="1"/>
      <w:numFmt w:val="taiwaneseCountingThousand"/>
      <w:lvlText w:val="（%1）"/>
      <w:lvlJc w:val="left"/>
      <w:pPr>
        <w:ind w:left="1896" w:hanging="480"/>
      </w:pPr>
      <w:rPr>
        <w:rFonts w:hint="default"/>
        <w:b w:val="0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2216240"/>
    <w:multiLevelType w:val="hybridMultilevel"/>
    <w:tmpl w:val="DBBA26A8"/>
    <w:lvl w:ilvl="0" w:tplc="4A2A9F8A">
      <w:start w:val="1"/>
      <w:numFmt w:val="taiwaneseCountingThousand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2AD614E"/>
    <w:multiLevelType w:val="hybridMultilevel"/>
    <w:tmpl w:val="F1F26C58"/>
    <w:lvl w:ilvl="0" w:tplc="BAF6069C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5CE4E8F"/>
    <w:multiLevelType w:val="hybridMultilevel"/>
    <w:tmpl w:val="54C0B456"/>
    <w:lvl w:ilvl="0" w:tplc="C5E2FB14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8265D5A"/>
    <w:multiLevelType w:val="hybridMultilevel"/>
    <w:tmpl w:val="41BE6FD0"/>
    <w:lvl w:ilvl="0" w:tplc="A67EAC66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89A2C00"/>
    <w:multiLevelType w:val="multilevel"/>
    <w:tmpl w:val="498C012E"/>
    <w:lvl w:ilvl="0">
      <w:start w:val="1"/>
      <w:numFmt w:val="taiwaneseCountingThousand"/>
      <w:lvlText w:val="%1、"/>
      <w:lvlJc w:val="left"/>
      <w:pPr>
        <w:ind w:left="851" w:firstLine="0"/>
      </w:pPr>
      <w:rPr>
        <w:rFonts w:ascii="Arial" w:eastAsia="標楷體" w:hAnsi="Arial" w:cs="Times New Roman"/>
        <w:b w:val="0"/>
        <w:sz w:val="24"/>
        <w:szCs w:val="24"/>
        <w:lang w:val="en-US"/>
      </w:rPr>
    </w:lvl>
    <w:lvl w:ilvl="1">
      <w:start w:val="1"/>
      <w:numFmt w:val="taiwaneseCountingThousand"/>
      <w:pStyle w:val="2"/>
      <w:suff w:val="nothing"/>
      <w:lvlText w:val="%2、"/>
      <w:lvlJc w:val="right"/>
      <w:pPr>
        <w:ind w:left="1616" w:firstLine="0"/>
      </w:pPr>
      <w:rPr>
        <w:rFonts w:hint="eastAsia"/>
        <w:lang w:val="en-US"/>
      </w:rPr>
    </w:lvl>
    <w:lvl w:ilvl="2">
      <w:start w:val="1"/>
      <w:numFmt w:val="taiwaneseCountingThousand"/>
      <w:pStyle w:val="3"/>
      <w:lvlText w:val="(%3)"/>
      <w:lvlJc w:val="left"/>
      <w:pPr>
        <w:ind w:left="2325" w:firstLine="0"/>
      </w:pPr>
      <w:rPr>
        <w:rFonts w:ascii="Times New Roman" w:hAnsi="Times New Roman" w:cs="Times New Roman" w:hint="eastAsia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none"/>
      <w:suff w:val="space"/>
      <w:lvlText w:val=""/>
      <w:lvlJc w:val="right"/>
      <w:pPr>
        <w:ind w:left="964" w:hanging="57"/>
      </w:pPr>
      <w:rPr>
        <w:rFonts w:hAnsi="Arial" w:hint="default"/>
      </w:rPr>
    </w:lvl>
    <w:lvl w:ilvl="4">
      <w:start w:val="1"/>
      <w:numFmt w:val="none"/>
      <w:suff w:val="space"/>
      <w:lvlText w:val=""/>
      <w:lvlJc w:val="left"/>
      <w:pPr>
        <w:ind w:left="1616" w:hanging="255"/>
      </w:pPr>
      <w:rPr>
        <w:rFonts w:hint="eastAsia"/>
      </w:rPr>
    </w:lvl>
    <w:lvl w:ilvl="5">
      <w:start w:val="1"/>
      <w:numFmt w:val="none"/>
      <w:lvlText w:val="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none"/>
      <w:lvlText w:val="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none"/>
      <w:lvlText w:val="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none"/>
      <w:lvlText w:val="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6" w15:restartNumberingAfterBreak="0">
    <w:nsid w:val="08EE49EA"/>
    <w:multiLevelType w:val="hybridMultilevel"/>
    <w:tmpl w:val="9B34C26C"/>
    <w:lvl w:ilvl="0" w:tplc="8A58FBFA">
      <w:start w:val="1"/>
      <w:numFmt w:val="taiwaneseCountingThousand"/>
      <w:lvlText w:val="（%1）"/>
      <w:lvlJc w:val="left"/>
      <w:pPr>
        <w:ind w:left="1416" w:hanging="480"/>
      </w:pPr>
      <w:rPr>
        <w:rFonts w:hint="default"/>
        <w:b w:val="0"/>
        <w:color w:val="auto"/>
      </w:rPr>
    </w:lvl>
    <w:lvl w:ilvl="1" w:tplc="8A58FBFA">
      <w:start w:val="1"/>
      <w:numFmt w:val="taiwaneseCountingThousand"/>
      <w:lvlText w:val="（%2）"/>
      <w:lvlJc w:val="left"/>
      <w:pPr>
        <w:ind w:left="1896" w:hanging="480"/>
      </w:pPr>
      <w:rPr>
        <w:rFonts w:hint="default"/>
        <w:b w:val="0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409001B" w:tentative="1">
      <w:start w:val="1"/>
      <w:numFmt w:val="lowerRoman"/>
      <w:lvlText w:val="%3."/>
      <w:lvlJc w:val="right"/>
      <w:pPr>
        <w:ind w:left="2376" w:hanging="480"/>
      </w:pPr>
    </w:lvl>
    <w:lvl w:ilvl="3" w:tplc="0409000F" w:tentative="1">
      <w:start w:val="1"/>
      <w:numFmt w:val="decimal"/>
      <w:lvlText w:val="%4."/>
      <w:lvlJc w:val="left"/>
      <w:pPr>
        <w:ind w:left="285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36" w:hanging="480"/>
      </w:pPr>
    </w:lvl>
    <w:lvl w:ilvl="5" w:tplc="0409001B" w:tentative="1">
      <w:start w:val="1"/>
      <w:numFmt w:val="lowerRoman"/>
      <w:lvlText w:val="%6."/>
      <w:lvlJc w:val="right"/>
      <w:pPr>
        <w:ind w:left="3816" w:hanging="480"/>
      </w:pPr>
    </w:lvl>
    <w:lvl w:ilvl="6" w:tplc="0409000F" w:tentative="1">
      <w:start w:val="1"/>
      <w:numFmt w:val="decimal"/>
      <w:lvlText w:val="%7."/>
      <w:lvlJc w:val="left"/>
      <w:pPr>
        <w:ind w:left="429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76" w:hanging="480"/>
      </w:pPr>
    </w:lvl>
    <w:lvl w:ilvl="8" w:tplc="0409001B" w:tentative="1">
      <w:start w:val="1"/>
      <w:numFmt w:val="lowerRoman"/>
      <w:lvlText w:val="%9."/>
      <w:lvlJc w:val="right"/>
      <w:pPr>
        <w:ind w:left="5256" w:hanging="480"/>
      </w:pPr>
    </w:lvl>
  </w:abstractNum>
  <w:abstractNum w:abstractNumId="7" w15:restartNumberingAfterBreak="0">
    <w:nsid w:val="136409FC"/>
    <w:multiLevelType w:val="hybridMultilevel"/>
    <w:tmpl w:val="4BBCCFCC"/>
    <w:lvl w:ilvl="0" w:tplc="3A1CC7E2">
      <w:start w:val="1"/>
      <w:numFmt w:val="taiwaneseCountingThousand"/>
      <w:lvlText w:val="%1、"/>
      <w:lvlJc w:val="left"/>
      <w:pPr>
        <w:ind w:left="487" w:hanging="480"/>
      </w:pPr>
      <w:rPr>
        <w:b w:val="0"/>
      </w:rPr>
    </w:lvl>
    <w:lvl w:ilvl="1" w:tplc="3D929C92">
      <w:start w:val="1"/>
      <w:numFmt w:val="taiwaneseCountingThousand"/>
      <w:lvlText w:val="%2、"/>
      <w:lvlJc w:val="left"/>
      <w:pPr>
        <w:ind w:left="1048" w:hanging="480"/>
      </w:pPr>
      <w:rPr>
        <w:color w:val="000000"/>
      </w:rPr>
    </w:lvl>
    <w:lvl w:ilvl="2" w:tplc="B41AFD1C">
      <w:start w:val="1"/>
      <w:numFmt w:val="taiwaneseCountingThousand"/>
      <w:lvlText w:val="（%3）"/>
      <w:lvlJc w:val="left"/>
      <w:pPr>
        <w:tabs>
          <w:tab w:val="num" w:pos="1473"/>
        </w:tabs>
        <w:ind w:left="1473" w:hanging="480"/>
      </w:pPr>
      <w:rPr>
        <w:rFonts w:ascii="標楷體" w:eastAsia="標楷體" w:hAnsi="標楷體" w:hint="eastAsia"/>
        <w:b w:val="0"/>
        <w:sz w:val="24"/>
        <w:szCs w:val="24"/>
        <w:lang w:val="en-US"/>
      </w:rPr>
    </w:lvl>
    <w:lvl w:ilvl="3" w:tplc="391C4AAC">
      <w:start w:val="1"/>
      <w:numFmt w:val="decimal"/>
      <w:lvlText w:val="%4."/>
      <w:lvlJc w:val="left"/>
      <w:pPr>
        <w:tabs>
          <w:tab w:val="num" w:pos="1927"/>
        </w:tabs>
        <w:ind w:left="1927" w:hanging="480"/>
      </w:pPr>
      <w:rPr>
        <w:rFonts w:ascii="Arial" w:hAnsi="Arial" w:cs="Arial" w:hint="default"/>
        <w:color w:val="000000"/>
        <w:sz w:val="24"/>
        <w:szCs w:val="28"/>
      </w:rPr>
    </w:lvl>
    <w:lvl w:ilvl="4" w:tplc="08C02AF6">
      <w:start w:val="1"/>
      <w:numFmt w:val="lowerLetter"/>
      <w:lvlText w:val="%5."/>
      <w:lvlJc w:val="left"/>
      <w:pPr>
        <w:tabs>
          <w:tab w:val="num" w:pos="2287"/>
        </w:tabs>
        <w:ind w:left="2287" w:hanging="360"/>
      </w:pPr>
      <w:rPr>
        <w:rFonts w:hint="default"/>
      </w:rPr>
    </w:lvl>
    <w:lvl w:ilvl="5" w:tplc="81924846">
      <w:start w:val="1"/>
      <w:numFmt w:val="decimal"/>
      <w:lvlText w:val="(%6)"/>
      <w:lvlJc w:val="left"/>
      <w:pPr>
        <w:ind w:left="2912" w:hanging="360"/>
      </w:pPr>
      <w:rPr>
        <w:rFonts w:hint="default"/>
      </w:rPr>
    </w:lvl>
    <w:lvl w:ilvl="6" w:tplc="354E6EAA">
      <w:start w:val="1"/>
      <w:numFmt w:val="decimal"/>
      <w:lvlText w:val="（%7）"/>
      <w:lvlJc w:val="left"/>
      <w:pPr>
        <w:ind w:left="3607" w:hanging="720"/>
      </w:pPr>
      <w:rPr>
        <w:rFonts w:ascii="Segoe UI" w:hAnsi="Segoe UI" w:cs="Segoe UI" w:hint="default"/>
        <w:sz w:val="20"/>
      </w:rPr>
    </w:lvl>
    <w:lvl w:ilvl="7" w:tplc="04090019" w:tentative="1">
      <w:start w:val="1"/>
      <w:numFmt w:val="ideographTraditional"/>
      <w:lvlText w:val="%8、"/>
      <w:lvlJc w:val="left"/>
      <w:pPr>
        <w:ind w:left="3847" w:hanging="480"/>
      </w:pPr>
    </w:lvl>
    <w:lvl w:ilvl="8" w:tplc="0409001B" w:tentative="1">
      <w:start w:val="1"/>
      <w:numFmt w:val="lowerRoman"/>
      <w:lvlText w:val="%9."/>
      <w:lvlJc w:val="right"/>
      <w:pPr>
        <w:ind w:left="4327" w:hanging="480"/>
      </w:pPr>
    </w:lvl>
  </w:abstractNum>
  <w:abstractNum w:abstractNumId="8" w15:restartNumberingAfterBreak="0">
    <w:nsid w:val="150A4ACC"/>
    <w:multiLevelType w:val="hybridMultilevel"/>
    <w:tmpl w:val="97145CC4"/>
    <w:lvl w:ilvl="0" w:tplc="73A05C60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b w:val="0"/>
        <w:sz w:val="24"/>
        <w:lang w:val="en-US"/>
      </w:rPr>
    </w:lvl>
    <w:lvl w:ilvl="1" w:tplc="4CEEC1DC">
      <w:start w:val="1"/>
      <w:numFmt w:val="taiwaneseCountingThousand"/>
      <w:lvlText w:val="（%2）"/>
      <w:lvlJc w:val="left"/>
      <w:pPr>
        <w:ind w:left="12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57A2763"/>
    <w:multiLevelType w:val="hybridMultilevel"/>
    <w:tmpl w:val="7AAC8F78"/>
    <w:lvl w:ilvl="0" w:tplc="ADD0A78E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D20054C"/>
    <w:multiLevelType w:val="hybridMultilevel"/>
    <w:tmpl w:val="32425756"/>
    <w:lvl w:ilvl="0" w:tplc="C464CF38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D8A6986"/>
    <w:multiLevelType w:val="hybridMultilevel"/>
    <w:tmpl w:val="E0D62292"/>
    <w:lvl w:ilvl="0" w:tplc="8286B040">
      <w:start w:val="1"/>
      <w:numFmt w:val="taiwaneseCountingThousand"/>
      <w:lvlText w:val="%1、"/>
      <w:lvlJc w:val="left"/>
      <w:pPr>
        <w:ind w:left="720" w:hanging="720"/>
      </w:pPr>
      <w:rPr>
        <w:rFonts w:ascii="Arial" w:eastAsia="標楷體" w:hAnsi="Arial" w:hint="default"/>
      </w:rPr>
    </w:lvl>
    <w:lvl w:ilvl="1" w:tplc="8A58FBFA">
      <w:start w:val="1"/>
      <w:numFmt w:val="taiwaneseCountingThousand"/>
      <w:lvlText w:val="（%2）"/>
      <w:lvlJc w:val="left"/>
      <w:pPr>
        <w:ind w:left="1200" w:hanging="720"/>
      </w:pPr>
      <w:rPr>
        <w:rFonts w:hint="default"/>
        <w:b w:val="0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1DE17D74"/>
    <w:multiLevelType w:val="hybridMultilevel"/>
    <w:tmpl w:val="5DB2CF88"/>
    <w:lvl w:ilvl="0" w:tplc="04090015">
      <w:start w:val="1"/>
      <w:numFmt w:val="taiwaneseCountingThousand"/>
      <w:lvlText w:val="%1、"/>
      <w:lvlJc w:val="left"/>
      <w:pPr>
        <w:ind w:left="934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414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94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374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854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334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814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294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774" w:hanging="480"/>
      </w:pPr>
      <w:rPr>
        <w:rFonts w:cs="Times New Roman"/>
      </w:rPr>
    </w:lvl>
  </w:abstractNum>
  <w:abstractNum w:abstractNumId="13" w15:restartNumberingAfterBreak="0">
    <w:nsid w:val="227A4830"/>
    <w:multiLevelType w:val="hybridMultilevel"/>
    <w:tmpl w:val="2EEEDA4E"/>
    <w:lvl w:ilvl="0" w:tplc="B41AFD1C">
      <w:start w:val="1"/>
      <w:numFmt w:val="taiwaneseCountingThousand"/>
      <w:lvlText w:val="（%1）"/>
      <w:lvlJc w:val="left"/>
      <w:pPr>
        <w:ind w:left="1815" w:hanging="480"/>
      </w:pPr>
      <w:rPr>
        <w:rFonts w:ascii="標楷體" w:eastAsia="標楷體" w:hAnsi="標楷體" w:hint="eastAsia"/>
        <w:b w:val="0"/>
        <w:sz w:val="24"/>
        <w:szCs w:val="24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23A81423"/>
    <w:multiLevelType w:val="hybridMultilevel"/>
    <w:tmpl w:val="967208B8"/>
    <w:lvl w:ilvl="0" w:tplc="CB6804E4">
      <w:start w:val="1"/>
      <w:numFmt w:val="decimal"/>
      <w:lvlText w:val="%1."/>
      <w:lvlJc w:val="left"/>
      <w:pPr>
        <w:ind w:left="480" w:hanging="480"/>
      </w:pPr>
      <w:rPr>
        <w:rFonts w:ascii="Arial" w:hAnsi="Arial" w:cs="Arial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3BD541F"/>
    <w:multiLevelType w:val="hybridMultilevel"/>
    <w:tmpl w:val="C6A0795C"/>
    <w:lvl w:ilvl="0" w:tplc="0409000F">
      <w:start w:val="1"/>
      <w:numFmt w:val="decimal"/>
      <w:lvlText w:val="%1.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40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84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  <w:rPr>
        <w:rFonts w:cs="Times New Roman"/>
      </w:rPr>
    </w:lvl>
  </w:abstractNum>
  <w:abstractNum w:abstractNumId="16" w15:restartNumberingAfterBreak="0">
    <w:nsid w:val="240C248E"/>
    <w:multiLevelType w:val="hybridMultilevel"/>
    <w:tmpl w:val="01A69A72"/>
    <w:lvl w:ilvl="0" w:tplc="B41AFD1C">
      <w:start w:val="1"/>
      <w:numFmt w:val="taiwaneseCountingThousand"/>
      <w:lvlText w:val="（%1）"/>
      <w:lvlJc w:val="left"/>
      <w:pPr>
        <w:ind w:left="1335" w:hanging="480"/>
      </w:pPr>
      <w:rPr>
        <w:rFonts w:ascii="標楷體" w:eastAsia="標楷體" w:hAnsi="標楷體" w:hint="eastAsia"/>
        <w:b w:val="0"/>
        <w:sz w:val="24"/>
        <w:szCs w:val="24"/>
        <w:lang w:val="en-US"/>
      </w:rPr>
    </w:lvl>
    <w:lvl w:ilvl="1" w:tplc="B41AFD1C">
      <w:start w:val="1"/>
      <w:numFmt w:val="taiwaneseCountingThousand"/>
      <w:lvlText w:val="（%2）"/>
      <w:lvlJc w:val="left"/>
      <w:pPr>
        <w:ind w:left="1815" w:hanging="480"/>
      </w:pPr>
      <w:rPr>
        <w:rFonts w:ascii="標楷體" w:eastAsia="標楷體" w:hAnsi="標楷體" w:hint="eastAsia"/>
        <w:b w:val="0"/>
        <w:sz w:val="24"/>
        <w:szCs w:val="24"/>
        <w:lang w:val="en-US"/>
      </w:rPr>
    </w:lvl>
    <w:lvl w:ilvl="2" w:tplc="CD5E411A">
      <w:start w:val="1"/>
      <w:numFmt w:val="taiwaneseCountingThousand"/>
      <w:lvlText w:val="%3、"/>
      <w:lvlJc w:val="left"/>
      <w:pPr>
        <w:ind w:left="2535" w:hanging="720"/>
      </w:pPr>
      <w:rPr>
        <w:rFonts w:hint="default"/>
        <w:color w:val="auto"/>
      </w:rPr>
    </w:lvl>
    <w:lvl w:ilvl="3" w:tplc="A0EAE02C">
      <w:start w:val="1"/>
      <w:numFmt w:val="decimal"/>
      <w:lvlText w:val="%4."/>
      <w:lvlJc w:val="left"/>
      <w:pPr>
        <w:ind w:left="2655" w:hanging="360"/>
      </w:pPr>
      <w:rPr>
        <w:rFonts w:hint="default"/>
      </w:rPr>
    </w:lvl>
    <w:lvl w:ilvl="4" w:tplc="04090019" w:tentative="1">
      <w:start w:val="1"/>
      <w:numFmt w:val="ideographTraditional"/>
      <w:lvlText w:val="%5、"/>
      <w:lvlJc w:val="left"/>
      <w:pPr>
        <w:ind w:left="3255" w:hanging="480"/>
      </w:pPr>
    </w:lvl>
    <w:lvl w:ilvl="5" w:tplc="0409001B" w:tentative="1">
      <w:start w:val="1"/>
      <w:numFmt w:val="lowerRoman"/>
      <w:lvlText w:val="%6."/>
      <w:lvlJc w:val="right"/>
      <w:pPr>
        <w:ind w:left="3735" w:hanging="480"/>
      </w:pPr>
    </w:lvl>
    <w:lvl w:ilvl="6" w:tplc="0409000F" w:tentative="1">
      <w:start w:val="1"/>
      <w:numFmt w:val="decimal"/>
      <w:lvlText w:val="%7."/>
      <w:lvlJc w:val="left"/>
      <w:pPr>
        <w:ind w:left="421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5" w:hanging="480"/>
      </w:pPr>
    </w:lvl>
    <w:lvl w:ilvl="8" w:tplc="0409001B" w:tentative="1">
      <w:start w:val="1"/>
      <w:numFmt w:val="lowerRoman"/>
      <w:lvlText w:val="%9."/>
      <w:lvlJc w:val="right"/>
      <w:pPr>
        <w:ind w:left="5175" w:hanging="480"/>
      </w:pPr>
    </w:lvl>
  </w:abstractNum>
  <w:abstractNum w:abstractNumId="17" w15:restartNumberingAfterBreak="0">
    <w:nsid w:val="2D607F08"/>
    <w:multiLevelType w:val="hybridMultilevel"/>
    <w:tmpl w:val="E0D62292"/>
    <w:lvl w:ilvl="0" w:tplc="8286B040">
      <w:start w:val="1"/>
      <w:numFmt w:val="taiwaneseCountingThousand"/>
      <w:lvlText w:val="%1、"/>
      <w:lvlJc w:val="left"/>
      <w:pPr>
        <w:ind w:left="720" w:hanging="720"/>
      </w:pPr>
      <w:rPr>
        <w:rFonts w:ascii="Arial" w:eastAsia="標楷體" w:hAnsi="Arial" w:hint="default"/>
      </w:rPr>
    </w:lvl>
    <w:lvl w:ilvl="1" w:tplc="8A58FBFA">
      <w:start w:val="1"/>
      <w:numFmt w:val="taiwaneseCountingThousand"/>
      <w:lvlText w:val="（%2）"/>
      <w:lvlJc w:val="left"/>
      <w:pPr>
        <w:ind w:left="1200" w:hanging="720"/>
      </w:pPr>
      <w:rPr>
        <w:rFonts w:hint="default"/>
        <w:b w:val="0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2E3F5CE0"/>
    <w:multiLevelType w:val="hybridMultilevel"/>
    <w:tmpl w:val="0118314A"/>
    <w:lvl w:ilvl="0" w:tplc="4B5EE5C8">
      <w:start w:val="1"/>
      <w:numFmt w:val="decimal"/>
      <w:lvlText w:val="%1."/>
      <w:lvlJc w:val="left"/>
      <w:pPr>
        <w:ind w:left="480" w:hanging="480"/>
      </w:pPr>
      <w:rPr>
        <w:rFonts w:ascii="Arial" w:hAnsi="Arial" w:cs="Arial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32CF6297"/>
    <w:multiLevelType w:val="hybridMultilevel"/>
    <w:tmpl w:val="D5AE25DE"/>
    <w:lvl w:ilvl="0" w:tplc="1332C39C">
      <w:start w:val="1"/>
      <w:numFmt w:val="decimal"/>
      <w:lvlText w:val="%1."/>
      <w:lvlJc w:val="left"/>
      <w:pPr>
        <w:ind w:left="360" w:hanging="360"/>
      </w:pPr>
      <w:rPr>
        <w:rFonts w:cs="ArialMT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350133B5"/>
    <w:multiLevelType w:val="hybridMultilevel"/>
    <w:tmpl w:val="D97E674E"/>
    <w:lvl w:ilvl="0" w:tplc="9A8693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1" w15:restartNumberingAfterBreak="0">
    <w:nsid w:val="3B9A3D70"/>
    <w:multiLevelType w:val="hybridMultilevel"/>
    <w:tmpl w:val="28B4F8A2"/>
    <w:lvl w:ilvl="0" w:tplc="F1F841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3BB604C7"/>
    <w:multiLevelType w:val="hybridMultilevel"/>
    <w:tmpl w:val="439877F8"/>
    <w:lvl w:ilvl="0" w:tplc="CA6AE65E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3BBB3CAD"/>
    <w:multiLevelType w:val="hybridMultilevel"/>
    <w:tmpl w:val="79BC7D2A"/>
    <w:lvl w:ilvl="0" w:tplc="E174C3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3D6A5C85"/>
    <w:multiLevelType w:val="hybridMultilevel"/>
    <w:tmpl w:val="701416E8"/>
    <w:lvl w:ilvl="0" w:tplc="D450A410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3FA26BA1"/>
    <w:multiLevelType w:val="hybridMultilevel"/>
    <w:tmpl w:val="8BE2F470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441C229D"/>
    <w:multiLevelType w:val="hybridMultilevel"/>
    <w:tmpl w:val="F4AAD770"/>
    <w:lvl w:ilvl="0" w:tplc="01D45CA8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46B019FF"/>
    <w:multiLevelType w:val="hybridMultilevel"/>
    <w:tmpl w:val="69ECF92A"/>
    <w:lvl w:ilvl="0" w:tplc="F63614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475304E0"/>
    <w:multiLevelType w:val="hybridMultilevel"/>
    <w:tmpl w:val="ACA840B6"/>
    <w:lvl w:ilvl="0" w:tplc="5AD87F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47583C80"/>
    <w:multiLevelType w:val="hybridMultilevel"/>
    <w:tmpl w:val="697E975A"/>
    <w:lvl w:ilvl="0" w:tplc="8A58FBFA">
      <w:start w:val="1"/>
      <w:numFmt w:val="taiwaneseCountingThousand"/>
      <w:lvlText w:val="（%1）"/>
      <w:lvlJc w:val="left"/>
      <w:pPr>
        <w:ind w:left="1416" w:hanging="480"/>
      </w:pPr>
      <w:rPr>
        <w:rFonts w:hint="default"/>
        <w:b w:val="0"/>
        <w:color w:val="auto"/>
      </w:rPr>
    </w:lvl>
    <w:lvl w:ilvl="1" w:tplc="61FEB574">
      <w:start w:val="1"/>
      <w:numFmt w:val="taiwaneseCountingThousand"/>
      <w:lvlText w:val="(%2)"/>
      <w:lvlJc w:val="left"/>
      <w:pPr>
        <w:ind w:left="1896" w:hanging="480"/>
      </w:pPr>
      <w:rPr>
        <w:rFonts w:ascii="Times New Roman" w:hAnsi="Times New Roman" w:cs="Times New Roman" w:hint="eastAsia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409001B" w:tentative="1">
      <w:start w:val="1"/>
      <w:numFmt w:val="lowerRoman"/>
      <w:lvlText w:val="%3."/>
      <w:lvlJc w:val="right"/>
      <w:pPr>
        <w:ind w:left="2376" w:hanging="480"/>
      </w:pPr>
    </w:lvl>
    <w:lvl w:ilvl="3" w:tplc="0409000F" w:tentative="1">
      <w:start w:val="1"/>
      <w:numFmt w:val="decimal"/>
      <w:lvlText w:val="%4."/>
      <w:lvlJc w:val="left"/>
      <w:pPr>
        <w:ind w:left="285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36" w:hanging="480"/>
      </w:pPr>
    </w:lvl>
    <w:lvl w:ilvl="5" w:tplc="0409001B" w:tentative="1">
      <w:start w:val="1"/>
      <w:numFmt w:val="lowerRoman"/>
      <w:lvlText w:val="%6."/>
      <w:lvlJc w:val="right"/>
      <w:pPr>
        <w:ind w:left="3816" w:hanging="480"/>
      </w:pPr>
    </w:lvl>
    <w:lvl w:ilvl="6" w:tplc="0409000F" w:tentative="1">
      <w:start w:val="1"/>
      <w:numFmt w:val="decimal"/>
      <w:lvlText w:val="%7."/>
      <w:lvlJc w:val="left"/>
      <w:pPr>
        <w:ind w:left="429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76" w:hanging="480"/>
      </w:pPr>
    </w:lvl>
    <w:lvl w:ilvl="8" w:tplc="0409001B" w:tentative="1">
      <w:start w:val="1"/>
      <w:numFmt w:val="lowerRoman"/>
      <w:lvlText w:val="%9."/>
      <w:lvlJc w:val="right"/>
      <w:pPr>
        <w:ind w:left="5256" w:hanging="480"/>
      </w:pPr>
    </w:lvl>
  </w:abstractNum>
  <w:abstractNum w:abstractNumId="30" w15:restartNumberingAfterBreak="0">
    <w:nsid w:val="4C9B249D"/>
    <w:multiLevelType w:val="hybridMultilevel"/>
    <w:tmpl w:val="3D568952"/>
    <w:lvl w:ilvl="0" w:tplc="DBCCC732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4DA0389E"/>
    <w:multiLevelType w:val="hybridMultilevel"/>
    <w:tmpl w:val="0100DE9C"/>
    <w:lvl w:ilvl="0" w:tplc="C7EE9C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53FF2881"/>
    <w:multiLevelType w:val="hybridMultilevel"/>
    <w:tmpl w:val="E0D62292"/>
    <w:lvl w:ilvl="0" w:tplc="8286B040">
      <w:start w:val="1"/>
      <w:numFmt w:val="taiwaneseCountingThousand"/>
      <w:lvlText w:val="%1、"/>
      <w:lvlJc w:val="left"/>
      <w:pPr>
        <w:ind w:left="720" w:hanging="720"/>
      </w:pPr>
      <w:rPr>
        <w:rFonts w:ascii="Arial" w:eastAsia="標楷體" w:hAnsi="Arial" w:hint="default"/>
      </w:rPr>
    </w:lvl>
    <w:lvl w:ilvl="1" w:tplc="8A58FBFA">
      <w:start w:val="1"/>
      <w:numFmt w:val="taiwaneseCountingThousand"/>
      <w:lvlText w:val="（%2）"/>
      <w:lvlJc w:val="left"/>
      <w:pPr>
        <w:ind w:left="1200" w:hanging="720"/>
      </w:pPr>
      <w:rPr>
        <w:rFonts w:hint="default"/>
        <w:b w:val="0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5847606D"/>
    <w:multiLevelType w:val="multilevel"/>
    <w:tmpl w:val="4824D95E"/>
    <w:lvl w:ilvl="0">
      <w:start w:val="1"/>
      <w:numFmt w:val="taiwaneseCountingThousand"/>
      <w:pStyle w:val="a"/>
      <w:suff w:val="nothing"/>
      <w:lvlText w:val="%1、"/>
      <w:lvlJc w:val="left"/>
      <w:pPr>
        <w:ind w:left="953" w:hanging="641"/>
      </w:pPr>
      <w:rPr>
        <w:rFonts w:ascii="標楷體" w:eastAsia="標楷體" w:hint="eastAsia"/>
        <w:b w:val="0"/>
        <w:i w:val="0"/>
        <w:sz w:val="32"/>
      </w:rPr>
    </w:lvl>
    <w:lvl w:ilvl="1">
      <w:start w:val="1"/>
      <w:numFmt w:val="taiwaneseCountingThousand"/>
      <w:suff w:val="nothing"/>
      <w:lvlText w:val="（%2）"/>
      <w:lvlJc w:val="left"/>
      <w:pPr>
        <w:ind w:left="1605" w:hanging="959"/>
      </w:pPr>
      <w:rPr>
        <w:rFonts w:eastAsia="標楷體" w:hint="eastAsia"/>
        <w:b w:val="0"/>
        <w:i w:val="0"/>
        <w:sz w:val="32"/>
      </w:rPr>
    </w:lvl>
    <w:lvl w:ilvl="2">
      <w:start w:val="1"/>
      <w:numFmt w:val="decimalFullWidth"/>
      <w:suff w:val="nothing"/>
      <w:lvlText w:val="%3、"/>
      <w:lvlJc w:val="left"/>
      <w:pPr>
        <w:ind w:left="1605" w:hanging="641"/>
      </w:pPr>
      <w:rPr>
        <w:rFonts w:eastAsia="標楷體" w:hint="eastAsia"/>
        <w:b w:val="0"/>
        <w:i w:val="0"/>
        <w:sz w:val="32"/>
      </w:rPr>
    </w:lvl>
    <w:lvl w:ilvl="3">
      <w:start w:val="1"/>
      <w:numFmt w:val="decimalFullWidth"/>
      <w:suff w:val="nothing"/>
      <w:lvlText w:val="（%4）"/>
      <w:lvlJc w:val="left"/>
      <w:pPr>
        <w:ind w:left="2240" w:hanging="970"/>
      </w:pPr>
      <w:rPr>
        <w:rFonts w:eastAsia="標楷體" w:hint="eastAsia"/>
        <w:b w:val="0"/>
        <w:i w:val="0"/>
        <w:sz w:val="32"/>
      </w:rPr>
    </w:lvl>
    <w:lvl w:ilvl="4">
      <w:start w:val="1"/>
      <w:numFmt w:val="none"/>
      <w:suff w:val="nothing"/>
      <w:lvlText w:val=""/>
      <w:lvlJc w:val="left"/>
      <w:pPr>
        <w:ind w:left="3280" w:hanging="640"/>
      </w:pPr>
      <w:rPr>
        <w:rFonts w:hint="eastAsia"/>
      </w:rPr>
    </w:lvl>
    <w:lvl w:ilvl="5">
      <w:start w:val="1"/>
      <w:numFmt w:val="none"/>
      <w:lvlText w:val="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none"/>
      <w:lvlText w:val="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none"/>
      <w:lvlText w:val="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none"/>
      <w:lvlText w:val="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34" w15:restartNumberingAfterBreak="0">
    <w:nsid w:val="59764141"/>
    <w:multiLevelType w:val="hybridMultilevel"/>
    <w:tmpl w:val="5800859A"/>
    <w:lvl w:ilvl="0" w:tplc="06D69F22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5A8C6459"/>
    <w:multiLevelType w:val="hybridMultilevel"/>
    <w:tmpl w:val="3228B756"/>
    <w:lvl w:ilvl="0" w:tplc="C3981DEC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5B1C14DD"/>
    <w:multiLevelType w:val="hybridMultilevel"/>
    <w:tmpl w:val="A9DE1502"/>
    <w:lvl w:ilvl="0" w:tplc="385A344E">
      <w:start w:val="1"/>
      <w:numFmt w:val="ideographLegalTraditional"/>
      <w:lvlText w:val="%1、"/>
      <w:lvlJc w:val="left"/>
      <w:pPr>
        <w:ind w:left="480" w:hanging="480"/>
      </w:pPr>
      <w:rPr>
        <w:rFonts w:ascii="標楷體" w:eastAsia="標楷體" w:hAnsi="標楷體" w:hint="default"/>
        <w:color w:val="auto"/>
        <w:lang w:val="en-US"/>
      </w:rPr>
    </w:lvl>
    <w:lvl w:ilvl="1" w:tplc="61FEB574">
      <w:start w:val="1"/>
      <w:numFmt w:val="taiwaneseCountingThousand"/>
      <w:lvlText w:val="(%2)"/>
      <w:lvlJc w:val="left"/>
      <w:pPr>
        <w:ind w:left="840" w:hanging="360"/>
      </w:pPr>
      <w:rPr>
        <w:rFonts w:ascii="Times New Roman" w:hAnsi="Times New Roman" w:cs="Times New Roman" w:hint="eastAsia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018F6F8">
      <w:start w:val="1"/>
      <w:numFmt w:val="decimalFullWidth"/>
      <w:lvlText w:val="%3．"/>
      <w:lvlJc w:val="left"/>
      <w:pPr>
        <w:ind w:left="1680" w:hanging="720"/>
      </w:pPr>
      <w:rPr>
        <w:rFonts w:hAnsi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5D926B93"/>
    <w:multiLevelType w:val="hybridMultilevel"/>
    <w:tmpl w:val="C14E5FE6"/>
    <w:lvl w:ilvl="0" w:tplc="1416DB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64C95218"/>
    <w:multiLevelType w:val="hybridMultilevel"/>
    <w:tmpl w:val="062629C6"/>
    <w:lvl w:ilvl="0" w:tplc="F4C2812C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6753331F"/>
    <w:multiLevelType w:val="hybridMultilevel"/>
    <w:tmpl w:val="DED05344"/>
    <w:lvl w:ilvl="0" w:tplc="123832E4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6B3D45A8"/>
    <w:multiLevelType w:val="hybridMultilevel"/>
    <w:tmpl w:val="E2AC5D40"/>
    <w:lvl w:ilvl="0" w:tplc="8A58FBFA">
      <w:start w:val="1"/>
      <w:numFmt w:val="taiwaneseCountingThousand"/>
      <w:lvlText w:val="（%1）"/>
      <w:lvlJc w:val="left"/>
      <w:pPr>
        <w:ind w:left="1416" w:hanging="480"/>
      </w:pPr>
      <w:rPr>
        <w:rFonts w:hint="default"/>
        <w:b w:val="0"/>
        <w:color w:val="auto"/>
      </w:rPr>
    </w:lvl>
    <w:lvl w:ilvl="1" w:tplc="04090019">
      <w:start w:val="1"/>
      <w:numFmt w:val="ideographTraditional"/>
      <w:lvlText w:val="%2、"/>
      <w:lvlJc w:val="left"/>
      <w:pPr>
        <w:ind w:left="1896" w:hanging="480"/>
      </w:pPr>
    </w:lvl>
    <w:lvl w:ilvl="2" w:tplc="0409001B" w:tentative="1">
      <w:start w:val="1"/>
      <w:numFmt w:val="lowerRoman"/>
      <w:lvlText w:val="%3."/>
      <w:lvlJc w:val="right"/>
      <w:pPr>
        <w:ind w:left="2376" w:hanging="480"/>
      </w:pPr>
    </w:lvl>
    <w:lvl w:ilvl="3" w:tplc="0409000F" w:tentative="1">
      <w:start w:val="1"/>
      <w:numFmt w:val="decimal"/>
      <w:lvlText w:val="%4."/>
      <w:lvlJc w:val="left"/>
      <w:pPr>
        <w:ind w:left="285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36" w:hanging="480"/>
      </w:pPr>
    </w:lvl>
    <w:lvl w:ilvl="5" w:tplc="0409001B" w:tentative="1">
      <w:start w:val="1"/>
      <w:numFmt w:val="lowerRoman"/>
      <w:lvlText w:val="%6."/>
      <w:lvlJc w:val="right"/>
      <w:pPr>
        <w:ind w:left="3816" w:hanging="480"/>
      </w:pPr>
    </w:lvl>
    <w:lvl w:ilvl="6" w:tplc="0409000F" w:tentative="1">
      <w:start w:val="1"/>
      <w:numFmt w:val="decimal"/>
      <w:lvlText w:val="%7."/>
      <w:lvlJc w:val="left"/>
      <w:pPr>
        <w:ind w:left="429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76" w:hanging="480"/>
      </w:pPr>
    </w:lvl>
    <w:lvl w:ilvl="8" w:tplc="0409001B" w:tentative="1">
      <w:start w:val="1"/>
      <w:numFmt w:val="lowerRoman"/>
      <w:lvlText w:val="%9."/>
      <w:lvlJc w:val="right"/>
      <w:pPr>
        <w:ind w:left="5256" w:hanging="480"/>
      </w:pPr>
    </w:lvl>
  </w:abstractNum>
  <w:abstractNum w:abstractNumId="41" w15:restartNumberingAfterBreak="0">
    <w:nsid w:val="6B87615E"/>
    <w:multiLevelType w:val="multilevel"/>
    <w:tmpl w:val="9CA04A20"/>
    <w:lvl w:ilvl="0">
      <w:start w:val="1"/>
      <w:numFmt w:val="taiwaneseCountingThousand"/>
      <w:pStyle w:val="1"/>
      <w:suff w:val="space"/>
      <w:lvlText w:val="%1、"/>
      <w:lvlJc w:val="left"/>
      <w:pPr>
        <w:ind w:left="567" w:hanging="567"/>
      </w:pPr>
      <w:rPr>
        <w:rFonts w:ascii="Times New Roman" w:hAnsi="Times New Roman"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taiwaneseCountingThousand"/>
      <w:pStyle w:val="20"/>
      <w:suff w:val="space"/>
      <w:lvlText w:val="(%2)"/>
      <w:lvlJc w:val="left"/>
      <w:pPr>
        <w:ind w:left="851" w:hanging="567"/>
      </w:pPr>
      <w:rPr>
        <w:rFonts w:hint="eastAsia"/>
      </w:rPr>
    </w:lvl>
    <w:lvl w:ilvl="2">
      <w:start w:val="1"/>
      <w:numFmt w:val="decimal"/>
      <w:pStyle w:val="30"/>
      <w:suff w:val="space"/>
      <w:lvlText w:val="%3."/>
      <w:lvlJc w:val="left"/>
      <w:pPr>
        <w:ind w:left="851" w:hanging="284"/>
      </w:pPr>
      <w:rPr>
        <w:rFonts w:hint="eastAsia"/>
      </w:rPr>
    </w:lvl>
    <w:lvl w:ilvl="3">
      <w:start w:val="1"/>
      <w:numFmt w:val="decimal"/>
      <w:pStyle w:val="4"/>
      <w:suff w:val="space"/>
      <w:lvlText w:val="(%4)"/>
      <w:lvlJc w:val="left"/>
      <w:pPr>
        <w:ind w:left="964" w:hanging="284"/>
      </w:pPr>
      <w:rPr>
        <w:rFonts w:ascii="Times New Roman" w:hAnsi="Times New Roman"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42" w15:restartNumberingAfterBreak="0">
    <w:nsid w:val="732E6F85"/>
    <w:multiLevelType w:val="hybridMultilevel"/>
    <w:tmpl w:val="DCE26464"/>
    <w:lvl w:ilvl="0" w:tplc="B41AFD1C">
      <w:start w:val="1"/>
      <w:numFmt w:val="taiwaneseCountingThousand"/>
      <w:lvlText w:val="（%1）"/>
      <w:lvlJc w:val="left"/>
      <w:pPr>
        <w:ind w:left="1331" w:hanging="480"/>
      </w:pPr>
      <w:rPr>
        <w:rFonts w:ascii="標楷體" w:eastAsia="標楷體" w:hAnsi="標楷體" w:cs="Times New Roman" w:hint="eastAsia"/>
        <w:b w:val="0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1811" w:hanging="480"/>
      </w:pPr>
      <w:rPr>
        <w:rFonts w:cs="Times New Roman"/>
      </w:rPr>
    </w:lvl>
    <w:lvl w:ilvl="2" w:tplc="B41AFD1C">
      <w:start w:val="1"/>
      <w:numFmt w:val="taiwaneseCountingThousand"/>
      <w:lvlText w:val="（%3）"/>
      <w:lvlJc w:val="left"/>
      <w:pPr>
        <w:ind w:left="2291" w:hanging="480"/>
      </w:pPr>
      <w:rPr>
        <w:rFonts w:ascii="標楷體" w:eastAsia="標楷體" w:hAnsi="標楷體" w:cs="Times New Roman" w:hint="eastAsia"/>
        <w:b w:val="0"/>
        <w:sz w:val="24"/>
        <w:szCs w:val="24"/>
      </w:rPr>
    </w:lvl>
    <w:lvl w:ilvl="3" w:tplc="0409000F" w:tentative="1">
      <w:start w:val="1"/>
      <w:numFmt w:val="decimal"/>
      <w:lvlText w:val="%4."/>
      <w:lvlJc w:val="left"/>
      <w:pPr>
        <w:ind w:left="2771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251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731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211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691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171" w:hanging="480"/>
      </w:pPr>
      <w:rPr>
        <w:rFonts w:cs="Times New Roman"/>
      </w:rPr>
    </w:lvl>
  </w:abstractNum>
  <w:abstractNum w:abstractNumId="43" w15:restartNumberingAfterBreak="0">
    <w:nsid w:val="746F2267"/>
    <w:multiLevelType w:val="hybridMultilevel"/>
    <w:tmpl w:val="C6A0795C"/>
    <w:lvl w:ilvl="0" w:tplc="0409000F">
      <w:start w:val="1"/>
      <w:numFmt w:val="decimal"/>
      <w:lvlText w:val="%1.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40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84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  <w:rPr>
        <w:rFonts w:cs="Times New Roman"/>
      </w:rPr>
    </w:lvl>
  </w:abstractNum>
  <w:abstractNum w:abstractNumId="44" w15:restartNumberingAfterBreak="0">
    <w:nsid w:val="74B758BD"/>
    <w:multiLevelType w:val="hybridMultilevel"/>
    <w:tmpl w:val="F12CB67E"/>
    <w:lvl w:ilvl="0" w:tplc="E90620A6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5" w15:restartNumberingAfterBreak="0">
    <w:nsid w:val="76FA2A2F"/>
    <w:multiLevelType w:val="hybridMultilevel"/>
    <w:tmpl w:val="A5D08E2A"/>
    <w:lvl w:ilvl="0" w:tplc="ED9890BA">
      <w:start w:val="1"/>
      <w:numFmt w:val="decimalEnclosedCircle"/>
      <w:lvlText w:val="%1"/>
      <w:lvlJc w:val="left"/>
      <w:pPr>
        <w:ind w:left="541" w:hanging="360"/>
      </w:pPr>
      <w:rPr>
        <w:rFonts w:ascii="細明體" w:eastAsia="細明體" w:hAnsi="細明體" w:cs="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41" w:hanging="480"/>
      </w:pPr>
    </w:lvl>
    <w:lvl w:ilvl="2" w:tplc="0409001B" w:tentative="1">
      <w:start w:val="1"/>
      <w:numFmt w:val="lowerRoman"/>
      <w:lvlText w:val="%3."/>
      <w:lvlJc w:val="right"/>
      <w:pPr>
        <w:ind w:left="1621" w:hanging="480"/>
      </w:pPr>
    </w:lvl>
    <w:lvl w:ilvl="3" w:tplc="0409000F" w:tentative="1">
      <w:start w:val="1"/>
      <w:numFmt w:val="decimal"/>
      <w:lvlText w:val="%4."/>
      <w:lvlJc w:val="left"/>
      <w:pPr>
        <w:ind w:left="210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81" w:hanging="480"/>
      </w:pPr>
    </w:lvl>
    <w:lvl w:ilvl="5" w:tplc="0409001B" w:tentative="1">
      <w:start w:val="1"/>
      <w:numFmt w:val="lowerRoman"/>
      <w:lvlText w:val="%6."/>
      <w:lvlJc w:val="right"/>
      <w:pPr>
        <w:ind w:left="3061" w:hanging="480"/>
      </w:pPr>
    </w:lvl>
    <w:lvl w:ilvl="6" w:tplc="0409000F" w:tentative="1">
      <w:start w:val="1"/>
      <w:numFmt w:val="decimal"/>
      <w:lvlText w:val="%7."/>
      <w:lvlJc w:val="left"/>
      <w:pPr>
        <w:ind w:left="354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21" w:hanging="480"/>
      </w:pPr>
    </w:lvl>
    <w:lvl w:ilvl="8" w:tplc="0409001B" w:tentative="1">
      <w:start w:val="1"/>
      <w:numFmt w:val="lowerRoman"/>
      <w:lvlText w:val="%9."/>
      <w:lvlJc w:val="right"/>
      <w:pPr>
        <w:ind w:left="4501" w:hanging="480"/>
      </w:pPr>
    </w:lvl>
  </w:abstractNum>
  <w:abstractNum w:abstractNumId="46" w15:restartNumberingAfterBreak="0">
    <w:nsid w:val="773B6FF2"/>
    <w:multiLevelType w:val="hybridMultilevel"/>
    <w:tmpl w:val="85AE01B4"/>
    <w:lvl w:ilvl="0" w:tplc="B6D0FC74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5"/>
  </w:num>
  <w:num w:numId="2">
    <w:abstractNumId w:val="36"/>
  </w:num>
  <w:num w:numId="3">
    <w:abstractNumId w:val="41"/>
  </w:num>
  <w:num w:numId="4">
    <w:abstractNumId w:val="33"/>
  </w:num>
  <w:num w:numId="5">
    <w:abstractNumId w:val="38"/>
  </w:num>
  <w:num w:numId="6">
    <w:abstractNumId w:val="46"/>
  </w:num>
  <w:num w:numId="7">
    <w:abstractNumId w:val="34"/>
  </w:num>
  <w:num w:numId="8">
    <w:abstractNumId w:val="9"/>
  </w:num>
  <w:num w:numId="9">
    <w:abstractNumId w:val="11"/>
  </w:num>
  <w:num w:numId="10">
    <w:abstractNumId w:val="16"/>
  </w:num>
  <w:num w:numId="11">
    <w:abstractNumId w:val="15"/>
  </w:num>
  <w:num w:numId="12">
    <w:abstractNumId w:val="43"/>
  </w:num>
  <w:num w:numId="13">
    <w:abstractNumId w:val="26"/>
  </w:num>
  <w:num w:numId="14">
    <w:abstractNumId w:val="37"/>
  </w:num>
  <w:num w:numId="15">
    <w:abstractNumId w:val="28"/>
  </w:num>
  <w:num w:numId="16">
    <w:abstractNumId w:val="14"/>
  </w:num>
  <w:num w:numId="17">
    <w:abstractNumId w:val="27"/>
  </w:num>
  <w:num w:numId="18">
    <w:abstractNumId w:val="21"/>
  </w:num>
  <w:num w:numId="19">
    <w:abstractNumId w:val="31"/>
  </w:num>
  <w:num w:numId="20">
    <w:abstractNumId w:val="8"/>
  </w:num>
  <w:num w:numId="21">
    <w:abstractNumId w:val="35"/>
  </w:num>
  <w:num w:numId="22">
    <w:abstractNumId w:val="39"/>
  </w:num>
  <w:num w:numId="23">
    <w:abstractNumId w:val="25"/>
  </w:num>
  <w:num w:numId="24">
    <w:abstractNumId w:val="10"/>
  </w:num>
  <w:num w:numId="25">
    <w:abstractNumId w:val="4"/>
  </w:num>
  <w:num w:numId="26">
    <w:abstractNumId w:val="18"/>
  </w:num>
  <w:num w:numId="27">
    <w:abstractNumId w:val="7"/>
  </w:num>
  <w:num w:numId="28">
    <w:abstractNumId w:val="23"/>
  </w:num>
  <w:num w:numId="29">
    <w:abstractNumId w:val="19"/>
  </w:num>
  <w:num w:numId="30">
    <w:abstractNumId w:val="20"/>
  </w:num>
  <w:num w:numId="31">
    <w:abstractNumId w:val="3"/>
  </w:num>
  <w:num w:numId="32">
    <w:abstractNumId w:val="45"/>
  </w:num>
  <w:num w:numId="33">
    <w:abstractNumId w:val="24"/>
  </w:num>
  <w:num w:numId="34">
    <w:abstractNumId w:val="2"/>
  </w:num>
  <w:num w:numId="35">
    <w:abstractNumId w:val="12"/>
  </w:num>
  <w:num w:numId="36">
    <w:abstractNumId w:val="42"/>
  </w:num>
  <w:num w:numId="37">
    <w:abstractNumId w:val="44"/>
  </w:num>
  <w:num w:numId="38">
    <w:abstractNumId w:val="17"/>
  </w:num>
  <w:num w:numId="39">
    <w:abstractNumId w:val="40"/>
  </w:num>
  <w:num w:numId="40">
    <w:abstractNumId w:val="29"/>
  </w:num>
  <w:num w:numId="41">
    <w:abstractNumId w:val="6"/>
  </w:num>
  <w:num w:numId="42">
    <w:abstractNumId w:val="22"/>
  </w:num>
  <w:num w:numId="43">
    <w:abstractNumId w:val="32"/>
  </w:num>
  <w:num w:numId="44">
    <w:abstractNumId w:val="13"/>
  </w:num>
  <w:num w:numId="45">
    <w:abstractNumId w:val="0"/>
  </w:num>
  <w:num w:numId="46">
    <w:abstractNumId w:val="30"/>
  </w:num>
  <w:num w:numId="47">
    <w:abstractNumId w:val="1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1MTM2tzA0NDE1tDBS0lEKTi0uzszPAykwrAUAI+1udSwAAAA="/>
  </w:docVars>
  <w:rsids>
    <w:rsidRoot w:val="00AE0CEE"/>
    <w:rsid w:val="00000466"/>
    <w:rsid w:val="00000799"/>
    <w:rsid w:val="00000E60"/>
    <w:rsid w:val="0000108C"/>
    <w:rsid w:val="00001110"/>
    <w:rsid w:val="00001586"/>
    <w:rsid w:val="00001D43"/>
    <w:rsid w:val="00001D6C"/>
    <w:rsid w:val="0000246D"/>
    <w:rsid w:val="00002A37"/>
    <w:rsid w:val="00002FC9"/>
    <w:rsid w:val="0000429A"/>
    <w:rsid w:val="00007675"/>
    <w:rsid w:val="000101A5"/>
    <w:rsid w:val="000104EA"/>
    <w:rsid w:val="000123D5"/>
    <w:rsid w:val="000124F3"/>
    <w:rsid w:val="00012663"/>
    <w:rsid w:val="00012867"/>
    <w:rsid w:val="00012F93"/>
    <w:rsid w:val="0001338C"/>
    <w:rsid w:val="000138FE"/>
    <w:rsid w:val="00016680"/>
    <w:rsid w:val="00016D0B"/>
    <w:rsid w:val="00017CB1"/>
    <w:rsid w:val="000202D0"/>
    <w:rsid w:val="00020E57"/>
    <w:rsid w:val="00021A93"/>
    <w:rsid w:val="0002227C"/>
    <w:rsid w:val="0002251E"/>
    <w:rsid w:val="00023C4B"/>
    <w:rsid w:val="00024AD8"/>
    <w:rsid w:val="00024CFA"/>
    <w:rsid w:val="00025692"/>
    <w:rsid w:val="00025D9B"/>
    <w:rsid w:val="00026247"/>
    <w:rsid w:val="00027807"/>
    <w:rsid w:val="00027F7D"/>
    <w:rsid w:val="000303EB"/>
    <w:rsid w:val="00030544"/>
    <w:rsid w:val="00030D37"/>
    <w:rsid w:val="0003206E"/>
    <w:rsid w:val="000324E7"/>
    <w:rsid w:val="000345CE"/>
    <w:rsid w:val="00036396"/>
    <w:rsid w:val="000369FC"/>
    <w:rsid w:val="00037841"/>
    <w:rsid w:val="00037ECE"/>
    <w:rsid w:val="0004086F"/>
    <w:rsid w:val="00040D84"/>
    <w:rsid w:val="0004161E"/>
    <w:rsid w:val="00041969"/>
    <w:rsid w:val="0004306B"/>
    <w:rsid w:val="0004457D"/>
    <w:rsid w:val="00045059"/>
    <w:rsid w:val="00045086"/>
    <w:rsid w:val="000452D0"/>
    <w:rsid w:val="00045CE6"/>
    <w:rsid w:val="00046005"/>
    <w:rsid w:val="00047AC8"/>
    <w:rsid w:val="00047D1E"/>
    <w:rsid w:val="0005022A"/>
    <w:rsid w:val="0005294A"/>
    <w:rsid w:val="00052DA8"/>
    <w:rsid w:val="00053E14"/>
    <w:rsid w:val="00053E79"/>
    <w:rsid w:val="0005514B"/>
    <w:rsid w:val="00055903"/>
    <w:rsid w:val="00055F3E"/>
    <w:rsid w:val="000561C0"/>
    <w:rsid w:val="000562D4"/>
    <w:rsid w:val="000567C1"/>
    <w:rsid w:val="00056ADA"/>
    <w:rsid w:val="00056C14"/>
    <w:rsid w:val="00057E28"/>
    <w:rsid w:val="00060979"/>
    <w:rsid w:val="00060E99"/>
    <w:rsid w:val="0006169D"/>
    <w:rsid w:val="00062492"/>
    <w:rsid w:val="00062A32"/>
    <w:rsid w:val="00063B5D"/>
    <w:rsid w:val="00063CFD"/>
    <w:rsid w:val="000643F4"/>
    <w:rsid w:val="00064D94"/>
    <w:rsid w:val="0006735F"/>
    <w:rsid w:val="00067C30"/>
    <w:rsid w:val="00067D87"/>
    <w:rsid w:val="00070478"/>
    <w:rsid w:val="00070822"/>
    <w:rsid w:val="00070EAD"/>
    <w:rsid w:val="0007131E"/>
    <w:rsid w:val="0007326A"/>
    <w:rsid w:val="000773D9"/>
    <w:rsid w:val="00077544"/>
    <w:rsid w:val="00077A96"/>
    <w:rsid w:val="00077D81"/>
    <w:rsid w:val="00077F7D"/>
    <w:rsid w:val="000802A0"/>
    <w:rsid w:val="000818D8"/>
    <w:rsid w:val="0008215B"/>
    <w:rsid w:val="0008289B"/>
    <w:rsid w:val="00083373"/>
    <w:rsid w:val="00083D9C"/>
    <w:rsid w:val="00087611"/>
    <w:rsid w:val="000900CB"/>
    <w:rsid w:val="00090551"/>
    <w:rsid w:val="0009063A"/>
    <w:rsid w:val="00091253"/>
    <w:rsid w:val="00091965"/>
    <w:rsid w:val="00091F48"/>
    <w:rsid w:val="00092201"/>
    <w:rsid w:val="00092584"/>
    <w:rsid w:val="00092802"/>
    <w:rsid w:val="0009286C"/>
    <w:rsid w:val="00093D32"/>
    <w:rsid w:val="00093E85"/>
    <w:rsid w:val="00094430"/>
    <w:rsid w:val="0009520F"/>
    <w:rsid w:val="00095D14"/>
    <w:rsid w:val="000965BA"/>
    <w:rsid w:val="00096654"/>
    <w:rsid w:val="000971ED"/>
    <w:rsid w:val="000A0053"/>
    <w:rsid w:val="000A1A42"/>
    <w:rsid w:val="000A2420"/>
    <w:rsid w:val="000A3FAA"/>
    <w:rsid w:val="000A4638"/>
    <w:rsid w:val="000A5A99"/>
    <w:rsid w:val="000A65BF"/>
    <w:rsid w:val="000A6AD3"/>
    <w:rsid w:val="000A6B64"/>
    <w:rsid w:val="000B1AF7"/>
    <w:rsid w:val="000B364D"/>
    <w:rsid w:val="000B3EBA"/>
    <w:rsid w:val="000B40E4"/>
    <w:rsid w:val="000B4230"/>
    <w:rsid w:val="000B4A58"/>
    <w:rsid w:val="000B5B44"/>
    <w:rsid w:val="000B5D18"/>
    <w:rsid w:val="000B6233"/>
    <w:rsid w:val="000B74AF"/>
    <w:rsid w:val="000B7BD6"/>
    <w:rsid w:val="000C0B4E"/>
    <w:rsid w:val="000C0F93"/>
    <w:rsid w:val="000C1C48"/>
    <w:rsid w:val="000C29F7"/>
    <w:rsid w:val="000C2FD3"/>
    <w:rsid w:val="000C3EFE"/>
    <w:rsid w:val="000C439A"/>
    <w:rsid w:val="000C4C3E"/>
    <w:rsid w:val="000C5829"/>
    <w:rsid w:val="000C5DB9"/>
    <w:rsid w:val="000C75CD"/>
    <w:rsid w:val="000D0393"/>
    <w:rsid w:val="000D0A4E"/>
    <w:rsid w:val="000D166A"/>
    <w:rsid w:val="000D1C82"/>
    <w:rsid w:val="000D1DCB"/>
    <w:rsid w:val="000D2054"/>
    <w:rsid w:val="000D2128"/>
    <w:rsid w:val="000D24DA"/>
    <w:rsid w:val="000D25ED"/>
    <w:rsid w:val="000D2B58"/>
    <w:rsid w:val="000D3060"/>
    <w:rsid w:val="000D3392"/>
    <w:rsid w:val="000D3562"/>
    <w:rsid w:val="000D3705"/>
    <w:rsid w:val="000D3C4B"/>
    <w:rsid w:val="000D4273"/>
    <w:rsid w:val="000D4365"/>
    <w:rsid w:val="000D4491"/>
    <w:rsid w:val="000D47F9"/>
    <w:rsid w:val="000D4A6E"/>
    <w:rsid w:val="000D4C76"/>
    <w:rsid w:val="000D4ECC"/>
    <w:rsid w:val="000D7FAB"/>
    <w:rsid w:val="000E0CAD"/>
    <w:rsid w:val="000E1038"/>
    <w:rsid w:val="000E211E"/>
    <w:rsid w:val="000E2784"/>
    <w:rsid w:val="000E3984"/>
    <w:rsid w:val="000E4946"/>
    <w:rsid w:val="000E5F8A"/>
    <w:rsid w:val="000E6CDA"/>
    <w:rsid w:val="000E75C0"/>
    <w:rsid w:val="000F05A1"/>
    <w:rsid w:val="000F0DE9"/>
    <w:rsid w:val="000F22EB"/>
    <w:rsid w:val="000F2C44"/>
    <w:rsid w:val="000F2D29"/>
    <w:rsid w:val="000F39B4"/>
    <w:rsid w:val="000F45E4"/>
    <w:rsid w:val="000F4FFE"/>
    <w:rsid w:val="000F53E1"/>
    <w:rsid w:val="000F5F7B"/>
    <w:rsid w:val="000F650D"/>
    <w:rsid w:val="000F6C70"/>
    <w:rsid w:val="000F6C88"/>
    <w:rsid w:val="00100B50"/>
    <w:rsid w:val="00102454"/>
    <w:rsid w:val="00102623"/>
    <w:rsid w:val="00102858"/>
    <w:rsid w:val="00102E24"/>
    <w:rsid w:val="00103726"/>
    <w:rsid w:val="00104C52"/>
    <w:rsid w:val="001051AA"/>
    <w:rsid w:val="001054B7"/>
    <w:rsid w:val="00105661"/>
    <w:rsid w:val="00106C7D"/>
    <w:rsid w:val="001077BF"/>
    <w:rsid w:val="00107BD0"/>
    <w:rsid w:val="00110A10"/>
    <w:rsid w:val="00110C00"/>
    <w:rsid w:val="00110EC6"/>
    <w:rsid w:val="00112422"/>
    <w:rsid w:val="00112EF4"/>
    <w:rsid w:val="00113185"/>
    <w:rsid w:val="0011450C"/>
    <w:rsid w:val="0011463E"/>
    <w:rsid w:val="00114B3A"/>
    <w:rsid w:val="00114DF9"/>
    <w:rsid w:val="00115E7B"/>
    <w:rsid w:val="00116332"/>
    <w:rsid w:val="00116CCD"/>
    <w:rsid w:val="001201B7"/>
    <w:rsid w:val="00121B3D"/>
    <w:rsid w:val="00122AC8"/>
    <w:rsid w:val="001231B0"/>
    <w:rsid w:val="001232D4"/>
    <w:rsid w:val="0012360D"/>
    <w:rsid w:val="00124225"/>
    <w:rsid w:val="0012461E"/>
    <w:rsid w:val="00124654"/>
    <w:rsid w:val="00125425"/>
    <w:rsid w:val="00125836"/>
    <w:rsid w:val="0012620A"/>
    <w:rsid w:val="00127822"/>
    <w:rsid w:val="00127A1F"/>
    <w:rsid w:val="00127F00"/>
    <w:rsid w:val="00130091"/>
    <w:rsid w:val="00130ADC"/>
    <w:rsid w:val="00131371"/>
    <w:rsid w:val="00132876"/>
    <w:rsid w:val="001332C3"/>
    <w:rsid w:val="0013402D"/>
    <w:rsid w:val="0013431E"/>
    <w:rsid w:val="001353A8"/>
    <w:rsid w:val="0013575E"/>
    <w:rsid w:val="00136EFF"/>
    <w:rsid w:val="00140908"/>
    <w:rsid w:val="0014199E"/>
    <w:rsid w:val="00142420"/>
    <w:rsid w:val="00142888"/>
    <w:rsid w:val="001448FC"/>
    <w:rsid w:val="00144E60"/>
    <w:rsid w:val="0014561B"/>
    <w:rsid w:val="001463A4"/>
    <w:rsid w:val="00150BE9"/>
    <w:rsid w:val="00152070"/>
    <w:rsid w:val="0015221B"/>
    <w:rsid w:val="001530A4"/>
    <w:rsid w:val="001538DB"/>
    <w:rsid w:val="00153B00"/>
    <w:rsid w:val="00154268"/>
    <w:rsid w:val="00154A8C"/>
    <w:rsid w:val="0015516E"/>
    <w:rsid w:val="00156063"/>
    <w:rsid w:val="00156AD4"/>
    <w:rsid w:val="00160AC0"/>
    <w:rsid w:val="001615D3"/>
    <w:rsid w:val="00161631"/>
    <w:rsid w:val="00162C11"/>
    <w:rsid w:val="00162EB3"/>
    <w:rsid w:val="0016302C"/>
    <w:rsid w:val="00163416"/>
    <w:rsid w:val="00163915"/>
    <w:rsid w:val="00164112"/>
    <w:rsid w:val="0016524B"/>
    <w:rsid w:val="00166557"/>
    <w:rsid w:val="00166BE0"/>
    <w:rsid w:val="001676B5"/>
    <w:rsid w:val="00167C4B"/>
    <w:rsid w:val="001709F2"/>
    <w:rsid w:val="00171210"/>
    <w:rsid w:val="001715CC"/>
    <w:rsid w:val="001716EA"/>
    <w:rsid w:val="00172281"/>
    <w:rsid w:val="001726F8"/>
    <w:rsid w:val="00172BDC"/>
    <w:rsid w:val="00172E6B"/>
    <w:rsid w:val="00172EE0"/>
    <w:rsid w:val="0017308E"/>
    <w:rsid w:val="001733B5"/>
    <w:rsid w:val="001733DF"/>
    <w:rsid w:val="001745B1"/>
    <w:rsid w:val="001745ED"/>
    <w:rsid w:val="0017461B"/>
    <w:rsid w:val="00174F0C"/>
    <w:rsid w:val="00175B04"/>
    <w:rsid w:val="00175B5F"/>
    <w:rsid w:val="00180B76"/>
    <w:rsid w:val="00180C78"/>
    <w:rsid w:val="001820AB"/>
    <w:rsid w:val="0018211A"/>
    <w:rsid w:val="001829DB"/>
    <w:rsid w:val="00182EBF"/>
    <w:rsid w:val="00183264"/>
    <w:rsid w:val="0018350B"/>
    <w:rsid w:val="00183DBE"/>
    <w:rsid w:val="00184F69"/>
    <w:rsid w:val="00186BF2"/>
    <w:rsid w:val="00187CD3"/>
    <w:rsid w:val="001902B7"/>
    <w:rsid w:val="00190B3B"/>
    <w:rsid w:val="001913BA"/>
    <w:rsid w:val="0019141A"/>
    <w:rsid w:val="00191B37"/>
    <w:rsid w:val="00193A5D"/>
    <w:rsid w:val="001946F4"/>
    <w:rsid w:val="0019492D"/>
    <w:rsid w:val="00194BA1"/>
    <w:rsid w:val="00194DDA"/>
    <w:rsid w:val="0019526A"/>
    <w:rsid w:val="0019732F"/>
    <w:rsid w:val="001A01DE"/>
    <w:rsid w:val="001A10E2"/>
    <w:rsid w:val="001A1929"/>
    <w:rsid w:val="001A1A9A"/>
    <w:rsid w:val="001A239D"/>
    <w:rsid w:val="001A28A3"/>
    <w:rsid w:val="001A28BB"/>
    <w:rsid w:val="001A29A9"/>
    <w:rsid w:val="001A327D"/>
    <w:rsid w:val="001A3C9D"/>
    <w:rsid w:val="001A3D1B"/>
    <w:rsid w:val="001A3E02"/>
    <w:rsid w:val="001A5698"/>
    <w:rsid w:val="001A6B2C"/>
    <w:rsid w:val="001A6E2E"/>
    <w:rsid w:val="001A734C"/>
    <w:rsid w:val="001A78E7"/>
    <w:rsid w:val="001A7AD7"/>
    <w:rsid w:val="001B06EB"/>
    <w:rsid w:val="001B111A"/>
    <w:rsid w:val="001B2CB8"/>
    <w:rsid w:val="001B2E9C"/>
    <w:rsid w:val="001B364A"/>
    <w:rsid w:val="001B37FF"/>
    <w:rsid w:val="001B3BEA"/>
    <w:rsid w:val="001B3F60"/>
    <w:rsid w:val="001B48C7"/>
    <w:rsid w:val="001B585F"/>
    <w:rsid w:val="001B5C28"/>
    <w:rsid w:val="001B6179"/>
    <w:rsid w:val="001B6F57"/>
    <w:rsid w:val="001B6F9C"/>
    <w:rsid w:val="001B7765"/>
    <w:rsid w:val="001B7A21"/>
    <w:rsid w:val="001C12E5"/>
    <w:rsid w:val="001C1352"/>
    <w:rsid w:val="001C1620"/>
    <w:rsid w:val="001C16D9"/>
    <w:rsid w:val="001C29C1"/>
    <w:rsid w:val="001C34B2"/>
    <w:rsid w:val="001C3F19"/>
    <w:rsid w:val="001C3F7C"/>
    <w:rsid w:val="001C43F9"/>
    <w:rsid w:val="001C5D78"/>
    <w:rsid w:val="001C5E58"/>
    <w:rsid w:val="001C6B04"/>
    <w:rsid w:val="001C6D74"/>
    <w:rsid w:val="001C70A9"/>
    <w:rsid w:val="001C76E7"/>
    <w:rsid w:val="001D101B"/>
    <w:rsid w:val="001D1151"/>
    <w:rsid w:val="001D1224"/>
    <w:rsid w:val="001D16C0"/>
    <w:rsid w:val="001D2FA7"/>
    <w:rsid w:val="001D54BD"/>
    <w:rsid w:val="001D57BE"/>
    <w:rsid w:val="001D5BF2"/>
    <w:rsid w:val="001D6341"/>
    <w:rsid w:val="001E0BAD"/>
    <w:rsid w:val="001E1704"/>
    <w:rsid w:val="001E26E8"/>
    <w:rsid w:val="001E2802"/>
    <w:rsid w:val="001E3C43"/>
    <w:rsid w:val="001E4E16"/>
    <w:rsid w:val="001E5AAF"/>
    <w:rsid w:val="001E6745"/>
    <w:rsid w:val="001E67BB"/>
    <w:rsid w:val="001E76E1"/>
    <w:rsid w:val="001E7C7B"/>
    <w:rsid w:val="001F06B0"/>
    <w:rsid w:val="001F0A82"/>
    <w:rsid w:val="001F0C6E"/>
    <w:rsid w:val="001F1737"/>
    <w:rsid w:val="001F237D"/>
    <w:rsid w:val="001F28A7"/>
    <w:rsid w:val="001F2FFD"/>
    <w:rsid w:val="001F36D5"/>
    <w:rsid w:val="001F51A7"/>
    <w:rsid w:val="001F52F4"/>
    <w:rsid w:val="001F5736"/>
    <w:rsid w:val="001F5CEE"/>
    <w:rsid w:val="001F6724"/>
    <w:rsid w:val="001F70F1"/>
    <w:rsid w:val="001F7717"/>
    <w:rsid w:val="002005A4"/>
    <w:rsid w:val="00200C6B"/>
    <w:rsid w:val="00200F55"/>
    <w:rsid w:val="002011F0"/>
    <w:rsid w:val="00201441"/>
    <w:rsid w:val="00201D6E"/>
    <w:rsid w:val="00203B7D"/>
    <w:rsid w:val="00204284"/>
    <w:rsid w:val="002049F9"/>
    <w:rsid w:val="00205477"/>
    <w:rsid w:val="00205AED"/>
    <w:rsid w:val="00207644"/>
    <w:rsid w:val="00207892"/>
    <w:rsid w:val="00210396"/>
    <w:rsid w:val="002106A3"/>
    <w:rsid w:val="00210EA5"/>
    <w:rsid w:val="002127E6"/>
    <w:rsid w:val="00212A78"/>
    <w:rsid w:val="002131E2"/>
    <w:rsid w:val="002133CD"/>
    <w:rsid w:val="00213CB4"/>
    <w:rsid w:val="00213D65"/>
    <w:rsid w:val="00214221"/>
    <w:rsid w:val="00214273"/>
    <w:rsid w:val="00214649"/>
    <w:rsid w:val="00214EFD"/>
    <w:rsid w:val="0021521F"/>
    <w:rsid w:val="002152BE"/>
    <w:rsid w:val="00215999"/>
    <w:rsid w:val="00215BD0"/>
    <w:rsid w:val="002169A2"/>
    <w:rsid w:val="00216C23"/>
    <w:rsid w:val="00217685"/>
    <w:rsid w:val="002177F7"/>
    <w:rsid w:val="00217D0F"/>
    <w:rsid w:val="00220448"/>
    <w:rsid w:val="002207A3"/>
    <w:rsid w:val="00220F80"/>
    <w:rsid w:val="0022146D"/>
    <w:rsid w:val="00221844"/>
    <w:rsid w:val="002223AA"/>
    <w:rsid w:val="002223F5"/>
    <w:rsid w:val="0022298F"/>
    <w:rsid w:val="00222C2B"/>
    <w:rsid w:val="00223595"/>
    <w:rsid w:val="00223718"/>
    <w:rsid w:val="002238F9"/>
    <w:rsid w:val="00223FE9"/>
    <w:rsid w:val="002258F3"/>
    <w:rsid w:val="00226434"/>
    <w:rsid w:val="0022670A"/>
    <w:rsid w:val="002304AC"/>
    <w:rsid w:val="00230827"/>
    <w:rsid w:val="00231292"/>
    <w:rsid w:val="00231BDD"/>
    <w:rsid w:val="0023226A"/>
    <w:rsid w:val="00233516"/>
    <w:rsid w:val="00234198"/>
    <w:rsid w:val="00235449"/>
    <w:rsid w:val="002356E9"/>
    <w:rsid w:val="00236902"/>
    <w:rsid w:val="0023785B"/>
    <w:rsid w:val="00240A30"/>
    <w:rsid w:val="00240B77"/>
    <w:rsid w:val="00241248"/>
    <w:rsid w:val="0024138F"/>
    <w:rsid w:val="00241C1F"/>
    <w:rsid w:val="002442E3"/>
    <w:rsid w:val="002445FF"/>
    <w:rsid w:val="00244E4B"/>
    <w:rsid w:val="00245125"/>
    <w:rsid w:val="00245E33"/>
    <w:rsid w:val="002470FA"/>
    <w:rsid w:val="002470FD"/>
    <w:rsid w:val="00250278"/>
    <w:rsid w:val="002507D5"/>
    <w:rsid w:val="00250DAB"/>
    <w:rsid w:val="0025124A"/>
    <w:rsid w:val="00251364"/>
    <w:rsid w:val="0025166C"/>
    <w:rsid w:val="00252F75"/>
    <w:rsid w:val="00253726"/>
    <w:rsid w:val="002547B2"/>
    <w:rsid w:val="002547F4"/>
    <w:rsid w:val="0025494D"/>
    <w:rsid w:val="00255241"/>
    <w:rsid w:val="00260C1E"/>
    <w:rsid w:val="00262922"/>
    <w:rsid w:val="00262EFC"/>
    <w:rsid w:val="002630D3"/>
    <w:rsid w:val="00263425"/>
    <w:rsid w:val="00263863"/>
    <w:rsid w:val="002638AA"/>
    <w:rsid w:val="002640B7"/>
    <w:rsid w:val="00264C36"/>
    <w:rsid w:val="00264FA6"/>
    <w:rsid w:val="00265688"/>
    <w:rsid w:val="002665B7"/>
    <w:rsid w:val="00266913"/>
    <w:rsid w:val="00266E82"/>
    <w:rsid w:val="002679BF"/>
    <w:rsid w:val="002703E2"/>
    <w:rsid w:val="002704D5"/>
    <w:rsid w:val="00270AA9"/>
    <w:rsid w:val="00270D3D"/>
    <w:rsid w:val="00271486"/>
    <w:rsid w:val="00271653"/>
    <w:rsid w:val="00271C49"/>
    <w:rsid w:val="0027215F"/>
    <w:rsid w:val="0027232E"/>
    <w:rsid w:val="0027253A"/>
    <w:rsid w:val="00273192"/>
    <w:rsid w:val="00273B30"/>
    <w:rsid w:val="0027528E"/>
    <w:rsid w:val="00275578"/>
    <w:rsid w:val="002775B9"/>
    <w:rsid w:val="0028274F"/>
    <w:rsid w:val="00282A2E"/>
    <w:rsid w:val="00283AF3"/>
    <w:rsid w:val="00283E47"/>
    <w:rsid w:val="002845CA"/>
    <w:rsid w:val="00284F22"/>
    <w:rsid w:val="0028641D"/>
    <w:rsid w:val="00286646"/>
    <w:rsid w:val="00286D2D"/>
    <w:rsid w:val="00286EE5"/>
    <w:rsid w:val="0028797E"/>
    <w:rsid w:val="00290051"/>
    <w:rsid w:val="00290976"/>
    <w:rsid w:val="00290FF9"/>
    <w:rsid w:val="002911FB"/>
    <w:rsid w:val="00293017"/>
    <w:rsid w:val="00293F68"/>
    <w:rsid w:val="002940D0"/>
    <w:rsid w:val="002943F2"/>
    <w:rsid w:val="00295466"/>
    <w:rsid w:val="00295FB9"/>
    <w:rsid w:val="00296711"/>
    <w:rsid w:val="00296CC9"/>
    <w:rsid w:val="002974DE"/>
    <w:rsid w:val="00297C63"/>
    <w:rsid w:val="00297F05"/>
    <w:rsid w:val="002A10B3"/>
    <w:rsid w:val="002A171A"/>
    <w:rsid w:val="002A1A7D"/>
    <w:rsid w:val="002A1C1D"/>
    <w:rsid w:val="002A2ED5"/>
    <w:rsid w:val="002A396F"/>
    <w:rsid w:val="002A43F6"/>
    <w:rsid w:val="002A484E"/>
    <w:rsid w:val="002A4965"/>
    <w:rsid w:val="002A4EA0"/>
    <w:rsid w:val="002A5930"/>
    <w:rsid w:val="002A59FC"/>
    <w:rsid w:val="002A7FE4"/>
    <w:rsid w:val="002B080C"/>
    <w:rsid w:val="002B1371"/>
    <w:rsid w:val="002B1625"/>
    <w:rsid w:val="002B1CE6"/>
    <w:rsid w:val="002B1DD9"/>
    <w:rsid w:val="002B1E45"/>
    <w:rsid w:val="002B1E70"/>
    <w:rsid w:val="002B2098"/>
    <w:rsid w:val="002B2F97"/>
    <w:rsid w:val="002B34AC"/>
    <w:rsid w:val="002B3E73"/>
    <w:rsid w:val="002B40AD"/>
    <w:rsid w:val="002B45A7"/>
    <w:rsid w:val="002B5E3E"/>
    <w:rsid w:val="002B600E"/>
    <w:rsid w:val="002B763B"/>
    <w:rsid w:val="002B7707"/>
    <w:rsid w:val="002C037B"/>
    <w:rsid w:val="002C1D37"/>
    <w:rsid w:val="002C1E4A"/>
    <w:rsid w:val="002C20DE"/>
    <w:rsid w:val="002C2465"/>
    <w:rsid w:val="002C2DBB"/>
    <w:rsid w:val="002C4EB3"/>
    <w:rsid w:val="002C52EA"/>
    <w:rsid w:val="002C6725"/>
    <w:rsid w:val="002C6DCD"/>
    <w:rsid w:val="002C7746"/>
    <w:rsid w:val="002C7E1C"/>
    <w:rsid w:val="002D23D9"/>
    <w:rsid w:val="002D26E4"/>
    <w:rsid w:val="002D38FD"/>
    <w:rsid w:val="002D401E"/>
    <w:rsid w:val="002D40A1"/>
    <w:rsid w:val="002D593D"/>
    <w:rsid w:val="002D5FEF"/>
    <w:rsid w:val="002D6514"/>
    <w:rsid w:val="002D6E74"/>
    <w:rsid w:val="002D7B63"/>
    <w:rsid w:val="002E00E0"/>
    <w:rsid w:val="002E0583"/>
    <w:rsid w:val="002E0D86"/>
    <w:rsid w:val="002E2187"/>
    <w:rsid w:val="002E35F3"/>
    <w:rsid w:val="002E3758"/>
    <w:rsid w:val="002E38D4"/>
    <w:rsid w:val="002E46F9"/>
    <w:rsid w:val="002E55E1"/>
    <w:rsid w:val="002E5DE6"/>
    <w:rsid w:val="002E76B0"/>
    <w:rsid w:val="002E7764"/>
    <w:rsid w:val="002E78F7"/>
    <w:rsid w:val="002E7D80"/>
    <w:rsid w:val="002F09DA"/>
    <w:rsid w:val="002F1D97"/>
    <w:rsid w:val="002F2DC3"/>
    <w:rsid w:val="002F2EE4"/>
    <w:rsid w:val="002F2F51"/>
    <w:rsid w:val="002F43B6"/>
    <w:rsid w:val="002F4DDE"/>
    <w:rsid w:val="002F4EA7"/>
    <w:rsid w:val="002F4F25"/>
    <w:rsid w:val="002F5881"/>
    <w:rsid w:val="002F5E2B"/>
    <w:rsid w:val="002F677D"/>
    <w:rsid w:val="002F7495"/>
    <w:rsid w:val="002F789F"/>
    <w:rsid w:val="002F7D1C"/>
    <w:rsid w:val="002F7EE5"/>
    <w:rsid w:val="00300F3F"/>
    <w:rsid w:val="00301A9A"/>
    <w:rsid w:val="0030206D"/>
    <w:rsid w:val="003029AD"/>
    <w:rsid w:val="00303481"/>
    <w:rsid w:val="00303F6D"/>
    <w:rsid w:val="00305286"/>
    <w:rsid w:val="00306682"/>
    <w:rsid w:val="00306DF2"/>
    <w:rsid w:val="00307713"/>
    <w:rsid w:val="003079DE"/>
    <w:rsid w:val="003103A4"/>
    <w:rsid w:val="00311A10"/>
    <w:rsid w:val="003123DD"/>
    <w:rsid w:val="00312FA7"/>
    <w:rsid w:val="00313419"/>
    <w:rsid w:val="00313CB1"/>
    <w:rsid w:val="003144BB"/>
    <w:rsid w:val="00314F45"/>
    <w:rsid w:val="0031615D"/>
    <w:rsid w:val="003161E9"/>
    <w:rsid w:val="00316BCB"/>
    <w:rsid w:val="00317061"/>
    <w:rsid w:val="00317949"/>
    <w:rsid w:val="00317F10"/>
    <w:rsid w:val="0032068E"/>
    <w:rsid w:val="0032164B"/>
    <w:rsid w:val="00321AEC"/>
    <w:rsid w:val="00322970"/>
    <w:rsid w:val="00323B03"/>
    <w:rsid w:val="00323D85"/>
    <w:rsid w:val="00323F31"/>
    <w:rsid w:val="00325085"/>
    <w:rsid w:val="00325926"/>
    <w:rsid w:val="00326DE7"/>
    <w:rsid w:val="00326E13"/>
    <w:rsid w:val="0032718D"/>
    <w:rsid w:val="00327E24"/>
    <w:rsid w:val="00331FB4"/>
    <w:rsid w:val="003324DD"/>
    <w:rsid w:val="00332859"/>
    <w:rsid w:val="00332959"/>
    <w:rsid w:val="00332F6E"/>
    <w:rsid w:val="0033336A"/>
    <w:rsid w:val="003341CC"/>
    <w:rsid w:val="0033488E"/>
    <w:rsid w:val="00334A24"/>
    <w:rsid w:val="00334CF8"/>
    <w:rsid w:val="003368AB"/>
    <w:rsid w:val="00337B49"/>
    <w:rsid w:val="00337C2A"/>
    <w:rsid w:val="00340CD6"/>
    <w:rsid w:val="0034191E"/>
    <w:rsid w:val="00341AA3"/>
    <w:rsid w:val="003425AC"/>
    <w:rsid w:val="00342CBC"/>
    <w:rsid w:val="003434B1"/>
    <w:rsid w:val="00343F06"/>
    <w:rsid w:val="0034420F"/>
    <w:rsid w:val="0034479D"/>
    <w:rsid w:val="00345477"/>
    <w:rsid w:val="00345F53"/>
    <w:rsid w:val="003471B9"/>
    <w:rsid w:val="0034730B"/>
    <w:rsid w:val="00347ABB"/>
    <w:rsid w:val="00347C88"/>
    <w:rsid w:val="00350746"/>
    <w:rsid w:val="00351596"/>
    <w:rsid w:val="00351E2E"/>
    <w:rsid w:val="00352A0E"/>
    <w:rsid w:val="00352C49"/>
    <w:rsid w:val="00352D1B"/>
    <w:rsid w:val="0035303B"/>
    <w:rsid w:val="0035456A"/>
    <w:rsid w:val="00354A66"/>
    <w:rsid w:val="00357BF5"/>
    <w:rsid w:val="003602D0"/>
    <w:rsid w:val="0036054A"/>
    <w:rsid w:val="003618F5"/>
    <w:rsid w:val="00362007"/>
    <w:rsid w:val="0036239D"/>
    <w:rsid w:val="003627B3"/>
    <w:rsid w:val="0036358C"/>
    <w:rsid w:val="00364C53"/>
    <w:rsid w:val="00365A17"/>
    <w:rsid w:val="0036637F"/>
    <w:rsid w:val="00366949"/>
    <w:rsid w:val="003669D6"/>
    <w:rsid w:val="00367403"/>
    <w:rsid w:val="00367429"/>
    <w:rsid w:val="0036774A"/>
    <w:rsid w:val="003718A2"/>
    <w:rsid w:val="00372C7A"/>
    <w:rsid w:val="0037463D"/>
    <w:rsid w:val="00374B66"/>
    <w:rsid w:val="00375259"/>
    <w:rsid w:val="00375F7A"/>
    <w:rsid w:val="00375FDE"/>
    <w:rsid w:val="00377B46"/>
    <w:rsid w:val="0038005E"/>
    <w:rsid w:val="00380137"/>
    <w:rsid w:val="00380F7A"/>
    <w:rsid w:val="00381319"/>
    <w:rsid w:val="00381A3A"/>
    <w:rsid w:val="003827E7"/>
    <w:rsid w:val="00382F45"/>
    <w:rsid w:val="0038303F"/>
    <w:rsid w:val="00383172"/>
    <w:rsid w:val="00383DFC"/>
    <w:rsid w:val="00384ED2"/>
    <w:rsid w:val="00385E47"/>
    <w:rsid w:val="00386BE5"/>
    <w:rsid w:val="00387436"/>
    <w:rsid w:val="00387999"/>
    <w:rsid w:val="00387B23"/>
    <w:rsid w:val="00387F1F"/>
    <w:rsid w:val="003926F0"/>
    <w:rsid w:val="00392F46"/>
    <w:rsid w:val="0039351A"/>
    <w:rsid w:val="00393DCA"/>
    <w:rsid w:val="003940CA"/>
    <w:rsid w:val="0039431A"/>
    <w:rsid w:val="00395086"/>
    <w:rsid w:val="00396203"/>
    <w:rsid w:val="00396302"/>
    <w:rsid w:val="003973C8"/>
    <w:rsid w:val="003976A2"/>
    <w:rsid w:val="00397A88"/>
    <w:rsid w:val="003A0B3D"/>
    <w:rsid w:val="003A0C0B"/>
    <w:rsid w:val="003A1676"/>
    <w:rsid w:val="003A170C"/>
    <w:rsid w:val="003A4E8C"/>
    <w:rsid w:val="003A505A"/>
    <w:rsid w:val="003A56B7"/>
    <w:rsid w:val="003B1476"/>
    <w:rsid w:val="003B2976"/>
    <w:rsid w:val="003B2ACE"/>
    <w:rsid w:val="003B333B"/>
    <w:rsid w:val="003B35D2"/>
    <w:rsid w:val="003B3C4D"/>
    <w:rsid w:val="003B3C8E"/>
    <w:rsid w:val="003B3D4F"/>
    <w:rsid w:val="003B3FA5"/>
    <w:rsid w:val="003B4811"/>
    <w:rsid w:val="003B49A8"/>
    <w:rsid w:val="003B5B26"/>
    <w:rsid w:val="003B66D0"/>
    <w:rsid w:val="003B6CD0"/>
    <w:rsid w:val="003C0600"/>
    <w:rsid w:val="003C0E95"/>
    <w:rsid w:val="003C32D7"/>
    <w:rsid w:val="003C34AD"/>
    <w:rsid w:val="003C34D6"/>
    <w:rsid w:val="003C3BB4"/>
    <w:rsid w:val="003C41E8"/>
    <w:rsid w:val="003C43BB"/>
    <w:rsid w:val="003C44BF"/>
    <w:rsid w:val="003C4B4D"/>
    <w:rsid w:val="003C4B63"/>
    <w:rsid w:val="003C5FFE"/>
    <w:rsid w:val="003C6AE3"/>
    <w:rsid w:val="003C78E7"/>
    <w:rsid w:val="003C7D4E"/>
    <w:rsid w:val="003D03B6"/>
    <w:rsid w:val="003D0E16"/>
    <w:rsid w:val="003D12AF"/>
    <w:rsid w:val="003D14BC"/>
    <w:rsid w:val="003D1A0C"/>
    <w:rsid w:val="003D1B91"/>
    <w:rsid w:val="003D1BD5"/>
    <w:rsid w:val="003D1BEA"/>
    <w:rsid w:val="003D2F68"/>
    <w:rsid w:val="003D2FEC"/>
    <w:rsid w:val="003D4589"/>
    <w:rsid w:val="003D4662"/>
    <w:rsid w:val="003D4AC0"/>
    <w:rsid w:val="003D58FC"/>
    <w:rsid w:val="003D60CD"/>
    <w:rsid w:val="003D6B14"/>
    <w:rsid w:val="003D7AF1"/>
    <w:rsid w:val="003E0F35"/>
    <w:rsid w:val="003E2098"/>
    <w:rsid w:val="003E2099"/>
    <w:rsid w:val="003E3203"/>
    <w:rsid w:val="003E67BC"/>
    <w:rsid w:val="003F0AF0"/>
    <w:rsid w:val="003F24C4"/>
    <w:rsid w:val="003F25B0"/>
    <w:rsid w:val="003F2723"/>
    <w:rsid w:val="003F2B01"/>
    <w:rsid w:val="003F2C41"/>
    <w:rsid w:val="003F32F0"/>
    <w:rsid w:val="003F3302"/>
    <w:rsid w:val="003F3447"/>
    <w:rsid w:val="003F3C10"/>
    <w:rsid w:val="003F3D50"/>
    <w:rsid w:val="003F46E6"/>
    <w:rsid w:val="003F4B25"/>
    <w:rsid w:val="003F5C01"/>
    <w:rsid w:val="003F5F5D"/>
    <w:rsid w:val="003F690D"/>
    <w:rsid w:val="003F6E4A"/>
    <w:rsid w:val="004003B8"/>
    <w:rsid w:val="00401C70"/>
    <w:rsid w:val="0040210D"/>
    <w:rsid w:val="0040291B"/>
    <w:rsid w:val="004031D3"/>
    <w:rsid w:val="00403647"/>
    <w:rsid w:val="00403FA4"/>
    <w:rsid w:val="00404193"/>
    <w:rsid w:val="00404580"/>
    <w:rsid w:val="00405160"/>
    <w:rsid w:val="004061FA"/>
    <w:rsid w:val="0040667D"/>
    <w:rsid w:val="00406739"/>
    <w:rsid w:val="00407044"/>
    <w:rsid w:val="00407576"/>
    <w:rsid w:val="00407924"/>
    <w:rsid w:val="0041105A"/>
    <w:rsid w:val="00411130"/>
    <w:rsid w:val="00411261"/>
    <w:rsid w:val="004116C7"/>
    <w:rsid w:val="00411A9E"/>
    <w:rsid w:val="00411C5B"/>
    <w:rsid w:val="004128FE"/>
    <w:rsid w:val="00413D0F"/>
    <w:rsid w:val="00414528"/>
    <w:rsid w:val="00414E6A"/>
    <w:rsid w:val="0041531A"/>
    <w:rsid w:val="00415E47"/>
    <w:rsid w:val="00415E65"/>
    <w:rsid w:val="00416BCF"/>
    <w:rsid w:val="00417790"/>
    <w:rsid w:val="0041788E"/>
    <w:rsid w:val="00417FE9"/>
    <w:rsid w:val="00420567"/>
    <w:rsid w:val="00420694"/>
    <w:rsid w:val="00421ADD"/>
    <w:rsid w:val="0042258A"/>
    <w:rsid w:val="00422F5B"/>
    <w:rsid w:val="00423171"/>
    <w:rsid w:val="00423FFB"/>
    <w:rsid w:val="0042497B"/>
    <w:rsid w:val="0042511F"/>
    <w:rsid w:val="00425703"/>
    <w:rsid w:val="004258B8"/>
    <w:rsid w:val="00427EE0"/>
    <w:rsid w:val="00430476"/>
    <w:rsid w:val="00430569"/>
    <w:rsid w:val="004313FE"/>
    <w:rsid w:val="004315BD"/>
    <w:rsid w:val="004319EE"/>
    <w:rsid w:val="00431D8D"/>
    <w:rsid w:val="00431F9F"/>
    <w:rsid w:val="00433008"/>
    <w:rsid w:val="00433F6F"/>
    <w:rsid w:val="004342E3"/>
    <w:rsid w:val="0043728B"/>
    <w:rsid w:val="00440AD7"/>
    <w:rsid w:val="00441617"/>
    <w:rsid w:val="004428E4"/>
    <w:rsid w:val="00443A6C"/>
    <w:rsid w:val="004441BC"/>
    <w:rsid w:val="00445E3F"/>
    <w:rsid w:val="00446201"/>
    <w:rsid w:val="00446827"/>
    <w:rsid w:val="0044686E"/>
    <w:rsid w:val="00450169"/>
    <w:rsid w:val="00450499"/>
    <w:rsid w:val="00450D43"/>
    <w:rsid w:val="004513D7"/>
    <w:rsid w:val="00451F14"/>
    <w:rsid w:val="00451F99"/>
    <w:rsid w:val="004525A4"/>
    <w:rsid w:val="00453324"/>
    <w:rsid w:val="00453DEE"/>
    <w:rsid w:val="0045504F"/>
    <w:rsid w:val="00455724"/>
    <w:rsid w:val="00457F35"/>
    <w:rsid w:val="00460419"/>
    <w:rsid w:val="00462847"/>
    <w:rsid w:val="00463103"/>
    <w:rsid w:val="00463D50"/>
    <w:rsid w:val="004652C8"/>
    <w:rsid w:val="00466A97"/>
    <w:rsid w:val="004670DB"/>
    <w:rsid w:val="0046729C"/>
    <w:rsid w:val="00467722"/>
    <w:rsid w:val="00467CBE"/>
    <w:rsid w:val="00470760"/>
    <w:rsid w:val="00470C12"/>
    <w:rsid w:val="004721B4"/>
    <w:rsid w:val="0047263D"/>
    <w:rsid w:val="0047277F"/>
    <w:rsid w:val="00474291"/>
    <w:rsid w:val="00474B2E"/>
    <w:rsid w:val="00475993"/>
    <w:rsid w:val="00476156"/>
    <w:rsid w:val="004767B8"/>
    <w:rsid w:val="00477AF4"/>
    <w:rsid w:val="00480341"/>
    <w:rsid w:val="004806C4"/>
    <w:rsid w:val="004813BC"/>
    <w:rsid w:val="00482C00"/>
    <w:rsid w:val="00483043"/>
    <w:rsid w:val="00484CDC"/>
    <w:rsid w:val="00484D11"/>
    <w:rsid w:val="004870AF"/>
    <w:rsid w:val="00487D38"/>
    <w:rsid w:val="00490722"/>
    <w:rsid w:val="00490D50"/>
    <w:rsid w:val="0049115E"/>
    <w:rsid w:val="0049133A"/>
    <w:rsid w:val="004914D2"/>
    <w:rsid w:val="00491AE7"/>
    <w:rsid w:val="00491EE6"/>
    <w:rsid w:val="004921B9"/>
    <w:rsid w:val="004933FF"/>
    <w:rsid w:val="0049575A"/>
    <w:rsid w:val="00495BA9"/>
    <w:rsid w:val="00496A30"/>
    <w:rsid w:val="00496E6D"/>
    <w:rsid w:val="004A087C"/>
    <w:rsid w:val="004A0DE4"/>
    <w:rsid w:val="004A100C"/>
    <w:rsid w:val="004A12E5"/>
    <w:rsid w:val="004A1948"/>
    <w:rsid w:val="004A1BB6"/>
    <w:rsid w:val="004A27D0"/>
    <w:rsid w:val="004A28B7"/>
    <w:rsid w:val="004A29A2"/>
    <w:rsid w:val="004A355A"/>
    <w:rsid w:val="004A39E2"/>
    <w:rsid w:val="004A6BB8"/>
    <w:rsid w:val="004B0953"/>
    <w:rsid w:val="004B187D"/>
    <w:rsid w:val="004B1B95"/>
    <w:rsid w:val="004B2514"/>
    <w:rsid w:val="004B2590"/>
    <w:rsid w:val="004B2713"/>
    <w:rsid w:val="004B2DF2"/>
    <w:rsid w:val="004B341D"/>
    <w:rsid w:val="004B44BC"/>
    <w:rsid w:val="004B49BC"/>
    <w:rsid w:val="004B4CD4"/>
    <w:rsid w:val="004B508D"/>
    <w:rsid w:val="004B5328"/>
    <w:rsid w:val="004B6186"/>
    <w:rsid w:val="004B6CA5"/>
    <w:rsid w:val="004B6EC3"/>
    <w:rsid w:val="004B7A0C"/>
    <w:rsid w:val="004B7B85"/>
    <w:rsid w:val="004C0088"/>
    <w:rsid w:val="004C1227"/>
    <w:rsid w:val="004C4B86"/>
    <w:rsid w:val="004C5441"/>
    <w:rsid w:val="004C550F"/>
    <w:rsid w:val="004C5871"/>
    <w:rsid w:val="004C6806"/>
    <w:rsid w:val="004C6C18"/>
    <w:rsid w:val="004C6E58"/>
    <w:rsid w:val="004C7DA6"/>
    <w:rsid w:val="004D0405"/>
    <w:rsid w:val="004D04FC"/>
    <w:rsid w:val="004D0520"/>
    <w:rsid w:val="004D15A1"/>
    <w:rsid w:val="004D1E73"/>
    <w:rsid w:val="004D2DDC"/>
    <w:rsid w:val="004D3226"/>
    <w:rsid w:val="004D387E"/>
    <w:rsid w:val="004D3E12"/>
    <w:rsid w:val="004D630A"/>
    <w:rsid w:val="004D6E64"/>
    <w:rsid w:val="004D794A"/>
    <w:rsid w:val="004D7E6E"/>
    <w:rsid w:val="004E0390"/>
    <w:rsid w:val="004E0A58"/>
    <w:rsid w:val="004E1218"/>
    <w:rsid w:val="004E1BE7"/>
    <w:rsid w:val="004E2B7E"/>
    <w:rsid w:val="004E3063"/>
    <w:rsid w:val="004E3075"/>
    <w:rsid w:val="004E38FC"/>
    <w:rsid w:val="004E5482"/>
    <w:rsid w:val="004E5AF5"/>
    <w:rsid w:val="004E64FD"/>
    <w:rsid w:val="004E73CD"/>
    <w:rsid w:val="004F0169"/>
    <w:rsid w:val="004F1195"/>
    <w:rsid w:val="004F145B"/>
    <w:rsid w:val="004F16BA"/>
    <w:rsid w:val="004F188D"/>
    <w:rsid w:val="004F1F98"/>
    <w:rsid w:val="004F242E"/>
    <w:rsid w:val="004F3350"/>
    <w:rsid w:val="004F41DF"/>
    <w:rsid w:val="004F42E3"/>
    <w:rsid w:val="004F4AB1"/>
    <w:rsid w:val="004F7CEA"/>
    <w:rsid w:val="004F7DFD"/>
    <w:rsid w:val="005001E9"/>
    <w:rsid w:val="0050064E"/>
    <w:rsid w:val="00500F1C"/>
    <w:rsid w:val="00501AC2"/>
    <w:rsid w:val="0050321E"/>
    <w:rsid w:val="00503948"/>
    <w:rsid w:val="005050C1"/>
    <w:rsid w:val="005050C7"/>
    <w:rsid w:val="0050512E"/>
    <w:rsid w:val="005053F3"/>
    <w:rsid w:val="00505BAD"/>
    <w:rsid w:val="00505CA3"/>
    <w:rsid w:val="005065CD"/>
    <w:rsid w:val="005066C1"/>
    <w:rsid w:val="00506796"/>
    <w:rsid w:val="00506926"/>
    <w:rsid w:val="00506BF9"/>
    <w:rsid w:val="00511131"/>
    <w:rsid w:val="00511986"/>
    <w:rsid w:val="00511FA2"/>
    <w:rsid w:val="0051212D"/>
    <w:rsid w:val="0051218A"/>
    <w:rsid w:val="005126E1"/>
    <w:rsid w:val="00512E9F"/>
    <w:rsid w:val="00514EA1"/>
    <w:rsid w:val="0051501C"/>
    <w:rsid w:val="00515E61"/>
    <w:rsid w:val="00516217"/>
    <w:rsid w:val="00516BB1"/>
    <w:rsid w:val="00517309"/>
    <w:rsid w:val="005176CB"/>
    <w:rsid w:val="00517DB7"/>
    <w:rsid w:val="005202BE"/>
    <w:rsid w:val="00520562"/>
    <w:rsid w:val="0052116E"/>
    <w:rsid w:val="00521C29"/>
    <w:rsid w:val="00522584"/>
    <w:rsid w:val="005226B0"/>
    <w:rsid w:val="00522D1D"/>
    <w:rsid w:val="00522E8C"/>
    <w:rsid w:val="00522EFC"/>
    <w:rsid w:val="00522FC0"/>
    <w:rsid w:val="005250B1"/>
    <w:rsid w:val="00526A8F"/>
    <w:rsid w:val="00526FEF"/>
    <w:rsid w:val="005272DE"/>
    <w:rsid w:val="0052752D"/>
    <w:rsid w:val="00527BBD"/>
    <w:rsid w:val="00527D37"/>
    <w:rsid w:val="00530417"/>
    <w:rsid w:val="00530833"/>
    <w:rsid w:val="00530971"/>
    <w:rsid w:val="005312D7"/>
    <w:rsid w:val="0053196A"/>
    <w:rsid w:val="00531B93"/>
    <w:rsid w:val="00535985"/>
    <w:rsid w:val="0053626A"/>
    <w:rsid w:val="00537565"/>
    <w:rsid w:val="00537A25"/>
    <w:rsid w:val="00540201"/>
    <w:rsid w:val="00540366"/>
    <w:rsid w:val="00541572"/>
    <w:rsid w:val="00541624"/>
    <w:rsid w:val="005420B9"/>
    <w:rsid w:val="005434FF"/>
    <w:rsid w:val="00543510"/>
    <w:rsid w:val="0054376E"/>
    <w:rsid w:val="00543C81"/>
    <w:rsid w:val="00544385"/>
    <w:rsid w:val="00544F4F"/>
    <w:rsid w:val="0054633A"/>
    <w:rsid w:val="00546F4F"/>
    <w:rsid w:val="00547E87"/>
    <w:rsid w:val="00550847"/>
    <w:rsid w:val="00550C31"/>
    <w:rsid w:val="0055205E"/>
    <w:rsid w:val="00552D2C"/>
    <w:rsid w:val="00554998"/>
    <w:rsid w:val="0055505A"/>
    <w:rsid w:val="005556D5"/>
    <w:rsid w:val="005563D0"/>
    <w:rsid w:val="00556602"/>
    <w:rsid w:val="00557393"/>
    <w:rsid w:val="0055780C"/>
    <w:rsid w:val="0056062D"/>
    <w:rsid w:val="0056094A"/>
    <w:rsid w:val="0056155D"/>
    <w:rsid w:val="00561AFD"/>
    <w:rsid w:val="00562B61"/>
    <w:rsid w:val="00563AE3"/>
    <w:rsid w:val="00563D4D"/>
    <w:rsid w:val="00564A02"/>
    <w:rsid w:val="00564BC6"/>
    <w:rsid w:val="00564E17"/>
    <w:rsid w:val="00565D00"/>
    <w:rsid w:val="00565F3E"/>
    <w:rsid w:val="0056658F"/>
    <w:rsid w:val="0056675E"/>
    <w:rsid w:val="00566CE0"/>
    <w:rsid w:val="00570A02"/>
    <w:rsid w:val="00571ECA"/>
    <w:rsid w:val="00572BFF"/>
    <w:rsid w:val="00573114"/>
    <w:rsid w:val="0057394E"/>
    <w:rsid w:val="00573DC2"/>
    <w:rsid w:val="00574386"/>
    <w:rsid w:val="00574541"/>
    <w:rsid w:val="00574716"/>
    <w:rsid w:val="00574788"/>
    <w:rsid w:val="00574DF5"/>
    <w:rsid w:val="00574F58"/>
    <w:rsid w:val="0057565A"/>
    <w:rsid w:val="005774A5"/>
    <w:rsid w:val="00577B11"/>
    <w:rsid w:val="00577D3C"/>
    <w:rsid w:val="005802DA"/>
    <w:rsid w:val="00580630"/>
    <w:rsid w:val="00580851"/>
    <w:rsid w:val="00580EF7"/>
    <w:rsid w:val="00580F7B"/>
    <w:rsid w:val="00581774"/>
    <w:rsid w:val="00581D4F"/>
    <w:rsid w:val="0058258A"/>
    <w:rsid w:val="005836B4"/>
    <w:rsid w:val="005839C1"/>
    <w:rsid w:val="005849A7"/>
    <w:rsid w:val="00584A8D"/>
    <w:rsid w:val="005861B4"/>
    <w:rsid w:val="00587174"/>
    <w:rsid w:val="00587F54"/>
    <w:rsid w:val="00590291"/>
    <w:rsid w:val="0059066B"/>
    <w:rsid w:val="005914A5"/>
    <w:rsid w:val="0059154B"/>
    <w:rsid w:val="00591BDE"/>
    <w:rsid w:val="00592589"/>
    <w:rsid w:val="00592A5A"/>
    <w:rsid w:val="0059464E"/>
    <w:rsid w:val="00595708"/>
    <w:rsid w:val="00596300"/>
    <w:rsid w:val="00597AED"/>
    <w:rsid w:val="00597B17"/>
    <w:rsid w:val="00597B66"/>
    <w:rsid w:val="00597B74"/>
    <w:rsid w:val="005A13FB"/>
    <w:rsid w:val="005A167A"/>
    <w:rsid w:val="005A2CD8"/>
    <w:rsid w:val="005A5002"/>
    <w:rsid w:val="005A529F"/>
    <w:rsid w:val="005A55B8"/>
    <w:rsid w:val="005A5CDC"/>
    <w:rsid w:val="005A652A"/>
    <w:rsid w:val="005A74B9"/>
    <w:rsid w:val="005B119D"/>
    <w:rsid w:val="005B2F12"/>
    <w:rsid w:val="005B31CE"/>
    <w:rsid w:val="005B3E88"/>
    <w:rsid w:val="005B4047"/>
    <w:rsid w:val="005B41B8"/>
    <w:rsid w:val="005B47AD"/>
    <w:rsid w:val="005B49CF"/>
    <w:rsid w:val="005B5812"/>
    <w:rsid w:val="005B5B73"/>
    <w:rsid w:val="005B6017"/>
    <w:rsid w:val="005B6A22"/>
    <w:rsid w:val="005C02BC"/>
    <w:rsid w:val="005C0309"/>
    <w:rsid w:val="005C0E08"/>
    <w:rsid w:val="005C170A"/>
    <w:rsid w:val="005C1D70"/>
    <w:rsid w:val="005C2352"/>
    <w:rsid w:val="005C3931"/>
    <w:rsid w:val="005C3EFE"/>
    <w:rsid w:val="005C49B7"/>
    <w:rsid w:val="005C4DE3"/>
    <w:rsid w:val="005C58CD"/>
    <w:rsid w:val="005C66C6"/>
    <w:rsid w:val="005C6784"/>
    <w:rsid w:val="005C7DA7"/>
    <w:rsid w:val="005D0F83"/>
    <w:rsid w:val="005D19F3"/>
    <w:rsid w:val="005D280C"/>
    <w:rsid w:val="005D2E11"/>
    <w:rsid w:val="005D32AD"/>
    <w:rsid w:val="005D33A9"/>
    <w:rsid w:val="005D34A9"/>
    <w:rsid w:val="005D3745"/>
    <w:rsid w:val="005D55AA"/>
    <w:rsid w:val="005D62C3"/>
    <w:rsid w:val="005D75EC"/>
    <w:rsid w:val="005D7607"/>
    <w:rsid w:val="005E0631"/>
    <w:rsid w:val="005E0EA7"/>
    <w:rsid w:val="005E1B28"/>
    <w:rsid w:val="005E1C59"/>
    <w:rsid w:val="005E2BAF"/>
    <w:rsid w:val="005E3800"/>
    <w:rsid w:val="005E39F3"/>
    <w:rsid w:val="005E3B24"/>
    <w:rsid w:val="005E5313"/>
    <w:rsid w:val="005E5CC6"/>
    <w:rsid w:val="005E6649"/>
    <w:rsid w:val="005E69D9"/>
    <w:rsid w:val="005E7EF6"/>
    <w:rsid w:val="005F03CE"/>
    <w:rsid w:val="005F063A"/>
    <w:rsid w:val="005F144A"/>
    <w:rsid w:val="005F18E1"/>
    <w:rsid w:val="005F19C9"/>
    <w:rsid w:val="005F45C7"/>
    <w:rsid w:val="005F4FEE"/>
    <w:rsid w:val="005F52BC"/>
    <w:rsid w:val="005F558D"/>
    <w:rsid w:val="005F5D65"/>
    <w:rsid w:val="005F6BDC"/>
    <w:rsid w:val="005F7AFC"/>
    <w:rsid w:val="00601EC9"/>
    <w:rsid w:val="00602245"/>
    <w:rsid w:val="0060241C"/>
    <w:rsid w:val="0060272D"/>
    <w:rsid w:val="006029F8"/>
    <w:rsid w:val="006032F6"/>
    <w:rsid w:val="00603F96"/>
    <w:rsid w:val="006044AD"/>
    <w:rsid w:val="00604AF0"/>
    <w:rsid w:val="006059F0"/>
    <w:rsid w:val="00605A6C"/>
    <w:rsid w:val="0060619C"/>
    <w:rsid w:val="00606BC2"/>
    <w:rsid w:val="00607C20"/>
    <w:rsid w:val="006100F6"/>
    <w:rsid w:val="00610424"/>
    <w:rsid w:val="00610BB5"/>
    <w:rsid w:val="00611C47"/>
    <w:rsid w:val="00613A10"/>
    <w:rsid w:val="00613B9E"/>
    <w:rsid w:val="0061433E"/>
    <w:rsid w:val="006143A8"/>
    <w:rsid w:val="00614FFF"/>
    <w:rsid w:val="00615237"/>
    <w:rsid w:val="00615777"/>
    <w:rsid w:val="00615A6B"/>
    <w:rsid w:val="00616728"/>
    <w:rsid w:val="006167EB"/>
    <w:rsid w:val="006168B5"/>
    <w:rsid w:val="006170FC"/>
    <w:rsid w:val="00620431"/>
    <w:rsid w:val="006212DE"/>
    <w:rsid w:val="00622F53"/>
    <w:rsid w:val="0062367D"/>
    <w:rsid w:val="00623D21"/>
    <w:rsid w:val="006244DC"/>
    <w:rsid w:val="00624A8D"/>
    <w:rsid w:val="00624D3C"/>
    <w:rsid w:val="006269D5"/>
    <w:rsid w:val="00626D2F"/>
    <w:rsid w:val="00626ED0"/>
    <w:rsid w:val="0062780B"/>
    <w:rsid w:val="00630B01"/>
    <w:rsid w:val="00630BB0"/>
    <w:rsid w:val="00630C14"/>
    <w:rsid w:val="00631A23"/>
    <w:rsid w:val="00634EDF"/>
    <w:rsid w:val="0063653D"/>
    <w:rsid w:val="00636ED1"/>
    <w:rsid w:val="00637BBE"/>
    <w:rsid w:val="00637C68"/>
    <w:rsid w:val="0064039E"/>
    <w:rsid w:val="006412B6"/>
    <w:rsid w:val="006420D8"/>
    <w:rsid w:val="006426BD"/>
    <w:rsid w:val="00643DB2"/>
    <w:rsid w:val="006444CF"/>
    <w:rsid w:val="00644C8A"/>
    <w:rsid w:val="00644FA5"/>
    <w:rsid w:val="006452DF"/>
    <w:rsid w:val="00645CDC"/>
    <w:rsid w:val="006469ED"/>
    <w:rsid w:val="006505BF"/>
    <w:rsid w:val="00651E92"/>
    <w:rsid w:val="006520AE"/>
    <w:rsid w:val="0065238E"/>
    <w:rsid w:val="0065262B"/>
    <w:rsid w:val="00652701"/>
    <w:rsid w:val="00652D52"/>
    <w:rsid w:val="006531E6"/>
    <w:rsid w:val="00653F97"/>
    <w:rsid w:val="0065402A"/>
    <w:rsid w:val="00654448"/>
    <w:rsid w:val="0065452F"/>
    <w:rsid w:val="00655522"/>
    <w:rsid w:val="00655DCE"/>
    <w:rsid w:val="00656155"/>
    <w:rsid w:val="0065688A"/>
    <w:rsid w:val="00657771"/>
    <w:rsid w:val="006601E8"/>
    <w:rsid w:val="006618ED"/>
    <w:rsid w:val="00663358"/>
    <w:rsid w:val="006647BB"/>
    <w:rsid w:val="00664BC3"/>
    <w:rsid w:val="00664F70"/>
    <w:rsid w:val="006653B4"/>
    <w:rsid w:val="00665A89"/>
    <w:rsid w:val="00665DD5"/>
    <w:rsid w:val="006671AA"/>
    <w:rsid w:val="00667D27"/>
    <w:rsid w:val="00671078"/>
    <w:rsid w:val="00671A17"/>
    <w:rsid w:val="006723C8"/>
    <w:rsid w:val="00672E7D"/>
    <w:rsid w:val="00673287"/>
    <w:rsid w:val="00674DE1"/>
    <w:rsid w:val="00675932"/>
    <w:rsid w:val="00677862"/>
    <w:rsid w:val="0068018E"/>
    <w:rsid w:val="00681A26"/>
    <w:rsid w:val="00682F2F"/>
    <w:rsid w:val="0068301C"/>
    <w:rsid w:val="0068316B"/>
    <w:rsid w:val="00683BA1"/>
    <w:rsid w:val="00684A80"/>
    <w:rsid w:val="00685068"/>
    <w:rsid w:val="006861A8"/>
    <w:rsid w:val="00686947"/>
    <w:rsid w:val="006905A7"/>
    <w:rsid w:val="00690EFD"/>
    <w:rsid w:val="00691DE1"/>
    <w:rsid w:val="0069212B"/>
    <w:rsid w:val="006926E2"/>
    <w:rsid w:val="006928F7"/>
    <w:rsid w:val="00693AFD"/>
    <w:rsid w:val="0069550E"/>
    <w:rsid w:val="006955C8"/>
    <w:rsid w:val="006957E9"/>
    <w:rsid w:val="00695896"/>
    <w:rsid w:val="00695E1F"/>
    <w:rsid w:val="00696A16"/>
    <w:rsid w:val="00696A47"/>
    <w:rsid w:val="00696BAB"/>
    <w:rsid w:val="006A051C"/>
    <w:rsid w:val="006A1DDE"/>
    <w:rsid w:val="006A38D1"/>
    <w:rsid w:val="006A3BAA"/>
    <w:rsid w:val="006A3D66"/>
    <w:rsid w:val="006A3EC2"/>
    <w:rsid w:val="006A3EF9"/>
    <w:rsid w:val="006A3F4D"/>
    <w:rsid w:val="006A4221"/>
    <w:rsid w:val="006A46CE"/>
    <w:rsid w:val="006A50BE"/>
    <w:rsid w:val="006A55E9"/>
    <w:rsid w:val="006A62E0"/>
    <w:rsid w:val="006A709A"/>
    <w:rsid w:val="006A73A9"/>
    <w:rsid w:val="006B0DF1"/>
    <w:rsid w:val="006B1644"/>
    <w:rsid w:val="006B1705"/>
    <w:rsid w:val="006B1C29"/>
    <w:rsid w:val="006B1E22"/>
    <w:rsid w:val="006B3087"/>
    <w:rsid w:val="006B3890"/>
    <w:rsid w:val="006B401F"/>
    <w:rsid w:val="006B4C2B"/>
    <w:rsid w:val="006B5907"/>
    <w:rsid w:val="006B593B"/>
    <w:rsid w:val="006B6911"/>
    <w:rsid w:val="006B6B0D"/>
    <w:rsid w:val="006B71B7"/>
    <w:rsid w:val="006B7295"/>
    <w:rsid w:val="006B7A63"/>
    <w:rsid w:val="006B7B53"/>
    <w:rsid w:val="006C1CB4"/>
    <w:rsid w:val="006C1EE2"/>
    <w:rsid w:val="006C2657"/>
    <w:rsid w:val="006C2BAE"/>
    <w:rsid w:val="006C2D93"/>
    <w:rsid w:val="006C3289"/>
    <w:rsid w:val="006C3BA2"/>
    <w:rsid w:val="006C6B6F"/>
    <w:rsid w:val="006D07A5"/>
    <w:rsid w:val="006D0D61"/>
    <w:rsid w:val="006D132A"/>
    <w:rsid w:val="006D2CE4"/>
    <w:rsid w:val="006D2F5B"/>
    <w:rsid w:val="006D36BA"/>
    <w:rsid w:val="006D38F5"/>
    <w:rsid w:val="006D54F0"/>
    <w:rsid w:val="006D5B2D"/>
    <w:rsid w:val="006D6578"/>
    <w:rsid w:val="006D6FDD"/>
    <w:rsid w:val="006D7128"/>
    <w:rsid w:val="006D71CD"/>
    <w:rsid w:val="006D74DB"/>
    <w:rsid w:val="006D7650"/>
    <w:rsid w:val="006E0250"/>
    <w:rsid w:val="006E13BE"/>
    <w:rsid w:val="006E29F4"/>
    <w:rsid w:val="006E2A6D"/>
    <w:rsid w:val="006E2D03"/>
    <w:rsid w:val="006E2DB6"/>
    <w:rsid w:val="006E2EEE"/>
    <w:rsid w:val="006E378C"/>
    <w:rsid w:val="006E3C82"/>
    <w:rsid w:val="006E46D2"/>
    <w:rsid w:val="006E5270"/>
    <w:rsid w:val="006E5E83"/>
    <w:rsid w:val="006E5EE3"/>
    <w:rsid w:val="006E643E"/>
    <w:rsid w:val="006E652D"/>
    <w:rsid w:val="006E65B9"/>
    <w:rsid w:val="006E6B7D"/>
    <w:rsid w:val="006E6D42"/>
    <w:rsid w:val="006F0319"/>
    <w:rsid w:val="006F05D7"/>
    <w:rsid w:val="006F0DD0"/>
    <w:rsid w:val="006F12A5"/>
    <w:rsid w:val="006F25E2"/>
    <w:rsid w:val="006F27EC"/>
    <w:rsid w:val="006F3DB1"/>
    <w:rsid w:val="006F4B5D"/>
    <w:rsid w:val="006F5133"/>
    <w:rsid w:val="006F734E"/>
    <w:rsid w:val="006F7BD0"/>
    <w:rsid w:val="00700A87"/>
    <w:rsid w:val="00701C93"/>
    <w:rsid w:val="00701E1F"/>
    <w:rsid w:val="007021CF"/>
    <w:rsid w:val="00702F18"/>
    <w:rsid w:val="007044E1"/>
    <w:rsid w:val="007048FA"/>
    <w:rsid w:val="00704E0D"/>
    <w:rsid w:val="00705CAF"/>
    <w:rsid w:val="00706029"/>
    <w:rsid w:val="00706191"/>
    <w:rsid w:val="00706C31"/>
    <w:rsid w:val="00706D0A"/>
    <w:rsid w:val="00706E10"/>
    <w:rsid w:val="00706EBD"/>
    <w:rsid w:val="00707000"/>
    <w:rsid w:val="007075D4"/>
    <w:rsid w:val="00707CD3"/>
    <w:rsid w:val="00711EDB"/>
    <w:rsid w:val="0071252D"/>
    <w:rsid w:val="00712939"/>
    <w:rsid w:val="00712F10"/>
    <w:rsid w:val="00712F86"/>
    <w:rsid w:val="00713287"/>
    <w:rsid w:val="00713B8C"/>
    <w:rsid w:val="00714B98"/>
    <w:rsid w:val="007150F3"/>
    <w:rsid w:val="007151AA"/>
    <w:rsid w:val="00715E5B"/>
    <w:rsid w:val="007163AF"/>
    <w:rsid w:val="00716543"/>
    <w:rsid w:val="00717471"/>
    <w:rsid w:val="00717CCE"/>
    <w:rsid w:val="00720D07"/>
    <w:rsid w:val="00720F55"/>
    <w:rsid w:val="0072521E"/>
    <w:rsid w:val="007262CB"/>
    <w:rsid w:val="00727B86"/>
    <w:rsid w:val="007312AD"/>
    <w:rsid w:val="0073161F"/>
    <w:rsid w:val="0073549C"/>
    <w:rsid w:val="00735AC8"/>
    <w:rsid w:val="00735ADB"/>
    <w:rsid w:val="007364C8"/>
    <w:rsid w:val="007369FF"/>
    <w:rsid w:val="00736A76"/>
    <w:rsid w:val="00736E96"/>
    <w:rsid w:val="00737F65"/>
    <w:rsid w:val="00740588"/>
    <w:rsid w:val="00740D52"/>
    <w:rsid w:val="00741610"/>
    <w:rsid w:val="00741660"/>
    <w:rsid w:val="00741A03"/>
    <w:rsid w:val="00742D9E"/>
    <w:rsid w:val="00742E4C"/>
    <w:rsid w:val="00743A77"/>
    <w:rsid w:val="00744E86"/>
    <w:rsid w:val="00746D1A"/>
    <w:rsid w:val="007470F4"/>
    <w:rsid w:val="00747C60"/>
    <w:rsid w:val="00750F9C"/>
    <w:rsid w:val="0075153B"/>
    <w:rsid w:val="00751B27"/>
    <w:rsid w:val="0075232F"/>
    <w:rsid w:val="00752872"/>
    <w:rsid w:val="00753236"/>
    <w:rsid w:val="00753D45"/>
    <w:rsid w:val="00754428"/>
    <w:rsid w:val="007544B7"/>
    <w:rsid w:val="00754596"/>
    <w:rsid w:val="007547C5"/>
    <w:rsid w:val="007551AA"/>
    <w:rsid w:val="00755EA7"/>
    <w:rsid w:val="00756244"/>
    <w:rsid w:val="00756326"/>
    <w:rsid w:val="0075689D"/>
    <w:rsid w:val="007570C3"/>
    <w:rsid w:val="0075753C"/>
    <w:rsid w:val="00757970"/>
    <w:rsid w:val="00760913"/>
    <w:rsid w:val="007609AC"/>
    <w:rsid w:val="00761F7D"/>
    <w:rsid w:val="0076203E"/>
    <w:rsid w:val="00763987"/>
    <w:rsid w:val="00763AC4"/>
    <w:rsid w:val="00763DC6"/>
    <w:rsid w:val="00764251"/>
    <w:rsid w:val="007649F2"/>
    <w:rsid w:val="00764C01"/>
    <w:rsid w:val="0076554D"/>
    <w:rsid w:val="007656CF"/>
    <w:rsid w:val="007660F5"/>
    <w:rsid w:val="00767949"/>
    <w:rsid w:val="00767E93"/>
    <w:rsid w:val="00767EFF"/>
    <w:rsid w:val="00770363"/>
    <w:rsid w:val="00770F1D"/>
    <w:rsid w:val="00771748"/>
    <w:rsid w:val="00771F2B"/>
    <w:rsid w:val="00772FB7"/>
    <w:rsid w:val="007745CF"/>
    <w:rsid w:val="0077513D"/>
    <w:rsid w:val="00775962"/>
    <w:rsid w:val="00775BBC"/>
    <w:rsid w:val="00775C2E"/>
    <w:rsid w:val="00775FD5"/>
    <w:rsid w:val="00776053"/>
    <w:rsid w:val="00776BE3"/>
    <w:rsid w:val="00776FA6"/>
    <w:rsid w:val="007770C3"/>
    <w:rsid w:val="00777A7C"/>
    <w:rsid w:val="00777C0C"/>
    <w:rsid w:val="00777F98"/>
    <w:rsid w:val="007808A6"/>
    <w:rsid w:val="00780F88"/>
    <w:rsid w:val="00781AAA"/>
    <w:rsid w:val="007842FF"/>
    <w:rsid w:val="0078459D"/>
    <w:rsid w:val="00784636"/>
    <w:rsid w:val="00784810"/>
    <w:rsid w:val="00784936"/>
    <w:rsid w:val="00784D26"/>
    <w:rsid w:val="00784ED0"/>
    <w:rsid w:val="007852CF"/>
    <w:rsid w:val="00785841"/>
    <w:rsid w:val="00785CF4"/>
    <w:rsid w:val="00786AF7"/>
    <w:rsid w:val="00786DBB"/>
    <w:rsid w:val="007877E3"/>
    <w:rsid w:val="007913C9"/>
    <w:rsid w:val="007933F0"/>
    <w:rsid w:val="00793550"/>
    <w:rsid w:val="007938DA"/>
    <w:rsid w:val="007938E6"/>
    <w:rsid w:val="007941EB"/>
    <w:rsid w:val="00795579"/>
    <w:rsid w:val="00797265"/>
    <w:rsid w:val="00797386"/>
    <w:rsid w:val="007A02DC"/>
    <w:rsid w:val="007A04FA"/>
    <w:rsid w:val="007A070D"/>
    <w:rsid w:val="007A2652"/>
    <w:rsid w:val="007A2778"/>
    <w:rsid w:val="007A3755"/>
    <w:rsid w:val="007A3898"/>
    <w:rsid w:val="007A3C3F"/>
    <w:rsid w:val="007A4546"/>
    <w:rsid w:val="007A5835"/>
    <w:rsid w:val="007A5A6F"/>
    <w:rsid w:val="007A5FF9"/>
    <w:rsid w:val="007A742D"/>
    <w:rsid w:val="007A763C"/>
    <w:rsid w:val="007B07D2"/>
    <w:rsid w:val="007B0948"/>
    <w:rsid w:val="007B0FA6"/>
    <w:rsid w:val="007B1042"/>
    <w:rsid w:val="007B1045"/>
    <w:rsid w:val="007B11B8"/>
    <w:rsid w:val="007B3750"/>
    <w:rsid w:val="007B4D31"/>
    <w:rsid w:val="007B5A9D"/>
    <w:rsid w:val="007B60B7"/>
    <w:rsid w:val="007B6776"/>
    <w:rsid w:val="007B68D9"/>
    <w:rsid w:val="007B7661"/>
    <w:rsid w:val="007C046B"/>
    <w:rsid w:val="007C0579"/>
    <w:rsid w:val="007C0913"/>
    <w:rsid w:val="007C0975"/>
    <w:rsid w:val="007C148B"/>
    <w:rsid w:val="007C18DC"/>
    <w:rsid w:val="007C1DB6"/>
    <w:rsid w:val="007C1DFA"/>
    <w:rsid w:val="007C33DE"/>
    <w:rsid w:val="007C40E1"/>
    <w:rsid w:val="007C42BD"/>
    <w:rsid w:val="007C4477"/>
    <w:rsid w:val="007C4A8F"/>
    <w:rsid w:val="007C4BB8"/>
    <w:rsid w:val="007C5F33"/>
    <w:rsid w:val="007C60C6"/>
    <w:rsid w:val="007C6237"/>
    <w:rsid w:val="007C65EF"/>
    <w:rsid w:val="007C6DC3"/>
    <w:rsid w:val="007C7402"/>
    <w:rsid w:val="007C7A64"/>
    <w:rsid w:val="007D0DF1"/>
    <w:rsid w:val="007D4F78"/>
    <w:rsid w:val="007D52A4"/>
    <w:rsid w:val="007D56F6"/>
    <w:rsid w:val="007D648A"/>
    <w:rsid w:val="007D6EC3"/>
    <w:rsid w:val="007E18FB"/>
    <w:rsid w:val="007E19A7"/>
    <w:rsid w:val="007E27B5"/>
    <w:rsid w:val="007E2F89"/>
    <w:rsid w:val="007E31A3"/>
    <w:rsid w:val="007E4350"/>
    <w:rsid w:val="007E5154"/>
    <w:rsid w:val="007E5229"/>
    <w:rsid w:val="007E5298"/>
    <w:rsid w:val="007E5A2B"/>
    <w:rsid w:val="007E7540"/>
    <w:rsid w:val="007E7B8A"/>
    <w:rsid w:val="007E7BA1"/>
    <w:rsid w:val="007F0E63"/>
    <w:rsid w:val="007F1BF8"/>
    <w:rsid w:val="007F1DD3"/>
    <w:rsid w:val="007F1F27"/>
    <w:rsid w:val="007F5ABE"/>
    <w:rsid w:val="007F6E4C"/>
    <w:rsid w:val="0080019D"/>
    <w:rsid w:val="00800F54"/>
    <w:rsid w:val="00802367"/>
    <w:rsid w:val="008028FE"/>
    <w:rsid w:val="00802C9C"/>
    <w:rsid w:val="00804270"/>
    <w:rsid w:val="00804975"/>
    <w:rsid w:val="0080515A"/>
    <w:rsid w:val="008051E1"/>
    <w:rsid w:val="008052AD"/>
    <w:rsid w:val="00805E45"/>
    <w:rsid w:val="008060C8"/>
    <w:rsid w:val="00806E24"/>
    <w:rsid w:val="00807F6D"/>
    <w:rsid w:val="00810060"/>
    <w:rsid w:val="0081057A"/>
    <w:rsid w:val="00810C4C"/>
    <w:rsid w:val="00810EBE"/>
    <w:rsid w:val="008122B5"/>
    <w:rsid w:val="008133CF"/>
    <w:rsid w:val="0081364C"/>
    <w:rsid w:val="00815DDC"/>
    <w:rsid w:val="00816967"/>
    <w:rsid w:val="008170FE"/>
    <w:rsid w:val="008215BA"/>
    <w:rsid w:val="00822E3B"/>
    <w:rsid w:val="0082385A"/>
    <w:rsid w:val="00823985"/>
    <w:rsid w:val="008244A3"/>
    <w:rsid w:val="00824B57"/>
    <w:rsid w:val="00824F58"/>
    <w:rsid w:val="00825019"/>
    <w:rsid w:val="0082518D"/>
    <w:rsid w:val="00825311"/>
    <w:rsid w:val="008261B9"/>
    <w:rsid w:val="00826491"/>
    <w:rsid w:val="00826C20"/>
    <w:rsid w:val="00830AC9"/>
    <w:rsid w:val="00830ED5"/>
    <w:rsid w:val="00831949"/>
    <w:rsid w:val="008319F7"/>
    <w:rsid w:val="008326B5"/>
    <w:rsid w:val="00832781"/>
    <w:rsid w:val="008338C4"/>
    <w:rsid w:val="008340EA"/>
    <w:rsid w:val="00834D2A"/>
    <w:rsid w:val="00834EB9"/>
    <w:rsid w:val="0083593B"/>
    <w:rsid w:val="00835C01"/>
    <w:rsid w:val="008363E6"/>
    <w:rsid w:val="00840C20"/>
    <w:rsid w:val="0084131C"/>
    <w:rsid w:val="008418AB"/>
    <w:rsid w:val="00841DA3"/>
    <w:rsid w:val="0084336C"/>
    <w:rsid w:val="008439B0"/>
    <w:rsid w:val="00843A32"/>
    <w:rsid w:val="00843FD3"/>
    <w:rsid w:val="00844001"/>
    <w:rsid w:val="00844080"/>
    <w:rsid w:val="00844358"/>
    <w:rsid w:val="00844370"/>
    <w:rsid w:val="008451CB"/>
    <w:rsid w:val="00845CC1"/>
    <w:rsid w:val="00845EF7"/>
    <w:rsid w:val="0084793B"/>
    <w:rsid w:val="0085072B"/>
    <w:rsid w:val="00850ACE"/>
    <w:rsid w:val="00851615"/>
    <w:rsid w:val="00851AF9"/>
    <w:rsid w:val="008522B4"/>
    <w:rsid w:val="00852C1D"/>
    <w:rsid w:val="00852FF1"/>
    <w:rsid w:val="0085313A"/>
    <w:rsid w:val="008533C3"/>
    <w:rsid w:val="00853414"/>
    <w:rsid w:val="00853499"/>
    <w:rsid w:val="00853A03"/>
    <w:rsid w:val="00853C17"/>
    <w:rsid w:val="00853C28"/>
    <w:rsid w:val="008540B9"/>
    <w:rsid w:val="0085548E"/>
    <w:rsid w:val="008557D4"/>
    <w:rsid w:val="00855838"/>
    <w:rsid w:val="0085592F"/>
    <w:rsid w:val="008559BD"/>
    <w:rsid w:val="00855E0E"/>
    <w:rsid w:val="00856AE4"/>
    <w:rsid w:val="00856CDA"/>
    <w:rsid w:val="00856D90"/>
    <w:rsid w:val="0085797E"/>
    <w:rsid w:val="00860822"/>
    <w:rsid w:val="00861104"/>
    <w:rsid w:val="00861493"/>
    <w:rsid w:val="00862E5F"/>
    <w:rsid w:val="0086345C"/>
    <w:rsid w:val="00863C2F"/>
    <w:rsid w:val="00864A01"/>
    <w:rsid w:val="00864C9A"/>
    <w:rsid w:val="00866488"/>
    <w:rsid w:val="00866819"/>
    <w:rsid w:val="008671AE"/>
    <w:rsid w:val="00867C62"/>
    <w:rsid w:val="0087009E"/>
    <w:rsid w:val="00870DD4"/>
    <w:rsid w:val="0087144E"/>
    <w:rsid w:val="00871458"/>
    <w:rsid w:val="008730AD"/>
    <w:rsid w:val="00873616"/>
    <w:rsid w:val="0087403B"/>
    <w:rsid w:val="00874650"/>
    <w:rsid w:val="00874747"/>
    <w:rsid w:val="008761E1"/>
    <w:rsid w:val="008762A2"/>
    <w:rsid w:val="00876BD3"/>
    <w:rsid w:val="008774B2"/>
    <w:rsid w:val="0087758F"/>
    <w:rsid w:val="00877674"/>
    <w:rsid w:val="00877B43"/>
    <w:rsid w:val="008803E8"/>
    <w:rsid w:val="00880E9A"/>
    <w:rsid w:val="008811C5"/>
    <w:rsid w:val="008813BE"/>
    <w:rsid w:val="0088219F"/>
    <w:rsid w:val="0088232F"/>
    <w:rsid w:val="008825A9"/>
    <w:rsid w:val="008825B7"/>
    <w:rsid w:val="008830AE"/>
    <w:rsid w:val="008832A6"/>
    <w:rsid w:val="00884714"/>
    <w:rsid w:val="00885372"/>
    <w:rsid w:val="00886677"/>
    <w:rsid w:val="00890CA8"/>
    <w:rsid w:val="00890F9B"/>
    <w:rsid w:val="008913BE"/>
    <w:rsid w:val="00891B9E"/>
    <w:rsid w:val="00891F16"/>
    <w:rsid w:val="00892CBB"/>
    <w:rsid w:val="0089303D"/>
    <w:rsid w:val="00894767"/>
    <w:rsid w:val="00894E10"/>
    <w:rsid w:val="00895DB6"/>
    <w:rsid w:val="008969FF"/>
    <w:rsid w:val="00896C97"/>
    <w:rsid w:val="00897220"/>
    <w:rsid w:val="0089748C"/>
    <w:rsid w:val="008A1508"/>
    <w:rsid w:val="008A17BE"/>
    <w:rsid w:val="008A2363"/>
    <w:rsid w:val="008A255E"/>
    <w:rsid w:val="008A25C9"/>
    <w:rsid w:val="008A411F"/>
    <w:rsid w:val="008A4247"/>
    <w:rsid w:val="008A4562"/>
    <w:rsid w:val="008A48C3"/>
    <w:rsid w:val="008A49FD"/>
    <w:rsid w:val="008A63DC"/>
    <w:rsid w:val="008A6F8F"/>
    <w:rsid w:val="008A7186"/>
    <w:rsid w:val="008A77AA"/>
    <w:rsid w:val="008B0E39"/>
    <w:rsid w:val="008B1270"/>
    <w:rsid w:val="008B1522"/>
    <w:rsid w:val="008B220B"/>
    <w:rsid w:val="008B2412"/>
    <w:rsid w:val="008B3ACF"/>
    <w:rsid w:val="008B45C9"/>
    <w:rsid w:val="008B4970"/>
    <w:rsid w:val="008B6465"/>
    <w:rsid w:val="008B6AFC"/>
    <w:rsid w:val="008B6D57"/>
    <w:rsid w:val="008B76AB"/>
    <w:rsid w:val="008B7F16"/>
    <w:rsid w:val="008C0CD1"/>
    <w:rsid w:val="008C1084"/>
    <w:rsid w:val="008C2C5D"/>
    <w:rsid w:val="008C3A5D"/>
    <w:rsid w:val="008C3C2B"/>
    <w:rsid w:val="008C3ECA"/>
    <w:rsid w:val="008C3FA0"/>
    <w:rsid w:val="008C5EE3"/>
    <w:rsid w:val="008C6054"/>
    <w:rsid w:val="008C6303"/>
    <w:rsid w:val="008C6334"/>
    <w:rsid w:val="008C6A99"/>
    <w:rsid w:val="008C6CF6"/>
    <w:rsid w:val="008C7985"/>
    <w:rsid w:val="008C7FB4"/>
    <w:rsid w:val="008D0F8C"/>
    <w:rsid w:val="008D226E"/>
    <w:rsid w:val="008D2588"/>
    <w:rsid w:val="008D3AE3"/>
    <w:rsid w:val="008D522A"/>
    <w:rsid w:val="008D6370"/>
    <w:rsid w:val="008D68D5"/>
    <w:rsid w:val="008D6BE0"/>
    <w:rsid w:val="008D777B"/>
    <w:rsid w:val="008D7958"/>
    <w:rsid w:val="008E08DB"/>
    <w:rsid w:val="008E0C07"/>
    <w:rsid w:val="008E2672"/>
    <w:rsid w:val="008E3678"/>
    <w:rsid w:val="008E49E8"/>
    <w:rsid w:val="008E4C97"/>
    <w:rsid w:val="008E5751"/>
    <w:rsid w:val="008E5B87"/>
    <w:rsid w:val="008E5BCA"/>
    <w:rsid w:val="008E653B"/>
    <w:rsid w:val="008E7168"/>
    <w:rsid w:val="008E7AE8"/>
    <w:rsid w:val="008F014D"/>
    <w:rsid w:val="008F2837"/>
    <w:rsid w:val="008F29DC"/>
    <w:rsid w:val="008F3E5C"/>
    <w:rsid w:val="008F4656"/>
    <w:rsid w:val="008F5499"/>
    <w:rsid w:val="008F5D44"/>
    <w:rsid w:val="008F5D48"/>
    <w:rsid w:val="008F65D9"/>
    <w:rsid w:val="008F6908"/>
    <w:rsid w:val="008F6CD2"/>
    <w:rsid w:val="008F70D3"/>
    <w:rsid w:val="00900259"/>
    <w:rsid w:val="00901973"/>
    <w:rsid w:val="00902760"/>
    <w:rsid w:val="00904448"/>
    <w:rsid w:val="0090593B"/>
    <w:rsid w:val="00905E4F"/>
    <w:rsid w:val="00906016"/>
    <w:rsid w:val="00906160"/>
    <w:rsid w:val="00906422"/>
    <w:rsid w:val="009067FB"/>
    <w:rsid w:val="00906808"/>
    <w:rsid w:val="009069FB"/>
    <w:rsid w:val="00907AF8"/>
    <w:rsid w:val="00907EEE"/>
    <w:rsid w:val="00910CC2"/>
    <w:rsid w:val="0091157C"/>
    <w:rsid w:val="00911B87"/>
    <w:rsid w:val="00911BD5"/>
    <w:rsid w:val="00913E5B"/>
    <w:rsid w:val="00916012"/>
    <w:rsid w:val="009170A3"/>
    <w:rsid w:val="009179AA"/>
    <w:rsid w:val="00920139"/>
    <w:rsid w:val="00921ED1"/>
    <w:rsid w:val="00921F25"/>
    <w:rsid w:val="00923016"/>
    <w:rsid w:val="00924312"/>
    <w:rsid w:val="0092468A"/>
    <w:rsid w:val="0092544B"/>
    <w:rsid w:val="00925822"/>
    <w:rsid w:val="009278C6"/>
    <w:rsid w:val="00930250"/>
    <w:rsid w:val="009306A9"/>
    <w:rsid w:val="0093118A"/>
    <w:rsid w:val="009312ED"/>
    <w:rsid w:val="00931513"/>
    <w:rsid w:val="00932705"/>
    <w:rsid w:val="00933DA2"/>
    <w:rsid w:val="0093490E"/>
    <w:rsid w:val="00935B9B"/>
    <w:rsid w:val="00935DB9"/>
    <w:rsid w:val="00935FEC"/>
    <w:rsid w:val="0093681A"/>
    <w:rsid w:val="00940471"/>
    <w:rsid w:val="00940DE1"/>
    <w:rsid w:val="009427FC"/>
    <w:rsid w:val="00944041"/>
    <w:rsid w:val="00944202"/>
    <w:rsid w:val="00944454"/>
    <w:rsid w:val="00944AF4"/>
    <w:rsid w:val="00945AAD"/>
    <w:rsid w:val="00946A99"/>
    <w:rsid w:val="00950337"/>
    <w:rsid w:val="00950DAD"/>
    <w:rsid w:val="00950DCF"/>
    <w:rsid w:val="00952706"/>
    <w:rsid w:val="009532D2"/>
    <w:rsid w:val="009535FB"/>
    <w:rsid w:val="009537B3"/>
    <w:rsid w:val="00954528"/>
    <w:rsid w:val="00954C9F"/>
    <w:rsid w:val="00955625"/>
    <w:rsid w:val="0095598F"/>
    <w:rsid w:val="00955B46"/>
    <w:rsid w:val="00956C11"/>
    <w:rsid w:val="00956D01"/>
    <w:rsid w:val="00956D4E"/>
    <w:rsid w:val="00957E68"/>
    <w:rsid w:val="00960283"/>
    <w:rsid w:val="00961337"/>
    <w:rsid w:val="00961536"/>
    <w:rsid w:val="009634DE"/>
    <w:rsid w:val="009641DC"/>
    <w:rsid w:val="009657CC"/>
    <w:rsid w:val="00965998"/>
    <w:rsid w:val="009662B5"/>
    <w:rsid w:val="0097014F"/>
    <w:rsid w:val="00970287"/>
    <w:rsid w:val="00971890"/>
    <w:rsid w:val="009718AC"/>
    <w:rsid w:val="00971E97"/>
    <w:rsid w:val="009723D0"/>
    <w:rsid w:val="00973B51"/>
    <w:rsid w:val="009753B6"/>
    <w:rsid w:val="009756E6"/>
    <w:rsid w:val="009756EE"/>
    <w:rsid w:val="0097579C"/>
    <w:rsid w:val="00975A99"/>
    <w:rsid w:val="00975B28"/>
    <w:rsid w:val="009800BB"/>
    <w:rsid w:val="00980981"/>
    <w:rsid w:val="00980EB6"/>
    <w:rsid w:val="00981970"/>
    <w:rsid w:val="0098222C"/>
    <w:rsid w:val="00982B13"/>
    <w:rsid w:val="00982B48"/>
    <w:rsid w:val="00982B6D"/>
    <w:rsid w:val="0098548E"/>
    <w:rsid w:val="00985AE3"/>
    <w:rsid w:val="00985DDA"/>
    <w:rsid w:val="0098676B"/>
    <w:rsid w:val="00986DE7"/>
    <w:rsid w:val="00987270"/>
    <w:rsid w:val="009876A9"/>
    <w:rsid w:val="009910C8"/>
    <w:rsid w:val="0099128D"/>
    <w:rsid w:val="0099134A"/>
    <w:rsid w:val="00991A3C"/>
    <w:rsid w:val="009929C8"/>
    <w:rsid w:val="00992BA0"/>
    <w:rsid w:val="00993482"/>
    <w:rsid w:val="00993E8B"/>
    <w:rsid w:val="00994099"/>
    <w:rsid w:val="00994111"/>
    <w:rsid w:val="009948D1"/>
    <w:rsid w:val="00994CF6"/>
    <w:rsid w:val="00997A5D"/>
    <w:rsid w:val="00997AA1"/>
    <w:rsid w:val="00997E9F"/>
    <w:rsid w:val="009A0EFE"/>
    <w:rsid w:val="009A1382"/>
    <w:rsid w:val="009A18D3"/>
    <w:rsid w:val="009A1951"/>
    <w:rsid w:val="009A1EC0"/>
    <w:rsid w:val="009A20CB"/>
    <w:rsid w:val="009A29F2"/>
    <w:rsid w:val="009A2B9F"/>
    <w:rsid w:val="009A3548"/>
    <w:rsid w:val="009A3940"/>
    <w:rsid w:val="009A3D5B"/>
    <w:rsid w:val="009A45E5"/>
    <w:rsid w:val="009A49CD"/>
    <w:rsid w:val="009A4A0A"/>
    <w:rsid w:val="009A4FC1"/>
    <w:rsid w:val="009A54D1"/>
    <w:rsid w:val="009A58F9"/>
    <w:rsid w:val="009A5B24"/>
    <w:rsid w:val="009A669A"/>
    <w:rsid w:val="009A69CA"/>
    <w:rsid w:val="009A71F5"/>
    <w:rsid w:val="009A7226"/>
    <w:rsid w:val="009A7EE5"/>
    <w:rsid w:val="009A7EE8"/>
    <w:rsid w:val="009B025D"/>
    <w:rsid w:val="009B0342"/>
    <w:rsid w:val="009B0998"/>
    <w:rsid w:val="009B0EEC"/>
    <w:rsid w:val="009B1C0D"/>
    <w:rsid w:val="009B2D0F"/>
    <w:rsid w:val="009B2D97"/>
    <w:rsid w:val="009B3570"/>
    <w:rsid w:val="009B3DD3"/>
    <w:rsid w:val="009B5C4A"/>
    <w:rsid w:val="009B754A"/>
    <w:rsid w:val="009C064E"/>
    <w:rsid w:val="009C078F"/>
    <w:rsid w:val="009C0790"/>
    <w:rsid w:val="009C1F38"/>
    <w:rsid w:val="009C2044"/>
    <w:rsid w:val="009C2D4D"/>
    <w:rsid w:val="009C2F76"/>
    <w:rsid w:val="009C369F"/>
    <w:rsid w:val="009C3749"/>
    <w:rsid w:val="009C38CC"/>
    <w:rsid w:val="009C3DD1"/>
    <w:rsid w:val="009C4064"/>
    <w:rsid w:val="009C4868"/>
    <w:rsid w:val="009C4C32"/>
    <w:rsid w:val="009C5046"/>
    <w:rsid w:val="009C555C"/>
    <w:rsid w:val="009C5D99"/>
    <w:rsid w:val="009C6613"/>
    <w:rsid w:val="009C692F"/>
    <w:rsid w:val="009C6BB4"/>
    <w:rsid w:val="009C6C3D"/>
    <w:rsid w:val="009C742B"/>
    <w:rsid w:val="009C752E"/>
    <w:rsid w:val="009D10EB"/>
    <w:rsid w:val="009D3AC2"/>
    <w:rsid w:val="009D41D7"/>
    <w:rsid w:val="009D474D"/>
    <w:rsid w:val="009D49F8"/>
    <w:rsid w:val="009D5533"/>
    <w:rsid w:val="009D56C2"/>
    <w:rsid w:val="009E1F24"/>
    <w:rsid w:val="009E2D4D"/>
    <w:rsid w:val="009E32C8"/>
    <w:rsid w:val="009E3929"/>
    <w:rsid w:val="009E39A3"/>
    <w:rsid w:val="009E4E7E"/>
    <w:rsid w:val="009E5144"/>
    <w:rsid w:val="009E5569"/>
    <w:rsid w:val="009E5B1B"/>
    <w:rsid w:val="009E6A8D"/>
    <w:rsid w:val="009E6C06"/>
    <w:rsid w:val="009E7499"/>
    <w:rsid w:val="009E79F6"/>
    <w:rsid w:val="009F00DD"/>
    <w:rsid w:val="009F040B"/>
    <w:rsid w:val="009F0FD3"/>
    <w:rsid w:val="009F1539"/>
    <w:rsid w:val="009F16E5"/>
    <w:rsid w:val="009F25E8"/>
    <w:rsid w:val="009F32E8"/>
    <w:rsid w:val="009F4419"/>
    <w:rsid w:val="009F4B3C"/>
    <w:rsid w:val="009F4C7F"/>
    <w:rsid w:val="009F4FD1"/>
    <w:rsid w:val="009F7160"/>
    <w:rsid w:val="009F720C"/>
    <w:rsid w:val="00A01666"/>
    <w:rsid w:val="00A027E8"/>
    <w:rsid w:val="00A044A1"/>
    <w:rsid w:val="00A04969"/>
    <w:rsid w:val="00A04ECA"/>
    <w:rsid w:val="00A0539F"/>
    <w:rsid w:val="00A05ED3"/>
    <w:rsid w:val="00A06885"/>
    <w:rsid w:val="00A10368"/>
    <w:rsid w:val="00A105C1"/>
    <w:rsid w:val="00A10E91"/>
    <w:rsid w:val="00A1210B"/>
    <w:rsid w:val="00A12279"/>
    <w:rsid w:val="00A122B0"/>
    <w:rsid w:val="00A12C71"/>
    <w:rsid w:val="00A13C3A"/>
    <w:rsid w:val="00A1452C"/>
    <w:rsid w:val="00A14557"/>
    <w:rsid w:val="00A14745"/>
    <w:rsid w:val="00A15511"/>
    <w:rsid w:val="00A159EC"/>
    <w:rsid w:val="00A15AEE"/>
    <w:rsid w:val="00A169C6"/>
    <w:rsid w:val="00A17DF7"/>
    <w:rsid w:val="00A2174D"/>
    <w:rsid w:val="00A22755"/>
    <w:rsid w:val="00A22D68"/>
    <w:rsid w:val="00A2305B"/>
    <w:rsid w:val="00A23308"/>
    <w:rsid w:val="00A23694"/>
    <w:rsid w:val="00A23B58"/>
    <w:rsid w:val="00A23C81"/>
    <w:rsid w:val="00A23D3A"/>
    <w:rsid w:val="00A24D1A"/>
    <w:rsid w:val="00A257C1"/>
    <w:rsid w:val="00A25A4E"/>
    <w:rsid w:val="00A25A5F"/>
    <w:rsid w:val="00A2602D"/>
    <w:rsid w:val="00A26DDC"/>
    <w:rsid w:val="00A26F4A"/>
    <w:rsid w:val="00A30953"/>
    <w:rsid w:val="00A3284C"/>
    <w:rsid w:val="00A32AB8"/>
    <w:rsid w:val="00A33748"/>
    <w:rsid w:val="00A33833"/>
    <w:rsid w:val="00A33BF9"/>
    <w:rsid w:val="00A3415A"/>
    <w:rsid w:val="00A35095"/>
    <w:rsid w:val="00A35F8B"/>
    <w:rsid w:val="00A36C98"/>
    <w:rsid w:val="00A3744D"/>
    <w:rsid w:val="00A37670"/>
    <w:rsid w:val="00A376EC"/>
    <w:rsid w:val="00A400FB"/>
    <w:rsid w:val="00A40AB7"/>
    <w:rsid w:val="00A42BF4"/>
    <w:rsid w:val="00A42D53"/>
    <w:rsid w:val="00A4362B"/>
    <w:rsid w:val="00A445BC"/>
    <w:rsid w:val="00A45C08"/>
    <w:rsid w:val="00A474DA"/>
    <w:rsid w:val="00A509C5"/>
    <w:rsid w:val="00A50E15"/>
    <w:rsid w:val="00A52F3C"/>
    <w:rsid w:val="00A533FF"/>
    <w:rsid w:val="00A53C38"/>
    <w:rsid w:val="00A54375"/>
    <w:rsid w:val="00A54C11"/>
    <w:rsid w:val="00A54E58"/>
    <w:rsid w:val="00A5501B"/>
    <w:rsid w:val="00A55430"/>
    <w:rsid w:val="00A55FD1"/>
    <w:rsid w:val="00A56D18"/>
    <w:rsid w:val="00A570E3"/>
    <w:rsid w:val="00A5726E"/>
    <w:rsid w:val="00A57CE3"/>
    <w:rsid w:val="00A57F6E"/>
    <w:rsid w:val="00A608CC"/>
    <w:rsid w:val="00A61345"/>
    <w:rsid w:val="00A618DF"/>
    <w:rsid w:val="00A619F4"/>
    <w:rsid w:val="00A6226A"/>
    <w:rsid w:val="00A6241C"/>
    <w:rsid w:val="00A62644"/>
    <w:rsid w:val="00A63095"/>
    <w:rsid w:val="00A66290"/>
    <w:rsid w:val="00A668CB"/>
    <w:rsid w:val="00A70BF2"/>
    <w:rsid w:val="00A70D5F"/>
    <w:rsid w:val="00A70DE1"/>
    <w:rsid w:val="00A713DF"/>
    <w:rsid w:val="00A71C1E"/>
    <w:rsid w:val="00A72DFB"/>
    <w:rsid w:val="00A731FA"/>
    <w:rsid w:val="00A73B4F"/>
    <w:rsid w:val="00A7400E"/>
    <w:rsid w:val="00A746DD"/>
    <w:rsid w:val="00A76213"/>
    <w:rsid w:val="00A76C51"/>
    <w:rsid w:val="00A812F7"/>
    <w:rsid w:val="00A81D08"/>
    <w:rsid w:val="00A81D88"/>
    <w:rsid w:val="00A81EA1"/>
    <w:rsid w:val="00A83150"/>
    <w:rsid w:val="00A838D5"/>
    <w:rsid w:val="00A83C93"/>
    <w:rsid w:val="00A83F4A"/>
    <w:rsid w:val="00A843F1"/>
    <w:rsid w:val="00A84E54"/>
    <w:rsid w:val="00A84F15"/>
    <w:rsid w:val="00A85678"/>
    <w:rsid w:val="00A85C36"/>
    <w:rsid w:val="00A86267"/>
    <w:rsid w:val="00A86905"/>
    <w:rsid w:val="00A86A92"/>
    <w:rsid w:val="00A90446"/>
    <w:rsid w:val="00A907B2"/>
    <w:rsid w:val="00A90837"/>
    <w:rsid w:val="00A91AA2"/>
    <w:rsid w:val="00A92D0B"/>
    <w:rsid w:val="00A935F6"/>
    <w:rsid w:val="00A937DB"/>
    <w:rsid w:val="00A93F6A"/>
    <w:rsid w:val="00A940F4"/>
    <w:rsid w:val="00A9473F"/>
    <w:rsid w:val="00A94B5D"/>
    <w:rsid w:val="00A94F14"/>
    <w:rsid w:val="00A9503D"/>
    <w:rsid w:val="00A95728"/>
    <w:rsid w:val="00A96C81"/>
    <w:rsid w:val="00A97421"/>
    <w:rsid w:val="00A978C1"/>
    <w:rsid w:val="00A97B8C"/>
    <w:rsid w:val="00A97C8E"/>
    <w:rsid w:val="00AA0C4D"/>
    <w:rsid w:val="00AA122D"/>
    <w:rsid w:val="00AA1407"/>
    <w:rsid w:val="00AA16D8"/>
    <w:rsid w:val="00AA180C"/>
    <w:rsid w:val="00AA1A2B"/>
    <w:rsid w:val="00AA1C22"/>
    <w:rsid w:val="00AA259A"/>
    <w:rsid w:val="00AA2A27"/>
    <w:rsid w:val="00AA36DB"/>
    <w:rsid w:val="00AA3D15"/>
    <w:rsid w:val="00AA59AC"/>
    <w:rsid w:val="00AA6BAD"/>
    <w:rsid w:val="00AA7D00"/>
    <w:rsid w:val="00AA7F35"/>
    <w:rsid w:val="00AB0725"/>
    <w:rsid w:val="00AB10F9"/>
    <w:rsid w:val="00AB1C63"/>
    <w:rsid w:val="00AB1CC2"/>
    <w:rsid w:val="00AB1D35"/>
    <w:rsid w:val="00AB1F4D"/>
    <w:rsid w:val="00AB1FF3"/>
    <w:rsid w:val="00AB361A"/>
    <w:rsid w:val="00AB384E"/>
    <w:rsid w:val="00AB3AA9"/>
    <w:rsid w:val="00AB3EEE"/>
    <w:rsid w:val="00AB45C6"/>
    <w:rsid w:val="00AB4A62"/>
    <w:rsid w:val="00AB6A87"/>
    <w:rsid w:val="00AB70A4"/>
    <w:rsid w:val="00AB7EFB"/>
    <w:rsid w:val="00AC1232"/>
    <w:rsid w:val="00AC1286"/>
    <w:rsid w:val="00AC12C4"/>
    <w:rsid w:val="00AC16F0"/>
    <w:rsid w:val="00AC2824"/>
    <w:rsid w:val="00AC2C1D"/>
    <w:rsid w:val="00AC341E"/>
    <w:rsid w:val="00AC352F"/>
    <w:rsid w:val="00AC3D7D"/>
    <w:rsid w:val="00AC5457"/>
    <w:rsid w:val="00AC58B4"/>
    <w:rsid w:val="00AC6932"/>
    <w:rsid w:val="00AC6CB6"/>
    <w:rsid w:val="00AC73CA"/>
    <w:rsid w:val="00AD05B9"/>
    <w:rsid w:val="00AD05EF"/>
    <w:rsid w:val="00AD1047"/>
    <w:rsid w:val="00AD12A1"/>
    <w:rsid w:val="00AD20FF"/>
    <w:rsid w:val="00AD2A3E"/>
    <w:rsid w:val="00AD4B8E"/>
    <w:rsid w:val="00AD515B"/>
    <w:rsid w:val="00AD52D3"/>
    <w:rsid w:val="00AD58EA"/>
    <w:rsid w:val="00AD5E5C"/>
    <w:rsid w:val="00AD5F41"/>
    <w:rsid w:val="00AD67F8"/>
    <w:rsid w:val="00AD7DA0"/>
    <w:rsid w:val="00AD7FA5"/>
    <w:rsid w:val="00AE046A"/>
    <w:rsid w:val="00AE04E8"/>
    <w:rsid w:val="00AE0CEE"/>
    <w:rsid w:val="00AE1344"/>
    <w:rsid w:val="00AE1352"/>
    <w:rsid w:val="00AE13D7"/>
    <w:rsid w:val="00AE3026"/>
    <w:rsid w:val="00AE3622"/>
    <w:rsid w:val="00AE4429"/>
    <w:rsid w:val="00AE531A"/>
    <w:rsid w:val="00AE6859"/>
    <w:rsid w:val="00AE6E92"/>
    <w:rsid w:val="00AE6FD4"/>
    <w:rsid w:val="00AE7BD8"/>
    <w:rsid w:val="00AE7ED9"/>
    <w:rsid w:val="00AF0067"/>
    <w:rsid w:val="00AF06A3"/>
    <w:rsid w:val="00AF266E"/>
    <w:rsid w:val="00AF377A"/>
    <w:rsid w:val="00AF459F"/>
    <w:rsid w:val="00AF507B"/>
    <w:rsid w:val="00AF58B8"/>
    <w:rsid w:val="00AF6EF4"/>
    <w:rsid w:val="00B001F7"/>
    <w:rsid w:val="00B00AD0"/>
    <w:rsid w:val="00B01022"/>
    <w:rsid w:val="00B01779"/>
    <w:rsid w:val="00B0205E"/>
    <w:rsid w:val="00B0224F"/>
    <w:rsid w:val="00B026E8"/>
    <w:rsid w:val="00B02E5C"/>
    <w:rsid w:val="00B03C5D"/>
    <w:rsid w:val="00B044A1"/>
    <w:rsid w:val="00B053BD"/>
    <w:rsid w:val="00B05707"/>
    <w:rsid w:val="00B057F2"/>
    <w:rsid w:val="00B07A50"/>
    <w:rsid w:val="00B07E3B"/>
    <w:rsid w:val="00B10BC1"/>
    <w:rsid w:val="00B11A3C"/>
    <w:rsid w:val="00B12693"/>
    <w:rsid w:val="00B12E70"/>
    <w:rsid w:val="00B13752"/>
    <w:rsid w:val="00B13AD8"/>
    <w:rsid w:val="00B1412D"/>
    <w:rsid w:val="00B1490A"/>
    <w:rsid w:val="00B15381"/>
    <w:rsid w:val="00B157E7"/>
    <w:rsid w:val="00B15A2A"/>
    <w:rsid w:val="00B16217"/>
    <w:rsid w:val="00B16CB5"/>
    <w:rsid w:val="00B17139"/>
    <w:rsid w:val="00B17CE1"/>
    <w:rsid w:val="00B214CE"/>
    <w:rsid w:val="00B21A61"/>
    <w:rsid w:val="00B22946"/>
    <w:rsid w:val="00B2314A"/>
    <w:rsid w:val="00B23FD3"/>
    <w:rsid w:val="00B265CF"/>
    <w:rsid w:val="00B26BF7"/>
    <w:rsid w:val="00B26FA5"/>
    <w:rsid w:val="00B27428"/>
    <w:rsid w:val="00B278C1"/>
    <w:rsid w:val="00B27B8C"/>
    <w:rsid w:val="00B30FD6"/>
    <w:rsid w:val="00B32178"/>
    <w:rsid w:val="00B32BB7"/>
    <w:rsid w:val="00B3330E"/>
    <w:rsid w:val="00B3338A"/>
    <w:rsid w:val="00B33FEE"/>
    <w:rsid w:val="00B3499D"/>
    <w:rsid w:val="00B34B34"/>
    <w:rsid w:val="00B3646D"/>
    <w:rsid w:val="00B36673"/>
    <w:rsid w:val="00B36DD7"/>
    <w:rsid w:val="00B37816"/>
    <w:rsid w:val="00B37F02"/>
    <w:rsid w:val="00B406C6"/>
    <w:rsid w:val="00B413AE"/>
    <w:rsid w:val="00B42035"/>
    <w:rsid w:val="00B420CA"/>
    <w:rsid w:val="00B42FBE"/>
    <w:rsid w:val="00B433C9"/>
    <w:rsid w:val="00B44FC0"/>
    <w:rsid w:val="00B46282"/>
    <w:rsid w:val="00B4751D"/>
    <w:rsid w:val="00B479D8"/>
    <w:rsid w:val="00B50451"/>
    <w:rsid w:val="00B50965"/>
    <w:rsid w:val="00B50BC5"/>
    <w:rsid w:val="00B50F46"/>
    <w:rsid w:val="00B51158"/>
    <w:rsid w:val="00B512D6"/>
    <w:rsid w:val="00B51364"/>
    <w:rsid w:val="00B52BB3"/>
    <w:rsid w:val="00B52D4E"/>
    <w:rsid w:val="00B5319D"/>
    <w:rsid w:val="00B5369D"/>
    <w:rsid w:val="00B53BAE"/>
    <w:rsid w:val="00B54988"/>
    <w:rsid w:val="00B54D2B"/>
    <w:rsid w:val="00B553CB"/>
    <w:rsid w:val="00B55586"/>
    <w:rsid w:val="00B56A38"/>
    <w:rsid w:val="00B5737B"/>
    <w:rsid w:val="00B60A01"/>
    <w:rsid w:val="00B61937"/>
    <w:rsid w:val="00B61A40"/>
    <w:rsid w:val="00B61B42"/>
    <w:rsid w:val="00B61E4A"/>
    <w:rsid w:val="00B633EB"/>
    <w:rsid w:val="00B642EA"/>
    <w:rsid w:val="00B64631"/>
    <w:rsid w:val="00B64855"/>
    <w:rsid w:val="00B66196"/>
    <w:rsid w:val="00B6635F"/>
    <w:rsid w:val="00B66C07"/>
    <w:rsid w:val="00B66C3F"/>
    <w:rsid w:val="00B7025E"/>
    <w:rsid w:val="00B7029A"/>
    <w:rsid w:val="00B71DC5"/>
    <w:rsid w:val="00B725D1"/>
    <w:rsid w:val="00B73D17"/>
    <w:rsid w:val="00B73F84"/>
    <w:rsid w:val="00B76229"/>
    <w:rsid w:val="00B76473"/>
    <w:rsid w:val="00B76BFB"/>
    <w:rsid w:val="00B805A0"/>
    <w:rsid w:val="00B80A94"/>
    <w:rsid w:val="00B80C34"/>
    <w:rsid w:val="00B815A8"/>
    <w:rsid w:val="00B81C13"/>
    <w:rsid w:val="00B820C5"/>
    <w:rsid w:val="00B821F7"/>
    <w:rsid w:val="00B827A1"/>
    <w:rsid w:val="00B83CD6"/>
    <w:rsid w:val="00B84B7F"/>
    <w:rsid w:val="00B84E44"/>
    <w:rsid w:val="00B85931"/>
    <w:rsid w:val="00B85B3F"/>
    <w:rsid w:val="00B86F45"/>
    <w:rsid w:val="00B8759F"/>
    <w:rsid w:val="00B8771E"/>
    <w:rsid w:val="00B9046B"/>
    <w:rsid w:val="00B926E0"/>
    <w:rsid w:val="00B929C3"/>
    <w:rsid w:val="00B92EF5"/>
    <w:rsid w:val="00B9336F"/>
    <w:rsid w:val="00B9357F"/>
    <w:rsid w:val="00B93621"/>
    <w:rsid w:val="00B94862"/>
    <w:rsid w:val="00B9652C"/>
    <w:rsid w:val="00B9747A"/>
    <w:rsid w:val="00B97E90"/>
    <w:rsid w:val="00BA0A45"/>
    <w:rsid w:val="00BA1D60"/>
    <w:rsid w:val="00BA24E9"/>
    <w:rsid w:val="00BA2535"/>
    <w:rsid w:val="00BA26CC"/>
    <w:rsid w:val="00BA3152"/>
    <w:rsid w:val="00BA469C"/>
    <w:rsid w:val="00BA48B6"/>
    <w:rsid w:val="00BA5275"/>
    <w:rsid w:val="00BA652D"/>
    <w:rsid w:val="00BB00ED"/>
    <w:rsid w:val="00BB05CB"/>
    <w:rsid w:val="00BB0B5F"/>
    <w:rsid w:val="00BB1323"/>
    <w:rsid w:val="00BB1AFA"/>
    <w:rsid w:val="00BB2EB4"/>
    <w:rsid w:val="00BB39AB"/>
    <w:rsid w:val="00BB3AC3"/>
    <w:rsid w:val="00BB424C"/>
    <w:rsid w:val="00BB4566"/>
    <w:rsid w:val="00BB52DC"/>
    <w:rsid w:val="00BB63FC"/>
    <w:rsid w:val="00BB69A7"/>
    <w:rsid w:val="00BB6EC9"/>
    <w:rsid w:val="00BB73EC"/>
    <w:rsid w:val="00BB74C5"/>
    <w:rsid w:val="00BC0AB5"/>
    <w:rsid w:val="00BC0DA6"/>
    <w:rsid w:val="00BC0E0D"/>
    <w:rsid w:val="00BC16CD"/>
    <w:rsid w:val="00BC218D"/>
    <w:rsid w:val="00BC2B82"/>
    <w:rsid w:val="00BC305C"/>
    <w:rsid w:val="00BC3F10"/>
    <w:rsid w:val="00BC4B26"/>
    <w:rsid w:val="00BC4CC6"/>
    <w:rsid w:val="00BC6D6B"/>
    <w:rsid w:val="00BC6F0B"/>
    <w:rsid w:val="00BC7B11"/>
    <w:rsid w:val="00BD01C6"/>
    <w:rsid w:val="00BD02AB"/>
    <w:rsid w:val="00BD1398"/>
    <w:rsid w:val="00BD1766"/>
    <w:rsid w:val="00BD1AAF"/>
    <w:rsid w:val="00BD287D"/>
    <w:rsid w:val="00BD345A"/>
    <w:rsid w:val="00BD73BA"/>
    <w:rsid w:val="00BD7C4A"/>
    <w:rsid w:val="00BE1A44"/>
    <w:rsid w:val="00BE1EA0"/>
    <w:rsid w:val="00BE2177"/>
    <w:rsid w:val="00BE2CA7"/>
    <w:rsid w:val="00BE6750"/>
    <w:rsid w:val="00BE6BB5"/>
    <w:rsid w:val="00BF0891"/>
    <w:rsid w:val="00BF0E2F"/>
    <w:rsid w:val="00BF16BC"/>
    <w:rsid w:val="00BF1ACE"/>
    <w:rsid w:val="00BF2FF4"/>
    <w:rsid w:val="00BF3A69"/>
    <w:rsid w:val="00BF3AF3"/>
    <w:rsid w:val="00BF3DF3"/>
    <w:rsid w:val="00BF3E35"/>
    <w:rsid w:val="00BF3E51"/>
    <w:rsid w:val="00BF43B0"/>
    <w:rsid w:val="00BF4BB9"/>
    <w:rsid w:val="00BF4FA4"/>
    <w:rsid w:val="00BF536D"/>
    <w:rsid w:val="00BF5698"/>
    <w:rsid w:val="00BF5C75"/>
    <w:rsid w:val="00BF6161"/>
    <w:rsid w:val="00BF623C"/>
    <w:rsid w:val="00BF7182"/>
    <w:rsid w:val="00BF7642"/>
    <w:rsid w:val="00C00859"/>
    <w:rsid w:val="00C00B5D"/>
    <w:rsid w:val="00C01221"/>
    <w:rsid w:val="00C01AD3"/>
    <w:rsid w:val="00C02C15"/>
    <w:rsid w:val="00C02E31"/>
    <w:rsid w:val="00C035CA"/>
    <w:rsid w:val="00C0373C"/>
    <w:rsid w:val="00C03C08"/>
    <w:rsid w:val="00C03D96"/>
    <w:rsid w:val="00C07B8B"/>
    <w:rsid w:val="00C07B9F"/>
    <w:rsid w:val="00C10C55"/>
    <w:rsid w:val="00C1112F"/>
    <w:rsid w:val="00C112C5"/>
    <w:rsid w:val="00C124A0"/>
    <w:rsid w:val="00C12526"/>
    <w:rsid w:val="00C130C3"/>
    <w:rsid w:val="00C134A7"/>
    <w:rsid w:val="00C13B9C"/>
    <w:rsid w:val="00C14219"/>
    <w:rsid w:val="00C14C65"/>
    <w:rsid w:val="00C153D2"/>
    <w:rsid w:val="00C160D4"/>
    <w:rsid w:val="00C16CCA"/>
    <w:rsid w:val="00C16D92"/>
    <w:rsid w:val="00C2012D"/>
    <w:rsid w:val="00C20447"/>
    <w:rsid w:val="00C20564"/>
    <w:rsid w:val="00C20ED0"/>
    <w:rsid w:val="00C21064"/>
    <w:rsid w:val="00C21C40"/>
    <w:rsid w:val="00C22417"/>
    <w:rsid w:val="00C241CC"/>
    <w:rsid w:val="00C2468B"/>
    <w:rsid w:val="00C27B45"/>
    <w:rsid w:val="00C300B8"/>
    <w:rsid w:val="00C30BBC"/>
    <w:rsid w:val="00C30F08"/>
    <w:rsid w:val="00C3158E"/>
    <w:rsid w:val="00C33E4A"/>
    <w:rsid w:val="00C346F0"/>
    <w:rsid w:val="00C34E2C"/>
    <w:rsid w:val="00C3557E"/>
    <w:rsid w:val="00C36195"/>
    <w:rsid w:val="00C36286"/>
    <w:rsid w:val="00C3650A"/>
    <w:rsid w:val="00C3682E"/>
    <w:rsid w:val="00C36B70"/>
    <w:rsid w:val="00C3703A"/>
    <w:rsid w:val="00C3743B"/>
    <w:rsid w:val="00C378F4"/>
    <w:rsid w:val="00C415F0"/>
    <w:rsid w:val="00C41D29"/>
    <w:rsid w:val="00C41EAF"/>
    <w:rsid w:val="00C41EC4"/>
    <w:rsid w:val="00C42512"/>
    <w:rsid w:val="00C42D32"/>
    <w:rsid w:val="00C4320C"/>
    <w:rsid w:val="00C43E76"/>
    <w:rsid w:val="00C45451"/>
    <w:rsid w:val="00C46720"/>
    <w:rsid w:val="00C47978"/>
    <w:rsid w:val="00C47F11"/>
    <w:rsid w:val="00C5001F"/>
    <w:rsid w:val="00C5024F"/>
    <w:rsid w:val="00C50749"/>
    <w:rsid w:val="00C5100C"/>
    <w:rsid w:val="00C512E4"/>
    <w:rsid w:val="00C512F3"/>
    <w:rsid w:val="00C51FEE"/>
    <w:rsid w:val="00C5322A"/>
    <w:rsid w:val="00C5387F"/>
    <w:rsid w:val="00C53957"/>
    <w:rsid w:val="00C53F78"/>
    <w:rsid w:val="00C5404F"/>
    <w:rsid w:val="00C542B2"/>
    <w:rsid w:val="00C55120"/>
    <w:rsid w:val="00C551B6"/>
    <w:rsid w:val="00C570E5"/>
    <w:rsid w:val="00C57C2A"/>
    <w:rsid w:val="00C6078B"/>
    <w:rsid w:val="00C60D65"/>
    <w:rsid w:val="00C6377D"/>
    <w:rsid w:val="00C644DA"/>
    <w:rsid w:val="00C64769"/>
    <w:rsid w:val="00C64CBA"/>
    <w:rsid w:val="00C64CC5"/>
    <w:rsid w:val="00C657A1"/>
    <w:rsid w:val="00C65FFF"/>
    <w:rsid w:val="00C66C3D"/>
    <w:rsid w:val="00C67295"/>
    <w:rsid w:val="00C67319"/>
    <w:rsid w:val="00C676FC"/>
    <w:rsid w:val="00C70A3C"/>
    <w:rsid w:val="00C7147A"/>
    <w:rsid w:val="00C72C27"/>
    <w:rsid w:val="00C7379D"/>
    <w:rsid w:val="00C73C48"/>
    <w:rsid w:val="00C7448B"/>
    <w:rsid w:val="00C74B83"/>
    <w:rsid w:val="00C75B76"/>
    <w:rsid w:val="00C75E97"/>
    <w:rsid w:val="00C75F54"/>
    <w:rsid w:val="00C76486"/>
    <w:rsid w:val="00C7723E"/>
    <w:rsid w:val="00C77B57"/>
    <w:rsid w:val="00C82FAB"/>
    <w:rsid w:val="00C83991"/>
    <w:rsid w:val="00C843AB"/>
    <w:rsid w:val="00C85061"/>
    <w:rsid w:val="00C86231"/>
    <w:rsid w:val="00C86409"/>
    <w:rsid w:val="00C867BB"/>
    <w:rsid w:val="00C8768B"/>
    <w:rsid w:val="00C87947"/>
    <w:rsid w:val="00C9067D"/>
    <w:rsid w:val="00C91A4A"/>
    <w:rsid w:val="00C91DAE"/>
    <w:rsid w:val="00C9231F"/>
    <w:rsid w:val="00C92BFA"/>
    <w:rsid w:val="00C9434D"/>
    <w:rsid w:val="00C94650"/>
    <w:rsid w:val="00C9471D"/>
    <w:rsid w:val="00C954AE"/>
    <w:rsid w:val="00C95550"/>
    <w:rsid w:val="00C96016"/>
    <w:rsid w:val="00C96A56"/>
    <w:rsid w:val="00C96FA3"/>
    <w:rsid w:val="00C9749D"/>
    <w:rsid w:val="00C97965"/>
    <w:rsid w:val="00C97C26"/>
    <w:rsid w:val="00CA2C67"/>
    <w:rsid w:val="00CA3374"/>
    <w:rsid w:val="00CA33BC"/>
    <w:rsid w:val="00CA3B99"/>
    <w:rsid w:val="00CA4F37"/>
    <w:rsid w:val="00CA5F83"/>
    <w:rsid w:val="00CA6F64"/>
    <w:rsid w:val="00CA72E4"/>
    <w:rsid w:val="00CB0264"/>
    <w:rsid w:val="00CB1058"/>
    <w:rsid w:val="00CB105B"/>
    <w:rsid w:val="00CB120F"/>
    <w:rsid w:val="00CB1829"/>
    <w:rsid w:val="00CB1F43"/>
    <w:rsid w:val="00CB1F96"/>
    <w:rsid w:val="00CB359C"/>
    <w:rsid w:val="00CB3873"/>
    <w:rsid w:val="00CB39E1"/>
    <w:rsid w:val="00CB3E69"/>
    <w:rsid w:val="00CB43CE"/>
    <w:rsid w:val="00CB4FE9"/>
    <w:rsid w:val="00CB54A2"/>
    <w:rsid w:val="00CB5CAD"/>
    <w:rsid w:val="00CB7671"/>
    <w:rsid w:val="00CB768D"/>
    <w:rsid w:val="00CB7B87"/>
    <w:rsid w:val="00CC0761"/>
    <w:rsid w:val="00CC14D0"/>
    <w:rsid w:val="00CC19E3"/>
    <w:rsid w:val="00CC298D"/>
    <w:rsid w:val="00CC2A24"/>
    <w:rsid w:val="00CC389F"/>
    <w:rsid w:val="00CC3B01"/>
    <w:rsid w:val="00CC632E"/>
    <w:rsid w:val="00CC7DBE"/>
    <w:rsid w:val="00CD03F2"/>
    <w:rsid w:val="00CD05C4"/>
    <w:rsid w:val="00CD0A04"/>
    <w:rsid w:val="00CD0A27"/>
    <w:rsid w:val="00CD1C23"/>
    <w:rsid w:val="00CD2B1F"/>
    <w:rsid w:val="00CD309F"/>
    <w:rsid w:val="00CD3A10"/>
    <w:rsid w:val="00CD3A5F"/>
    <w:rsid w:val="00CD4206"/>
    <w:rsid w:val="00CD4243"/>
    <w:rsid w:val="00CD455A"/>
    <w:rsid w:val="00CD511C"/>
    <w:rsid w:val="00CD5447"/>
    <w:rsid w:val="00CD7297"/>
    <w:rsid w:val="00CD7619"/>
    <w:rsid w:val="00CE00E6"/>
    <w:rsid w:val="00CE306F"/>
    <w:rsid w:val="00CE4907"/>
    <w:rsid w:val="00CE4BA3"/>
    <w:rsid w:val="00CE4FB5"/>
    <w:rsid w:val="00CE52BD"/>
    <w:rsid w:val="00CE55B1"/>
    <w:rsid w:val="00CE56A8"/>
    <w:rsid w:val="00CE59AE"/>
    <w:rsid w:val="00CE7A99"/>
    <w:rsid w:val="00CE7D41"/>
    <w:rsid w:val="00CF0740"/>
    <w:rsid w:val="00CF13E9"/>
    <w:rsid w:val="00CF1BAB"/>
    <w:rsid w:val="00CF2684"/>
    <w:rsid w:val="00CF328D"/>
    <w:rsid w:val="00CF32E1"/>
    <w:rsid w:val="00CF43A8"/>
    <w:rsid w:val="00CF448E"/>
    <w:rsid w:val="00CF453B"/>
    <w:rsid w:val="00CF4A38"/>
    <w:rsid w:val="00CF5492"/>
    <w:rsid w:val="00CF7847"/>
    <w:rsid w:val="00CF79DD"/>
    <w:rsid w:val="00CF7C53"/>
    <w:rsid w:val="00D00178"/>
    <w:rsid w:val="00D01108"/>
    <w:rsid w:val="00D018D5"/>
    <w:rsid w:val="00D01C87"/>
    <w:rsid w:val="00D03457"/>
    <w:rsid w:val="00D036D2"/>
    <w:rsid w:val="00D05BC3"/>
    <w:rsid w:val="00D06751"/>
    <w:rsid w:val="00D073E4"/>
    <w:rsid w:val="00D074C4"/>
    <w:rsid w:val="00D07D7E"/>
    <w:rsid w:val="00D07E61"/>
    <w:rsid w:val="00D10087"/>
    <w:rsid w:val="00D10864"/>
    <w:rsid w:val="00D11269"/>
    <w:rsid w:val="00D112E8"/>
    <w:rsid w:val="00D127FB"/>
    <w:rsid w:val="00D13281"/>
    <w:rsid w:val="00D14844"/>
    <w:rsid w:val="00D149C6"/>
    <w:rsid w:val="00D15154"/>
    <w:rsid w:val="00D154BB"/>
    <w:rsid w:val="00D1681B"/>
    <w:rsid w:val="00D1747C"/>
    <w:rsid w:val="00D20C7F"/>
    <w:rsid w:val="00D213D4"/>
    <w:rsid w:val="00D21C44"/>
    <w:rsid w:val="00D23110"/>
    <w:rsid w:val="00D23D2C"/>
    <w:rsid w:val="00D24574"/>
    <w:rsid w:val="00D24910"/>
    <w:rsid w:val="00D24ADF"/>
    <w:rsid w:val="00D24DDB"/>
    <w:rsid w:val="00D261E7"/>
    <w:rsid w:val="00D27614"/>
    <w:rsid w:val="00D277D0"/>
    <w:rsid w:val="00D27DFD"/>
    <w:rsid w:val="00D3005C"/>
    <w:rsid w:val="00D30737"/>
    <w:rsid w:val="00D31411"/>
    <w:rsid w:val="00D317F1"/>
    <w:rsid w:val="00D31DFA"/>
    <w:rsid w:val="00D34BFF"/>
    <w:rsid w:val="00D35163"/>
    <w:rsid w:val="00D359D8"/>
    <w:rsid w:val="00D36782"/>
    <w:rsid w:val="00D36F96"/>
    <w:rsid w:val="00D37717"/>
    <w:rsid w:val="00D378E3"/>
    <w:rsid w:val="00D4127C"/>
    <w:rsid w:val="00D4158E"/>
    <w:rsid w:val="00D41BF6"/>
    <w:rsid w:val="00D425FB"/>
    <w:rsid w:val="00D428BF"/>
    <w:rsid w:val="00D42DC9"/>
    <w:rsid w:val="00D433E7"/>
    <w:rsid w:val="00D43952"/>
    <w:rsid w:val="00D45EB6"/>
    <w:rsid w:val="00D4726E"/>
    <w:rsid w:val="00D47A95"/>
    <w:rsid w:val="00D5020C"/>
    <w:rsid w:val="00D51386"/>
    <w:rsid w:val="00D518DD"/>
    <w:rsid w:val="00D52CCA"/>
    <w:rsid w:val="00D535A3"/>
    <w:rsid w:val="00D55438"/>
    <w:rsid w:val="00D55B68"/>
    <w:rsid w:val="00D56320"/>
    <w:rsid w:val="00D566E0"/>
    <w:rsid w:val="00D572D6"/>
    <w:rsid w:val="00D57FEF"/>
    <w:rsid w:val="00D61266"/>
    <w:rsid w:val="00D61644"/>
    <w:rsid w:val="00D617CE"/>
    <w:rsid w:val="00D61C74"/>
    <w:rsid w:val="00D63344"/>
    <w:rsid w:val="00D63847"/>
    <w:rsid w:val="00D63D26"/>
    <w:rsid w:val="00D63D6F"/>
    <w:rsid w:val="00D6440B"/>
    <w:rsid w:val="00D658E5"/>
    <w:rsid w:val="00D65D22"/>
    <w:rsid w:val="00D6708C"/>
    <w:rsid w:val="00D70809"/>
    <w:rsid w:val="00D70E1B"/>
    <w:rsid w:val="00D718C6"/>
    <w:rsid w:val="00D71EB0"/>
    <w:rsid w:val="00D724E0"/>
    <w:rsid w:val="00D73050"/>
    <w:rsid w:val="00D736C4"/>
    <w:rsid w:val="00D73BF0"/>
    <w:rsid w:val="00D74B2A"/>
    <w:rsid w:val="00D74E35"/>
    <w:rsid w:val="00D75711"/>
    <w:rsid w:val="00D76147"/>
    <w:rsid w:val="00D76B78"/>
    <w:rsid w:val="00D803F7"/>
    <w:rsid w:val="00D80C5F"/>
    <w:rsid w:val="00D80D25"/>
    <w:rsid w:val="00D81501"/>
    <w:rsid w:val="00D81850"/>
    <w:rsid w:val="00D81BE9"/>
    <w:rsid w:val="00D82B26"/>
    <w:rsid w:val="00D8386B"/>
    <w:rsid w:val="00D83C69"/>
    <w:rsid w:val="00D83E4C"/>
    <w:rsid w:val="00D84C3B"/>
    <w:rsid w:val="00D84DA3"/>
    <w:rsid w:val="00D85B92"/>
    <w:rsid w:val="00D86888"/>
    <w:rsid w:val="00D870DD"/>
    <w:rsid w:val="00D87497"/>
    <w:rsid w:val="00D87AD2"/>
    <w:rsid w:val="00D87C4E"/>
    <w:rsid w:val="00D87E57"/>
    <w:rsid w:val="00D90594"/>
    <w:rsid w:val="00D91718"/>
    <w:rsid w:val="00D92E25"/>
    <w:rsid w:val="00D94C36"/>
    <w:rsid w:val="00D954A4"/>
    <w:rsid w:val="00D95974"/>
    <w:rsid w:val="00D95CBB"/>
    <w:rsid w:val="00D95D22"/>
    <w:rsid w:val="00D96EFF"/>
    <w:rsid w:val="00DA00B0"/>
    <w:rsid w:val="00DA1908"/>
    <w:rsid w:val="00DA1FDA"/>
    <w:rsid w:val="00DA31CC"/>
    <w:rsid w:val="00DA534F"/>
    <w:rsid w:val="00DA54F4"/>
    <w:rsid w:val="00DA54FD"/>
    <w:rsid w:val="00DA6BCF"/>
    <w:rsid w:val="00DA6F0B"/>
    <w:rsid w:val="00DA7127"/>
    <w:rsid w:val="00DA79D9"/>
    <w:rsid w:val="00DB0313"/>
    <w:rsid w:val="00DB09E5"/>
    <w:rsid w:val="00DB147F"/>
    <w:rsid w:val="00DB15C8"/>
    <w:rsid w:val="00DB17EF"/>
    <w:rsid w:val="00DB23CF"/>
    <w:rsid w:val="00DB2EAA"/>
    <w:rsid w:val="00DB365C"/>
    <w:rsid w:val="00DB3E91"/>
    <w:rsid w:val="00DB4126"/>
    <w:rsid w:val="00DB4A0D"/>
    <w:rsid w:val="00DB4C05"/>
    <w:rsid w:val="00DB542F"/>
    <w:rsid w:val="00DB59A1"/>
    <w:rsid w:val="00DB5D37"/>
    <w:rsid w:val="00DB5FE0"/>
    <w:rsid w:val="00DB6DB8"/>
    <w:rsid w:val="00DC083D"/>
    <w:rsid w:val="00DC0FFD"/>
    <w:rsid w:val="00DC1043"/>
    <w:rsid w:val="00DC13B1"/>
    <w:rsid w:val="00DC3462"/>
    <w:rsid w:val="00DC3885"/>
    <w:rsid w:val="00DC38BE"/>
    <w:rsid w:val="00DC3DF4"/>
    <w:rsid w:val="00DC6C23"/>
    <w:rsid w:val="00DC7B6C"/>
    <w:rsid w:val="00DC7F78"/>
    <w:rsid w:val="00DD09B4"/>
    <w:rsid w:val="00DD0F11"/>
    <w:rsid w:val="00DD15C1"/>
    <w:rsid w:val="00DD2195"/>
    <w:rsid w:val="00DD22A2"/>
    <w:rsid w:val="00DD2312"/>
    <w:rsid w:val="00DD474B"/>
    <w:rsid w:val="00DD5007"/>
    <w:rsid w:val="00DD5402"/>
    <w:rsid w:val="00DD6296"/>
    <w:rsid w:val="00DD6D50"/>
    <w:rsid w:val="00DD6F8F"/>
    <w:rsid w:val="00DD7338"/>
    <w:rsid w:val="00DD7B4B"/>
    <w:rsid w:val="00DE09B2"/>
    <w:rsid w:val="00DE0DF0"/>
    <w:rsid w:val="00DE2BBC"/>
    <w:rsid w:val="00DE2BFA"/>
    <w:rsid w:val="00DE2EB4"/>
    <w:rsid w:val="00DE3B71"/>
    <w:rsid w:val="00DE3F01"/>
    <w:rsid w:val="00DE440B"/>
    <w:rsid w:val="00DE47B0"/>
    <w:rsid w:val="00DE5302"/>
    <w:rsid w:val="00DE5CDC"/>
    <w:rsid w:val="00DE613B"/>
    <w:rsid w:val="00DE7887"/>
    <w:rsid w:val="00DE7F56"/>
    <w:rsid w:val="00DF00B7"/>
    <w:rsid w:val="00DF0854"/>
    <w:rsid w:val="00DF0931"/>
    <w:rsid w:val="00DF1009"/>
    <w:rsid w:val="00DF1A5A"/>
    <w:rsid w:val="00DF253E"/>
    <w:rsid w:val="00DF2BEF"/>
    <w:rsid w:val="00DF38A3"/>
    <w:rsid w:val="00DF4024"/>
    <w:rsid w:val="00DF4C15"/>
    <w:rsid w:val="00DF567D"/>
    <w:rsid w:val="00DF5C8F"/>
    <w:rsid w:val="00DF7886"/>
    <w:rsid w:val="00DF7ACE"/>
    <w:rsid w:val="00DF7CC6"/>
    <w:rsid w:val="00E003F1"/>
    <w:rsid w:val="00E004F7"/>
    <w:rsid w:val="00E00942"/>
    <w:rsid w:val="00E00D22"/>
    <w:rsid w:val="00E00EB0"/>
    <w:rsid w:val="00E0206C"/>
    <w:rsid w:val="00E02615"/>
    <w:rsid w:val="00E03586"/>
    <w:rsid w:val="00E05EA9"/>
    <w:rsid w:val="00E05EDE"/>
    <w:rsid w:val="00E0649B"/>
    <w:rsid w:val="00E07525"/>
    <w:rsid w:val="00E07FAB"/>
    <w:rsid w:val="00E1205E"/>
    <w:rsid w:val="00E12B8F"/>
    <w:rsid w:val="00E13280"/>
    <w:rsid w:val="00E13C4B"/>
    <w:rsid w:val="00E14D20"/>
    <w:rsid w:val="00E153B9"/>
    <w:rsid w:val="00E153FE"/>
    <w:rsid w:val="00E15E00"/>
    <w:rsid w:val="00E1765B"/>
    <w:rsid w:val="00E178CA"/>
    <w:rsid w:val="00E20722"/>
    <w:rsid w:val="00E20986"/>
    <w:rsid w:val="00E20CE1"/>
    <w:rsid w:val="00E24014"/>
    <w:rsid w:val="00E242A8"/>
    <w:rsid w:val="00E25868"/>
    <w:rsid w:val="00E274E3"/>
    <w:rsid w:val="00E3003A"/>
    <w:rsid w:val="00E30AE3"/>
    <w:rsid w:val="00E31F5C"/>
    <w:rsid w:val="00E326D7"/>
    <w:rsid w:val="00E32C1E"/>
    <w:rsid w:val="00E3323E"/>
    <w:rsid w:val="00E33364"/>
    <w:rsid w:val="00E33523"/>
    <w:rsid w:val="00E349E1"/>
    <w:rsid w:val="00E34E0F"/>
    <w:rsid w:val="00E3549C"/>
    <w:rsid w:val="00E35A76"/>
    <w:rsid w:val="00E36295"/>
    <w:rsid w:val="00E367F4"/>
    <w:rsid w:val="00E37F1C"/>
    <w:rsid w:val="00E4013C"/>
    <w:rsid w:val="00E412DB"/>
    <w:rsid w:val="00E41C22"/>
    <w:rsid w:val="00E4242D"/>
    <w:rsid w:val="00E44C00"/>
    <w:rsid w:val="00E45C02"/>
    <w:rsid w:val="00E45DD7"/>
    <w:rsid w:val="00E45F8A"/>
    <w:rsid w:val="00E46029"/>
    <w:rsid w:val="00E46BE2"/>
    <w:rsid w:val="00E5070F"/>
    <w:rsid w:val="00E51476"/>
    <w:rsid w:val="00E518F9"/>
    <w:rsid w:val="00E53AE9"/>
    <w:rsid w:val="00E53FE4"/>
    <w:rsid w:val="00E54037"/>
    <w:rsid w:val="00E54F48"/>
    <w:rsid w:val="00E54FEF"/>
    <w:rsid w:val="00E558DD"/>
    <w:rsid w:val="00E562A4"/>
    <w:rsid w:val="00E57053"/>
    <w:rsid w:val="00E5754A"/>
    <w:rsid w:val="00E60938"/>
    <w:rsid w:val="00E60D46"/>
    <w:rsid w:val="00E61C67"/>
    <w:rsid w:val="00E62FF2"/>
    <w:rsid w:val="00E6431F"/>
    <w:rsid w:val="00E653EA"/>
    <w:rsid w:val="00E656FF"/>
    <w:rsid w:val="00E670F3"/>
    <w:rsid w:val="00E67AC5"/>
    <w:rsid w:val="00E67FB0"/>
    <w:rsid w:val="00E70698"/>
    <w:rsid w:val="00E70A01"/>
    <w:rsid w:val="00E71401"/>
    <w:rsid w:val="00E715AC"/>
    <w:rsid w:val="00E720B9"/>
    <w:rsid w:val="00E72C72"/>
    <w:rsid w:val="00E7445A"/>
    <w:rsid w:val="00E7454C"/>
    <w:rsid w:val="00E7488B"/>
    <w:rsid w:val="00E74B63"/>
    <w:rsid w:val="00E75002"/>
    <w:rsid w:val="00E76094"/>
    <w:rsid w:val="00E76C13"/>
    <w:rsid w:val="00E77B74"/>
    <w:rsid w:val="00E8009B"/>
    <w:rsid w:val="00E805B3"/>
    <w:rsid w:val="00E820B2"/>
    <w:rsid w:val="00E826DC"/>
    <w:rsid w:val="00E82713"/>
    <w:rsid w:val="00E839E3"/>
    <w:rsid w:val="00E83D97"/>
    <w:rsid w:val="00E84702"/>
    <w:rsid w:val="00E8521A"/>
    <w:rsid w:val="00E8631C"/>
    <w:rsid w:val="00E86833"/>
    <w:rsid w:val="00E86959"/>
    <w:rsid w:val="00E86AAC"/>
    <w:rsid w:val="00E873B8"/>
    <w:rsid w:val="00E87750"/>
    <w:rsid w:val="00E90E89"/>
    <w:rsid w:val="00E9215B"/>
    <w:rsid w:val="00E9340E"/>
    <w:rsid w:val="00E934D4"/>
    <w:rsid w:val="00E93677"/>
    <w:rsid w:val="00E94267"/>
    <w:rsid w:val="00E94D72"/>
    <w:rsid w:val="00E9516E"/>
    <w:rsid w:val="00E95366"/>
    <w:rsid w:val="00E9600E"/>
    <w:rsid w:val="00E964B3"/>
    <w:rsid w:val="00E96BE1"/>
    <w:rsid w:val="00E973A1"/>
    <w:rsid w:val="00E979E5"/>
    <w:rsid w:val="00E97AFE"/>
    <w:rsid w:val="00EA060A"/>
    <w:rsid w:val="00EA158E"/>
    <w:rsid w:val="00EA1ED2"/>
    <w:rsid w:val="00EA3DAA"/>
    <w:rsid w:val="00EA3F99"/>
    <w:rsid w:val="00EA5377"/>
    <w:rsid w:val="00EA695C"/>
    <w:rsid w:val="00EA6B24"/>
    <w:rsid w:val="00EA6DDA"/>
    <w:rsid w:val="00EA7267"/>
    <w:rsid w:val="00EA7EAA"/>
    <w:rsid w:val="00EA7EE7"/>
    <w:rsid w:val="00EB1204"/>
    <w:rsid w:val="00EB2686"/>
    <w:rsid w:val="00EB2B2E"/>
    <w:rsid w:val="00EB2E72"/>
    <w:rsid w:val="00EB33E1"/>
    <w:rsid w:val="00EB3858"/>
    <w:rsid w:val="00EB40BB"/>
    <w:rsid w:val="00EB56CF"/>
    <w:rsid w:val="00EB5DE9"/>
    <w:rsid w:val="00EB5F09"/>
    <w:rsid w:val="00EB6AF8"/>
    <w:rsid w:val="00EB7419"/>
    <w:rsid w:val="00EB7B49"/>
    <w:rsid w:val="00EB7F1B"/>
    <w:rsid w:val="00EC10D1"/>
    <w:rsid w:val="00EC1DA3"/>
    <w:rsid w:val="00EC1F48"/>
    <w:rsid w:val="00EC25BF"/>
    <w:rsid w:val="00EC2A37"/>
    <w:rsid w:val="00EC356F"/>
    <w:rsid w:val="00EC3723"/>
    <w:rsid w:val="00EC4657"/>
    <w:rsid w:val="00EC4B24"/>
    <w:rsid w:val="00EC4B5D"/>
    <w:rsid w:val="00EC4D6D"/>
    <w:rsid w:val="00EC6A3B"/>
    <w:rsid w:val="00ED0F59"/>
    <w:rsid w:val="00ED157B"/>
    <w:rsid w:val="00ED1F3E"/>
    <w:rsid w:val="00ED2D25"/>
    <w:rsid w:val="00ED3641"/>
    <w:rsid w:val="00ED3AD6"/>
    <w:rsid w:val="00ED4118"/>
    <w:rsid w:val="00ED4BCD"/>
    <w:rsid w:val="00ED6144"/>
    <w:rsid w:val="00ED62FC"/>
    <w:rsid w:val="00ED686B"/>
    <w:rsid w:val="00ED6B64"/>
    <w:rsid w:val="00ED7222"/>
    <w:rsid w:val="00ED75AA"/>
    <w:rsid w:val="00ED7680"/>
    <w:rsid w:val="00EE000A"/>
    <w:rsid w:val="00EE0DA6"/>
    <w:rsid w:val="00EE1933"/>
    <w:rsid w:val="00EE1B93"/>
    <w:rsid w:val="00EE2B22"/>
    <w:rsid w:val="00EE2F56"/>
    <w:rsid w:val="00EE340D"/>
    <w:rsid w:val="00EE40EC"/>
    <w:rsid w:val="00EE427A"/>
    <w:rsid w:val="00EE43DA"/>
    <w:rsid w:val="00EE4597"/>
    <w:rsid w:val="00EE484B"/>
    <w:rsid w:val="00EE4CEC"/>
    <w:rsid w:val="00EE4EA7"/>
    <w:rsid w:val="00EE532D"/>
    <w:rsid w:val="00EE5BA8"/>
    <w:rsid w:val="00EE6BA5"/>
    <w:rsid w:val="00EF016B"/>
    <w:rsid w:val="00EF11C3"/>
    <w:rsid w:val="00EF1967"/>
    <w:rsid w:val="00EF2412"/>
    <w:rsid w:val="00EF2890"/>
    <w:rsid w:val="00EF2F30"/>
    <w:rsid w:val="00EF2F48"/>
    <w:rsid w:val="00EF32E2"/>
    <w:rsid w:val="00EF384B"/>
    <w:rsid w:val="00EF4389"/>
    <w:rsid w:val="00EF64F2"/>
    <w:rsid w:val="00EF657E"/>
    <w:rsid w:val="00EF71FC"/>
    <w:rsid w:val="00F003E9"/>
    <w:rsid w:val="00F003EB"/>
    <w:rsid w:val="00F007D0"/>
    <w:rsid w:val="00F01F36"/>
    <w:rsid w:val="00F02F1C"/>
    <w:rsid w:val="00F037D1"/>
    <w:rsid w:val="00F03E92"/>
    <w:rsid w:val="00F0417D"/>
    <w:rsid w:val="00F04AD3"/>
    <w:rsid w:val="00F052D9"/>
    <w:rsid w:val="00F05A96"/>
    <w:rsid w:val="00F0601D"/>
    <w:rsid w:val="00F064F9"/>
    <w:rsid w:val="00F0675E"/>
    <w:rsid w:val="00F06E8B"/>
    <w:rsid w:val="00F07172"/>
    <w:rsid w:val="00F076D2"/>
    <w:rsid w:val="00F07C42"/>
    <w:rsid w:val="00F07D78"/>
    <w:rsid w:val="00F11316"/>
    <w:rsid w:val="00F11FE5"/>
    <w:rsid w:val="00F1213B"/>
    <w:rsid w:val="00F1230A"/>
    <w:rsid w:val="00F13645"/>
    <w:rsid w:val="00F13963"/>
    <w:rsid w:val="00F13E03"/>
    <w:rsid w:val="00F13ED6"/>
    <w:rsid w:val="00F14028"/>
    <w:rsid w:val="00F1482E"/>
    <w:rsid w:val="00F14F71"/>
    <w:rsid w:val="00F15081"/>
    <w:rsid w:val="00F15242"/>
    <w:rsid w:val="00F158D4"/>
    <w:rsid w:val="00F15EBE"/>
    <w:rsid w:val="00F16E4E"/>
    <w:rsid w:val="00F1731B"/>
    <w:rsid w:val="00F215B9"/>
    <w:rsid w:val="00F22030"/>
    <w:rsid w:val="00F22703"/>
    <w:rsid w:val="00F22D9B"/>
    <w:rsid w:val="00F23253"/>
    <w:rsid w:val="00F2391A"/>
    <w:rsid w:val="00F253F1"/>
    <w:rsid w:val="00F26BF0"/>
    <w:rsid w:val="00F26F53"/>
    <w:rsid w:val="00F30C6A"/>
    <w:rsid w:val="00F32834"/>
    <w:rsid w:val="00F348C0"/>
    <w:rsid w:val="00F34B3D"/>
    <w:rsid w:val="00F34CB3"/>
    <w:rsid w:val="00F34DAC"/>
    <w:rsid w:val="00F35A13"/>
    <w:rsid w:val="00F373D2"/>
    <w:rsid w:val="00F401C1"/>
    <w:rsid w:val="00F4057F"/>
    <w:rsid w:val="00F40BCA"/>
    <w:rsid w:val="00F40E53"/>
    <w:rsid w:val="00F40E60"/>
    <w:rsid w:val="00F40E6D"/>
    <w:rsid w:val="00F411EB"/>
    <w:rsid w:val="00F418E9"/>
    <w:rsid w:val="00F420C5"/>
    <w:rsid w:val="00F43C90"/>
    <w:rsid w:val="00F4405B"/>
    <w:rsid w:val="00F4420A"/>
    <w:rsid w:val="00F44683"/>
    <w:rsid w:val="00F451F2"/>
    <w:rsid w:val="00F45E00"/>
    <w:rsid w:val="00F469F5"/>
    <w:rsid w:val="00F46B30"/>
    <w:rsid w:val="00F46BD6"/>
    <w:rsid w:val="00F46EC4"/>
    <w:rsid w:val="00F475A5"/>
    <w:rsid w:val="00F50A3B"/>
    <w:rsid w:val="00F50DF5"/>
    <w:rsid w:val="00F50E4E"/>
    <w:rsid w:val="00F51C06"/>
    <w:rsid w:val="00F524FB"/>
    <w:rsid w:val="00F5426A"/>
    <w:rsid w:val="00F5576B"/>
    <w:rsid w:val="00F55A7A"/>
    <w:rsid w:val="00F566F5"/>
    <w:rsid w:val="00F56A37"/>
    <w:rsid w:val="00F56B23"/>
    <w:rsid w:val="00F57700"/>
    <w:rsid w:val="00F57FF7"/>
    <w:rsid w:val="00F6039E"/>
    <w:rsid w:val="00F60B92"/>
    <w:rsid w:val="00F6119C"/>
    <w:rsid w:val="00F617B3"/>
    <w:rsid w:val="00F6197F"/>
    <w:rsid w:val="00F61B94"/>
    <w:rsid w:val="00F62034"/>
    <w:rsid w:val="00F624DD"/>
    <w:rsid w:val="00F625EA"/>
    <w:rsid w:val="00F62CB4"/>
    <w:rsid w:val="00F63F59"/>
    <w:rsid w:val="00F654CE"/>
    <w:rsid w:val="00F65ACE"/>
    <w:rsid w:val="00F65D8D"/>
    <w:rsid w:val="00F70097"/>
    <w:rsid w:val="00F71217"/>
    <w:rsid w:val="00F71D7E"/>
    <w:rsid w:val="00F71E7D"/>
    <w:rsid w:val="00F7203B"/>
    <w:rsid w:val="00F72528"/>
    <w:rsid w:val="00F73EA4"/>
    <w:rsid w:val="00F74E19"/>
    <w:rsid w:val="00F7557C"/>
    <w:rsid w:val="00F755E9"/>
    <w:rsid w:val="00F7710B"/>
    <w:rsid w:val="00F8080C"/>
    <w:rsid w:val="00F81026"/>
    <w:rsid w:val="00F8170B"/>
    <w:rsid w:val="00F826EF"/>
    <w:rsid w:val="00F827C6"/>
    <w:rsid w:val="00F85398"/>
    <w:rsid w:val="00F8614B"/>
    <w:rsid w:val="00F86ADF"/>
    <w:rsid w:val="00F86D32"/>
    <w:rsid w:val="00F87F89"/>
    <w:rsid w:val="00F91ADD"/>
    <w:rsid w:val="00F930A9"/>
    <w:rsid w:val="00F9384D"/>
    <w:rsid w:val="00F93D51"/>
    <w:rsid w:val="00F947EA"/>
    <w:rsid w:val="00F96FA0"/>
    <w:rsid w:val="00F97AB6"/>
    <w:rsid w:val="00FA0909"/>
    <w:rsid w:val="00FA2412"/>
    <w:rsid w:val="00FA24D1"/>
    <w:rsid w:val="00FA27E2"/>
    <w:rsid w:val="00FA2959"/>
    <w:rsid w:val="00FA2F25"/>
    <w:rsid w:val="00FA430F"/>
    <w:rsid w:val="00FA4704"/>
    <w:rsid w:val="00FA4F5F"/>
    <w:rsid w:val="00FA52BF"/>
    <w:rsid w:val="00FA53D0"/>
    <w:rsid w:val="00FA5A22"/>
    <w:rsid w:val="00FA6716"/>
    <w:rsid w:val="00FA70B0"/>
    <w:rsid w:val="00FA7A98"/>
    <w:rsid w:val="00FB012A"/>
    <w:rsid w:val="00FB0AC4"/>
    <w:rsid w:val="00FB0B86"/>
    <w:rsid w:val="00FB0DB5"/>
    <w:rsid w:val="00FB1BE5"/>
    <w:rsid w:val="00FB2B00"/>
    <w:rsid w:val="00FB3329"/>
    <w:rsid w:val="00FB3BC8"/>
    <w:rsid w:val="00FB4529"/>
    <w:rsid w:val="00FB4A63"/>
    <w:rsid w:val="00FB4DDF"/>
    <w:rsid w:val="00FB5AA5"/>
    <w:rsid w:val="00FB5D3E"/>
    <w:rsid w:val="00FB5EE8"/>
    <w:rsid w:val="00FB628D"/>
    <w:rsid w:val="00FB6C6F"/>
    <w:rsid w:val="00FB70B0"/>
    <w:rsid w:val="00FC0573"/>
    <w:rsid w:val="00FC1579"/>
    <w:rsid w:val="00FC19A4"/>
    <w:rsid w:val="00FC2335"/>
    <w:rsid w:val="00FC294D"/>
    <w:rsid w:val="00FC2CA9"/>
    <w:rsid w:val="00FC3A5A"/>
    <w:rsid w:val="00FC4D09"/>
    <w:rsid w:val="00FC513B"/>
    <w:rsid w:val="00FC65A6"/>
    <w:rsid w:val="00FD0E0C"/>
    <w:rsid w:val="00FD23A2"/>
    <w:rsid w:val="00FD3173"/>
    <w:rsid w:val="00FD632A"/>
    <w:rsid w:val="00FD7754"/>
    <w:rsid w:val="00FE204C"/>
    <w:rsid w:val="00FE2CDF"/>
    <w:rsid w:val="00FE2FF2"/>
    <w:rsid w:val="00FE40EC"/>
    <w:rsid w:val="00FE419E"/>
    <w:rsid w:val="00FE58B0"/>
    <w:rsid w:val="00FE5910"/>
    <w:rsid w:val="00FE60B6"/>
    <w:rsid w:val="00FE6537"/>
    <w:rsid w:val="00FE6E20"/>
    <w:rsid w:val="00FE6F82"/>
    <w:rsid w:val="00FE755C"/>
    <w:rsid w:val="00FE7A01"/>
    <w:rsid w:val="00FF0698"/>
    <w:rsid w:val="00FF1808"/>
    <w:rsid w:val="00FF18C6"/>
    <w:rsid w:val="00FF1D7D"/>
    <w:rsid w:val="00FF2D6A"/>
    <w:rsid w:val="00FF2E34"/>
    <w:rsid w:val="00FF30BF"/>
    <w:rsid w:val="00FF36E7"/>
    <w:rsid w:val="00FF37B0"/>
    <w:rsid w:val="00FF3B38"/>
    <w:rsid w:val="00FF3FC5"/>
    <w:rsid w:val="00FF50BE"/>
    <w:rsid w:val="00FF527E"/>
    <w:rsid w:val="00FF5A3D"/>
    <w:rsid w:val="00FF5B51"/>
    <w:rsid w:val="00FF5C65"/>
    <w:rsid w:val="00FF6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6CC0377C"/>
  <w15:chartTrackingRefBased/>
  <w15:docId w15:val="{5D2CF805-ED18-4C33-8BCD-83F8915F9D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caption" w:semiHidden="1" w:unhideWhenUsed="1" w:qFormat="1"/>
    <w:lsdException w:name="endnote text" w:uiPriority="99"/>
    <w:lsdException w:name="Title" w:qFormat="1"/>
    <w:lsdException w:name="Subtitle" w:qFormat="1"/>
    <w:lsdException w:name="Strong" w:uiPriority="22" w:qFormat="1"/>
    <w:lsdException w:name="Emphasis" w:qFormat="1"/>
    <w:lsdException w:name="Plain Text" w:uiPriority="99"/>
    <w:lsdException w:name="Normal (Web)" w:uiPriority="99"/>
    <w:lsdException w:name="HTML Preformatted" w:semiHidden="1" w:uiPriority="99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pPr>
      <w:widowControl w:val="0"/>
      <w:spacing w:beforeLines="50" w:before="50"/>
      <w:ind w:left="970" w:hanging="482"/>
      <w:jc w:val="both"/>
    </w:pPr>
    <w:rPr>
      <w:kern w:val="2"/>
      <w:sz w:val="24"/>
      <w:szCs w:val="24"/>
    </w:rPr>
  </w:style>
  <w:style w:type="paragraph" w:styleId="1">
    <w:name w:val="heading 1"/>
    <w:aliases w:val="階層1, 字元,字元"/>
    <w:basedOn w:val="a0"/>
    <w:next w:val="a0"/>
    <w:link w:val="10"/>
    <w:autoRedefine/>
    <w:qFormat/>
    <w:rsid w:val="004C6806"/>
    <w:pPr>
      <w:keepNext/>
      <w:numPr>
        <w:numId w:val="3"/>
      </w:numPr>
      <w:spacing w:beforeLines="0" w:before="180" w:after="180"/>
      <w:jc w:val="left"/>
      <w:outlineLvl w:val="0"/>
    </w:pPr>
    <w:rPr>
      <w:rFonts w:eastAsia="標楷體"/>
      <w:b/>
      <w:kern w:val="52"/>
      <w:sz w:val="28"/>
      <w:szCs w:val="32"/>
      <w:lang w:val="x-none" w:eastAsia="x-none"/>
    </w:rPr>
  </w:style>
  <w:style w:type="paragraph" w:styleId="20">
    <w:name w:val="heading 2"/>
    <w:aliases w:val="階層 2"/>
    <w:basedOn w:val="a0"/>
    <w:next w:val="a0"/>
    <w:link w:val="21"/>
    <w:qFormat/>
    <w:rsid w:val="004C6806"/>
    <w:pPr>
      <w:keepNext/>
      <w:widowControl/>
      <w:numPr>
        <w:ilvl w:val="1"/>
        <w:numId w:val="3"/>
      </w:numPr>
      <w:snapToGrid w:val="0"/>
      <w:spacing w:before="0" w:afterLines="50"/>
      <w:outlineLvl w:val="1"/>
    </w:pPr>
    <w:rPr>
      <w:rFonts w:eastAsia="標楷體"/>
      <w:b/>
      <w:bCs/>
      <w:kern w:val="0"/>
      <w:szCs w:val="32"/>
      <w:lang w:val="x-none" w:eastAsia="x-none"/>
    </w:rPr>
  </w:style>
  <w:style w:type="paragraph" w:styleId="30">
    <w:name w:val="heading 3"/>
    <w:aliases w:val="階層 3"/>
    <w:basedOn w:val="a0"/>
    <w:next w:val="a0"/>
    <w:link w:val="31"/>
    <w:qFormat/>
    <w:rsid w:val="004C6806"/>
    <w:pPr>
      <w:keepNext/>
      <w:numPr>
        <w:ilvl w:val="2"/>
        <w:numId w:val="3"/>
      </w:numPr>
      <w:snapToGrid w:val="0"/>
      <w:spacing w:before="0"/>
      <w:jc w:val="left"/>
      <w:outlineLvl w:val="2"/>
    </w:pPr>
    <w:rPr>
      <w:rFonts w:eastAsia="標楷體"/>
      <w:b/>
      <w:bCs/>
      <w:color w:val="000000"/>
      <w:kern w:val="0"/>
      <w:szCs w:val="28"/>
      <w:lang w:val="x-none" w:eastAsia="x-none"/>
    </w:rPr>
  </w:style>
  <w:style w:type="paragraph" w:styleId="4">
    <w:name w:val="heading 4"/>
    <w:aliases w:val="階層 4"/>
    <w:basedOn w:val="a0"/>
    <w:next w:val="a0"/>
    <w:link w:val="40"/>
    <w:autoRedefine/>
    <w:qFormat/>
    <w:rsid w:val="004C6806"/>
    <w:pPr>
      <w:keepNext/>
      <w:widowControl/>
      <w:numPr>
        <w:ilvl w:val="3"/>
        <w:numId w:val="3"/>
      </w:numPr>
      <w:snapToGrid w:val="0"/>
      <w:spacing w:before="0" w:afterLines="50"/>
      <w:outlineLvl w:val="3"/>
    </w:pPr>
    <w:rPr>
      <w:rFonts w:eastAsia="標楷體"/>
      <w:kern w:val="0"/>
      <w:lang w:val="x-none" w:eastAsia="x-none"/>
    </w:rPr>
  </w:style>
  <w:style w:type="paragraph" w:styleId="5">
    <w:name w:val="heading 5"/>
    <w:basedOn w:val="a0"/>
    <w:next w:val="a0"/>
    <w:link w:val="50"/>
    <w:qFormat/>
    <w:rsid w:val="00DE2EB4"/>
    <w:pPr>
      <w:keepNext/>
      <w:widowControl/>
      <w:snapToGrid w:val="0"/>
      <w:spacing w:beforeLines="0" w:before="0" w:line="720" w:lineRule="auto"/>
      <w:ind w:leftChars="200" w:left="200" w:firstLine="0"/>
      <w:outlineLvl w:val="4"/>
    </w:pPr>
    <w:rPr>
      <w:rFonts w:ascii="Arial" w:hAnsi="Arial"/>
      <w:b/>
      <w:bCs/>
      <w:kern w:val="0"/>
      <w:sz w:val="36"/>
      <w:szCs w:val="36"/>
      <w:lang w:val="x-none" w:eastAsia="x-none"/>
    </w:rPr>
  </w:style>
  <w:style w:type="paragraph" w:styleId="6">
    <w:name w:val="heading 6"/>
    <w:basedOn w:val="a0"/>
    <w:next w:val="a0"/>
    <w:link w:val="60"/>
    <w:qFormat/>
    <w:rsid w:val="00DE2EB4"/>
    <w:pPr>
      <w:keepNext/>
      <w:widowControl/>
      <w:snapToGrid w:val="0"/>
      <w:spacing w:beforeLines="0" w:before="0" w:line="720" w:lineRule="auto"/>
      <w:ind w:leftChars="200" w:left="200" w:firstLine="0"/>
      <w:outlineLvl w:val="5"/>
    </w:pPr>
    <w:rPr>
      <w:rFonts w:ascii="Arial" w:hAnsi="Arial"/>
      <w:kern w:val="0"/>
      <w:sz w:val="36"/>
      <w:szCs w:val="36"/>
      <w:lang w:val="x-none" w:eastAsia="x-none"/>
    </w:rPr>
  </w:style>
  <w:style w:type="paragraph" w:styleId="7">
    <w:name w:val="heading 7"/>
    <w:basedOn w:val="a0"/>
    <w:next w:val="a0"/>
    <w:link w:val="70"/>
    <w:qFormat/>
    <w:rsid w:val="00DE2EB4"/>
    <w:pPr>
      <w:keepNext/>
      <w:widowControl/>
      <w:snapToGrid w:val="0"/>
      <w:spacing w:beforeLines="0" w:before="0" w:line="720" w:lineRule="auto"/>
      <w:ind w:leftChars="400" w:left="400" w:firstLine="0"/>
      <w:outlineLvl w:val="6"/>
    </w:pPr>
    <w:rPr>
      <w:rFonts w:ascii="Arial" w:hAnsi="Arial"/>
      <w:b/>
      <w:bCs/>
      <w:kern w:val="0"/>
      <w:sz w:val="36"/>
      <w:szCs w:val="36"/>
      <w:lang w:val="x-none" w:eastAsia="x-none"/>
    </w:rPr>
  </w:style>
  <w:style w:type="paragraph" w:styleId="8">
    <w:name w:val="heading 8"/>
    <w:basedOn w:val="a0"/>
    <w:next w:val="a0"/>
    <w:link w:val="80"/>
    <w:qFormat/>
    <w:rsid w:val="00DE2EB4"/>
    <w:pPr>
      <w:keepNext/>
      <w:widowControl/>
      <w:snapToGrid w:val="0"/>
      <w:spacing w:beforeLines="0" w:before="0" w:line="720" w:lineRule="auto"/>
      <w:ind w:leftChars="400" w:left="400" w:firstLine="0"/>
      <w:outlineLvl w:val="7"/>
    </w:pPr>
    <w:rPr>
      <w:rFonts w:ascii="Arial" w:hAnsi="Arial"/>
      <w:kern w:val="0"/>
      <w:sz w:val="36"/>
      <w:szCs w:val="36"/>
      <w:lang w:val="x-none" w:eastAsia="x-none"/>
    </w:rPr>
  </w:style>
  <w:style w:type="paragraph" w:styleId="9">
    <w:name w:val="heading 9"/>
    <w:basedOn w:val="a0"/>
    <w:next w:val="a0"/>
    <w:link w:val="90"/>
    <w:qFormat/>
    <w:rsid w:val="00DE2EB4"/>
    <w:pPr>
      <w:keepNext/>
      <w:widowControl/>
      <w:snapToGrid w:val="0"/>
      <w:spacing w:beforeLines="0" w:before="0" w:line="720" w:lineRule="auto"/>
      <w:ind w:leftChars="400" w:left="400" w:firstLine="0"/>
      <w:outlineLvl w:val="8"/>
    </w:pPr>
    <w:rPr>
      <w:rFonts w:ascii="Arial" w:hAnsi="Arial"/>
      <w:kern w:val="0"/>
      <w:sz w:val="36"/>
      <w:szCs w:val="36"/>
      <w:lang w:val="x-none" w:eastAsia="x-none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標題 1 字元"/>
    <w:aliases w:val="階層1 字元, 字元 字元1,字元 字元1"/>
    <w:link w:val="1"/>
    <w:rsid w:val="004C6806"/>
    <w:rPr>
      <w:rFonts w:eastAsia="標楷體"/>
      <w:b/>
      <w:kern w:val="52"/>
      <w:sz w:val="28"/>
      <w:szCs w:val="32"/>
      <w:lang w:val="x-none" w:eastAsia="x-none"/>
    </w:rPr>
  </w:style>
  <w:style w:type="character" w:customStyle="1" w:styleId="21">
    <w:name w:val="標題 2 字元"/>
    <w:aliases w:val="階層 2 字元"/>
    <w:link w:val="20"/>
    <w:rsid w:val="004C6806"/>
    <w:rPr>
      <w:rFonts w:eastAsia="標楷體"/>
      <w:b/>
      <w:bCs/>
      <w:sz w:val="24"/>
      <w:szCs w:val="32"/>
      <w:lang w:val="x-none" w:eastAsia="x-none"/>
    </w:rPr>
  </w:style>
  <w:style w:type="character" w:customStyle="1" w:styleId="31">
    <w:name w:val="標題 3 字元"/>
    <w:aliases w:val="階層 3 字元"/>
    <w:link w:val="30"/>
    <w:rsid w:val="004C6806"/>
    <w:rPr>
      <w:rFonts w:eastAsia="標楷體"/>
      <w:b/>
      <w:bCs/>
      <w:color w:val="000000"/>
      <w:sz w:val="24"/>
      <w:szCs w:val="28"/>
      <w:lang w:val="x-none" w:eastAsia="x-none"/>
    </w:rPr>
  </w:style>
  <w:style w:type="character" w:customStyle="1" w:styleId="40">
    <w:name w:val="標題 4 字元"/>
    <w:aliases w:val="階層 4 字元"/>
    <w:link w:val="4"/>
    <w:rsid w:val="004C6806"/>
    <w:rPr>
      <w:rFonts w:eastAsia="標楷體"/>
      <w:sz w:val="24"/>
      <w:szCs w:val="24"/>
      <w:lang w:val="x-none" w:eastAsia="x-none"/>
    </w:rPr>
  </w:style>
  <w:style w:type="character" w:customStyle="1" w:styleId="50">
    <w:name w:val="標題 5 字元"/>
    <w:link w:val="5"/>
    <w:rsid w:val="00DE2EB4"/>
    <w:rPr>
      <w:rFonts w:ascii="Arial" w:hAnsi="Arial"/>
      <w:b/>
      <w:bCs/>
      <w:sz w:val="36"/>
      <w:szCs w:val="36"/>
      <w:lang w:val="x-none" w:eastAsia="x-none"/>
    </w:rPr>
  </w:style>
  <w:style w:type="character" w:customStyle="1" w:styleId="60">
    <w:name w:val="標題 6 字元"/>
    <w:link w:val="6"/>
    <w:rsid w:val="00DE2EB4"/>
    <w:rPr>
      <w:rFonts w:ascii="Arial" w:hAnsi="Arial"/>
      <w:sz w:val="36"/>
      <w:szCs w:val="36"/>
      <w:lang w:val="x-none" w:eastAsia="x-none"/>
    </w:rPr>
  </w:style>
  <w:style w:type="character" w:customStyle="1" w:styleId="70">
    <w:name w:val="標題 7 字元"/>
    <w:link w:val="7"/>
    <w:rsid w:val="00DE2EB4"/>
    <w:rPr>
      <w:rFonts w:ascii="Arial" w:hAnsi="Arial"/>
      <w:b/>
      <w:bCs/>
      <w:sz w:val="36"/>
      <w:szCs w:val="36"/>
      <w:lang w:val="x-none" w:eastAsia="x-none"/>
    </w:rPr>
  </w:style>
  <w:style w:type="character" w:customStyle="1" w:styleId="80">
    <w:name w:val="標題 8 字元"/>
    <w:link w:val="8"/>
    <w:rsid w:val="00DE2EB4"/>
    <w:rPr>
      <w:rFonts w:ascii="Arial" w:hAnsi="Arial"/>
      <w:sz w:val="36"/>
      <w:szCs w:val="36"/>
      <w:lang w:val="x-none" w:eastAsia="x-none"/>
    </w:rPr>
  </w:style>
  <w:style w:type="character" w:customStyle="1" w:styleId="90">
    <w:name w:val="標題 9 字元"/>
    <w:link w:val="9"/>
    <w:rsid w:val="00DE2EB4"/>
    <w:rPr>
      <w:rFonts w:ascii="Arial" w:hAnsi="Arial"/>
      <w:sz w:val="36"/>
      <w:szCs w:val="36"/>
      <w:lang w:val="x-none" w:eastAsia="x-none"/>
    </w:rPr>
  </w:style>
  <w:style w:type="paragraph" w:styleId="a4">
    <w:name w:val="Body Text Indent"/>
    <w:basedOn w:val="a0"/>
    <w:link w:val="22"/>
    <w:pPr>
      <w:snapToGrid w:val="0"/>
      <w:spacing w:line="400" w:lineRule="exact"/>
      <w:ind w:left="1078" w:hangingChars="385" w:hanging="1078"/>
    </w:pPr>
    <w:rPr>
      <w:rFonts w:ascii="標楷體" w:eastAsia="標楷體" w:hAnsi="標楷體"/>
      <w:sz w:val="28"/>
    </w:rPr>
  </w:style>
  <w:style w:type="character" w:customStyle="1" w:styleId="22">
    <w:name w:val="本文縮排 字元2"/>
    <w:link w:val="a4"/>
    <w:rsid w:val="00DE2EB4"/>
    <w:rPr>
      <w:rFonts w:ascii="標楷體" w:eastAsia="標楷體" w:hAnsi="標楷體"/>
      <w:kern w:val="2"/>
      <w:sz w:val="28"/>
      <w:szCs w:val="24"/>
    </w:rPr>
  </w:style>
  <w:style w:type="paragraph" w:styleId="23">
    <w:name w:val="Body Text Indent 2"/>
    <w:basedOn w:val="a0"/>
    <w:link w:val="24"/>
    <w:pPr>
      <w:snapToGrid w:val="0"/>
      <w:spacing w:line="400" w:lineRule="exact"/>
      <w:ind w:leftChars="375" w:left="900" w:firstLineChars="200" w:firstLine="560"/>
    </w:pPr>
    <w:rPr>
      <w:rFonts w:ascii="標楷體" w:eastAsia="標楷體" w:hAnsi="標楷體"/>
      <w:sz w:val="28"/>
    </w:rPr>
  </w:style>
  <w:style w:type="character" w:customStyle="1" w:styleId="24">
    <w:name w:val="本文縮排 2 字元"/>
    <w:link w:val="23"/>
    <w:rsid w:val="00DE2EB4"/>
    <w:rPr>
      <w:rFonts w:ascii="標楷體" w:eastAsia="標楷體" w:hAnsi="標楷體"/>
      <w:kern w:val="2"/>
      <w:sz w:val="28"/>
      <w:szCs w:val="24"/>
    </w:rPr>
  </w:style>
  <w:style w:type="paragraph" w:styleId="32">
    <w:name w:val="Body Text Indent 3"/>
    <w:basedOn w:val="a0"/>
    <w:link w:val="33"/>
    <w:pPr>
      <w:snapToGrid w:val="0"/>
      <w:spacing w:line="400" w:lineRule="exact"/>
      <w:ind w:leftChars="150" w:left="900" w:hangingChars="193" w:hanging="540"/>
    </w:pPr>
    <w:rPr>
      <w:rFonts w:ascii="標楷體" w:eastAsia="標楷體" w:hAnsi="標楷體"/>
      <w:sz w:val="28"/>
    </w:rPr>
  </w:style>
  <w:style w:type="character" w:customStyle="1" w:styleId="33">
    <w:name w:val="本文縮排 3 字元"/>
    <w:link w:val="32"/>
    <w:rsid w:val="00DE2EB4"/>
    <w:rPr>
      <w:rFonts w:ascii="標楷體" w:eastAsia="標楷體" w:hAnsi="標楷體"/>
      <w:kern w:val="2"/>
      <w:sz w:val="28"/>
      <w:szCs w:val="24"/>
    </w:rPr>
  </w:style>
  <w:style w:type="paragraph" w:styleId="a5">
    <w:name w:val="header"/>
    <w:basedOn w:val="a0"/>
    <w:link w:val="a6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6">
    <w:name w:val="頁首 字元"/>
    <w:link w:val="a5"/>
    <w:rsid w:val="004C6806"/>
    <w:rPr>
      <w:kern w:val="2"/>
    </w:rPr>
  </w:style>
  <w:style w:type="paragraph" w:styleId="a7">
    <w:name w:val="footer"/>
    <w:basedOn w:val="a0"/>
    <w:link w:val="a8"/>
    <w:uiPriority w:val="99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8">
    <w:name w:val="頁尾 字元"/>
    <w:link w:val="a7"/>
    <w:uiPriority w:val="99"/>
    <w:rsid w:val="004C6806"/>
    <w:rPr>
      <w:kern w:val="2"/>
    </w:rPr>
  </w:style>
  <w:style w:type="character" w:styleId="a9">
    <w:name w:val="page number"/>
    <w:basedOn w:val="a1"/>
  </w:style>
  <w:style w:type="paragraph" w:styleId="aa">
    <w:name w:val="Plain Text"/>
    <w:aliases w:val="字元 字元,字元 字元 字元 字元 字元 字元 字元 字元, 字元 字元 字元 字元 字元 字元 字元 字元, 字元 字元 字元 字元 字元 字元,字元 字元 字元 字元 字元 字元,純文字1"/>
    <w:basedOn w:val="a0"/>
    <w:link w:val="ab"/>
    <w:uiPriority w:val="99"/>
    <w:rPr>
      <w:rFonts w:ascii="細明體" w:eastAsia="細明體" w:hAnsi="Courier New"/>
      <w:szCs w:val="20"/>
    </w:rPr>
  </w:style>
  <w:style w:type="character" w:customStyle="1" w:styleId="ab">
    <w:name w:val="純文字 字元"/>
    <w:aliases w:val="字元 字元 字元,字元 字元 字元 字元 字元 字元 字元 字元 字元, 字元 字元 字元 字元 字元 字元 字元 字元 字元, 字元 字元 字元 字元 字元 字元 字元,字元 字元 字元 字元 字元 字元 字元,純文字1 字元"/>
    <w:link w:val="aa"/>
    <w:uiPriority w:val="99"/>
    <w:rsid w:val="003D03B6"/>
    <w:rPr>
      <w:rFonts w:ascii="細明體" w:eastAsia="細明體" w:hAnsi="Courier New"/>
      <w:kern w:val="2"/>
      <w:sz w:val="24"/>
    </w:rPr>
  </w:style>
  <w:style w:type="paragraph" w:styleId="ac">
    <w:name w:val="Note Heading"/>
    <w:basedOn w:val="a0"/>
    <w:next w:val="a0"/>
    <w:link w:val="ad"/>
    <w:pPr>
      <w:adjustRightInd w:val="0"/>
      <w:spacing w:line="400" w:lineRule="exact"/>
      <w:jc w:val="center"/>
      <w:textAlignment w:val="baseline"/>
    </w:pPr>
    <w:rPr>
      <w:rFonts w:ascii="細明體" w:eastAsia="細明體"/>
      <w:kern w:val="0"/>
      <w:szCs w:val="20"/>
    </w:rPr>
  </w:style>
  <w:style w:type="character" w:customStyle="1" w:styleId="ad">
    <w:name w:val="註釋標題 字元"/>
    <w:link w:val="ac"/>
    <w:locked/>
    <w:rsid w:val="009A3D5B"/>
    <w:rPr>
      <w:rFonts w:ascii="細明體" w:eastAsia="細明體"/>
      <w:sz w:val="24"/>
    </w:rPr>
  </w:style>
  <w:style w:type="paragraph" w:styleId="ae">
    <w:name w:val="Block Text"/>
    <w:basedOn w:val="a0"/>
    <w:pPr>
      <w:snapToGrid w:val="0"/>
      <w:spacing w:line="360" w:lineRule="exact"/>
      <w:ind w:left="113" w:right="113"/>
      <w:jc w:val="center"/>
    </w:pPr>
    <w:rPr>
      <w:rFonts w:ascii="標楷體" w:eastAsia="標楷體" w:hAnsi="標楷體"/>
    </w:rPr>
  </w:style>
  <w:style w:type="paragraph" w:styleId="af">
    <w:name w:val="Body Text"/>
    <w:basedOn w:val="a0"/>
    <w:link w:val="25"/>
    <w:rPr>
      <w:rFonts w:ascii="標楷體" w:eastAsia="標楷體" w:hAnsi="標楷體"/>
      <w:color w:val="000000"/>
    </w:rPr>
  </w:style>
  <w:style w:type="character" w:customStyle="1" w:styleId="25">
    <w:name w:val="本文 字元2"/>
    <w:link w:val="af"/>
    <w:rsid w:val="00DE2EB4"/>
    <w:rPr>
      <w:rFonts w:ascii="標楷體" w:eastAsia="標楷體" w:hAnsi="標楷體"/>
      <w:color w:val="000000"/>
      <w:kern w:val="2"/>
      <w:sz w:val="24"/>
      <w:szCs w:val="24"/>
    </w:rPr>
  </w:style>
  <w:style w:type="paragraph" w:styleId="26">
    <w:name w:val="Body Text 2"/>
    <w:basedOn w:val="a0"/>
    <w:link w:val="27"/>
    <w:pPr>
      <w:snapToGrid w:val="0"/>
      <w:spacing w:before="180"/>
    </w:pPr>
    <w:rPr>
      <w:rFonts w:eastAsia="標楷體"/>
    </w:rPr>
  </w:style>
  <w:style w:type="character" w:customStyle="1" w:styleId="27">
    <w:name w:val="本文 2 字元"/>
    <w:link w:val="26"/>
    <w:rsid w:val="00DE2EB4"/>
    <w:rPr>
      <w:rFonts w:eastAsia="標楷體"/>
      <w:kern w:val="2"/>
      <w:sz w:val="24"/>
      <w:szCs w:val="24"/>
    </w:rPr>
  </w:style>
  <w:style w:type="character" w:styleId="af0">
    <w:name w:val="Strong"/>
    <w:uiPriority w:val="22"/>
    <w:qFormat/>
    <w:rPr>
      <w:b/>
      <w:bCs/>
    </w:rPr>
  </w:style>
  <w:style w:type="character" w:customStyle="1" w:styleId="emailstyle15">
    <w:name w:val="emailstyle15"/>
    <w:rPr>
      <w:rFonts w:ascii="Arial" w:eastAsia="標楷體" w:hAnsi="Arial"/>
      <w:b w:val="0"/>
      <w:bCs w:val="0"/>
      <w:i w:val="0"/>
      <w:iCs w:val="0"/>
      <w:color w:val="000080"/>
      <w:sz w:val="24"/>
    </w:rPr>
  </w:style>
  <w:style w:type="paragraph" w:styleId="af1">
    <w:name w:val="Balloon Text"/>
    <w:basedOn w:val="a0"/>
    <w:link w:val="af2"/>
    <w:rPr>
      <w:rFonts w:ascii="Arial" w:hAnsi="Arial"/>
      <w:sz w:val="18"/>
      <w:szCs w:val="18"/>
    </w:rPr>
  </w:style>
  <w:style w:type="character" w:customStyle="1" w:styleId="af2">
    <w:name w:val="註解方塊文字 字元"/>
    <w:link w:val="af1"/>
    <w:rsid w:val="00DE2EB4"/>
    <w:rPr>
      <w:rFonts w:ascii="Arial" w:hAnsi="Arial"/>
      <w:kern w:val="2"/>
      <w:sz w:val="18"/>
      <w:szCs w:val="18"/>
    </w:rPr>
  </w:style>
  <w:style w:type="character" w:styleId="af3">
    <w:name w:val="annotation reference"/>
    <w:rPr>
      <w:sz w:val="18"/>
      <w:szCs w:val="18"/>
    </w:rPr>
  </w:style>
  <w:style w:type="character" w:styleId="af4">
    <w:name w:val="Hyperlink"/>
    <w:rPr>
      <w:strike w:val="0"/>
      <w:dstrike w:val="0"/>
      <w:color w:val="0000FF"/>
      <w:u w:val="none"/>
      <w:effect w:val="none"/>
    </w:rPr>
  </w:style>
  <w:style w:type="character" w:customStyle="1" w:styleId="style81">
    <w:name w:val="style81"/>
    <w:rPr>
      <w:sz w:val="24"/>
      <w:szCs w:val="24"/>
    </w:rPr>
  </w:style>
  <w:style w:type="character" w:styleId="af5">
    <w:name w:val="FollowedHyperlink"/>
    <w:rPr>
      <w:color w:val="800080"/>
      <w:u w:val="single"/>
    </w:rPr>
  </w:style>
  <w:style w:type="paragraph" w:styleId="af6">
    <w:name w:val="annotation text"/>
    <w:basedOn w:val="a0"/>
    <w:link w:val="af7"/>
  </w:style>
  <w:style w:type="character" w:customStyle="1" w:styleId="af7">
    <w:name w:val="註解文字 字元"/>
    <w:link w:val="af6"/>
    <w:rsid w:val="009A3D5B"/>
    <w:rPr>
      <w:kern w:val="2"/>
      <w:sz w:val="24"/>
      <w:szCs w:val="24"/>
    </w:rPr>
  </w:style>
  <w:style w:type="paragraph" w:styleId="af8">
    <w:name w:val="annotation subject"/>
    <w:basedOn w:val="af6"/>
    <w:next w:val="af6"/>
    <w:link w:val="af9"/>
    <w:rPr>
      <w:b/>
      <w:bCs/>
    </w:rPr>
  </w:style>
  <w:style w:type="character" w:customStyle="1" w:styleId="af9">
    <w:name w:val="註解主旨 字元"/>
    <w:link w:val="af8"/>
    <w:rsid w:val="00DE2EB4"/>
    <w:rPr>
      <w:b/>
      <w:bCs/>
      <w:kern w:val="2"/>
      <w:sz w:val="24"/>
      <w:szCs w:val="24"/>
    </w:rPr>
  </w:style>
  <w:style w:type="paragraph" w:customStyle="1" w:styleId="afa">
    <w:name w:val="要點標題"/>
    <w:basedOn w:val="a0"/>
    <w:pPr>
      <w:widowControl/>
      <w:snapToGrid w:val="0"/>
      <w:spacing w:beforeLines="100" w:before="100" w:afterLines="100" w:after="100" w:line="360" w:lineRule="atLeast"/>
      <w:jc w:val="center"/>
    </w:pPr>
    <w:rPr>
      <w:rFonts w:ascii="Arial" w:eastAsia="標楷體" w:hAnsi="Arial"/>
      <w:b/>
      <w:sz w:val="28"/>
      <w:szCs w:val="28"/>
    </w:rPr>
  </w:style>
  <w:style w:type="paragraph" w:customStyle="1" w:styleId="11">
    <w:name w:val="要點辦法 1"/>
    <w:basedOn w:val="a0"/>
    <w:pPr>
      <w:widowControl/>
      <w:snapToGrid w:val="0"/>
      <w:spacing w:before="180"/>
      <w:ind w:left="0" w:firstLine="0"/>
    </w:pPr>
    <w:rPr>
      <w:rFonts w:ascii="Arial" w:eastAsia="標楷體" w:hAnsi="Arial"/>
    </w:rPr>
  </w:style>
  <w:style w:type="paragraph" w:customStyle="1" w:styleId="2">
    <w:name w:val="要點辦法 2"/>
    <w:basedOn w:val="a0"/>
    <w:pPr>
      <w:widowControl/>
      <w:numPr>
        <w:ilvl w:val="1"/>
        <w:numId w:val="1"/>
      </w:numPr>
      <w:snapToGrid w:val="0"/>
      <w:spacing w:before="180"/>
    </w:pPr>
    <w:rPr>
      <w:rFonts w:ascii="Arial" w:eastAsia="標楷體" w:hAnsi="Arial"/>
    </w:rPr>
  </w:style>
  <w:style w:type="paragraph" w:customStyle="1" w:styleId="3">
    <w:name w:val="要點辦法 3"/>
    <w:basedOn w:val="a0"/>
    <w:pPr>
      <w:widowControl/>
      <w:numPr>
        <w:ilvl w:val="2"/>
        <w:numId w:val="1"/>
      </w:numPr>
      <w:snapToGrid w:val="0"/>
      <w:spacing w:before="180" w:line="360" w:lineRule="atLeast"/>
    </w:pPr>
    <w:rPr>
      <w:rFonts w:ascii="Arial" w:eastAsia="標楷體" w:hAnsi="Arial"/>
    </w:rPr>
  </w:style>
  <w:style w:type="character" w:customStyle="1" w:styleId="style251">
    <w:name w:val="style251"/>
    <w:rPr>
      <w:color w:val="0099FF"/>
    </w:rPr>
  </w:style>
  <w:style w:type="table" w:styleId="afb">
    <w:name w:val="Table Grid"/>
    <w:basedOn w:val="a2"/>
    <w:uiPriority w:val="39"/>
    <w:rsid w:val="00484D11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ilheadertext1">
    <w:name w:val="mailheadertext1"/>
    <w:rsid w:val="000B4A58"/>
    <w:rPr>
      <w:i w:val="0"/>
      <w:iCs w:val="0"/>
      <w:color w:val="353531"/>
      <w:sz w:val="18"/>
      <w:szCs w:val="18"/>
    </w:rPr>
  </w:style>
  <w:style w:type="paragraph" w:customStyle="1" w:styleId="12">
    <w:name w:val="清單段落1"/>
    <w:basedOn w:val="a0"/>
    <w:qFormat/>
    <w:rsid w:val="00E45DD7"/>
    <w:pPr>
      <w:spacing w:beforeLines="0" w:before="0"/>
      <w:ind w:leftChars="200" w:left="480" w:firstLine="0"/>
      <w:jc w:val="left"/>
    </w:pPr>
    <w:rPr>
      <w:rFonts w:ascii="Calibri" w:hAnsi="Calibri"/>
      <w:szCs w:val="22"/>
    </w:rPr>
  </w:style>
  <w:style w:type="paragraph" w:styleId="afc">
    <w:name w:val="List Paragraph"/>
    <w:basedOn w:val="a0"/>
    <w:uiPriority w:val="34"/>
    <w:qFormat/>
    <w:rsid w:val="00630BB0"/>
    <w:pPr>
      <w:spacing w:beforeLines="0" w:before="0"/>
      <w:ind w:leftChars="200" w:left="480" w:firstLine="0"/>
      <w:jc w:val="left"/>
    </w:pPr>
    <w:rPr>
      <w:rFonts w:ascii="Calibri" w:hAnsi="Calibri"/>
      <w:szCs w:val="22"/>
    </w:rPr>
  </w:style>
  <w:style w:type="character" w:styleId="afd">
    <w:name w:val="Intense Emphasis"/>
    <w:uiPriority w:val="21"/>
    <w:qFormat/>
    <w:rsid w:val="004C6806"/>
    <w:rPr>
      <w:b/>
      <w:bCs/>
      <w:i/>
      <w:iCs/>
      <w:color w:val="4F81BD"/>
    </w:rPr>
  </w:style>
  <w:style w:type="paragraph" w:customStyle="1" w:styleId="Default">
    <w:name w:val="Default"/>
    <w:rsid w:val="004C6E58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sz w:val="24"/>
      <w:szCs w:val="24"/>
    </w:rPr>
  </w:style>
  <w:style w:type="paragraph" w:customStyle="1" w:styleId="afe">
    <w:name w:val="要點標註"/>
    <w:basedOn w:val="a0"/>
    <w:rsid w:val="004C6E58"/>
    <w:pPr>
      <w:widowControl/>
      <w:snapToGrid w:val="0"/>
      <w:spacing w:beforeLines="0" w:before="0"/>
      <w:ind w:left="0" w:firstLine="0"/>
      <w:jc w:val="right"/>
    </w:pPr>
    <w:rPr>
      <w:rFonts w:ascii="Arial" w:eastAsia="標楷體" w:hAnsi="Arial"/>
      <w:sz w:val="20"/>
      <w:szCs w:val="20"/>
    </w:rPr>
  </w:style>
  <w:style w:type="paragraph" w:styleId="aff">
    <w:name w:val="Revision"/>
    <w:hidden/>
    <w:uiPriority w:val="99"/>
    <w:semiHidden/>
    <w:rsid w:val="00201D6E"/>
    <w:rPr>
      <w:kern w:val="2"/>
      <w:sz w:val="24"/>
      <w:szCs w:val="24"/>
    </w:rPr>
  </w:style>
  <w:style w:type="paragraph" w:styleId="aff0">
    <w:name w:val="List Bullet"/>
    <w:basedOn w:val="a0"/>
    <w:rsid w:val="00B13AD8"/>
    <w:pPr>
      <w:adjustRightInd w:val="0"/>
      <w:spacing w:beforeLines="0" w:before="0" w:line="360" w:lineRule="atLeast"/>
      <w:ind w:left="425" w:hanging="425"/>
      <w:jc w:val="left"/>
      <w:textAlignment w:val="baseline"/>
    </w:pPr>
    <w:rPr>
      <w:rFonts w:eastAsia="細明體"/>
      <w:spacing w:val="24"/>
      <w:kern w:val="0"/>
      <w:szCs w:val="20"/>
    </w:rPr>
  </w:style>
  <w:style w:type="paragraph" w:customStyle="1" w:styleId="REF1">
    <w:name w:val="REF1"/>
    <w:basedOn w:val="a0"/>
    <w:rsid w:val="00B13AD8"/>
    <w:pPr>
      <w:widowControl/>
      <w:spacing w:beforeLines="0" w:before="0" w:after="120"/>
      <w:ind w:left="720" w:hanging="720"/>
      <w:jc w:val="left"/>
    </w:pPr>
    <w:rPr>
      <w:rFonts w:eastAsia="Times New Roman"/>
      <w:bCs/>
      <w:kern w:val="0"/>
      <w:szCs w:val="20"/>
      <w:lang w:eastAsia="en-US"/>
    </w:rPr>
  </w:style>
  <w:style w:type="paragraph" w:customStyle="1" w:styleId="style1">
    <w:name w:val="style1"/>
    <w:basedOn w:val="a0"/>
    <w:rsid w:val="00B3499D"/>
    <w:pPr>
      <w:widowControl/>
      <w:spacing w:beforeLines="0" w:before="100" w:beforeAutospacing="1" w:after="100" w:afterAutospacing="1"/>
      <w:ind w:left="0" w:firstLine="0"/>
      <w:jc w:val="left"/>
    </w:pPr>
    <w:rPr>
      <w:rFonts w:ascii="標楷體" w:eastAsia="標楷體" w:hAnsi="標楷體" w:cs="新細明體"/>
      <w:color w:val="000000"/>
      <w:kern w:val="0"/>
      <w:sz w:val="36"/>
      <w:szCs w:val="36"/>
    </w:rPr>
  </w:style>
  <w:style w:type="paragraph" w:styleId="Web">
    <w:name w:val="Normal (Web)"/>
    <w:basedOn w:val="a0"/>
    <w:uiPriority w:val="99"/>
    <w:rsid w:val="00B3499D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color w:val="000000"/>
      <w:kern w:val="0"/>
    </w:rPr>
  </w:style>
  <w:style w:type="paragraph" w:customStyle="1" w:styleId="13">
    <w:name w:val="要點 1"/>
    <w:basedOn w:val="a0"/>
    <w:rsid w:val="00F43C90"/>
    <w:pPr>
      <w:snapToGrid w:val="0"/>
      <w:spacing w:before="180"/>
      <w:ind w:left="624" w:firstLine="0"/>
    </w:pPr>
    <w:rPr>
      <w:rFonts w:ascii="Arial" w:eastAsia="標楷體" w:hAnsi="Arial"/>
    </w:rPr>
  </w:style>
  <w:style w:type="paragraph" w:customStyle="1" w:styleId="28">
    <w:name w:val="要點 2"/>
    <w:basedOn w:val="a0"/>
    <w:rsid w:val="00F30C6A"/>
    <w:pPr>
      <w:snapToGrid w:val="0"/>
      <w:spacing w:before="180" w:line="360" w:lineRule="atLeast"/>
      <w:ind w:left="1361" w:firstLine="0"/>
    </w:pPr>
    <w:rPr>
      <w:rFonts w:ascii="Arial" w:eastAsia="標楷體" w:hAnsi="Arial"/>
    </w:rPr>
  </w:style>
  <w:style w:type="paragraph" w:customStyle="1" w:styleId="aff1">
    <w:name w:val="任意形式"/>
    <w:rsid w:val="003B3C4D"/>
    <w:rPr>
      <w:rFonts w:ascii="Lucida Grande" w:eastAsia="ヒラギノ角ゴ Pro W3" w:hAnsi="Lucida Grande"/>
      <w:color w:val="000000"/>
      <w:kern w:val="2"/>
      <w:sz w:val="24"/>
    </w:rPr>
  </w:style>
  <w:style w:type="paragraph" w:customStyle="1" w:styleId="71">
    <w:name w:val="樣式7"/>
    <w:basedOn w:val="a0"/>
    <w:rsid w:val="0065262B"/>
    <w:pPr>
      <w:kinsoku w:val="0"/>
      <w:adjustRightInd w:val="0"/>
      <w:spacing w:beforeLines="0" w:before="0" w:line="360" w:lineRule="exact"/>
      <w:ind w:left="1361" w:hanging="1361"/>
      <w:jc w:val="left"/>
      <w:textAlignment w:val="baseline"/>
    </w:pPr>
    <w:rPr>
      <w:rFonts w:ascii="Arial" w:eastAsia="全真楷書" w:hAnsi="Arial"/>
      <w:spacing w:val="14"/>
      <w:kern w:val="0"/>
      <w:sz w:val="28"/>
      <w:szCs w:val="20"/>
    </w:rPr>
  </w:style>
  <w:style w:type="character" w:customStyle="1" w:styleId="hps">
    <w:name w:val="hps"/>
    <w:rsid w:val="00207644"/>
  </w:style>
  <w:style w:type="paragraph" w:styleId="HTML">
    <w:name w:val="HTML Preformatted"/>
    <w:basedOn w:val="a0"/>
    <w:link w:val="HTML0"/>
    <w:uiPriority w:val="99"/>
    <w:unhideWhenUsed/>
    <w:rsid w:val="00BF764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Lines="0" w:before="0"/>
      <w:ind w:left="0" w:firstLine="0"/>
      <w:jc w:val="left"/>
    </w:pPr>
    <w:rPr>
      <w:rFonts w:ascii="細明體" w:eastAsia="細明體" w:hAnsi="細明體" w:cs="細明體"/>
      <w:kern w:val="0"/>
    </w:rPr>
  </w:style>
  <w:style w:type="character" w:customStyle="1" w:styleId="HTML0">
    <w:name w:val="HTML 預設格式 字元"/>
    <w:link w:val="HTML"/>
    <w:uiPriority w:val="99"/>
    <w:rsid w:val="00BF7642"/>
    <w:rPr>
      <w:rFonts w:ascii="細明體" w:eastAsia="細明體" w:hAnsi="細明體" w:cs="細明體"/>
      <w:sz w:val="24"/>
      <w:szCs w:val="24"/>
    </w:rPr>
  </w:style>
  <w:style w:type="paragraph" w:customStyle="1" w:styleId="14">
    <w:name w:val="清單段落1"/>
    <w:basedOn w:val="a0"/>
    <w:qFormat/>
    <w:rsid w:val="009A3D5B"/>
    <w:pPr>
      <w:spacing w:beforeLines="0" w:before="0"/>
      <w:ind w:leftChars="200" w:left="480" w:firstLine="0"/>
      <w:jc w:val="left"/>
    </w:pPr>
    <w:rPr>
      <w:rFonts w:ascii="Calibri" w:hAnsi="Calibri"/>
      <w:szCs w:val="22"/>
    </w:rPr>
  </w:style>
  <w:style w:type="paragraph" w:customStyle="1" w:styleId="Pa4">
    <w:name w:val="Pa4"/>
    <w:basedOn w:val="a0"/>
    <w:next w:val="a0"/>
    <w:rsid w:val="009A3D5B"/>
    <w:pPr>
      <w:autoSpaceDE w:val="0"/>
      <w:autoSpaceDN w:val="0"/>
      <w:adjustRightInd w:val="0"/>
      <w:spacing w:beforeLines="0" w:before="0" w:line="240" w:lineRule="atLeast"/>
      <w:ind w:left="0" w:firstLine="0"/>
      <w:jc w:val="left"/>
    </w:pPr>
    <w:rPr>
      <w:rFonts w:ascii="標楷體" w:eastAsia="標楷體"/>
      <w:kern w:val="0"/>
      <w:sz w:val="20"/>
    </w:rPr>
  </w:style>
  <w:style w:type="paragraph" w:customStyle="1" w:styleId="Pa8">
    <w:name w:val="Pa8"/>
    <w:basedOn w:val="a0"/>
    <w:next w:val="a0"/>
    <w:rsid w:val="009A3D5B"/>
    <w:pPr>
      <w:autoSpaceDE w:val="0"/>
      <w:autoSpaceDN w:val="0"/>
      <w:adjustRightInd w:val="0"/>
      <w:spacing w:beforeLines="0" w:before="0" w:line="240" w:lineRule="atLeast"/>
      <w:ind w:left="0" w:firstLine="0"/>
      <w:jc w:val="left"/>
    </w:pPr>
    <w:rPr>
      <w:rFonts w:ascii="標楷體" w:eastAsia="標楷體"/>
      <w:kern w:val="0"/>
      <w:sz w:val="20"/>
    </w:rPr>
  </w:style>
  <w:style w:type="paragraph" w:customStyle="1" w:styleId="Pa9">
    <w:name w:val="Pa9"/>
    <w:basedOn w:val="a0"/>
    <w:next w:val="a0"/>
    <w:rsid w:val="009A3D5B"/>
    <w:pPr>
      <w:autoSpaceDE w:val="0"/>
      <w:autoSpaceDN w:val="0"/>
      <w:adjustRightInd w:val="0"/>
      <w:spacing w:beforeLines="0" w:before="0" w:line="240" w:lineRule="atLeast"/>
      <w:ind w:left="0" w:firstLine="0"/>
      <w:jc w:val="left"/>
    </w:pPr>
    <w:rPr>
      <w:rFonts w:ascii="標楷體" w:eastAsia="標楷體"/>
      <w:kern w:val="0"/>
      <w:sz w:val="20"/>
    </w:rPr>
  </w:style>
  <w:style w:type="paragraph" w:styleId="aff2">
    <w:name w:val="Closing"/>
    <w:basedOn w:val="a0"/>
    <w:link w:val="aff3"/>
    <w:rsid w:val="009A3D5B"/>
    <w:pPr>
      <w:spacing w:before="0"/>
      <w:ind w:leftChars="1800" w:left="100"/>
    </w:pPr>
    <w:rPr>
      <w:rFonts w:ascii="Arial" w:hAnsi="Arial" w:cs="Arial"/>
    </w:rPr>
  </w:style>
  <w:style w:type="character" w:customStyle="1" w:styleId="aff3">
    <w:name w:val="結語 字元"/>
    <w:link w:val="aff2"/>
    <w:rsid w:val="009A3D5B"/>
    <w:rPr>
      <w:rFonts w:ascii="Arial" w:hAnsi="Arial" w:cs="Arial"/>
      <w:kern w:val="2"/>
      <w:sz w:val="24"/>
      <w:szCs w:val="24"/>
    </w:rPr>
  </w:style>
  <w:style w:type="paragraph" w:customStyle="1" w:styleId="Pa5">
    <w:name w:val="Pa5"/>
    <w:basedOn w:val="a0"/>
    <w:next w:val="a0"/>
    <w:rsid w:val="009A3D5B"/>
    <w:pPr>
      <w:autoSpaceDE w:val="0"/>
      <w:autoSpaceDN w:val="0"/>
      <w:adjustRightInd w:val="0"/>
      <w:spacing w:beforeLines="0" w:before="0" w:line="240" w:lineRule="atLeast"/>
      <w:ind w:left="0" w:firstLine="0"/>
      <w:jc w:val="left"/>
    </w:pPr>
    <w:rPr>
      <w:rFonts w:ascii="標楷體" w:eastAsia="標楷體"/>
      <w:kern w:val="0"/>
      <w:sz w:val="20"/>
    </w:rPr>
  </w:style>
  <w:style w:type="character" w:customStyle="1" w:styleId="text13px">
    <w:name w:val="text_13px"/>
    <w:rsid w:val="009A3D5B"/>
  </w:style>
  <w:style w:type="character" w:customStyle="1" w:styleId="apple-style-span">
    <w:name w:val="apple-style-span"/>
    <w:rsid w:val="009A3D5B"/>
  </w:style>
  <w:style w:type="character" w:customStyle="1" w:styleId="5yl5">
    <w:name w:val="_5yl5"/>
    <w:rsid w:val="00C7448B"/>
  </w:style>
  <w:style w:type="character" w:customStyle="1" w:styleId="110">
    <w:name w:val="標題 1 字元1"/>
    <w:rsid w:val="00DE2EB4"/>
    <w:rPr>
      <w:rFonts w:eastAsia="標楷體"/>
      <w:b/>
      <w:bCs/>
      <w:kern w:val="2"/>
      <w:sz w:val="28"/>
      <w:szCs w:val="16"/>
    </w:rPr>
  </w:style>
  <w:style w:type="character" w:customStyle="1" w:styleId="210">
    <w:name w:val="標題 2 字元1"/>
    <w:rsid w:val="00DE2EB4"/>
    <w:rPr>
      <w:rFonts w:eastAsia="標楷體"/>
      <w:b/>
      <w:bCs/>
      <w:sz w:val="32"/>
      <w:szCs w:val="32"/>
    </w:rPr>
  </w:style>
  <w:style w:type="character" w:customStyle="1" w:styleId="310">
    <w:name w:val="標題 3 字元1"/>
    <w:rsid w:val="00DE2EB4"/>
    <w:rPr>
      <w:rFonts w:eastAsia="標楷體"/>
      <w:b/>
      <w:bCs/>
      <w:color w:val="000000"/>
      <w:sz w:val="28"/>
      <w:szCs w:val="28"/>
    </w:rPr>
  </w:style>
  <w:style w:type="character" w:customStyle="1" w:styleId="15">
    <w:name w:val="頁尾 字元1"/>
    <w:rsid w:val="00DE2EB4"/>
    <w:rPr>
      <w:kern w:val="2"/>
    </w:rPr>
  </w:style>
  <w:style w:type="character" w:customStyle="1" w:styleId="aff4">
    <w:name w:val="本文 字元"/>
    <w:rsid w:val="00DE2EB4"/>
    <w:rPr>
      <w:rFonts w:ascii="Times New Roman" w:eastAsia="全真楷書" w:hAnsi="Times New Roman" w:cs="Times New Roman"/>
      <w:spacing w:val="2"/>
      <w:sz w:val="20"/>
      <w:szCs w:val="20"/>
    </w:rPr>
  </w:style>
  <w:style w:type="character" w:customStyle="1" w:styleId="16">
    <w:name w:val="本文 字元1"/>
    <w:rsid w:val="00DE2EB4"/>
    <w:rPr>
      <w:rFonts w:eastAsia="全真楷書"/>
      <w:spacing w:val="2"/>
      <w:kern w:val="2"/>
    </w:rPr>
  </w:style>
  <w:style w:type="character" w:customStyle="1" w:styleId="211">
    <w:name w:val="本文 2 字元1"/>
    <w:rsid w:val="00DE2EB4"/>
    <w:rPr>
      <w:rFonts w:eastAsia="全真楷書"/>
      <w:spacing w:val="2"/>
      <w:kern w:val="2"/>
    </w:rPr>
  </w:style>
  <w:style w:type="paragraph" w:styleId="34">
    <w:name w:val="Body Text 3"/>
    <w:basedOn w:val="a0"/>
    <w:link w:val="35"/>
    <w:rsid w:val="00DE2EB4"/>
    <w:pPr>
      <w:spacing w:beforeLines="0" w:before="0" w:line="200" w:lineRule="exact"/>
      <w:ind w:left="0" w:firstLine="0"/>
    </w:pPr>
    <w:rPr>
      <w:rFonts w:eastAsia="全真楷書"/>
      <w:spacing w:val="2"/>
      <w:kern w:val="0"/>
      <w:sz w:val="20"/>
      <w:szCs w:val="20"/>
      <w:lang w:val="x-none" w:eastAsia="x-none"/>
    </w:rPr>
  </w:style>
  <w:style w:type="character" w:customStyle="1" w:styleId="35">
    <w:name w:val="本文 3 字元"/>
    <w:link w:val="34"/>
    <w:rsid w:val="00DE2EB4"/>
    <w:rPr>
      <w:rFonts w:eastAsia="全真楷書"/>
      <w:spacing w:val="2"/>
      <w:lang w:val="x-none" w:eastAsia="x-none"/>
    </w:rPr>
  </w:style>
  <w:style w:type="character" w:customStyle="1" w:styleId="311">
    <w:name w:val="本文 3 字元1"/>
    <w:rsid w:val="00DE2EB4"/>
    <w:rPr>
      <w:rFonts w:eastAsia="全真楷書"/>
      <w:spacing w:val="2"/>
      <w:kern w:val="2"/>
    </w:rPr>
  </w:style>
  <w:style w:type="character" w:customStyle="1" w:styleId="aff5">
    <w:name w:val="本文縮排 字元"/>
    <w:rsid w:val="00DE2EB4"/>
    <w:rPr>
      <w:rFonts w:ascii="Times New Roman" w:eastAsia="華康楷書體W5" w:hAnsi="Times New Roman" w:cs="Times New Roman"/>
      <w:spacing w:val="2"/>
      <w:sz w:val="28"/>
      <w:szCs w:val="20"/>
    </w:rPr>
  </w:style>
  <w:style w:type="character" w:customStyle="1" w:styleId="17">
    <w:name w:val="本文縮排 字元1"/>
    <w:rsid w:val="00DE2EB4"/>
    <w:rPr>
      <w:rFonts w:eastAsia="華康楷書體W5"/>
      <w:spacing w:val="2"/>
      <w:kern w:val="2"/>
      <w:sz w:val="28"/>
    </w:rPr>
  </w:style>
  <w:style w:type="paragraph" w:customStyle="1" w:styleId="xl35">
    <w:name w:val="xl35"/>
    <w:basedOn w:val="a0"/>
    <w:rsid w:val="00DE2EB4"/>
    <w:pPr>
      <w:widowControl/>
      <w:pBdr>
        <w:left w:val="single" w:sz="4" w:space="0" w:color="auto"/>
        <w:bottom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新細明體" w:hint="eastAsia"/>
      <w:kern w:val="0"/>
      <w:sz w:val="16"/>
      <w:szCs w:val="16"/>
    </w:rPr>
  </w:style>
  <w:style w:type="paragraph" w:customStyle="1" w:styleId="font9">
    <w:name w:val="font9"/>
    <w:basedOn w:val="a0"/>
    <w:rsid w:val="00DE2EB4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int="eastAsia"/>
      <w:kern w:val="0"/>
      <w:sz w:val="16"/>
      <w:szCs w:val="16"/>
    </w:rPr>
  </w:style>
  <w:style w:type="paragraph" w:customStyle="1" w:styleId="aff6">
    <w:name w:val="表目錄"/>
    <w:basedOn w:val="af"/>
    <w:autoRedefine/>
    <w:rsid w:val="00DE2EB4"/>
    <w:pPr>
      <w:spacing w:beforeLines="0" w:before="0" w:afterLines="50" w:line="240" w:lineRule="exact"/>
      <w:ind w:left="0" w:firstLine="0"/>
      <w:jc w:val="left"/>
    </w:pPr>
    <w:rPr>
      <w:rFonts w:ascii="Arial" w:hAnsi="Arial" w:cs="Arial"/>
      <w:color w:val="auto"/>
      <w:kern w:val="0"/>
      <w:u w:val="single"/>
      <w:lang w:val="x-none" w:eastAsia="x-none"/>
    </w:rPr>
  </w:style>
  <w:style w:type="character" w:customStyle="1" w:styleId="18">
    <w:name w:val="註釋標題 字元1"/>
    <w:rsid w:val="00DE2EB4"/>
    <w:rPr>
      <w:rFonts w:ascii="Arial" w:hAnsi="Arial" w:cs="Arial"/>
      <w:kern w:val="2"/>
      <w:szCs w:val="24"/>
    </w:rPr>
  </w:style>
  <w:style w:type="paragraph" w:styleId="aff7">
    <w:name w:val="Date"/>
    <w:basedOn w:val="a0"/>
    <w:next w:val="a0"/>
    <w:link w:val="aff8"/>
    <w:rsid w:val="00DE2EB4"/>
    <w:pPr>
      <w:spacing w:beforeLines="0" w:before="0"/>
      <w:ind w:left="0" w:firstLine="0"/>
      <w:jc w:val="right"/>
    </w:pPr>
    <w:rPr>
      <w:rFonts w:eastAsia="標楷體"/>
      <w:color w:val="FF0000"/>
      <w:spacing w:val="2"/>
      <w:kern w:val="0"/>
      <w:sz w:val="20"/>
      <w:szCs w:val="20"/>
      <w:lang w:val="x-none" w:eastAsia="x-none"/>
    </w:rPr>
  </w:style>
  <w:style w:type="character" w:customStyle="1" w:styleId="aff8">
    <w:name w:val="日期 字元"/>
    <w:link w:val="aff7"/>
    <w:rsid w:val="00DE2EB4"/>
    <w:rPr>
      <w:rFonts w:eastAsia="標楷體"/>
      <w:color w:val="FF0000"/>
      <w:spacing w:val="2"/>
      <w:lang w:val="x-none" w:eastAsia="x-none"/>
    </w:rPr>
  </w:style>
  <w:style w:type="character" w:customStyle="1" w:styleId="19">
    <w:name w:val="日期 字元1"/>
    <w:rsid w:val="00DE2EB4"/>
    <w:rPr>
      <w:rFonts w:eastAsia="標楷體"/>
      <w:color w:val="FF0000"/>
      <w:spacing w:val="2"/>
      <w:kern w:val="2"/>
      <w:sz w:val="24"/>
    </w:rPr>
  </w:style>
  <w:style w:type="character" w:customStyle="1" w:styleId="HTML1">
    <w:name w:val="HTML 預設格式 字元1"/>
    <w:rsid w:val="00DE2EB4"/>
    <w:rPr>
      <w:rFonts w:ascii="Arial Unicode MS" w:eastAsia="Arial Unicode MS" w:hAnsi="Arial Unicode MS" w:cs="Arial Unicode MS"/>
    </w:rPr>
  </w:style>
  <w:style w:type="character" w:customStyle="1" w:styleId="212">
    <w:name w:val="本文縮排 2 字元1"/>
    <w:rsid w:val="00DE2EB4"/>
    <w:rPr>
      <w:rFonts w:ascii="標楷體" w:eastAsia="標楷體" w:hAnsi="標楷體"/>
      <w:color w:val="666699"/>
      <w:kern w:val="2"/>
      <w:sz w:val="28"/>
    </w:rPr>
  </w:style>
  <w:style w:type="paragraph" w:customStyle="1" w:styleId="aff9">
    <w:name w:val="課程標題"/>
    <w:basedOn w:val="a0"/>
    <w:rsid w:val="00DE2EB4"/>
    <w:pPr>
      <w:keepNext/>
      <w:widowControl/>
      <w:snapToGrid w:val="0"/>
      <w:spacing w:beforeLines="150" w:before="0" w:afterLines="100"/>
      <w:ind w:left="0" w:firstLine="0"/>
      <w:jc w:val="center"/>
    </w:pPr>
    <w:rPr>
      <w:rFonts w:eastAsia="標楷體"/>
      <w:bCs/>
      <w:sz w:val="28"/>
    </w:rPr>
  </w:style>
  <w:style w:type="paragraph" w:customStyle="1" w:styleId="009">
    <w:name w:val="009專業選修"/>
    <w:basedOn w:val="a0"/>
    <w:rsid w:val="00DE2EB4"/>
    <w:pPr>
      <w:spacing w:beforeLines="0" w:before="0" w:line="280" w:lineRule="exact"/>
      <w:ind w:left="0" w:firstLine="0"/>
      <w:jc w:val="center"/>
    </w:pPr>
    <w:rPr>
      <w:rFonts w:eastAsia="標楷體"/>
      <w:color w:val="000000"/>
      <w:spacing w:val="-10"/>
    </w:rPr>
  </w:style>
  <w:style w:type="paragraph" w:styleId="affa">
    <w:name w:val="table of figures"/>
    <w:basedOn w:val="a0"/>
    <w:next w:val="a0"/>
    <w:rsid w:val="00DE2EB4"/>
    <w:pPr>
      <w:widowControl/>
      <w:tabs>
        <w:tab w:val="right" w:leader="dot" w:pos="9072"/>
      </w:tabs>
      <w:snapToGrid w:val="0"/>
      <w:spacing w:beforeLines="100" w:before="0"/>
      <w:ind w:left="851" w:rightChars="235" w:right="564" w:hanging="851"/>
      <w:jc w:val="left"/>
    </w:pPr>
    <w:rPr>
      <w:rFonts w:eastAsia="標楷體"/>
      <w:bCs/>
      <w:sz w:val="28"/>
      <w:szCs w:val="28"/>
    </w:rPr>
  </w:style>
  <w:style w:type="paragraph" w:customStyle="1" w:styleId="affb">
    <w:name w:val="表"/>
    <w:basedOn w:val="affa"/>
    <w:rsid w:val="00DE2EB4"/>
    <w:pPr>
      <w:keepNext/>
      <w:tabs>
        <w:tab w:val="clear" w:pos="9072"/>
      </w:tabs>
      <w:spacing w:line="360" w:lineRule="auto"/>
      <w:ind w:rightChars="0" w:right="0" w:firstLine="0"/>
      <w:jc w:val="center"/>
    </w:pPr>
    <w:rPr>
      <w:b/>
      <w:snapToGrid w:val="0"/>
      <w:kern w:val="0"/>
    </w:rPr>
  </w:style>
  <w:style w:type="paragraph" w:customStyle="1" w:styleId="affc">
    <w:name w:val="圖"/>
    <w:basedOn w:val="affa"/>
    <w:next w:val="a0"/>
    <w:rsid w:val="00DE2EB4"/>
    <w:pPr>
      <w:spacing w:after="240"/>
      <w:ind w:left="482" w:hanging="482"/>
      <w:jc w:val="center"/>
    </w:pPr>
  </w:style>
  <w:style w:type="paragraph" w:styleId="1a">
    <w:name w:val="toc 1"/>
    <w:basedOn w:val="a0"/>
    <w:next w:val="a0"/>
    <w:autoRedefine/>
    <w:uiPriority w:val="39"/>
    <w:qFormat/>
    <w:rsid w:val="00DE2EB4"/>
    <w:pPr>
      <w:tabs>
        <w:tab w:val="right" w:leader="dot" w:pos="9072"/>
      </w:tabs>
      <w:snapToGrid w:val="0"/>
      <w:spacing w:before="120"/>
      <w:ind w:leftChars="200" w:left="1200" w:rightChars="100" w:right="240" w:hanging="720"/>
      <w:outlineLvl w:val="0"/>
    </w:pPr>
    <w:rPr>
      <w:rFonts w:ascii="標楷體" w:eastAsia="標楷體" w:hAnsi="標楷體"/>
      <w:b/>
      <w:bCs/>
      <w:noProof/>
      <w:color w:val="FF0000"/>
    </w:rPr>
  </w:style>
  <w:style w:type="paragraph" w:styleId="29">
    <w:name w:val="toc 2"/>
    <w:basedOn w:val="a0"/>
    <w:next w:val="a0"/>
    <w:autoRedefine/>
    <w:uiPriority w:val="39"/>
    <w:qFormat/>
    <w:rsid w:val="00DE2EB4"/>
    <w:pPr>
      <w:widowControl/>
      <w:tabs>
        <w:tab w:val="right" w:leader="dot" w:pos="9060"/>
      </w:tabs>
      <w:snapToGrid w:val="0"/>
      <w:spacing w:beforeLines="30" w:before="0"/>
      <w:ind w:leftChars="265" w:left="636" w:firstLine="0"/>
    </w:pPr>
    <w:rPr>
      <w:rFonts w:eastAsia="標楷體"/>
      <w:noProof/>
      <w:szCs w:val="26"/>
    </w:rPr>
  </w:style>
  <w:style w:type="paragraph" w:styleId="36">
    <w:name w:val="toc 3"/>
    <w:basedOn w:val="1a"/>
    <w:next w:val="a0"/>
    <w:autoRedefine/>
    <w:uiPriority w:val="39"/>
    <w:qFormat/>
    <w:rsid w:val="00DE2EB4"/>
    <w:pPr>
      <w:tabs>
        <w:tab w:val="clear" w:pos="9072"/>
        <w:tab w:val="right" w:leader="dot" w:pos="8302"/>
      </w:tabs>
      <w:ind w:firstLine="720"/>
    </w:pPr>
  </w:style>
  <w:style w:type="paragraph" w:styleId="41">
    <w:name w:val="toc 4"/>
    <w:basedOn w:val="a0"/>
    <w:next w:val="a0"/>
    <w:autoRedefine/>
    <w:uiPriority w:val="39"/>
    <w:rsid w:val="00DE2EB4"/>
    <w:pPr>
      <w:widowControl/>
      <w:snapToGrid w:val="0"/>
      <w:spacing w:beforeLines="0" w:before="0"/>
      <w:ind w:leftChars="600" w:left="1440" w:firstLine="0"/>
    </w:pPr>
    <w:rPr>
      <w:rFonts w:eastAsia="標楷體"/>
    </w:rPr>
  </w:style>
  <w:style w:type="paragraph" w:styleId="51">
    <w:name w:val="toc 5"/>
    <w:basedOn w:val="a0"/>
    <w:next w:val="a0"/>
    <w:autoRedefine/>
    <w:uiPriority w:val="39"/>
    <w:rsid w:val="00DE2EB4"/>
    <w:pPr>
      <w:widowControl/>
      <w:snapToGrid w:val="0"/>
      <w:spacing w:beforeLines="0" w:before="0"/>
      <w:ind w:leftChars="800" w:left="1920" w:firstLine="0"/>
    </w:pPr>
    <w:rPr>
      <w:rFonts w:eastAsia="標楷體"/>
    </w:rPr>
  </w:style>
  <w:style w:type="paragraph" w:styleId="61">
    <w:name w:val="toc 6"/>
    <w:basedOn w:val="a0"/>
    <w:next w:val="a0"/>
    <w:autoRedefine/>
    <w:uiPriority w:val="39"/>
    <w:rsid w:val="00DE2EB4"/>
    <w:pPr>
      <w:widowControl/>
      <w:snapToGrid w:val="0"/>
      <w:spacing w:beforeLines="0" w:before="0"/>
      <w:ind w:leftChars="1000" w:left="2400" w:firstLine="0"/>
    </w:pPr>
    <w:rPr>
      <w:rFonts w:eastAsia="標楷體"/>
    </w:rPr>
  </w:style>
  <w:style w:type="paragraph" w:styleId="72">
    <w:name w:val="toc 7"/>
    <w:basedOn w:val="a0"/>
    <w:next w:val="a0"/>
    <w:autoRedefine/>
    <w:uiPriority w:val="39"/>
    <w:rsid w:val="00DE2EB4"/>
    <w:pPr>
      <w:widowControl/>
      <w:snapToGrid w:val="0"/>
      <w:spacing w:beforeLines="0" w:before="0"/>
      <w:ind w:leftChars="1200" w:left="2880" w:firstLine="0"/>
    </w:pPr>
    <w:rPr>
      <w:rFonts w:eastAsia="標楷體"/>
    </w:rPr>
  </w:style>
  <w:style w:type="paragraph" w:styleId="81">
    <w:name w:val="toc 8"/>
    <w:basedOn w:val="a0"/>
    <w:next w:val="a0"/>
    <w:autoRedefine/>
    <w:uiPriority w:val="39"/>
    <w:rsid w:val="00DE2EB4"/>
    <w:pPr>
      <w:widowControl/>
      <w:snapToGrid w:val="0"/>
      <w:spacing w:beforeLines="0" w:before="0"/>
      <w:ind w:leftChars="1400" w:left="3360" w:firstLine="0"/>
    </w:pPr>
    <w:rPr>
      <w:rFonts w:eastAsia="標楷體"/>
    </w:rPr>
  </w:style>
  <w:style w:type="paragraph" w:styleId="91">
    <w:name w:val="toc 9"/>
    <w:basedOn w:val="a0"/>
    <w:next w:val="a0"/>
    <w:autoRedefine/>
    <w:uiPriority w:val="39"/>
    <w:rsid w:val="00DE2EB4"/>
    <w:pPr>
      <w:widowControl/>
      <w:snapToGrid w:val="0"/>
      <w:spacing w:beforeLines="0" w:before="0"/>
      <w:ind w:leftChars="1600" w:left="3840" w:firstLine="0"/>
    </w:pPr>
    <w:rPr>
      <w:rFonts w:eastAsia="標楷體"/>
    </w:rPr>
  </w:style>
  <w:style w:type="paragraph" w:styleId="1b">
    <w:name w:val="index 1"/>
    <w:basedOn w:val="a0"/>
    <w:next w:val="a0"/>
    <w:autoRedefine/>
    <w:rsid w:val="00DE2EB4"/>
    <w:pPr>
      <w:widowControl/>
      <w:snapToGrid w:val="0"/>
      <w:spacing w:beforeLines="30" w:before="0" w:line="240" w:lineRule="atLeast"/>
      <w:ind w:left="0" w:firstLine="0"/>
    </w:pPr>
    <w:rPr>
      <w:rFonts w:ascii="標楷體" w:eastAsia="標楷體"/>
      <w:color w:val="000000"/>
      <w:szCs w:val="28"/>
    </w:rPr>
  </w:style>
  <w:style w:type="character" w:styleId="HTML2">
    <w:name w:val="HTML Acronym"/>
    <w:rsid w:val="00DE2EB4"/>
  </w:style>
  <w:style w:type="paragraph" w:styleId="HTML3">
    <w:name w:val="HTML Address"/>
    <w:basedOn w:val="a0"/>
    <w:link w:val="HTML4"/>
    <w:rsid w:val="00DE2EB4"/>
    <w:pPr>
      <w:widowControl/>
      <w:snapToGrid w:val="0"/>
      <w:spacing w:beforeLines="0" w:before="0"/>
      <w:ind w:left="0" w:firstLine="0"/>
    </w:pPr>
    <w:rPr>
      <w:rFonts w:eastAsia="標楷體"/>
      <w:i/>
      <w:iCs/>
      <w:kern w:val="0"/>
      <w:sz w:val="20"/>
      <w:lang w:val="x-none" w:eastAsia="x-none"/>
    </w:rPr>
  </w:style>
  <w:style w:type="character" w:customStyle="1" w:styleId="HTML4">
    <w:name w:val="HTML 位址 字元"/>
    <w:link w:val="HTML3"/>
    <w:rsid w:val="00DE2EB4"/>
    <w:rPr>
      <w:rFonts w:eastAsia="標楷體"/>
      <w:i/>
      <w:iCs/>
      <w:szCs w:val="24"/>
      <w:lang w:val="x-none" w:eastAsia="x-none"/>
    </w:rPr>
  </w:style>
  <w:style w:type="character" w:styleId="HTML5">
    <w:name w:val="HTML Cite"/>
    <w:rsid w:val="00DE2EB4"/>
    <w:rPr>
      <w:i/>
      <w:iCs/>
    </w:rPr>
  </w:style>
  <w:style w:type="character" w:styleId="HTML6">
    <w:name w:val="HTML Code"/>
    <w:rsid w:val="00DE2EB4"/>
    <w:rPr>
      <w:rFonts w:ascii="Courier New" w:hAnsi="Courier New" w:cs="Courier New"/>
      <w:sz w:val="20"/>
      <w:szCs w:val="20"/>
    </w:rPr>
  </w:style>
  <w:style w:type="character" w:styleId="HTML7">
    <w:name w:val="HTML Definition"/>
    <w:rsid w:val="00DE2EB4"/>
    <w:rPr>
      <w:i/>
      <w:iCs/>
    </w:rPr>
  </w:style>
  <w:style w:type="character" w:styleId="HTML8">
    <w:name w:val="HTML Keyboard"/>
    <w:rsid w:val="00DE2EB4"/>
    <w:rPr>
      <w:rFonts w:ascii="Courier New" w:hAnsi="Courier New" w:cs="Courier New"/>
      <w:sz w:val="20"/>
      <w:szCs w:val="20"/>
    </w:rPr>
  </w:style>
  <w:style w:type="character" w:styleId="HTML9">
    <w:name w:val="HTML Sample"/>
    <w:rsid w:val="00DE2EB4"/>
    <w:rPr>
      <w:rFonts w:ascii="Courier New" w:hAnsi="Courier New" w:cs="Courier New"/>
    </w:rPr>
  </w:style>
  <w:style w:type="character" w:styleId="HTMLa">
    <w:name w:val="HTML Typewriter"/>
    <w:rsid w:val="00DE2EB4"/>
    <w:rPr>
      <w:rFonts w:ascii="Courier New" w:hAnsi="Courier New" w:cs="Courier New"/>
      <w:sz w:val="20"/>
      <w:szCs w:val="20"/>
    </w:rPr>
  </w:style>
  <w:style w:type="character" w:styleId="HTMLb">
    <w:name w:val="HTML Variable"/>
    <w:rsid w:val="00DE2EB4"/>
    <w:rPr>
      <w:i/>
      <w:iCs/>
    </w:rPr>
  </w:style>
  <w:style w:type="paragraph" w:styleId="affd">
    <w:name w:val="Normal Indent"/>
    <w:basedOn w:val="a0"/>
    <w:rsid w:val="00DE2EB4"/>
    <w:pPr>
      <w:widowControl/>
      <w:snapToGrid w:val="0"/>
      <w:spacing w:beforeLines="0" w:before="0"/>
      <w:ind w:leftChars="200" w:left="480" w:firstLine="0"/>
    </w:pPr>
    <w:rPr>
      <w:rFonts w:eastAsia="標楷體"/>
    </w:rPr>
  </w:style>
  <w:style w:type="paragraph" w:styleId="affe">
    <w:name w:val="Body Text First Indent"/>
    <w:basedOn w:val="af"/>
    <w:link w:val="afff"/>
    <w:rsid w:val="00DE2EB4"/>
    <w:pPr>
      <w:widowControl/>
      <w:snapToGrid w:val="0"/>
      <w:spacing w:beforeLines="0" w:before="0" w:after="120"/>
      <w:ind w:left="0" w:firstLineChars="100" w:firstLine="210"/>
    </w:pPr>
    <w:rPr>
      <w:rFonts w:ascii="Times New Roman" w:hAnsi="Times New Roman"/>
      <w:color w:val="auto"/>
      <w:spacing w:val="2"/>
      <w:kern w:val="0"/>
      <w:sz w:val="20"/>
      <w:lang w:val="x-none" w:eastAsia="x-none"/>
    </w:rPr>
  </w:style>
  <w:style w:type="character" w:customStyle="1" w:styleId="afff">
    <w:name w:val="本文第一層縮排 字元"/>
    <w:link w:val="affe"/>
    <w:rsid w:val="00DE2EB4"/>
    <w:rPr>
      <w:rFonts w:ascii="標楷體" w:eastAsia="標楷體" w:hAnsi="標楷體"/>
      <w:color w:val="000000"/>
      <w:spacing w:val="2"/>
      <w:kern w:val="2"/>
      <w:sz w:val="24"/>
      <w:szCs w:val="24"/>
      <w:lang w:val="x-none" w:eastAsia="x-none"/>
    </w:rPr>
  </w:style>
  <w:style w:type="paragraph" w:styleId="2a">
    <w:name w:val="Body Text First Indent 2"/>
    <w:basedOn w:val="a4"/>
    <w:link w:val="2b"/>
    <w:rsid w:val="00DE2EB4"/>
    <w:pPr>
      <w:widowControl/>
      <w:spacing w:beforeLines="0" w:before="0" w:after="120" w:line="240" w:lineRule="auto"/>
      <w:ind w:leftChars="200" w:left="480" w:firstLineChars="100" w:firstLine="210"/>
    </w:pPr>
    <w:rPr>
      <w:rFonts w:ascii="Times New Roman" w:hAnsi="Times New Roman"/>
      <w:spacing w:val="2"/>
      <w:kern w:val="0"/>
      <w:lang w:val="x-none" w:eastAsia="x-none"/>
    </w:rPr>
  </w:style>
  <w:style w:type="character" w:customStyle="1" w:styleId="2b">
    <w:name w:val="本文第一層縮排 2 字元"/>
    <w:link w:val="2a"/>
    <w:rsid w:val="00DE2EB4"/>
    <w:rPr>
      <w:rFonts w:ascii="標楷體" w:eastAsia="標楷體" w:hAnsi="標楷體"/>
      <w:spacing w:val="2"/>
      <w:kern w:val="2"/>
      <w:sz w:val="28"/>
      <w:szCs w:val="24"/>
      <w:lang w:val="x-none" w:eastAsia="x-none"/>
    </w:rPr>
  </w:style>
  <w:style w:type="paragraph" w:styleId="afff0">
    <w:name w:val="envelope address"/>
    <w:basedOn w:val="a0"/>
    <w:rsid w:val="00DE2EB4"/>
    <w:pPr>
      <w:framePr w:w="7920" w:h="1980" w:hRule="exact" w:hSpace="180" w:wrap="auto" w:hAnchor="page" w:xAlign="center" w:yAlign="bottom"/>
      <w:widowControl/>
      <w:snapToGrid w:val="0"/>
      <w:spacing w:beforeLines="0" w:before="0"/>
      <w:ind w:leftChars="1200" w:left="100" w:firstLine="0"/>
    </w:pPr>
    <w:rPr>
      <w:rFonts w:ascii="Arial" w:eastAsia="標楷體" w:hAnsi="Arial" w:cs="Arial"/>
    </w:rPr>
  </w:style>
  <w:style w:type="character" w:styleId="afff1">
    <w:name w:val="line number"/>
    <w:rsid w:val="00DE2EB4"/>
  </w:style>
  <w:style w:type="paragraph" w:styleId="afff2">
    <w:name w:val="Message Header"/>
    <w:basedOn w:val="a0"/>
    <w:link w:val="afff3"/>
    <w:rsid w:val="00DE2EB4"/>
    <w:pPr>
      <w:widowControl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napToGrid w:val="0"/>
      <w:spacing w:beforeLines="0" w:before="0"/>
      <w:ind w:leftChars="400" w:left="1080" w:hangingChars="400" w:hanging="1080"/>
    </w:pPr>
    <w:rPr>
      <w:rFonts w:ascii="Arial" w:eastAsia="標楷體" w:hAnsi="Arial"/>
      <w:kern w:val="0"/>
      <w:sz w:val="20"/>
      <w:lang w:val="x-none" w:eastAsia="x-none"/>
    </w:rPr>
  </w:style>
  <w:style w:type="character" w:customStyle="1" w:styleId="afff3">
    <w:name w:val="訊息欄位名稱 字元"/>
    <w:link w:val="afff2"/>
    <w:rsid w:val="00DE2EB4"/>
    <w:rPr>
      <w:rFonts w:ascii="Arial" w:eastAsia="標楷體" w:hAnsi="Arial"/>
      <w:szCs w:val="24"/>
      <w:shd w:val="pct20" w:color="auto" w:fill="auto"/>
      <w:lang w:val="x-none" w:eastAsia="x-none"/>
    </w:rPr>
  </w:style>
  <w:style w:type="paragraph" w:styleId="afff4">
    <w:name w:val="Subtitle"/>
    <w:basedOn w:val="a0"/>
    <w:link w:val="afff5"/>
    <w:qFormat/>
    <w:rsid w:val="00DE2EB4"/>
    <w:pPr>
      <w:widowControl/>
      <w:snapToGrid w:val="0"/>
      <w:spacing w:beforeLines="0" w:before="0" w:after="60"/>
      <w:ind w:left="0" w:firstLine="0"/>
      <w:jc w:val="center"/>
      <w:outlineLvl w:val="1"/>
    </w:pPr>
    <w:rPr>
      <w:rFonts w:ascii="Arial" w:hAnsi="Arial"/>
      <w:i/>
      <w:iCs/>
      <w:kern w:val="0"/>
      <w:sz w:val="20"/>
      <w:lang w:val="x-none" w:eastAsia="x-none"/>
    </w:rPr>
  </w:style>
  <w:style w:type="character" w:customStyle="1" w:styleId="afff5">
    <w:name w:val="副標題 字元"/>
    <w:link w:val="afff4"/>
    <w:rsid w:val="00DE2EB4"/>
    <w:rPr>
      <w:rFonts w:ascii="Arial" w:hAnsi="Arial"/>
      <w:i/>
      <w:iCs/>
      <w:szCs w:val="24"/>
      <w:lang w:val="x-none" w:eastAsia="x-none"/>
    </w:rPr>
  </w:style>
  <w:style w:type="paragraph" w:styleId="afff6">
    <w:name w:val="Salutation"/>
    <w:basedOn w:val="a0"/>
    <w:next w:val="a0"/>
    <w:link w:val="afff7"/>
    <w:rsid w:val="00DE2EB4"/>
    <w:pPr>
      <w:widowControl/>
      <w:snapToGrid w:val="0"/>
      <w:spacing w:beforeLines="0" w:before="0"/>
      <w:ind w:left="0" w:firstLine="0"/>
    </w:pPr>
    <w:rPr>
      <w:rFonts w:eastAsia="標楷體"/>
      <w:kern w:val="0"/>
      <w:sz w:val="20"/>
      <w:lang w:val="x-none" w:eastAsia="x-none"/>
    </w:rPr>
  </w:style>
  <w:style w:type="character" w:customStyle="1" w:styleId="afff7">
    <w:name w:val="問候 字元"/>
    <w:link w:val="afff6"/>
    <w:rsid w:val="00DE2EB4"/>
    <w:rPr>
      <w:rFonts w:eastAsia="標楷體"/>
      <w:szCs w:val="24"/>
      <w:lang w:val="x-none" w:eastAsia="x-none"/>
    </w:rPr>
  </w:style>
  <w:style w:type="paragraph" w:styleId="afff8">
    <w:name w:val="envelope return"/>
    <w:basedOn w:val="a0"/>
    <w:rsid w:val="00DE2EB4"/>
    <w:pPr>
      <w:widowControl/>
      <w:snapToGrid w:val="0"/>
      <w:spacing w:beforeLines="0" w:before="0"/>
      <w:ind w:left="0" w:firstLine="0"/>
    </w:pPr>
    <w:rPr>
      <w:rFonts w:ascii="Arial" w:eastAsia="標楷體" w:hAnsi="Arial" w:cs="Arial"/>
    </w:rPr>
  </w:style>
  <w:style w:type="character" w:styleId="afff9">
    <w:name w:val="Emphasis"/>
    <w:qFormat/>
    <w:rsid w:val="00DE2EB4"/>
    <w:rPr>
      <w:i/>
      <w:iCs/>
    </w:rPr>
  </w:style>
  <w:style w:type="paragraph" w:styleId="afffa">
    <w:name w:val="List Continue"/>
    <w:basedOn w:val="a0"/>
    <w:rsid w:val="00DE2EB4"/>
    <w:pPr>
      <w:widowControl/>
      <w:snapToGrid w:val="0"/>
      <w:spacing w:beforeLines="0" w:before="0" w:after="120"/>
      <w:ind w:leftChars="200" w:left="480" w:firstLine="0"/>
    </w:pPr>
    <w:rPr>
      <w:rFonts w:eastAsia="標楷體"/>
    </w:rPr>
  </w:style>
  <w:style w:type="paragraph" w:styleId="2c">
    <w:name w:val="List Continue 2"/>
    <w:basedOn w:val="a0"/>
    <w:rsid w:val="00DE2EB4"/>
    <w:pPr>
      <w:widowControl/>
      <w:snapToGrid w:val="0"/>
      <w:spacing w:beforeLines="0" w:before="0" w:after="120"/>
      <w:ind w:leftChars="400" w:left="960" w:firstLine="0"/>
    </w:pPr>
    <w:rPr>
      <w:rFonts w:eastAsia="標楷體"/>
    </w:rPr>
  </w:style>
  <w:style w:type="paragraph" w:styleId="37">
    <w:name w:val="List Continue 3"/>
    <w:basedOn w:val="a0"/>
    <w:rsid w:val="00DE2EB4"/>
    <w:pPr>
      <w:widowControl/>
      <w:snapToGrid w:val="0"/>
      <w:spacing w:beforeLines="0" w:before="0" w:after="120"/>
      <w:ind w:leftChars="600" w:left="1440" w:firstLine="0"/>
    </w:pPr>
    <w:rPr>
      <w:rFonts w:eastAsia="標楷體"/>
    </w:rPr>
  </w:style>
  <w:style w:type="paragraph" w:styleId="42">
    <w:name w:val="List Continue 4"/>
    <w:basedOn w:val="a0"/>
    <w:rsid w:val="00DE2EB4"/>
    <w:pPr>
      <w:widowControl/>
      <w:snapToGrid w:val="0"/>
      <w:spacing w:beforeLines="0" w:before="0" w:after="120"/>
      <w:ind w:leftChars="800" w:left="1920" w:firstLine="0"/>
    </w:pPr>
    <w:rPr>
      <w:rFonts w:eastAsia="標楷體"/>
    </w:rPr>
  </w:style>
  <w:style w:type="paragraph" w:styleId="52">
    <w:name w:val="List Continue 5"/>
    <w:basedOn w:val="a0"/>
    <w:rsid w:val="00DE2EB4"/>
    <w:pPr>
      <w:widowControl/>
      <w:snapToGrid w:val="0"/>
      <w:spacing w:beforeLines="0" w:before="0" w:after="120"/>
      <w:ind w:leftChars="1000" w:left="2400" w:firstLine="0"/>
    </w:pPr>
    <w:rPr>
      <w:rFonts w:eastAsia="標楷體"/>
    </w:rPr>
  </w:style>
  <w:style w:type="paragraph" w:styleId="afffb">
    <w:name w:val="List"/>
    <w:basedOn w:val="a0"/>
    <w:rsid w:val="00DE2EB4"/>
    <w:pPr>
      <w:widowControl/>
      <w:snapToGrid w:val="0"/>
      <w:spacing w:beforeLines="0" w:before="0"/>
      <w:ind w:leftChars="200" w:left="100" w:hangingChars="200" w:hanging="200"/>
    </w:pPr>
    <w:rPr>
      <w:rFonts w:eastAsia="標楷體"/>
    </w:rPr>
  </w:style>
  <w:style w:type="paragraph" w:styleId="2d">
    <w:name w:val="List 2"/>
    <w:basedOn w:val="a0"/>
    <w:rsid w:val="00DE2EB4"/>
    <w:pPr>
      <w:widowControl/>
      <w:snapToGrid w:val="0"/>
      <w:spacing w:beforeLines="0" w:before="0"/>
      <w:ind w:leftChars="400" w:left="100" w:hangingChars="200" w:hanging="200"/>
    </w:pPr>
    <w:rPr>
      <w:rFonts w:eastAsia="標楷體"/>
    </w:rPr>
  </w:style>
  <w:style w:type="paragraph" w:styleId="38">
    <w:name w:val="List 3"/>
    <w:basedOn w:val="a0"/>
    <w:rsid w:val="00DE2EB4"/>
    <w:pPr>
      <w:widowControl/>
      <w:snapToGrid w:val="0"/>
      <w:spacing w:beforeLines="0" w:before="0"/>
      <w:ind w:leftChars="600" w:left="100" w:hangingChars="200" w:hanging="200"/>
    </w:pPr>
    <w:rPr>
      <w:rFonts w:eastAsia="標楷體"/>
    </w:rPr>
  </w:style>
  <w:style w:type="paragraph" w:styleId="43">
    <w:name w:val="List 4"/>
    <w:basedOn w:val="a0"/>
    <w:rsid w:val="00DE2EB4"/>
    <w:pPr>
      <w:widowControl/>
      <w:snapToGrid w:val="0"/>
      <w:spacing w:beforeLines="0" w:before="0"/>
      <w:ind w:leftChars="800" w:left="100" w:hangingChars="200" w:hanging="200"/>
    </w:pPr>
    <w:rPr>
      <w:rFonts w:eastAsia="標楷體"/>
    </w:rPr>
  </w:style>
  <w:style w:type="paragraph" w:styleId="53">
    <w:name w:val="List 5"/>
    <w:basedOn w:val="a0"/>
    <w:rsid w:val="00DE2EB4"/>
    <w:pPr>
      <w:widowControl/>
      <w:snapToGrid w:val="0"/>
      <w:spacing w:beforeLines="0" w:before="0"/>
      <w:ind w:leftChars="1000" w:left="100" w:hangingChars="200" w:hanging="200"/>
    </w:pPr>
    <w:rPr>
      <w:rFonts w:eastAsia="標楷體"/>
    </w:rPr>
  </w:style>
  <w:style w:type="paragraph" w:styleId="afffc">
    <w:name w:val="List Number"/>
    <w:basedOn w:val="a0"/>
    <w:rsid w:val="00DE2EB4"/>
    <w:pPr>
      <w:widowControl/>
      <w:tabs>
        <w:tab w:val="num" w:pos="360"/>
      </w:tabs>
      <w:snapToGrid w:val="0"/>
      <w:spacing w:beforeLines="0" w:before="0"/>
      <w:ind w:left="360" w:hanging="360"/>
    </w:pPr>
    <w:rPr>
      <w:rFonts w:eastAsia="標楷體"/>
    </w:rPr>
  </w:style>
  <w:style w:type="paragraph" w:styleId="2e">
    <w:name w:val="List Number 2"/>
    <w:basedOn w:val="a0"/>
    <w:rsid w:val="00DE2EB4"/>
    <w:pPr>
      <w:widowControl/>
      <w:tabs>
        <w:tab w:val="num" w:pos="840"/>
      </w:tabs>
      <w:snapToGrid w:val="0"/>
      <w:spacing w:beforeLines="0" w:before="0"/>
      <w:ind w:left="840" w:hanging="360"/>
    </w:pPr>
    <w:rPr>
      <w:rFonts w:eastAsia="標楷體"/>
    </w:rPr>
  </w:style>
  <w:style w:type="paragraph" w:styleId="39">
    <w:name w:val="List Number 3"/>
    <w:basedOn w:val="a0"/>
    <w:rsid w:val="00DE2EB4"/>
    <w:pPr>
      <w:widowControl/>
      <w:tabs>
        <w:tab w:val="num" w:pos="1320"/>
      </w:tabs>
      <w:snapToGrid w:val="0"/>
      <w:spacing w:beforeLines="0" w:before="0"/>
      <w:ind w:left="1320" w:hanging="360"/>
    </w:pPr>
    <w:rPr>
      <w:rFonts w:eastAsia="標楷體"/>
    </w:rPr>
  </w:style>
  <w:style w:type="paragraph" w:styleId="44">
    <w:name w:val="List Number 4"/>
    <w:basedOn w:val="a0"/>
    <w:rsid w:val="00DE2EB4"/>
    <w:pPr>
      <w:widowControl/>
      <w:tabs>
        <w:tab w:val="num" w:pos="1800"/>
      </w:tabs>
      <w:snapToGrid w:val="0"/>
      <w:spacing w:beforeLines="0" w:before="0"/>
      <w:ind w:left="1800" w:hanging="360"/>
    </w:pPr>
    <w:rPr>
      <w:rFonts w:eastAsia="標楷體"/>
    </w:rPr>
  </w:style>
  <w:style w:type="paragraph" w:styleId="54">
    <w:name w:val="List Number 5"/>
    <w:basedOn w:val="a0"/>
    <w:rsid w:val="00DE2EB4"/>
    <w:pPr>
      <w:widowControl/>
      <w:tabs>
        <w:tab w:val="num" w:pos="2280"/>
      </w:tabs>
      <w:snapToGrid w:val="0"/>
      <w:spacing w:beforeLines="0" w:before="0"/>
      <w:ind w:left="2280" w:hanging="360"/>
    </w:pPr>
    <w:rPr>
      <w:rFonts w:eastAsia="標楷體"/>
    </w:rPr>
  </w:style>
  <w:style w:type="paragraph" w:styleId="2f">
    <w:name w:val="List Bullet 2"/>
    <w:basedOn w:val="a0"/>
    <w:rsid w:val="00DE2EB4"/>
    <w:pPr>
      <w:widowControl/>
      <w:tabs>
        <w:tab w:val="num" w:pos="840"/>
      </w:tabs>
      <w:snapToGrid w:val="0"/>
      <w:spacing w:beforeLines="0" w:before="0"/>
      <w:ind w:left="840" w:hanging="360"/>
    </w:pPr>
    <w:rPr>
      <w:rFonts w:eastAsia="標楷體"/>
    </w:rPr>
  </w:style>
  <w:style w:type="paragraph" w:styleId="3a">
    <w:name w:val="List Bullet 3"/>
    <w:basedOn w:val="a0"/>
    <w:rsid w:val="00DE2EB4"/>
    <w:pPr>
      <w:widowControl/>
      <w:tabs>
        <w:tab w:val="num" w:pos="1320"/>
      </w:tabs>
      <w:snapToGrid w:val="0"/>
      <w:spacing w:beforeLines="0" w:before="0"/>
      <w:ind w:left="1320" w:hanging="360"/>
    </w:pPr>
    <w:rPr>
      <w:rFonts w:eastAsia="標楷體"/>
    </w:rPr>
  </w:style>
  <w:style w:type="paragraph" w:styleId="45">
    <w:name w:val="List Bullet 4"/>
    <w:basedOn w:val="a0"/>
    <w:rsid w:val="00DE2EB4"/>
    <w:pPr>
      <w:widowControl/>
      <w:tabs>
        <w:tab w:val="num" w:pos="1800"/>
      </w:tabs>
      <w:snapToGrid w:val="0"/>
      <w:spacing w:beforeLines="0" w:before="0"/>
      <w:ind w:left="1800" w:hanging="360"/>
    </w:pPr>
    <w:rPr>
      <w:rFonts w:eastAsia="標楷體"/>
    </w:rPr>
  </w:style>
  <w:style w:type="paragraph" w:styleId="55">
    <w:name w:val="List Bullet 5"/>
    <w:basedOn w:val="a0"/>
    <w:rsid w:val="00DE2EB4"/>
    <w:pPr>
      <w:widowControl/>
      <w:tabs>
        <w:tab w:val="num" w:pos="2280"/>
      </w:tabs>
      <w:snapToGrid w:val="0"/>
      <w:spacing w:beforeLines="0" w:before="0"/>
      <w:ind w:left="2280" w:hanging="360"/>
    </w:pPr>
    <w:rPr>
      <w:rFonts w:eastAsia="標楷體"/>
    </w:rPr>
  </w:style>
  <w:style w:type="paragraph" w:styleId="afffd">
    <w:name w:val="E-mail Signature"/>
    <w:basedOn w:val="a0"/>
    <w:link w:val="afffe"/>
    <w:rsid w:val="00DE2EB4"/>
    <w:pPr>
      <w:widowControl/>
      <w:snapToGrid w:val="0"/>
      <w:spacing w:beforeLines="0" w:before="0"/>
      <w:ind w:left="0" w:firstLine="0"/>
    </w:pPr>
    <w:rPr>
      <w:rFonts w:eastAsia="標楷體"/>
      <w:kern w:val="0"/>
      <w:sz w:val="20"/>
      <w:lang w:val="x-none" w:eastAsia="x-none"/>
    </w:rPr>
  </w:style>
  <w:style w:type="character" w:customStyle="1" w:styleId="afffe">
    <w:name w:val="電子郵件簽名 字元"/>
    <w:link w:val="afffd"/>
    <w:rsid w:val="00DE2EB4"/>
    <w:rPr>
      <w:rFonts w:eastAsia="標楷體"/>
      <w:szCs w:val="24"/>
      <w:lang w:val="x-none" w:eastAsia="x-none"/>
    </w:rPr>
  </w:style>
  <w:style w:type="paragraph" w:styleId="affff">
    <w:name w:val="Signature"/>
    <w:basedOn w:val="a0"/>
    <w:link w:val="affff0"/>
    <w:rsid w:val="00DE2EB4"/>
    <w:pPr>
      <w:widowControl/>
      <w:snapToGrid w:val="0"/>
      <w:spacing w:beforeLines="0" w:before="0"/>
      <w:ind w:leftChars="1800" w:left="100" w:firstLine="0"/>
    </w:pPr>
    <w:rPr>
      <w:rFonts w:eastAsia="標楷體"/>
      <w:kern w:val="0"/>
      <w:sz w:val="20"/>
      <w:lang w:val="x-none" w:eastAsia="x-none"/>
    </w:rPr>
  </w:style>
  <w:style w:type="character" w:customStyle="1" w:styleId="affff0">
    <w:name w:val="簽名 字元"/>
    <w:link w:val="affff"/>
    <w:rsid w:val="00DE2EB4"/>
    <w:rPr>
      <w:rFonts w:eastAsia="標楷體"/>
      <w:szCs w:val="24"/>
      <w:lang w:val="x-none" w:eastAsia="x-none"/>
    </w:rPr>
  </w:style>
  <w:style w:type="character" w:customStyle="1" w:styleId="130">
    <w:name w:val="字元 字元13"/>
    <w:rsid w:val="00DE2EB4"/>
    <w:rPr>
      <w:rFonts w:ascii="Arial" w:eastAsia="標楷體" w:hAnsi="Arial"/>
      <w:bCs/>
      <w:kern w:val="52"/>
      <w:sz w:val="28"/>
      <w:szCs w:val="28"/>
    </w:rPr>
  </w:style>
  <w:style w:type="character" w:customStyle="1" w:styleId="120">
    <w:name w:val="字元 字元12"/>
    <w:rsid w:val="00DE2EB4"/>
    <w:rPr>
      <w:rFonts w:ascii="Arial" w:eastAsia="標楷體" w:hAnsi="Arial"/>
      <w:bCs/>
      <w:kern w:val="2"/>
      <w:sz w:val="28"/>
      <w:szCs w:val="48"/>
    </w:rPr>
  </w:style>
  <w:style w:type="paragraph" w:customStyle="1" w:styleId="affff1">
    <w:name w:val="內文編號"/>
    <w:basedOn w:val="a0"/>
    <w:rsid w:val="00DE2EB4"/>
    <w:pPr>
      <w:widowControl/>
      <w:snapToGrid w:val="0"/>
      <w:spacing w:beforeLines="0" w:before="0"/>
      <w:ind w:left="624" w:rightChars="42" w:right="101" w:firstLine="0"/>
      <w:jc w:val="left"/>
    </w:pPr>
    <w:rPr>
      <w:rFonts w:eastAsia="標楷體" w:cs="Arial"/>
      <w:kern w:val="0"/>
    </w:rPr>
  </w:style>
  <w:style w:type="character" w:customStyle="1" w:styleId="affff2">
    <w:name w:val="內文編號 字元"/>
    <w:rsid w:val="00DE2EB4"/>
    <w:rPr>
      <w:rFonts w:eastAsia="標楷體" w:cs="Arial"/>
      <w:sz w:val="24"/>
      <w:szCs w:val="24"/>
      <w:lang w:val="en-US" w:eastAsia="zh-TW" w:bidi="ar-SA"/>
    </w:rPr>
  </w:style>
  <w:style w:type="paragraph" w:customStyle="1" w:styleId="1c">
    <w:name w:val="內文1"/>
    <w:basedOn w:val="a0"/>
    <w:rsid w:val="00DE2EB4"/>
    <w:pPr>
      <w:widowControl/>
      <w:overflowPunct w:val="0"/>
      <w:autoSpaceDE w:val="0"/>
      <w:autoSpaceDN w:val="0"/>
      <w:adjustRightInd w:val="0"/>
      <w:spacing w:beforeLines="0" w:before="0"/>
      <w:ind w:left="0" w:firstLine="0"/>
      <w:jc w:val="left"/>
      <w:textAlignment w:val="baseline"/>
    </w:pPr>
    <w:rPr>
      <w:kern w:val="0"/>
      <w:szCs w:val="20"/>
    </w:rPr>
  </w:style>
  <w:style w:type="paragraph" w:customStyle="1" w:styleId="xl27">
    <w:name w:val="xl27"/>
    <w:basedOn w:val="a0"/>
    <w:rsid w:val="00DE2EB4"/>
    <w:pPr>
      <w:widowControl/>
      <w:pBdr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標楷體" w:eastAsia="標楷體" w:hAnsi="標楷體" w:cs="Arial Unicode MS" w:hint="eastAsia"/>
      <w:kern w:val="0"/>
      <w:sz w:val="22"/>
      <w:szCs w:val="22"/>
    </w:rPr>
  </w:style>
  <w:style w:type="paragraph" w:customStyle="1" w:styleId="font5">
    <w:name w:val="font5"/>
    <w:basedOn w:val="a0"/>
    <w:rsid w:val="00DE2EB4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hint="eastAsia"/>
      <w:kern w:val="0"/>
      <w:sz w:val="18"/>
      <w:szCs w:val="18"/>
    </w:rPr>
  </w:style>
  <w:style w:type="paragraph" w:customStyle="1" w:styleId="xl22">
    <w:name w:val="xl22"/>
    <w:basedOn w:val="a0"/>
    <w:rsid w:val="00DE2EB4"/>
    <w:pPr>
      <w:widowControl/>
      <w:spacing w:beforeLines="0" w:before="100" w:beforeAutospacing="1" w:after="100" w:afterAutospacing="1"/>
      <w:ind w:left="0" w:firstLine="0"/>
      <w:jc w:val="left"/>
    </w:pPr>
    <w:rPr>
      <w:kern w:val="0"/>
    </w:rPr>
  </w:style>
  <w:style w:type="paragraph" w:customStyle="1" w:styleId="xl24">
    <w:name w:val="xl24"/>
    <w:basedOn w:val="a0"/>
    <w:rsid w:val="00DE2EB4"/>
    <w:pPr>
      <w:widowControl/>
      <w:spacing w:beforeLines="0" w:before="100" w:beforeAutospacing="1" w:after="100" w:afterAutospacing="1"/>
      <w:ind w:left="0" w:firstLine="0"/>
      <w:jc w:val="left"/>
    </w:pPr>
    <w:rPr>
      <w:kern w:val="0"/>
    </w:rPr>
  </w:style>
  <w:style w:type="paragraph" w:customStyle="1" w:styleId="affff3">
    <w:name w:val="a"/>
    <w:basedOn w:val="a0"/>
    <w:rsid w:val="00DE2EB4"/>
    <w:pPr>
      <w:widowControl/>
      <w:spacing w:beforeLines="0" w:before="100" w:beforeAutospacing="1" w:after="100" w:afterAutospacing="1"/>
      <w:ind w:left="0" w:firstLine="0"/>
      <w:jc w:val="left"/>
    </w:pPr>
    <w:rPr>
      <w:rFonts w:ascii="Arial Unicode MS" w:eastAsia="Arial Unicode MS" w:hAnsi="Arial Unicode MS" w:cs="Arial Unicode MS"/>
      <w:kern w:val="0"/>
    </w:rPr>
  </w:style>
  <w:style w:type="paragraph" w:customStyle="1" w:styleId="affff4">
    <w:name w:val="(一)"/>
    <w:basedOn w:val="a0"/>
    <w:rsid w:val="00DE2EB4"/>
    <w:pPr>
      <w:autoSpaceDE w:val="0"/>
      <w:autoSpaceDN w:val="0"/>
      <w:adjustRightInd w:val="0"/>
      <w:spacing w:beforeLines="0" w:before="0"/>
      <w:ind w:left="840" w:hanging="392"/>
      <w:textAlignment w:val="baseline"/>
    </w:pPr>
    <w:rPr>
      <w:sz w:val="22"/>
      <w:szCs w:val="20"/>
    </w:rPr>
  </w:style>
  <w:style w:type="paragraph" w:customStyle="1" w:styleId="affff5">
    <w:name w:val="大標"/>
    <w:basedOn w:val="a0"/>
    <w:rsid w:val="00DE2EB4"/>
    <w:pPr>
      <w:autoSpaceDE w:val="0"/>
      <w:autoSpaceDN w:val="0"/>
      <w:adjustRightInd w:val="0"/>
      <w:spacing w:beforeLines="0" w:before="120" w:after="120"/>
      <w:ind w:left="448" w:hanging="448"/>
      <w:jc w:val="center"/>
      <w:textAlignment w:val="baseline"/>
    </w:pPr>
    <w:rPr>
      <w:b/>
      <w:sz w:val="28"/>
      <w:szCs w:val="20"/>
    </w:rPr>
  </w:style>
  <w:style w:type="paragraph" w:customStyle="1" w:styleId="affff6">
    <w:name w:val="一"/>
    <w:basedOn w:val="a0"/>
    <w:rsid w:val="00DE2EB4"/>
    <w:pPr>
      <w:autoSpaceDE w:val="0"/>
      <w:autoSpaceDN w:val="0"/>
      <w:adjustRightInd w:val="0"/>
      <w:spacing w:beforeLines="0" w:before="60" w:after="60"/>
      <w:ind w:left="680" w:hanging="453"/>
      <w:textAlignment w:val="baseline"/>
    </w:pPr>
    <w:rPr>
      <w:sz w:val="22"/>
      <w:szCs w:val="20"/>
    </w:rPr>
  </w:style>
  <w:style w:type="paragraph" w:customStyle="1" w:styleId="affff7">
    <w:name w:val="公文(主旨)"/>
    <w:basedOn w:val="a0"/>
    <w:next w:val="a0"/>
    <w:link w:val="affff8"/>
    <w:rsid w:val="00DE2EB4"/>
    <w:pPr>
      <w:widowControl/>
      <w:spacing w:beforeLines="0" w:before="0"/>
      <w:ind w:left="958" w:hanging="958"/>
      <w:jc w:val="left"/>
      <w:textAlignment w:val="baseline"/>
    </w:pPr>
    <w:rPr>
      <w:rFonts w:eastAsia="標楷體"/>
      <w:noProof/>
      <w:kern w:val="0"/>
      <w:sz w:val="32"/>
      <w:szCs w:val="20"/>
      <w:lang w:val="x-none" w:eastAsia="x-none" w:bidi="he-IL"/>
    </w:rPr>
  </w:style>
  <w:style w:type="character" w:customStyle="1" w:styleId="affff8">
    <w:name w:val="公文(主旨) 字元"/>
    <w:link w:val="affff7"/>
    <w:rsid w:val="00DE2EB4"/>
    <w:rPr>
      <w:rFonts w:eastAsia="標楷體"/>
      <w:noProof/>
      <w:sz w:val="32"/>
      <w:lang w:val="x-none" w:eastAsia="x-none" w:bidi="he-IL"/>
    </w:rPr>
  </w:style>
  <w:style w:type="paragraph" w:customStyle="1" w:styleId="B">
    <w:name w:val="§@°B"/>
    <w:basedOn w:val="affff3"/>
    <w:rsid w:val="00DE2EB4"/>
    <w:pPr>
      <w:overflowPunct w:val="0"/>
      <w:autoSpaceDE w:val="0"/>
      <w:autoSpaceDN w:val="0"/>
      <w:adjustRightInd w:val="0"/>
      <w:spacing w:before="0" w:beforeAutospacing="0" w:after="0" w:afterAutospacing="0" w:line="280" w:lineRule="atLeast"/>
      <w:ind w:left="1596" w:right="34" w:hanging="402"/>
      <w:jc w:val="both"/>
      <w:textAlignment w:val="baseline"/>
    </w:pPr>
    <w:rPr>
      <w:rFonts w:ascii="標楷體" w:eastAsia="標楷體" w:hAnsi="GE Kai+N" w:cs="Times New Roman"/>
      <w:sz w:val="20"/>
      <w:szCs w:val="20"/>
    </w:rPr>
  </w:style>
  <w:style w:type="paragraph" w:customStyle="1" w:styleId="font6">
    <w:name w:val="font6"/>
    <w:basedOn w:val="a0"/>
    <w:rsid w:val="00DE2EB4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18"/>
      <w:szCs w:val="18"/>
    </w:rPr>
  </w:style>
  <w:style w:type="paragraph" w:customStyle="1" w:styleId="font7">
    <w:name w:val="font7"/>
    <w:basedOn w:val="a0"/>
    <w:rsid w:val="00DE2EB4"/>
    <w:pPr>
      <w:widowControl/>
      <w:spacing w:beforeLines="0" w:before="100" w:beforeAutospacing="1" w:after="100" w:afterAutospacing="1"/>
      <w:ind w:left="0" w:firstLine="0"/>
      <w:jc w:val="left"/>
    </w:pPr>
    <w:rPr>
      <w:rFonts w:eastAsia="Arial Unicode MS"/>
      <w:kern w:val="0"/>
      <w:sz w:val="18"/>
      <w:szCs w:val="18"/>
    </w:rPr>
  </w:style>
  <w:style w:type="paragraph" w:customStyle="1" w:styleId="font8">
    <w:name w:val="font8"/>
    <w:basedOn w:val="a0"/>
    <w:rsid w:val="00DE2EB4"/>
    <w:pPr>
      <w:widowControl/>
      <w:spacing w:beforeLines="0" w:before="100" w:beforeAutospacing="1" w:after="100" w:afterAutospacing="1"/>
      <w:ind w:left="0" w:firstLine="0"/>
      <w:jc w:val="left"/>
    </w:pPr>
    <w:rPr>
      <w:rFonts w:eastAsia="Arial Unicode MS"/>
      <w:kern w:val="0"/>
      <w:sz w:val="20"/>
      <w:szCs w:val="20"/>
    </w:rPr>
  </w:style>
  <w:style w:type="paragraph" w:customStyle="1" w:styleId="xl25">
    <w:name w:val="xl25"/>
    <w:basedOn w:val="a0"/>
    <w:rsid w:val="00DE2E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18"/>
      <w:szCs w:val="18"/>
    </w:rPr>
  </w:style>
  <w:style w:type="paragraph" w:customStyle="1" w:styleId="xl26">
    <w:name w:val="xl26"/>
    <w:basedOn w:val="a0"/>
    <w:rsid w:val="00DE2E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新細明體" w:hAnsi="新細明體" w:cs="Arial Unicode MS" w:hint="eastAsia"/>
      <w:kern w:val="0"/>
      <w:sz w:val="18"/>
      <w:szCs w:val="18"/>
    </w:rPr>
  </w:style>
  <w:style w:type="paragraph" w:customStyle="1" w:styleId="xl28">
    <w:name w:val="xl28"/>
    <w:basedOn w:val="a0"/>
    <w:rsid w:val="00DE2E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18"/>
      <w:szCs w:val="18"/>
    </w:rPr>
  </w:style>
  <w:style w:type="paragraph" w:customStyle="1" w:styleId="xl29">
    <w:name w:val="xl29"/>
    <w:basedOn w:val="a0"/>
    <w:rsid w:val="00DE2E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細明體" w:eastAsia="細明體" w:hAnsi="細明體" w:cs="Arial Unicode MS" w:hint="eastAsia"/>
      <w:kern w:val="0"/>
      <w:sz w:val="18"/>
      <w:szCs w:val="18"/>
    </w:rPr>
  </w:style>
  <w:style w:type="paragraph" w:customStyle="1" w:styleId="xl30">
    <w:name w:val="xl30"/>
    <w:basedOn w:val="a0"/>
    <w:rsid w:val="00DE2E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細明體" w:eastAsia="細明體" w:hAnsi="細明體" w:cs="Arial Unicode MS" w:hint="eastAsia"/>
      <w:kern w:val="0"/>
      <w:sz w:val="18"/>
      <w:szCs w:val="18"/>
    </w:rPr>
  </w:style>
  <w:style w:type="paragraph" w:customStyle="1" w:styleId="xl31">
    <w:name w:val="xl31"/>
    <w:basedOn w:val="a0"/>
    <w:rsid w:val="00DE2EB4"/>
    <w:pPr>
      <w:widowControl/>
      <w:spacing w:beforeLines="0" w:before="100" w:beforeAutospacing="1" w:after="100" w:afterAutospacing="1"/>
      <w:ind w:left="0" w:firstLine="0"/>
      <w:jc w:val="left"/>
    </w:pPr>
    <w:rPr>
      <w:rFonts w:eastAsia="Arial Unicode MS"/>
      <w:kern w:val="0"/>
      <w:sz w:val="20"/>
      <w:szCs w:val="20"/>
    </w:rPr>
  </w:style>
  <w:style w:type="paragraph" w:customStyle="1" w:styleId="xl32">
    <w:name w:val="xl32"/>
    <w:basedOn w:val="a0"/>
    <w:rsid w:val="00DE2EB4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33">
    <w:name w:val="xl33"/>
    <w:basedOn w:val="a0"/>
    <w:rsid w:val="00DE2EB4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新細明體" w:hAnsi="新細明體" w:cs="Arial Unicode MS" w:hint="eastAsia"/>
      <w:kern w:val="0"/>
      <w:sz w:val="18"/>
      <w:szCs w:val="18"/>
    </w:rPr>
  </w:style>
  <w:style w:type="paragraph" w:customStyle="1" w:styleId="xl34">
    <w:name w:val="xl34"/>
    <w:basedOn w:val="a0"/>
    <w:rsid w:val="00DE2EB4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新細明體" w:hAnsi="新細明體" w:cs="Arial Unicode MS" w:hint="eastAsia"/>
      <w:kern w:val="0"/>
      <w:sz w:val="18"/>
      <w:szCs w:val="18"/>
    </w:rPr>
  </w:style>
  <w:style w:type="paragraph" w:customStyle="1" w:styleId="xl36">
    <w:name w:val="xl36"/>
    <w:basedOn w:val="a0"/>
    <w:rsid w:val="00DE2EB4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Arial Unicode MS" w:eastAsia="Arial Unicode MS" w:hAnsi="Arial Unicode MS" w:cs="Arial Unicode MS"/>
      <w:kern w:val="0"/>
    </w:rPr>
  </w:style>
  <w:style w:type="paragraph" w:customStyle="1" w:styleId="xl37">
    <w:name w:val="xl37"/>
    <w:basedOn w:val="a0"/>
    <w:rsid w:val="00DE2EB4"/>
    <w:pPr>
      <w:widowControl/>
      <w:pBdr>
        <w:top w:val="single" w:sz="4" w:space="0" w:color="auto"/>
        <w:bottom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Arial Unicode MS" w:eastAsia="Arial Unicode MS" w:hAnsi="Arial Unicode MS" w:cs="Arial Unicode MS"/>
      <w:kern w:val="0"/>
    </w:rPr>
  </w:style>
  <w:style w:type="paragraph" w:customStyle="1" w:styleId="xl38">
    <w:name w:val="xl38"/>
    <w:basedOn w:val="a0"/>
    <w:rsid w:val="00DE2EB4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Arial Unicode MS" w:eastAsia="Arial Unicode MS" w:hAnsi="Arial Unicode MS" w:cs="Arial Unicode MS"/>
      <w:kern w:val="0"/>
    </w:rPr>
  </w:style>
  <w:style w:type="paragraph" w:customStyle="1" w:styleId="style15">
    <w:name w:val="style15"/>
    <w:basedOn w:val="a0"/>
    <w:rsid w:val="00DE2EB4"/>
    <w:pPr>
      <w:widowControl/>
      <w:spacing w:beforeLines="0" w:before="100" w:beforeAutospacing="1" w:after="100" w:afterAutospacing="1"/>
      <w:ind w:left="0" w:firstLine="0"/>
      <w:jc w:val="left"/>
    </w:pPr>
    <w:rPr>
      <w:rFonts w:ascii="Arial Unicode MS" w:eastAsia="Arial Unicode MS" w:hAnsi="Arial Unicode MS" w:cs="Arial Unicode MS"/>
      <w:b/>
      <w:bCs/>
      <w:color w:val="CC0033"/>
      <w:kern w:val="0"/>
    </w:rPr>
  </w:style>
  <w:style w:type="paragraph" w:customStyle="1" w:styleId="style25">
    <w:name w:val="style25"/>
    <w:basedOn w:val="a0"/>
    <w:rsid w:val="00DE2EB4"/>
    <w:pPr>
      <w:widowControl/>
      <w:spacing w:beforeLines="0" w:before="100" w:beforeAutospacing="1" w:after="100" w:afterAutospacing="1"/>
      <w:ind w:left="0" w:firstLine="0"/>
      <w:jc w:val="left"/>
    </w:pPr>
    <w:rPr>
      <w:rFonts w:ascii="Arial Unicode MS" w:eastAsia="Arial Unicode MS" w:hAnsi="Arial Unicode MS" w:cs="Arial Unicode MS"/>
      <w:b/>
      <w:bCs/>
      <w:color w:val="0000CC"/>
      <w:kern w:val="0"/>
      <w:sz w:val="19"/>
      <w:szCs w:val="19"/>
    </w:rPr>
  </w:style>
  <w:style w:type="character" w:customStyle="1" w:styleId="style461">
    <w:name w:val="style461"/>
    <w:rsid w:val="00DE2EB4"/>
    <w:rPr>
      <w:color w:val="990000"/>
      <w:sz w:val="22"/>
      <w:szCs w:val="22"/>
    </w:rPr>
  </w:style>
  <w:style w:type="paragraph" w:customStyle="1" w:styleId="style24">
    <w:name w:val="style24"/>
    <w:basedOn w:val="a0"/>
    <w:rsid w:val="00DE2EB4"/>
    <w:pPr>
      <w:widowControl/>
      <w:spacing w:beforeLines="0" w:before="100" w:beforeAutospacing="1" w:after="100" w:afterAutospacing="1"/>
      <w:ind w:left="0" w:firstLine="0"/>
      <w:jc w:val="left"/>
    </w:pPr>
    <w:rPr>
      <w:rFonts w:ascii="Arial Unicode MS" w:eastAsia="Arial Unicode MS" w:hAnsi="Arial Unicode MS" w:cs="Arial Unicode MS"/>
      <w:color w:val="990000"/>
      <w:kern w:val="0"/>
      <w:sz w:val="25"/>
      <w:szCs w:val="25"/>
    </w:rPr>
  </w:style>
  <w:style w:type="paragraph" w:customStyle="1" w:styleId="style32">
    <w:name w:val="style32"/>
    <w:basedOn w:val="a0"/>
    <w:rsid w:val="00DE2EB4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color w:val="990000"/>
      <w:kern w:val="0"/>
      <w:sz w:val="22"/>
      <w:szCs w:val="22"/>
    </w:rPr>
  </w:style>
  <w:style w:type="paragraph" w:customStyle="1" w:styleId="style37">
    <w:name w:val="style37"/>
    <w:basedOn w:val="a0"/>
    <w:rsid w:val="00DE2EB4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color w:val="990000"/>
      <w:kern w:val="0"/>
      <w:sz w:val="19"/>
      <w:szCs w:val="19"/>
    </w:rPr>
  </w:style>
  <w:style w:type="paragraph" w:customStyle="1" w:styleId="style46">
    <w:name w:val="style46"/>
    <w:basedOn w:val="a0"/>
    <w:rsid w:val="00DE2EB4"/>
    <w:pPr>
      <w:widowControl/>
      <w:spacing w:beforeLines="0" w:before="100" w:beforeAutospacing="1" w:after="100" w:afterAutospacing="1"/>
      <w:ind w:left="0" w:firstLine="0"/>
      <w:jc w:val="left"/>
    </w:pPr>
    <w:rPr>
      <w:rFonts w:ascii="Arial Unicode MS" w:eastAsia="Arial Unicode MS" w:hAnsi="Arial Unicode MS" w:cs="Arial Unicode MS"/>
      <w:color w:val="990000"/>
      <w:kern w:val="0"/>
      <w:sz w:val="22"/>
      <w:szCs w:val="22"/>
    </w:rPr>
  </w:style>
  <w:style w:type="character" w:customStyle="1" w:styleId="style361">
    <w:name w:val="style361"/>
    <w:rsid w:val="00DE2EB4"/>
    <w:rPr>
      <w:color w:val="000099"/>
      <w:sz w:val="19"/>
      <w:szCs w:val="19"/>
    </w:rPr>
  </w:style>
  <w:style w:type="character" w:customStyle="1" w:styleId="style201">
    <w:name w:val="style201"/>
    <w:rsid w:val="00DE2EB4"/>
    <w:rPr>
      <w:color w:val="000099"/>
    </w:rPr>
  </w:style>
  <w:style w:type="character" w:customStyle="1" w:styleId="style341">
    <w:name w:val="style341"/>
    <w:rsid w:val="00DE2EB4"/>
    <w:rPr>
      <w:rFonts w:ascii="新細明體" w:eastAsia="新細明體" w:hAnsi="新細明體" w:hint="eastAsia"/>
      <w:color w:val="000099"/>
      <w:sz w:val="19"/>
      <w:szCs w:val="19"/>
    </w:rPr>
  </w:style>
  <w:style w:type="paragraph" w:customStyle="1" w:styleId="style36">
    <w:name w:val="style36"/>
    <w:basedOn w:val="a0"/>
    <w:rsid w:val="00DE2EB4"/>
    <w:pPr>
      <w:widowControl/>
      <w:spacing w:beforeLines="0" w:before="100" w:beforeAutospacing="1" w:after="100" w:afterAutospacing="1"/>
      <w:ind w:left="0" w:firstLine="0"/>
      <w:jc w:val="left"/>
    </w:pPr>
    <w:rPr>
      <w:rFonts w:ascii="Arial Unicode MS" w:eastAsia="Arial Unicode MS" w:hAnsi="Arial Unicode MS" w:cs="Arial Unicode MS"/>
      <w:color w:val="000099"/>
      <w:kern w:val="0"/>
      <w:sz w:val="19"/>
      <w:szCs w:val="19"/>
    </w:rPr>
  </w:style>
  <w:style w:type="paragraph" w:customStyle="1" w:styleId="xl39">
    <w:name w:val="xl39"/>
    <w:basedOn w:val="a0"/>
    <w:rsid w:val="00DE2E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細明體" w:eastAsia="細明體" w:hAnsi="細明體" w:cs="Arial Unicode MS" w:hint="eastAsia"/>
      <w:kern w:val="0"/>
      <w:sz w:val="20"/>
      <w:szCs w:val="20"/>
    </w:rPr>
  </w:style>
  <w:style w:type="paragraph" w:customStyle="1" w:styleId="xl40">
    <w:name w:val="xl40"/>
    <w:basedOn w:val="a0"/>
    <w:rsid w:val="00DE2E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細明體" w:eastAsia="細明體" w:hAnsi="細明體" w:cs="Arial Unicode MS" w:hint="eastAsia"/>
      <w:kern w:val="0"/>
      <w:sz w:val="20"/>
      <w:szCs w:val="20"/>
    </w:rPr>
  </w:style>
  <w:style w:type="paragraph" w:customStyle="1" w:styleId="xl41">
    <w:name w:val="xl41"/>
    <w:basedOn w:val="a0"/>
    <w:rsid w:val="00DE2E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right"/>
    </w:pPr>
    <w:rPr>
      <w:rFonts w:ascii="細明體" w:eastAsia="細明體" w:hAnsi="細明體" w:cs="Arial Unicode MS" w:hint="eastAsia"/>
      <w:kern w:val="0"/>
      <w:sz w:val="20"/>
      <w:szCs w:val="20"/>
    </w:rPr>
  </w:style>
  <w:style w:type="paragraph" w:customStyle="1" w:styleId="xl42">
    <w:name w:val="xl42"/>
    <w:basedOn w:val="a0"/>
    <w:rsid w:val="00DE2E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right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43">
    <w:name w:val="xl43"/>
    <w:basedOn w:val="a0"/>
    <w:rsid w:val="00DE2EB4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44">
    <w:name w:val="xl44"/>
    <w:basedOn w:val="a0"/>
    <w:rsid w:val="00DE2EB4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color w:val="0000FF"/>
      <w:kern w:val="0"/>
      <w:sz w:val="20"/>
      <w:szCs w:val="20"/>
      <w:u w:val="single"/>
    </w:rPr>
  </w:style>
  <w:style w:type="paragraph" w:customStyle="1" w:styleId="xl45">
    <w:name w:val="xl45"/>
    <w:basedOn w:val="a0"/>
    <w:rsid w:val="00DE2EB4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b/>
      <w:bCs/>
      <w:color w:val="FF0000"/>
      <w:kern w:val="0"/>
      <w:sz w:val="20"/>
      <w:szCs w:val="20"/>
    </w:rPr>
  </w:style>
  <w:style w:type="paragraph" w:customStyle="1" w:styleId="xl46">
    <w:name w:val="xl46"/>
    <w:basedOn w:val="a0"/>
    <w:rsid w:val="00DE2E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  <w:textAlignment w:val="top"/>
    </w:pPr>
    <w:rPr>
      <w:rFonts w:eastAsia="Arial Unicode MS"/>
      <w:kern w:val="0"/>
      <w:sz w:val="20"/>
      <w:szCs w:val="20"/>
    </w:rPr>
  </w:style>
  <w:style w:type="paragraph" w:customStyle="1" w:styleId="xl47">
    <w:name w:val="xl47"/>
    <w:basedOn w:val="a0"/>
    <w:rsid w:val="00DE2E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textAlignment w:val="top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48">
    <w:name w:val="xl48"/>
    <w:basedOn w:val="a0"/>
    <w:rsid w:val="00DE2E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  <w:textAlignment w:val="top"/>
    </w:pPr>
    <w:rPr>
      <w:rFonts w:eastAsia="Arial Unicode MS"/>
      <w:kern w:val="0"/>
      <w:sz w:val="20"/>
      <w:szCs w:val="20"/>
    </w:rPr>
  </w:style>
  <w:style w:type="paragraph" w:customStyle="1" w:styleId="xl49">
    <w:name w:val="xl49"/>
    <w:basedOn w:val="a0"/>
    <w:rsid w:val="00DE2E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50">
    <w:name w:val="xl50"/>
    <w:basedOn w:val="a0"/>
    <w:rsid w:val="00DE2E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51">
    <w:name w:val="xl51"/>
    <w:basedOn w:val="a0"/>
    <w:rsid w:val="00DE2E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52">
    <w:name w:val="xl52"/>
    <w:basedOn w:val="a0"/>
    <w:rsid w:val="00DE2E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53">
    <w:name w:val="xl53"/>
    <w:basedOn w:val="a0"/>
    <w:rsid w:val="00DE2E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54">
    <w:name w:val="xl54"/>
    <w:basedOn w:val="a0"/>
    <w:rsid w:val="00DE2E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55">
    <w:name w:val="xl55"/>
    <w:basedOn w:val="a0"/>
    <w:rsid w:val="00DE2E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新細明體" w:hAnsi="新細明體" w:cs="Arial Unicode MS" w:hint="eastAsia"/>
      <w:color w:val="000000"/>
      <w:kern w:val="0"/>
      <w:sz w:val="20"/>
      <w:szCs w:val="20"/>
    </w:rPr>
  </w:style>
  <w:style w:type="paragraph" w:customStyle="1" w:styleId="xl56">
    <w:name w:val="xl56"/>
    <w:basedOn w:val="a0"/>
    <w:rsid w:val="00DE2E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textAlignment w:val="top"/>
    </w:pPr>
    <w:rPr>
      <w:rFonts w:eastAsia="Arial Unicode MS"/>
      <w:kern w:val="0"/>
      <w:sz w:val="20"/>
      <w:szCs w:val="20"/>
    </w:rPr>
  </w:style>
  <w:style w:type="paragraph" w:customStyle="1" w:styleId="xl57">
    <w:name w:val="xl57"/>
    <w:basedOn w:val="a0"/>
    <w:rsid w:val="00DE2E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color w:val="000000"/>
      <w:kern w:val="0"/>
      <w:sz w:val="20"/>
      <w:szCs w:val="20"/>
    </w:rPr>
  </w:style>
  <w:style w:type="paragraph" w:customStyle="1" w:styleId="xl58">
    <w:name w:val="xl58"/>
    <w:basedOn w:val="a0"/>
    <w:rsid w:val="00DE2E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59">
    <w:name w:val="xl59"/>
    <w:basedOn w:val="a0"/>
    <w:rsid w:val="00DE2EB4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60">
    <w:name w:val="xl60"/>
    <w:basedOn w:val="a0"/>
    <w:rsid w:val="00DE2E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b/>
      <w:bCs/>
      <w:color w:val="FF0000"/>
      <w:kern w:val="0"/>
      <w:sz w:val="20"/>
      <w:szCs w:val="20"/>
    </w:rPr>
  </w:style>
  <w:style w:type="paragraph" w:customStyle="1" w:styleId="xl61">
    <w:name w:val="xl61"/>
    <w:basedOn w:val="a0"/>
    <w:rsid w:val="00DE2E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  <w:textAlignment w:val="top"/>
    </w:pPr>
    <w:rPr>
      <w:rFonts w:ascii="細明體" w:eastAsia="細明體" w:hAnsi="細明體" w:cs="Arial Unicode MS" w:hint="eastAsia"/>
      <w:kern w:val="0"/>
      <w:sz w:val="20"/>
      <w:szCs w:val="20"/>
    </w:rPr>
  </w:style>
  <w:style w:type="paragraph" w:customStyle="1" w:styleId="xl62">
    <w:name w:val="xl62"/>
    <w:basedOn w:val="a0"/>
    <w:rsid w:val="00DE2E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細明體" w:eastAsia="細明體" w:hAnsi="細明體" w:cs="Arial Unicode MS" w:hint="eastAsia"/>
      <w:kern w:val="0"/>
      <w:sz w:val="20"/>
      <w:szCs w:val="20"/>
    </w:rPr>
  </w:style>
  <w:style w:type="paragraph" w:customStyle="1" w:styleId="xl63">
    <w:name w:val="xl63"/>
    <w:basedOn w:val="a0"/>
    <w:rsid w:val="00DE2E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  <w:textAlignment w:val="bottom"/>
    </w:pPr>
    <w:rPr>
      <w:rFonts w:ascii="細明體" w:eastAsia="細明體" w:hAnsi="細明體" w:cs="Arial Unicode MS" w:hint="eastAsia"/>
      <w:kern w:val="0"/>
      <w:sz w:val="20"/>
      <w:szCs w:val="20"/>
    </w:rPr>
  </w:style>
  <w:style w:type="paragraph" w:customStyle="1" w:styleId="xl64">
    <w:name w:val="xl64"/>
    <w:basedOn w:val="a0"/>
    <w:rsid w:val="00DE2E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細明體" w:eastAsia="細明體" w:hAnsi="細明體" w:cs="Arial Unicode MS" w:hint="eastAsia"/>
      <w:kern w:val="0"/>
      <w:sz w:val="20"/>
      <w:szCs w:val="20"/>
    </w:rPr>
  </w:style>
  <w:style w:type="paragraph" w:customStyle="1" w:styleId="xl65">
    <w:name w:val="xl65"/>
    <w:basedOn w:val="a0"/>
    <w:rsid w:val="00DE2E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  <w:textAlignment w:val="top"/>
    </w:pPr>
    <w:rPr>
      <w:rFonts w:ascii="細明體" w:eastAsia="細明體" w:hAnsi="細明體" w:cs="Arial Unicode MS" w:hint="eastAsia"/>
      <w:kern w:val="0"/>
      <w:sz w:val="20"/>
      <w:szCs w:val="20"/>
    </w:rPr>
  </w:style>
  <w:style w:type="paragraph" w:customStyle="1" w:styleId="xl66">
    <w:name w:val="xl66"/>
    <w:basedOn w:val="a0"/>
    <w:rsid w:val="00DE2EB4"/>
    <w:pPr>
      <w:widowControl/>
      <w:spacing w:beforeLines="0" w:before="100" w:beforeAutospacing="1" w:after="100" w:afterAutospacing="1"/>
      <w:ind w:left="0" w:firstLine="0"/>
      <w:jc w:val="center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67">
    <w:name w:val="xl67"/>
    <w:basedOn w:val="a0"/>
    <w:rsid w:val="00DE2EB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68">
    <w:name w:val="xl68"/>
    <w:basedOn w:val="a0"/>
    <w:rsid w:val="00DE2EB4"/>
    <w:pPr>
      <w:widowControl/>
      <w:pBdr>
        <w:bottom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Arial Unicode MS" w:eastAsia="Arial Unicode MS" w:hAnsi="Arial Unicode MS" w:cs="Arial Unicode MS"/>
      <w:kern w:val="0"/>
    </w:rPr>
  </w:style>
  <w:style w:type="paragraph" w:customStyle="1" w:styleId="xl69">
    <w:name w:val="xl69"/>
    <w:basedOn w:val="a0"/>
    <w:rsid w:val="00DE2EB4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28"/>
      <w:szCs w:val="28"/>
    </w:rPr>
  </w:style>
  <w:style w:type="paragraph" w:styleId="z-">
    <w:name w:val="HTML Bottom of Form"/>
    <w:basedOn w:val="a0"/>
    <w:next w:val="a0"/>
    <w:link w:val="z-0"/>
    <w:hidden/>
    <w:rsid w:val="00DE2EB4"/>
    <w:pPr>
      <w:widowControl/>
      <w:pBdr>
        <w:top w:val="single" w:sz="6" w:space="1" w:color="auto"/>
      </w:pBdr>
      <w:spacing w:beforeLines="0" w:before="0"/>
      <w:ind w:left="0" w:firstLine="0"/>
      <w:jc w:val="center"/>
    </w:pPr>
    <w:rPr>
      <w:rFonts w:ascii="Arial" w:eastAsia="Arial Unicode MS" w:hAnsi="Arial"/>
      <w:vanish/>
      <w:kern w:val="0"/>
      <w:sz w:val="16"/>
      <w:szCs w:val="16"/>
      <w:lang w:val="x-none" w:eastAsia="x-none"/>
    </w:rPr>
  </w:style>
  <w:style w:type="character" w:customStyle="1" w:styleId="z-0">
    <w:name w:val="z-表單的底部 字元"/>
    <w:link w:val="z-"/>
    <w:rsid w:val="00DE2EB4"/>
    <w:rPr>
      <w:rFonts w:ascii="Arial" w:eastAsia="Arial Unicode MS" w:hAnsi="Arial"/>
      <w:vanish/>
      <w:sz w:val="16"/>
      <w:szCs w:val="16"/>
      <w:lang w:val="x-none" w:eastAsia="x-none"/>
    </w:rPr>
  </w:style>
  <w:style w:type="paragraph" w:customStyle="1" w:styleId="affff9">
    <w:name w:val="一、標題樣示"/>
    <w:basedOn w:val="a0"/>
    <w:autoRedefine/>
    <w:rsid w:val="00DE2EB4"/>
    <w:pPr>
      <w:spacing w:beforeLines="0" w:before="0" w:line="400" w:lineRule="exact"/>
      <w:ind w:left="0" w:firstLine="0"/>
    </w:pPr>
    <w:rPr>
      <w:rFonts w:ascii="標楷體" w:eastAsia="標楷體" w:hAnsi="標楷體"/>
      <w:b/>
      <w:sz w:val="28"/>
    </w:rPr>
  </w:style>
  <w:style w:type="paragraph" w:customStyle="1" w:styleId="1d">
    <w:name w:val="標題1"/>
    <w:basedOn w:val="1"/>
    <w:link w:val="1e"/>
    <w:rsid w:val="00DE2EB4"/>
    <w:pPr>
      <w:numPr>
        <w:numId w:val="0"/>
      </w:numPr>
      <w:spacing w:line="500" w:lineRule="exact"/>
      <w:jc w:val="center"/>
    </w:pPr>
    <w:rPr>
      <w:rFonts w:ascii="標楷體" w:hAnsi="Arial"/>
      <w:bCs/>
      <w:sz w:val="36"/>
      <w:szCs w:val="52"/>
    </w:rPr>
  </w:style>
  <w:style w:type="character" w:customStyle="1" w:styleId="1e">
    <w:name w:val="標題1 字元"/>
    <w:link w:val="1d"/>
    <w:rsid w:val="00DE2EB4"/>
    <w:rPr>
      <w:rFonts w:ascii="標楷體" w:eastAsia="標楷體" w:hAnsi="Arial"/>
      <w:b/>
      <w:bCs/>
      <w:kern w:val="52"/>
      <w:sz w:val="36"/>
      <w:szCs w:val="52"/>
      <w:lang w:val="x-none" w:eastAsia="x-none"/>
    </w:rPr>
  </w:style>
  <w:style w:type="character" w:styleId="affffa">
    <w:name w:val="footnote reference"/>
    <w:rsid w:val="00DE2EB4"/>
    <w:rPr>
      <w:vertAlign w:val="superscript"/>
    </w:rPr>
  </w:style>
  <w:style w:type="character" w:customStyle="1" w:styleId="itemc">
    <w:name w:val="item_c"/>
    <w:rsid w:val="00DE2EB4"/>
  </w:style>
  <w:style w:type="paragraph" w:customStyle="1" w:styleId="1f">
    <w:name w:val="樣式1"/>
    <w:basedOn w:val="a0"/>
    <w:rsid w:val="00DE2EB4"/>
    <w:pPr>
      <w:tabs>
        <w:tab w:val="num" w:pos="480"/>
      </w:tabs>
      <w:spacing w:beforeLines="0" w:before="0"/>
      <w:ind w:left="480" w:hanging="480"/>
      <w:jc w:val="left"/>
    </w:pPr>
    <w:rPr>
      <w:szCs w:val="20"/>
    </w:rPr>
  </w:style>
  <w:style w:type="character" w:customStyle="1" w:styleId="type11">
    <w:name w:val="type11"/>
    <w:rsid w:val="00DE2EB4"/>
    <w:rPr>
      <w:sz w:val="24"/>
      <w:szCs w:val="24"/>
    </w:rPr>
  </w:style>
  <w:style w:type="character" w:customStyle="1" w:styleId="text">
    <w:name w:val="text"/>
    <w:rsid w:val="00DE2EB4"/>
  </w:style>
  <w:style w:type="character" w:customStyle="1" w:styleId="EmailStyle2261">
    <w:name w:val="EmailStyle2261"/>
    <w:rsid w:val="00DE2EB4"/>
    <w:rPr>
      <w:rFonts w:ascii="Arial" w:eastAsia="新細明體" w:hAnsi="Arial" w:cs="Arial"/>
      <w:color w:val="993366"/>
      <w:sz w:val="18"/>
    </w:rPr>
  </w:style>
  <w:style w:type="paragraph" w:customStyle="1" w:styleId="xl23">
    <w:name w:val="xl23"/>
    <w:basedOn w:val="a0"/>
    <w:rsid w:val="00DE2EB4"/>
    <w:pPr>
      <w:widowControl/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Lines="0" w:before="100" w:beforeAutospacing="1" w:after="100" w:afterAutospacing="1"/>
      <w:ind w:left="0" w:firstLine="0"/>
      <w:jc w:val="center"/>
      <w:textAlignment w:val="center"/>
    </w:pPr>
    <w:rPr>
      <w:rFonts w:ascii="標楷體" w:eastAsia="標楷體" w:hAnsi="標楷體" w:cs="Arial Unicode MS" w:hint="eastAsia"/>
      <w:kern w:val="0"/>
      <w:sz w:val="28"/>
      <w:szCs w:val="28"/>
    </w:rPr>
  </w:style>
  <w:style w:type="paragraph" w:customStyle="1" w:styleId="affffb">
    <w:name w:val="第一段內文"/>
    <w:basedOn w:val="a0"/>
    <w:autoRedefine/>
    <w:rsid w:val="00DE2EB4"/>
    <w:pPr>
      <w:spacing w:beforeLines="0" w:before="0" w:line="440" w:lineRule="exact"/>
      <w:ind w:left="0" w:firstLineChars="200" w:firstLine="560"/>
      <w:jc w:val="left"/>
    </w:pPr>
    <w:rPr>
      <w:rFonts w:ascii="標楷體" w:eastAsia="標楷體" w:hAnsi="標楷體"/>
      <w:sz w:val="28"/>
      <w:szCs w:val="20"/>
    </w:rPr>
  </w:style>
  <w:style w:type="paragraph" w:customStyle="1" w:styleId="affffc">
    <w:name w:val="一、標題內文"/>
    <w:basedOn w:val="a0"/>
    <w:autoRedefine/>
    <w:rsid w:val="00DE2EB4"/>
    <w:pPr>
      <w:spacing w:beforeLines="0" w:before="0" w:line="500" w:lineRule="exact"/>
      <w:ind w:leftChars="200" w:left="480" w:firstLineChars="200" w:firstLine="561"/>
      <w:jc w:val="left"/>
    </w:pPr>
    <w:rPr>
      <w:rFonts w:ascii="標楷體" w:eastAsia="標楷體"/>
      <w:b/>
      <w:bCs/>
      <w:sz w:val="28"/>
    </w:rPr>
  </w:style>
  <w:style w:type="paragraph" w:customStyle="1" w:styleId="affffd">
    <w:name w:val="(一)標題內文"/>
    <w:basedOn w:val="a0"/>
    <w:autoRedefine/>
    <w:rsid w:val="00DE2EB4"/>
    <w:pPr>
      <w:tabs>
        <w:tab w:val="left" w:pos="6532"/>
      </w:tabs>
      <w:spacing w:beforeLines="0" w:before="0" w:line="420" w:lineRule="exact"/>
      <w:ind w:leftChars="100" w:left="240" w:firstLine="0"/>
      <w:jc w:val="left"/>
    </w:pPr>
    <w:rPr>
      <w:rFonts w:ascii="標楷體" w:eastAsia="標楷體"/>
      <w:sz w:val="28"/>
    </w:rPr>
  </w:style>
  <w:style w:type="paragraph" w:customStyle="1" w:styleId="affffe">
    <w:name w:val="(一)標題"/>
    <w:basedOn w:val="affffd"/>
    <w:autoRedefine/>
    <w:rsid w:val="00DE2EB4"/>
    <w:pPr>
      <w:ind w:leftChars="0" w:left="0"/>
      <w:jc w:val="both"/>
    </w:pPr>
    <w:rPr>
      <w:sz w:val="24"/>
    </w:rPr>
  </w:style>
  <w:style w:type="character" w:customStyle="1" w:styleId="bodycopy1">
    <w:name w:val="bodycopy1"/>
    <w:rsid w:val="00DE2EB4"/>
    <w:rPr>
      <w:rFonts w:ascii="Verdana" w:hAnsi="Verdana" w:hint="default"/>
      <w:b w:val="0"/>
      <w:bCs w:val="0"/>
      <w:color w:val="000000"/>
      <w:sz w:val="24"/>
      <w:szCs w:val="24"/>
    </w:rPr>
  </w:style>
  <w:style w:type="character" w:customStyle="1" w:styleId="runtime1">
    <w:name w:val="runtime1"/>
    <w:rsid w:val="00DE2EB4"/>
    <w:rPr>
      <w:b/>
      <w:bCs/>
      <w:color w:val="000000"/>
      <w:sz w:val="15"/>
      <w:szCs w:val="15"/>
    </w:rPr>
  </w:style>
  <w:style w:type="character" w:customStyle="1" w:styleId="style11">
    <w:name w:val="style11"/>
    <w:rsid w:val="00DE2EB4"/>
    <w:rPr>
      <w:sz w:val="27"/>
      <w:szCs w:val="27"/>
    </w:rPr>
  </w:style>
  <w:style w:type="character" w:customStyle="1" w:styleId="t11">
    <w:name w:val="t11"/>
    <w:rsid w:val="00DE2EB4"/>
    <w:rPr>
      <w:rFonts w:ascii="標楷體" w:eastAsia="標楷體" w:hAnsi="標楷體" w:hint="eastAsia"/>
      <w:color w:val="996600"/>
    </w:rPr>
  </w:style>
  <w:style w:type="character" w:customStyle="1" w:styleId="gen1">
    <w:name w:val="gen1"/>
    <w:rsid w:val="00DE2EB4"/>
    <w:rPr>
      <w:color w:val="000000"/>
      <w:sz w:val="18"/>
      <w:szCs w:val="18"/>
    </w:rPr>
  </w:style>
  <w:style w:type="paragraph" w:customStyle="1" w:styleId="afffff">
    <w:name w:val="一、小標題"/>
    <w:basedOn w:val="a0"/>
    <w:autoRedefine/>
    <w:rsid w:val="00DE2EB4"/>
    <w:pPr>
      <w:spacing w:beforeLines="0" w:before="0" w:line="360" w:lineRule="exact"/>
      <w:ind w:left="1" w:right="26" w:firstLine="0"/>
      <w:jc w:val="left"/>
    </w:pPr>
    <w:rPr>
      <w:rFonts w:eastAsia="標楷體"/>
    </w:rPr>
  </w:style>
  <w:style w:type="paragraph" w:customStyle="1" w:styleId="1f0">
    <w:name w:val="1.參考資料"/>
    <w:basedOn w:val="a0"/>
    <w:autoRedefine/>
    <w:rsid w:val="00DE2EB4"/>
    <w:pPr>
      <w:spacing w:beforeLines="0" w:before="0" w:line="360" w:lineRule="exact"/>
      <w:ind w:leftChars="31" w:left="715" w:right="26" w:hangingChars="267" w:hanging="641"/>
    </w:pPr>
    <w:rPr>
      <w:rFonts w:eastAsia="標楷體"/>
      <w:b/>
      <w:kern w:val="28"/>
    </w:rPr>
  </w:style>
  <w:style w:type="character" w:customStyle="1" w:styleId="spelle">
    <w:name w:val="spelle"/>
    <w:rsid w:val="00DE2EB4"/>
  </w:style>
  <w:style w:type="character" w:customStyle="1" w:styleId="title05">
    <w:name w:val="title05"/>
    <w:rsid w:val="00DE2EB4"/>
  </w:style>
  <w:style w:type="character" w:customStyle="1" w:styleId="a60">
    <w:name w:val="a6"/>
    <w:rsid w:val="00DE2EB4"/>
  </w:style>
  <w:style w:type="character" w:customStyle="1" w:styleId="style171">
    <w:name w:val="style171"/>
    <w:rsid w:val="00DE2EB4"/>
    <w:rPr>
      <w:rFonts w:ascii="Times New Roman" w:hAnsi="Times New Roman" w:cs="Times New Roman"/>
    </w:rPr>
  </w:style>
  <w:style w:type="paragraph" w:styleId="afffff0">
    <w:name w:val="No Spacing"/>
    <w:link w:val="afffff1"/>
    <w:uiPriority w:val="1"/>
    <w:qFormat/>
    <w:rsid w:val="00DE2EB4"/>
    <w:rPr>
      <w:rFonts w:ascii="Calibri" w:hAnsi="Calibri"/>
      <w:sz w:val="22"/>
      <w:szCs w:val="22"/>
    </w:rPr>
  </w:style>
  <w:style w:type="character" w:customStyle="1" w:styleId="afffff1">
    <w:name w:val="無間距 字元"/>
    <w:link w:val="afffff0"/>
    <w:uiPriority w:val="1"/>
    <w:rsid w:val="00DE2EB4"/>
    <w:rPr>
      <w:rFonts w:ascii="Calibri" w:hAnsi="Calibri"/>
      <w:sz w:val="22"/>
      <w:szCs w:val="22"/>
    </w:rPr>
  </w:style>
  <w:style w:type="paragraph" w:customStyle="1" w:styleId="afffff2">
    <w:name w:val="公文(說明事項)"/>
    <w:basedOn w:val="affff7"/>
    <w:rsid w:val="00DE2EB4"/>
    <w:pPr>
      <w:widowControl w:val="0"/>
      <w:spacing w:line="500" w:lineRule="exact"/>
      <w:ind w:hanging="640"/>
      <w:textAlignment w:val="auto"/>
    </w:pPr>
    <w:rPr>
      <w:kern w:val="2"/>
      <w:lang w:bidi="ar-SA"/>
    </w:rPr>
  </w:style>
  <w:style w:type="paragraph" w:styleId="afffff3">
    <w:name w:val="caption"/>
    <w:basedOn w:val="a0"/>
    <w:next w:val="a0"/>
    <w:qFormat/>
    <w:rsid w:val="00DE2EB4"/>
    <w:pPr>
      <w:spacing w:beforeLines="0" w:before="120" w:after="120"/>
      <w:ind w:left="0" w:firstLine="0"/>
      <w:jc w:val="left"/>
    </w:pPr>
    <w:rPr>
      <w:sz w:val="20"/>
      <w:szCs w:val="20"/>
    </w:rPr>
  </w:style>
  <w:style w:type="paragraph" w:customStyle="1" w:styleId="2f0">
    <w:name w:val="表 2"/>
    <w:basedOn w:val="a0"/>
    <w:rsid w:val="00DE2EB4"/>
    <w:pPr>
      <w:adjustRightInd w:val="0"/>
      <w:snapToGrid w:val="0"/>
      <w:spacing w:beforeLines="0" w:before="60" w:after="60"/>
      <w:ind w:left="0" w:firstLine="0"/>
      <w:textAlignment w:val="baseline"/>
    </w:pPr>
    <w:rPr>
      <w:rFonts w:ascii="華康楷書體W5" w:eastAsia="華康楷書體W5"/>
      <w:kern w:val="0"/>
      <w:sz w:val="20"/>
      <w:szCs w:val="20"/>
    </w:rPr>
  </w:style>
  <w:style w:type="paragraph" w:styleId="afffff4">
    <w:name w:val="Document Map"/>
    <w:basedOn w:val="a0"/>
    <w:link w:val="afffff5"/>
    <w:rsid w:val="00DE2EB4"/>
    <w:pPr>
      <w:shd w:val="clear" w:color="auto" w:fill="000080"/>
      <w:spacing w:beforeLines="0" w:before="0"/>
      <w:ind w:left="0" w:firstLine="0"/>
      <w:jc w:val="left"/>
    </w:pPr>
    <w:rPr>
      <w:rFonts w:ascii="Arial" w:hAnsi="Arial"/>
      <w:lang w:val="x-none" w:eastAsia="x-none"/>
    </w:rPr>
  </w:style>
  <w:style w:type="character" w:customStyle="1" w:styleId="afffff5">
    <w:name w:val="文件引導模式 字元"/>
    <w:link w:val="afffff4"/>
    <w:rsid w:val="00DE2EB4"/>
    <w:rPr>
      <w:rFonts w:ascii="Arial" w:hAnsi="Arial"/>
      <w:kern w:val="2"/>
      <w:sz w:val="24"/>
      <w:szCs w:val="24"/>
      <w:shd w:val="clear" w:color="auto" w:fill="000080"/>
      <w:lang w:val="x-none" w:eastAsia="x-none"/>
    </w:rPr>
  </w:style>
  <w:style w:type="paragraph" w:styleId="afffff6">
    <w:name w:val="footnote text"/>
    <w:basedOn w:val="a0"/>
    <w:link w:val="afffff7"/>
    <w:rsid w:val="00DE2EB4"/>
    <w:pPr>
      <w:snapToGrid w:val="0"/>
      <w:spacing w:beforeLines="0" w:before="0"/>
      <w:ind w:left="0" w:firstLine="0"/>
      <w:jc w:val="left"/>
    </w:pPr>
    <w:rPr>
      <w:sz w:val="20"/>
      <w:szCs w:val="20"/>
      <w:lang w:val="x-none" w:eastAsia="x-none"/>
    </w:rPr>
  </w:style>
  <w:style w:type="character" w:customStyle="1" w:styleId="afffff7">
    <w:name w:val="註腳文字 字元"/>
    <w:link w:val="afffff6"/>
    <w:rsid w:val="00DE2EB4"/>
    <w:rPr>
      <w:kern w:val="2"/>
      <w:lang w:val="x-none" w:eastAsia="x-none"/>
    </w:rPr>
  </w:style>
  <w:style w:type="paragraph" w:customStyle="1" w:styleId="CM84">
    <w:name w:val="CM84"/>
    <w:basedOn w:val="Default"/>
    <w:next w:val="Default"/>
    <w:rsid w:val="00DE2EB4"/>
    <w:pPr>
      <w:spacing w:after="235"/>
    </w:pPr>
    <w:rPr>
      <w:rFonts w:ascii=".D·￠Ae" w:eastAsia=".D·￠Ae" w:cs="Times New Roman"/>
      <w:color w:val="auto"/>
    </w:rPr>
  </w:style>
  <w:style w:type="paragraph" w:customStyle="1" w:styleId="afffff8">
    <w:name w:val="公文(後續段落_主旨)"/>
    <w:basedOn w:val="a0"/>
    <w:rsid w:val="00DE2EB4"/>
    <w:pPr>
      <w:spacing w:beforeLines="0" w:before="0" w:line="0" w:lineRule="atLeast"/>
      <w:ind w:left="958" w:firstLine="0"/>
      <w:jc w:val="left"/>
    </w:pPr>
    <w:rPr>
      <w:rFonts w:eastAsia="標楷體"/>
      <w:noProof/>
      <w:sz w:val="32"/>
      <w:szCs w:val="20"/>
    </w:rPr>
  </w:style>
  <w:style w:type="paragraph" w:styleId="afffff9">
    <w:name w:val="TOC Heading"/>
    <w:basedOn w:val="1"/>
    <w:next w:val="a0"/>
    <w:uiPriority w:val="39"/>
    <w:qFormat/>
    <w:rsid w:val="00DE2EB4"/>
    <w:pPr>
      <w:keepLines/>
      <w:widowControl/>
      <w:numPr>
        <w:numId w:val="0"/>
      </w:numPr>
      <w:spacing w:before="480" w:after="0" w:line="276" w:lineRule="auto"/>
      <w:outlineLvl w:val="9"/>
    </w:pPr>
    <w:rPr>
      <w:rFonts w:ascii="Cambria" w:eastAsia="新細明體" w:hAnsi="Cambria"/>
      <w:bCs/>
      <w:color w:val="365F91"/>
      <w:kern w:val="0"/>
      <w:szCs w:val="28"/>
    </w:rPr>
  </w:style>
  <w:style w:type="paragraph" w:styleId="afffffa">
    <w:name w:val="endnote text"/>
    <w:basedOn w:val="a0"/>
    <w:link w:val="afffffb"/>
    <w:uiPriority w:val="99"/>
    <w:unhideWhenUsed/>
    <w:rsid w:val="00DE2EB4"/>
    <w:pPr>
      <w:snapToGrid w:val="0"/>
      <w:spacing w:beforeLines="0" w:before="0"/>
      <w:ind w:left="0" w:firstLine="0"/>
      <w:jc w:val="left"/>
    </w:pPr>
    <w:rPr>
      <w:szCs w:val="20"/>
      <w:lang w:val="x-none" w:eastAsia="x-none"/>
    </w:rPr>
  </w:style>
  <w:style w:type="character" w:customStyle="1" w:styleId="afffffb">
    <w:name w:val="章節附註文字 字元"/>
    <w:link w:val="afffffa"/>
    <w:uiPriority w:val="99"/>
    <w:rsid w:val="00DE2EB4"/>
    <w:rPr>
      <w:kern w:val="2"/>
      <w:sz w:val="24"/>
      <w:lang w:val="x-none" w:eastAsia="x-none"/>
    </w:rPr>
  </w:style>
  <w:style w:type="character" w:customStyle="1" w:styleId="121">
    <w:name w:val="標題 1 字元2"/>
    <w:aliases w:val=" 字元 字元"/>
    <w:rsid w:val="00DE2EB4"/>
    <w:rPr>
      <w:rFonts w:ascii="Arial" w:hAnsi="Arial"/>
      <w:b/>
      <w:kern w:val="52"/>
      <w:sz w:val="52"/>
      <w:szCs w:val="24"/>
    </w:rPr>
  </w:style>
  <w:style w:type="paragraph" w:customStyle="1" w:styleId="afffffc">
    <w:name w:val="公文(全銜)"/>
    <w:autoRedefine/>
    <w:rsid w:val="00DE2EB4"/>
    <w:pPr>
      <w:widowControl w:val="0"/>
      <w:spacing w:line="0" w:lineRule="atLeast"/>
      <w:jc w:val="center"/>
      <w:textAlignment w:val="center"/>
    </w:pPr>
    <w:rPr>
      <w:rFonts w:eastAsia="標楷體"/>
      <w:noProof/>
      <w:kern w:val="2"/>
      <w:sz w:val="40"/>
    </w:rPr>
  </w:style>
  <w:style w:type="paragraph" w:customStyle="1" w:styleId="afffffd">
    <w:name w:val="公文(共用樣式)"/>
    <w:rsid w:val="00DE2EB4"/>
    <w:pPr>
      <w:widowControl w:val="0"/>
      <w:spacing w:line="0" w:lineRule="atLeast"/>
    </w:pPr>
    <w:rPr>
      <w:rFonts w:eastAsia="標楷體"/>
      <w:noProof/>
      <w:kern w:val="2"/>
      <w:sz w:val="24"/>
    </w:rPr>
  </w:style>
  <w:style w:type="paragraph" w:customStyle="1" w:styleId="afffffe">
    <w:name w:val="公文(速別)"/>
    <w:basedOn w:val="afffffd"/>
    <w:rsid w:val="00DE2EB4"/>
  </w:style>
  <w:style w:type="paragraph" w:customStyle="1" w:styleId="affffff">
    <w:name w:val="公文(密等)"/>
    <w:basedOn w:val="afffffd"/>
    <w:rsid w:val="00DE2EB4"/>
  </w:style>
  <w:style w:type="paragraph" w:customStyle="1" w:styleId="affffff0">
    <w:name w:val="公文(發文日期)"/>
    <w:basedOn w:val="afffffd"/>
    <w:next w:val="affffff1"/>
    <w:rsid w:val="00DE2EB4"/>
  </w:style>
  <w:style w:type="paragraph" w:customStyle="1" w:styleId="affffff1">
    <w:name w:val="公文(後續段落_發文日期)"/>
    <w:basedOn w:val="afffffd"/>
    <w:rsid w:val="00DE2EB4"/>
    <w:pPr>
      <w:ind w:left="1320"/>
    </w:pPr>
  </w:style>
  <w:style w:type="paragraph" w:customStyle="1" w:styleId="affffff2">
    <w:name w:val="公文(發文字號)"/>
    <w:basedOn w:val="afffffd"/>
    <w:next w:val="affffff1"/>
    <w:rsid w:val="00DE2EB4"/>
  </w:style>
  <w:style w:type="paragraph" w:customStyle="1" w:styleId="affffff3">
    <w:name w:val="公文(附件)"/>
    <w:basedOn w:val="afffffd"/>
    <w:next w:val="affffff4"/>
    <w:rsid w:val="00DE2EB4"/>
  </w:style>
  <w:style w:type="paragraph" w:customStyle="1" w:styleId="affffff4">
    <w:name w:val="公文(後續段落_副本)"/>
    <w:basedOn w:val="afffffd"/>
    <w:rsid w:val="00DE2EB4"/>
    <w:pPr>
      <w:ind w:left="840"/>
    </w:pPr>
  </w:style>
  <w:style w:type="paragraph" w:customStyle="1" w:styleId="affffff5">
    <w:name w:val="公文(地址)"/>
    <w:basedOn w:val="afffffd"/>
    <w:rsid w:val="00DE2EB4"/>
    <w:pPr>
      <w:tabs>
        <w:tab w:val="left" w:pos="9639"/>
        <w:tab w:val="left" w:pos="10773"/>
      </w:tabs>
      <w:ind w:right="-851"/>
    </w:pPr>
    <w:rPr>
      <w:sz w:val="20"/>
    </w:rPr>
  </w:style>
  <w:style w:type="paragraph" w:customStyle="1" w:styleId="affffff6">
    <w:name w:val="公文(正本)"/>
    <w:basedOn w:val="afffffd"/>
    <w:next w:val="affffff4"/>
    <w:rsid w:val="00DE2EB4"/>
    <w:pPr>
      <w:ind w:left="720" w:hanging="720"/>
    </w:pPr>
  </w:style>
  <w:style w:type="paragraph" w:customStyle="1" w:styleId="affffff7">
    <w:name w:val="公文(副本)"/>
    <w:basedOn w:val="afffffd"/>
    <w:next w:val="affffff4"/>
    <w:rsid w:val="00DE2EB4"/>
    <w:pPr>
      <w:ind w:left="720" w:hanging="720"/>
    </w:pPr>
  </w:style>
  <w:style w:type="paragraph" w:customStyle="1" w:styleId="affffff8">
    <w:name w:val="公文(受文者)"/>
    <w:basedOn w:val="afffffd"/>
    <w:next w:val="affffff9"/>
    <w:autoRedefine/>
    <w:rsid w:val="00DE2EB4"/>
    <w:rPr>
      <w:sz w:val="32"/>
    </w:rPr>
  </w:style>
  <w:style w:type="paragraph" w:customStyle="1" w:styleId="affffff9">
    <w:name w:val="公文(後續段落_受文者)"/>
    <w:basedOn w:val="afffffd"/>
    <w:rsid w:val="00DE2EB4"/>
    <w:pPr>
      <w:ind w:left="1440"/>
    </w:pPr>
    <w:rPr>
      <w:sz w:val="32"/>
    </w:rPr>
  </w:style>
  <w:style w:type="paragraph" w:customStyle="1" w:styleId="affffffa">
    <w:name w:val="公文(裝訂線)"/>
    <w:basedOn w:val="a0"/>
    <w:rsid w:val="00DE2EB4"/>
    <w:pPr>
      <w:widowControl/>
      <w:adjustRightInd w:val="0"/>
      <w:snapToGrid w:val="0"/>
      <w:spacing w:beforeLines="0" w:before="0" w:line="240" w:lineRule="atLeast"/>
      <w:ind w:left="0" w:firstLine="0"/>
      <w:jc w:val="left"/>
      <w:textAlignment w:val="baseline"/>
    </w:pPr>
    <w:rPr>
      <w:rFonts w:ascii="新細明體"/>
      <w:noProof/>
      <w:color w:val="FF0000"/>
      <w:kern w:val="0"/>
    </w:rPr>
  </w:style>
  <w:style w:type="paragraph" w:customStyle="1" w:styleId="affffffb">
    <w:name w:val="公文(會辦單位)"/>
    <w:basedOn w:val="a0"/>
    <w:rsid w:val="00DE2EB4"/>
    <w:pPr>
      <w:spacing w:beforeLines="0" w:before="0" w:afterLines="200" w:line="0" w:lineRule="atLeast"/>
      <w:ind w:left="2268" w:firstLine="0"/>
      <w:jc w:val="left"/>
    </w:pPr>
    <w:rPr>
      <w:rFonts w:eastAsia="標楷體"/>
    </w:rPr>
  </w:style>
  <w:style w:type="paragraph" w:customStyle="1" w:styleId="affffffc">
    <w:name w:val="公文(敬陳)"/>
    <w:basedOn w:val="afffffd"/>
    <w:rsid w:val="00DE2EB4"/>
    <w:pPr>
      <w:ind w:leftChars="800" w:left="800"/>
    </w:pPr>
    <w:rPr>
      <w:sz w:val="32"/>
    </w:rPr>
  </w:style>
  <w:style w:type="paragraph" w:customStyle="1" w:styleId="affffffd">
    <w:name w:val="公文(主管)"/>
    <w:basedOn w:val="afffffd"/>
    <w:rsid w:val="00DE2EB4"/>
    <w:pPr>
      <w:tabs>
        <w:tab w:val="left" w:pos="5670"/>
      </w:tabs>
    </w:pPr>
    <w:rPr>
      <w:sz w:val="40"/>
    </w:rPr>
  </w:style>
  <w:style w:type="paragraph" w:customStyle="1" w:styleId="affffffe">
    <w:name w:val="公文(頁碼)"/>
    <w:basedOn w:val="afffffd"/>
    <w:rsid w:val="00DE2EB4"/>
    <w:rPr>
      <w:color w:val="FF0000"/>
      <w:sz w:val="28"/>
    </w:rPr>
  </w:style>
  <w:style w:type="paragraph" w:customStyle="1" w:styleId="afffffff">
    <w:name w:val="公文(聯絡人)"/>
    <w:basedOn w:val="afffffd"/>
    <w:next w:val="afffffff0"/>
    <w:rsid w:val="00DE2EB4"/>
    <w:pPr>
      <w:spacing w:line="320" w:lineRule="exact"/>
      <w:ind w:left="8278"/>
    </w:pPr>
    <w:rPr>
      <w:sz w:val="28"/>
    </w:rPr>
  </w:style>
  <w:style w:type="paragraph" w:customStyle="1" w:styleId="afffffff0">
    <w:name w:val="公文(後續段落_聯絡人)"/>
    <w:basedOn w:val="afffffd"/>
    <w:rsid w:val="00DE2EB4"/>
    <w:pPr>
      <w:spacing w:line="320" w:lineRule="exact"/>
      <w:ind w:left="10376"/>
    </w:pPr>
    <w:rPr>
      <w:sz w:val="28"/>
    </w:rPr>
  </w:style>
  <w:style w:type="paragraph" w:customStyle="1" w:styleId="afffffff1">
    <w:name w:val="公文(開會事由)"/>
    <w:basedOn w:val="afffffd"/>
    <w:next w:val="afffffff2"/>
    <w:rsid w:val="00DE2EB4"/>
    <w:pPr>
      <w:ind w:left="1600" w:hanging="1600"/>
    </w:pPr>
    <w:rPr>
      <w:sz w:val="28"/>
    </w:rPr>
  </w:style>
  <w:style w:type="paragraph" w:customStyle="1" w:styleId="afffffff2">
    <w:name w:val="公文(後續段落_開會事由)"/>
    <w:basedOn w:val="afffffd"/>
    <w:rsid w:val="00DE2EB4"/>
    <w:pPr>
      <w:ind w:left="1758"/>
    </w:pPr>
    <w:rPr>
      <w:sz w:val="32"/>
    </w:rPr>
  </w:style>
  <w:style w:type="paragraph" w:customStyle="1" w:styleId="afffffff3">
    <w:name w:val="公文(開會時間)"/>
    <w:basedOn w:val="afffffd"/>
    <w:next w:val="afffffff2"/>
    <w:rsid w:val="00DE2EB4"/>
    <w:pPr>
      <w:ind w:left="1758" w:hanging="1758"/>
    </w:pPr>
    <w:rPr>
      <w:sz w:val="32"/>
    </w:rPr>
  </w:style>
  <w:style w:type="paragraph" w:customStyle="1" w:styleId="afffffff4">
    <w:name w:val="公文(開會地點)"/>
    <w:basedOn w:val="afffffd"/>
    <w:next w:val="afffffff2"/>
    <w:rsid w:val="00DE2EB4"/>
    <w:pPr>
      <w:ind w:left="1758" w:hanging="1758"/>
    </w:pPr>
    <w:rPr>
      <w:sz w:val="32"/>
    </w:rPr>
  </w:style>
  <w:style w:type="paragraph" w:customStyle="1" w:styleId="afffffff5">
    <w:name w:val="公文(主持人)"/>
    <w:basedOn w:val="afffffd"/>
    <w:next w:val="afffffff6"/>
    <w:rsid w:val="00DE2EB4"/>
    <w:pPr>
      <w:ind w:left="1120" w:hanging="1120"/>
    </w:pPr>
    <w:rPr>
      <w:sz w:val="28"/>
    </w:rPr>
  </w:style>
  <w:style w:type="paragraph" w:customStyle="1" w:styleId="afffffff6">
    <w:name w:val="公文(後續段落_主持人)"/>
    <w:basedOn w:val="afffffd"/>
    <w:rsid w:val="00DE2EB4"/>
    <w:pPr>
      <w:ind w:left="1440"/>
    </w:pPr>
    <w:rPr>
      <w:sz w:val="32"/>
    </w:rPr>
  </w:style>
  <w:style w:type="paragraph" w:customStyle="1" w:styleId="afffffff7">
    <w:name w:val="公文(出席者)"/>
    <w:basedOn w:val="afffffd"/>
    <w:next w:val="afffffff6"/>
    <w:rsid w:val="00DE2EB4"/>
    <w:pPr>
      <w:ind w:left="1440" w:hanging="1440"/>
    </w:pPr>
    <w:rPr>
      <w:sz w:val="32"/>
    </w:rPr>
  </w:style>
  <w:style w:type="paragraph" w:customStyle="1" w:styleId="afffffff8">
    <w:name w:val="公文(列席者)"/>
    <w:basedOn w:val="afffffd"/>
    <w:next w:val="afffffff6"/>
    <w:rsid w:val="00DE2EB4"/>
    <w:pPr>
      <w:ind w:left="1440" w:hanging="1440"/>
    </w:pPr>
    <w:rPr>
      <w:sz w:val="32"/>
    </w:rPr>
  </w:style>
  <w:style w:type="paragraph" w:customStyle="1" w:styleId="afffffff9">
    <w:name w:val="公文(備註)"/>
    <w:basedOn w:val="afffffd"/>
    <w:next w:val="affffff4"/>
    <w:rsid w:val="00DE2EB4"/>
    <w:pPr>
      <w:ind w:left="840" w:hanging="840"/>
    </w:pPr>
  </w:style>
  <w:style w:type="paragraph" w:styleId="afffffffa">
    <w:name w:val="macro"/>
    <w:link w:val="afffffffb"/>
    <w:rsid w:val="00DE2EB4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snapToGrid w:val="0"/>
    </w:pPr>
    <w:rPr>
      <w:rFonts w:ascii="Courier New" w:hAnsi="Courier New"/>
      <w:kern w:val="2"/>
      <w:sz w:val="24"/>
    </w:rPr>
  </w:style>
  <w:style w:type="character" w:customStyle="1" w:styleId="afffffffb">
    <w:name w:val="巨集文字 字元"/>
    <w:link w:val="afffffffa"/>
    <w:rsid w:val="00DE2EB4"/>
    <w:rPr>
      <w:rFonts w:ascii="Courier New" w:hAnsi="Courier New"/>
      <w:kern w:val="2"/>
      <w:sz w:val="24"/>
    </w:rPr>
  </w:style>
  <w:style w:type="paragraph" w:customStyle="1" w:styleId="afffffffc">
    <w:name w:val="公文(首長)"/>
    <w:basedOn w:val="afffffd"/>
    <w:autoRedefine/>
    <w:rsid w:val="00DE2EB4"/>
    <w:pPr>
      <w:ind w:left="169" w:hangingChars="169" w:hanging="169"/>
    </w:pPr>
    <w:rPr>
      <w:sz w:val="32"/>
    </w:rPr>
  </w:style>
  <w:style w:type="paragraph" w:customStyle="1" w:styleId="afffffffd">
    <w:name w:val="公文(傳真)"/>
    <w:basedOn w:val="afffffd"/>
    <w:rsid w:val="00DE2EB4"/>
    <w:pPr>
      <w:tabs>
        <w:tab w:val="left" w:pos="10773"/>
      </w:tabs>
    </w:pPr>
    <w:rPr>
      <w:sz w:val="20"/>
    </w:rPr>
  </w:style>
  <w:style w:type="paragraph" w:customStyle="1" w:styleId="afffffffe">
    <w:name w:val="公文(草擬人)"/>
    <w:basedOn w:val="afffffd"/>
    <w:rsid w:val="00DE2EB4"/>
    <w:pPr>
      <w:ind w:right="1134"/>
      <w:jc w:val="right"/>
    </w:pPr>
    <w:rPr>
      <w:sz w:val="32"/>
    </w:rPr>
  </w:style>
  <w:style w:type="paragraph" w:customStyle="1" w:styleId="affffffff">
    <w:name w:val="公文(檔號)"/>
    <w:basedOn w:val="afffffd"/>
    <w:rsid w:val="00DE2EB4"/>
    <w:rPr>
      <w:color w:val="FF0000"/>
    </w:rPr>
  </w:style>
  <w:style w:type="paragraph" w:customStyle="1" w:styleId="affffffff0">
    <w:name w:val="公文(承辦單位)"/>
    <w:basedOn w:val="afffffd"/>
    <w:rsid w:val="00DE2EB4"/>
    <w:pPr>
      <w:snapToGrid w:val="0"/>
      <w:jc w:val="right"/>
    </w:pPr>
    <w:rPr>
      <w:sz w:val="20"/>
    </w:rPr>
  </w:style>
  <w:style w:type="paragraph" w:customStyle="1" w:styleId="affffffff1">
    <w:name w:val="公文(敬會)"/>
    <w:basedOn w:val="afffffd"/>
    <w:next w:val="affffffff2"/>
    <w:rsid w:val="00DE2EB4"/>
    <w:pPr>
      <w:adjustRightInd w:val="0"/>
      <w:snapToGrid w:val="0"/>
      <w:ind w:left="2835"/>
    </w:pPr>
    <w:rPr>
      <w:sz w:val="32"/>
    </w:rPr>
  </w:style>
  <w:style w:type="paragraph" w:customStyle="1" w:styleId="affffffff2">
    <w:name w:val="公文(後續段落_敬會)"/>
    <w:basedOn w:val="afffffd"/>
    <w:rsid w:val="00DE2EB4"/>
    <w:pPr>
      <w:adjustRightInd w:val="0"/>
      <w:snapToGrid w:val="0"/>
      <w:ind w:left="720"/>
    </w:pPr>
    <w:rPr>
      <w:noProof w:val="0"/>
    </w:rPr>
  </w:style>
  <w:style w:type="paragraph" w:customStyle="1" w:styleId="affffffff3">
    <w:name w:val="公文(空白行)"/>
    <w:basedOn w:val="afffffd"/>
    <w:rsid w:val="00DE2EB4"/>
  </w:style>
  <w:style w:type="paragraph" w:customStyle="1" w:styleId="affffffff4">
    <w:name w:val="公文(判行)"/>
    <w:basedOn w:val="afffffd"/>
    <w:rsid w:val="00DE2EB4"/>
    <w:pPr>
      <w:jc w:val="distribute"/>
    </w:pPr>
    <w:rPr>
      <w:sz w:val="28"/>
    </w:rPr>
  </w:style>
  <w:style w:type="character" w:customStyle="1" w:styleId="font-10-black1">
    <w:name w:val="font-10-black1"/>
    <w:rsid w:val="00DE2EB4"/>
  </w:style>
  <w:style w:type="paragraph" w:customStyle="1" w:styleId="-1">
    <w:name w:val="內文-1"/>
    <w:basedOn w:val="a0"/>
    <w:rsid w:val="00DE2EB4"/>
    <w:pPr>
      <w:spacing w:before="0" w:afterLines="50"/>
      <w:ind w:left="0" w:firstLine="0"/>
    </w:pPr>
    <w:rPr>
      <w:rFonts w:ascii="標楷體" w:eastAsia="標楷體" w:hAnsi="標楷體" w:cs="Arial"/>
      <w:sz w:val="27"/>
      <w:szCs w:val="26"/>
    </w:rPr>
  </w:style>
  <w:style w:type="character" w:customStyle="1" w:styleId="1f1">
    <w:name w:val="標題1 字元 字元"/>
    <w:rsid w:val="00DE2EB4"/>
    <w:rPr>
      <w:rFonts w:ascii="Arial" w:eastAsia="標楷體" w:hAnsi="Arial" w:cs="Arial"/>
      <w:b/>
      <w:bCs/>
      <w:kern w:val="52"/>
      <w:sz w:val="28"/>
      <w:szCs w:val="28"/>
      <w:lang w:val="en-US" w:eastAsia="zh-TW" w:bidi="ar-SA"/>
    </w:rPr>
  </w:style>
  <w:style w:type="character" w:customStyle="1" w:styleId="affffffff5">
    <w:name w:val="無間距 字元 字元"/>
    <w:rsid w:val="00DE2EB4"/>
    <w:rPr>
      <w:rFonts w:ascii="Calibri" w:hAnsi="Calibri"/>
      <w:kern w:val="2"/>
      <w:sz w:val="22"/>
      <w:szCs w:val="22"/>
      <w:lang w:val="en-US" w:eastAsia="zh-TW" w:bidi="ar-SA"/>
    </w:rPr>
  </w:style>
  <w:style w:type="paragraph" w:styleId="affffffff6">
    <w:name w:val="Title"/>
    <w:basedOn w:val="a0"/>
    <w:next w:val="a0"/>
    <w:link w:val="affffffff7"/>
    <w:qFormat/>
    <w:rsid w:val="00DE2EB4"/>
    <w:pPr>
      <w:spacing w:beforeLines="0" w:before="240" w:after="60"/>
      <w:ind w:left="0" w:firstLine="0"/>
      <w:jc w:val="center"/>
      <w:outlineLvl w:val="0"/>
    </w:pPr>
    <w:rPr>
      <w:rFonts w:ascii="Cambria" w:hAnsi="Cambria"/>
      <w:b/>
      <w:bCs/>
      <w:sz w:val="32"/>
      <w:szCs w:val="32"/>
      <w:lang w:val="x-none" w:eastAsia="x-none"/>
    </w:rPr>
  </w:style>
  <w:style w:type="character" w:customStyle="1" w:styleId="affffffff7">
    <w:name w:val="標題 字元"/>
    <w:link w:val="affffffff6"/>
    <w:rsid w:val="00DE2EB4"/>
    <w:rPr>
      <w:rFonts w:ascii="Cambria" w:hAnsi="Cambria"/>
      <w:b/>
      <w:bCs/>
      <w:kern w:val="2"/>
      <w:sz w:val="32"/>
      <w:szCs w:val="32"/>
      <w:lang w:val="x-none" w:eastAsia="x-none"/>
    </w:rPr>
  </w:style>
  <w:style w:type="character" w:customStyle="1" w:styleId="searchlisttitle1">
    <w:name w:val="searchlisttitle1"/>
    <w:rsid w:val="00DE2EB4"/>
    <w:rPr>
      <w:strike w:val="0"/>
      <w:dstrike w:val="0"/>
      <w:color w:val="333333"/>
      <w:sz w:val="23"/>
      <w:szCs w:val="23"/>
      <w:u w:val="none"/>
      <w:effect w:val="none"/>
    </w:rPr>
  </w:style>
  <w:style w:type="character" w:customStyle="1" w:styleId="hint5">
    <w:name w:val="hint5"/>
    <w:rsid w:val="00DE2EB4"/>
  </w:style>
  <w:style w:type="character" w:customStyle="1" w:styleId="toctext">
    <w:name w:val="toctext"/>
    <w:rsid w:val="00DE2EB4"/>
  </w:style>
  <w:style w:type="character" w:customStyle="1" w:styleId="stdnobr">
    <w:name w:val="std nobr"/>
    <w:rsid w:val="00DE2EB4"/>
  </w:style>
  <w:style w:type="character" w:customStyle="1" w:styleId="t123333331">
    <w:name w:val="t_12_3333331"/>
    <w:rsid w:val="00DE2EB4"/>
    <w:rPr>
      <w:rFonts w:ascii="Arial" w:hAnsi="Arial" w:cs="Arial" w:hint="default"/>
      <w:color w:val="333333"/>
      <w:sz w:val="18"/>
      <w:szCs w:val="18"/>
    </w:rPr>
  </w:style>
  <w:style w:type="character" w:customStyle="1" w:styleId="year">
    <w:name w:val="year"/>
    <w:rsid w:val="00DE2EB4"/>
  </w:style>
  <w:style w:type="character" w:customStyle="1" w:styleId="menu011111">
    <w:name w:val="menu011111"/>
    <w:rsid w:val="00DE2EB4"/>
  </w:style>
  <w:style w:type="character" w:customStyle="1" w:styleId="style241">
    <w:name w:val="style241"/>
    <w:rsid w:val="00DE2EB4"/>
    <w:rPr>
      <w:color w:val="2F2F2F"/>
      <w:sz w:val="21"/>
      <w:szCs w:val="21"/>
    </w:rPr>
  </w:style>
  <w:style w:type="character" w:customStyle="1" w:styleId="131">
    <w:name w:val="字元 字元131"/>
    <w:rsid w:val="00DE2EB4"/>
    <w:rPr>
      <w:rFonts w:ascii="Arial" w:eastAsia="標楷體" w:hAnsi="Arial"/>
      <w:bCs/>
      <w:kern w:val="52"/>
      <w:sz w:val="28"/>
      <w:szCs w:val="28"/>
    </w:rPr>
  </w:style>
  <w:style w:type="character" w:customStyle="1" w:styleId="1210">
    <w:name w:val="字元 字元121"/>
    <w:rsid w:val="00DE2EB4"/>
    <w:rPr>
      <w:rFonts w:ascii="Arial" w:eastAsia="標楷體" w:hAnsi="Arial"/>
      <w:bCs/>
      <w:kern w:val="2"/>
      <w:sz w:val="28"/>
      <w:szCs w:val="48"/>
    </w:rPr>
  </w:style>
  <w:style w:type="paragraph" w:customStyle="1" w:styleId="111">
    <w:name w:val="內文11"/>
    <w:basedOn w:val="a0"/>
    <w:rsid w:val="00DE2EB4"/>
    <w:pPr>
      <w:widowControl/>
      <w:overflowPunct w:val="0"/>
      <w:autoSpaceDE w:val="0"/>
      <w:autoSpaceDN w:val="0"/>
      <w:adjustRightInd w:val="0"/>
      <w:spacing w:beforeLines="0" w:before="0"/>
      <w:ind w:left="0" w:firstLine="0"/>
      <w:jc w:val="left"/>
      <w:textAlignment w:val="baseline"/>
    </w:pPr>
    <w:rPr>
      <w:kern w:val="0"/>
      <w:szCs w:val="20"/>
    </w:rPr>
  </w:style>
  <w:style w:type="character" w:customStyle="1" w:styleId="EmailStyle3291">
    <w:name w:val="EmailStyle3291"/>
    <w:rsid w:val="00DE2EB4"/>
    <w:rPr>
      <w:rFonts w:ascii="Arial" w:eastAsia="新細明體" w:hAnsi="Arial" w:cs="Arial"/>
      <w:color w:val="993366"/>
      <w:sz w:val="18"/>
    </w:rPr>
  </w:style>
  <w:style w:type="paragraph" w:customStyle="1" w:styleId="CM1">
    <w:name w:val="CM1"/>
    <w:basedOn w:val="Default"/>
    <w:next w:val="Default"/>
    <w:rsid w:val="00DE2EB4"/>
    <w:rPr>
      <w:rFonts w:cs="Times New Roman"/>
      <w:color w:val="auto"/>
    </w:rPr>
  </w:style>
  <w:style w:type="paragraph" w:customStyle="1" w:styleId="CM2">
    <w:name w:val="CM2"/>
    <w:basedOn w:val="Default"/>
    <w:next w:val="Default"/>
    <w:rsid w:val="00DE2EB4"/>
    <w:pPr>
      <w:spacing w:line="313" w:lineRule="atLeast"/>
    </w:pPr>
    <w:rPr>
      <w:rFonts w:cs="Times New Roman"/>
      <w:color w:val="auto"/>
    </w:rPr>
  </w:style>
  <w:style w:type="paragraph" w:customStyle="1" w:styleId="CM3">
    <w:name w:val="CM3"/>
    <w:basedOn w:val="Default"/>
    <w:next w:val="Default"/>
    <w:rsid w:val="00DE2EB4"/>
    <w:pPr>
      <w:spacing w:line="313" w:lineRule="atLeast"/>
    </w:pPr>
    <w:rPr>
      <w:rFonts w:cs="Times New Roman"/>
      <w:color w:val="auto"/>
    </w:rPr>
  </w:style>
  <w:style w:type="paragraph" w:customStyle="1" w:styleId="CM4">
    <w:name w:val="CM4"/>
    <w:basedOn w:val="Default"/>
    <w:next w:val="Default"/>
    <w:rsid w:val="00DE2EB4"/>
    <w:pPr>
      <w:spacing w:line="313" w:lineRule="atLeast"/>
    </w:pPr>
    <w:rPr>
      <w:rFonts w:cs="Times New Roman"/>
      <w:color w:val="auto"/>
    </w:rPr>
  </w:style>
  <w:style w:type="character" w:customStyle="1" w:styleId="emailstyle20">
    <w:name w:val="emailstyle20"/>
    <w:rsid w:val="00DE2EB4"/>
    <w:rPr>
      <w:rFonts w:ascii="Arial" w:eastAsia="新細明體" w:hAnsi="Arial" w:cs="Arial"/>
      <w:color w:val="993366"/>
      <w:sz w:val="18"/>
    </w:rPr>
  </w:style>
  <w:style w:type="character" w:customStyle="1" w:styleId="2f1">
    <w:name w:val="頁尾 字元2"/>
    <w:locked/>
    <w:rsid w:val="00DE2EB4"/>
    <w:rPr>
      <w:rFonts w:eastAsia="新細明體"/>
      <w:kern w:val="2"/>
      <w:lang w:val="en-US" w:eastAsia="zh-TW" w:bidi="ar-SA"/>
    </w:rPr>
  </w:style>
  <w:style w:type="character" w:customStyle="1" w:styleId="1f2">
    <w:name w:val="註解文字 字元1"/>
    <w:locked/>
    <w:rsid w:val="00DE2EB4"/>
    <w:rPr>
      <w:rFonts w:eastAsia="標楷體"/>
      <w:kern w:val="2"/>
      <w:sz w:val="24"/>
      <w:szCs w:val="24"/>
      <w:lang w:val="en-US" w:eastAsia="zh-TW" w:bidi="ar-SA"/>
    </w:rPr>
  </w:style>
  <w:style w:type="character" w:customStyle="1" w:styleId="1f3">
    <w:name w:val="頁首 字元1"/>
    <w:locked/>
    <w:rsid w:val="00DE2EB4"/>
    <w:rPr>
      <w:rFonts w:eastAsia="新細明體"/>
      <w:kern w:val="2"/>
      <w:lang w:val="en-US" w:eastAsia="zh-TW" w:bidi="ar-SA"/>
    </w:rPr>
  </w:style>
  <w:style w:type="character" w:customStyle="1" w:styleId="apple-converted-space">
    <w:name w:val="apple-converted-space"/>
    <w:rsid w:val="00DE2EB4"/>
  </w:style>
  <w:style w:type="character" w:customStyle="1" w:styleId="300">
    <w:name w:val="字元 字元30"/>
    <w:rsid w:val="00DE2EB4"/>
    <w:rPr>
      <w:rFonts w:eastAsia="新細明體"/>
      <w:kern w:val="2"/>
      <w:lang w:val="en-US" w:eastAsia="zh-TW" w:bidi="ar-SA"/>
    </w:rPr>
  </w:style>
  <w:style w:type="character" w:customStyle="1" w:styleId="290">
    <w:name w:val="字元 字元29"/>
    <w:rsid w:val="00DE2EB4"/>
    <w:rPr>
      <w:rFonts w:eastAsia="新細明體"/>
      <w:kern w:val="2"/>
      <w:lang w:val="en-US" w:eastAsia="zh-TW" w:bidi="ar-SA"/>
    </w:rPr>
  </w:style>
  <w:style w:type="character" w:customStyle="1" w:styleId="75bold7pt">
    <w:name w:val="75bold7pt"/>
    <w:rsid w:val="00DE2EB4"/>
  </w:style>
  <w:style w:type="character" w:customStyle="1" w:styleId="240">
    <w:name w:val="字元 字元24"/>
    <w:rsid w:val="00DE2EB4"/>
    <w:rPr>
      <w:rFonts w:ascii="Times New Roman" w:eastAsia="華康楷書體W5" w:hAnsi="Times New Roman" w:cs="Times New Roman"/>
      <w:spacing w:val="2"/>
      <w:sz w:val="28"/>
      <w:szCs w:val="20"/>
    </w:rPr>
  </w:style>
  <w:style w:type="character" w:customStyle="1" w:styleId="mailheadertext">
    <w:name w:val="mailheadertext"/>
    <w:rsid w:val="00DE2EB4"/>
  </w:style>
  <w:style w:type="paragraph" w:customStyle="1" w:styleId="affffffff8">
    <w:name w:val="字元 字元 字元 字元 字元 字元 字元 字元 字元 字元"/>
    <w:basedOn w:val="a0"/>
    <w:rsid w:val="00DE2EB4"/>
    <w:pPr>
      <w:widowControl/>
      <w:spacing w:beforeLines="0" w:before="0" w:after="160" w:line="240" w:lineRule="exact"/>
      <w:ind w:left="0" w:firstLine="0"/>
      <w:jc w:val="left"/>
    </w:pPr>
    <w:rPr>
      <w:rFonts w:ascii="Tahoma" w:hAnsi="Tahoma"/>
      <w:kern w:val="0"/>
      <w:sz w:val="20"/>
      <w:szCs w:val="20"/>
      <w:lang w:eastAsia="en-US"/>
    </w:rPr>
  </w:style>
  <w:style w:type="character" w:customStyle="1" w:styleId="grame">
    <w:name w:val="grame"/>
    <w:rsid w:val="00DE2EB4"/>
  </w:style>
  <w:style w:type="character" w:customStyle="1" w:styleId="alltype1">
    <w:name w:val="alltype1"/>
    <w:rsid w:val="00DE2EB4"/>
    <w:rPr>
      <w:rFonts w:ascii="Verdana" w:hAnsi="Verdana" w:hint="default"/>
      <w:color w:val="333333"/>
      <w:sz w:val="18"/>
      <w:szCs w:val="18"/>
    </w:rPr>
  </w:style>
  <w:style w:type="paragraph" w:customStyle="1" w:styleId="affffffff9">
    <w:name w:val="字元 字元 字元 字元 字元 字元 字元 字元 字元 字元"/>
    <w:basedOn w:val="a0"/>
    <w:rsid w:val="00DE2EB4"/>
    <w:pPr>
      <w:widowControl/>
      <w:spacing w:beforeLines="0" w:before="0" w:after="160" w:line="240" w:lineRule="exact"/>
      <w:ind w:left="0" w:firstLine="0"/>
      <w:jc w:val="left"/>
    </w:pPr>
    <w:rPr>
      <w:rFonts w:ascii="Tahoma" w:hAnsi="Tahoma"/>
      <w:kern w:val="0"/>
      <w:sz w:val="20"/>
      <w:szCs w:val="20"/>
      <w:lang w:eastAsia="en-US"/>
    </w:rPr>
  </w:style>
  <w:style w:type="character" w:customStyle="1" w:styleId="para231">
    <w:name w:val="para231"/>
    <w:rsid w:val="00DE2EB4"/>
    <w:rPr>
      <w:rFonts w:ascii="Verdana" w:hAnsi="Verdana" w:hint="default"/>
      <w:color w:val="000000"/>
      <w:sz w:val="18"/>
      <w:szCs w:val="18"/>
    </w:rPr>
  </w:style>
  <w:style w:type="character" w:customStyle="1" w:styleId="style20">
    <w:name w:val="style20"/>
    <w:rsid w:val="00DE2EB4"/>
  </w:style>
  <w:style w:type="character" w:customStyle="1" w:styleId="affffffffa">
    <w:name w:val="英文內文"/>
    <w:uiPriority w:val="99"/>
    <w:rsid w:val="00DE2EB4"/>
    <w:rPr>
      <w:rFonts w:ascii="Candara" w:hAnsi="Candara" w:cs="Candara"/>
      <w:spacing w:val="5"/>
      <w:sz w:val="18"/>
      <w:szCs w:val="18"/>
    </w:rPr>
  </w:style>
  <w:style w:type="paragraph" w:customStyle="1" w:styleId="content">
    <w:name w:val="content"/>
    <w:basedOn w:val="a0"/>
    <w:rsid w:val="00DE2EB4"/>
    <w:pPr>
      <w:widowControl/>
      <w:spacing w:beforeLines="0" w:before="75" w:after="75" w:line="360" w:lineRule="atLeast"/>
      <w:ind w:left="75" w:right="75" w:firstLine="0"/>
    </w:pPr>
    <w:rPr>
      <w:rFonts w:ascii="新細明體" w:hAnsi="新細明體" w:cs="新細明體"/>
      <w:color w:val="000000"/>
      <w:kern w:val="0"/>
      <w:sz w:val="18"/>
      <w:szCs w:val="18"/>
    </w:rPr>
  </w:style>
  <w:style w:type="character" w:customStyle="1" w:styleId="content1">
    <w:name w:val="content1"/>
    <w:rsid w:val="00DE2EB4"/>
    <w:rPr>
      <w:rFonts w:ascii="Tahoma" w:hAnsi="Tahoma" w:cs="Tahoma" w:hint="default"/>
      <w:b w:val="0"/>
      <w:bCs w:val="0"/>
      <w:i w:val="0"/>
      <w:iCs w:val="0"/>
      <w:smallCaps w:val="0"/>
      <w:strike w:val="0"/>
      <w:dstrike w:val="0"/>
      <w:color w:val="000000"/>
      <w:sz w:val="18"/>
      <w:szCs w:val="18"/>
      <w:u w:val="none"/>
      <w:effect w:val="none"/>
    </w:rPr>
  </w:style>
  <w:style w:type="paragraph" w:customStyle="1" w:styleId="t1">
    <w:name w:val="t1"/>
    <w:basedOn w:val="a0"/>
    <w:rsid w:val="00DE2EB4"/>
    <w:pPr>
      <w:widowControl/>
      <w:spacing w:beforeLines="0" w:before="100" w:beforeAutospacing="1" w:after="100" w:afterAutospacing="1" w:line="300" w:lineRule="atLeast"/>
      <w:ind w:left="0" w:firstLine="0"/>
      <w:jc w:val="left"/>
    </w:pPr>
    <w:rPr>
      <w:rFonts w:ascii="新細明體" w:hAnsi="新細明體" w:cs="新細明體"/>
      <w:b/>
      <w:bCs/>
      <w:kern w:val="0"/>
      <w:sz w:val="21"/>
      <w:szCs w:val="21"/>
    </w:rPr>
  </w:style>
  <w:style w:type="paragraph" w:customStyle="1" w:styleId="affffffffb">
    <w:name w:val="一、"/>
    <w:basedOn w:val="a0"/>
    <w:autoRedefine/>
    <w:rsid w:val="00DE2EB4"/>
    <w:pPr>
      <w:snapToGrid w:val="0"/>
      <w:spacing w:beforeLines="0" w:before="0" w:line="400" w:lineRule="exact"/>
      <w:ind w:left="0" w:right="26" w:firstLine="0"/>
    </w:pPr>
    <w:rPr>
      <w:rFonts w:ascii="Arial" w:eastAsia="標楷體" w:hAnsi="Arial" w:cs="Arial"/>
      <w:bCs/>
    </w:rPr>
  </w:style>
  <w:style w:type="paragraph" w:customStyle="1" w:styleId="122">
    <w:name w:val="12"/>
    <w:basedOn w:val="a0"/>
    <w:link w:val="123"/>
    <w:rsid w:val="00DE2EB4"/>
    <w:pPr>
      <w:spacing w:beforeLines="0" w:before="0"/>
      <w:ind w:left="0" w:firstLine="0"/>
      <w:jc w:val="left"/>
    </w:pPr>
    <w:rPr>
      <w:sz w:val="26"/>
      <w:szCs w:val="44"/>
      <w:lang w:val="x-none" w:eastAsia="x-none"/>
    </w:rPr>
  </w:style>
  <w:style w:type="character" w:customStyle="1" w:styleId="123">
    <w:name w:val="12 字元"/>
    <w:link w:val="122"/>
    <w:rsid w:val="00DE2EB4"/>
    <w:rPr>
      <w:kern w:val="2"/>
      <w:sz w:val="26"/>
      <w:szCs w:val="44"/>
      <w:lang w:val="x-none" w:eastAsia="x-none"/>
    </w:rPr>
  </w:style>
  <w:style w:type="paragraph" w:customStyle="1" w:styleId="a">
    <w:name w:val="分項段落"/>
    <w:basedOn w:val="a0"/>
    <w:rsid w:val="00DE2EB4"/>
    <w:pPr>
      <w:widowControl/>
      <w:numPr>
        <w:numId w:val="4"/>
      </w:numPr>
      <w:wordWrap w:val="0"/>
      <w:snapToGrid w:val="0"/>
      <w:spacing w:beforeLines="0" w:before="0" w:line="500" w:lineRule="exact"/>
      <w:ind w:left="964" w:hanging="652"/>
      <w:textAlignment w:val="baseline"/>
    </w:pPr>
    <w:rPr>
      <w:rFonts w:eastAsia="標楷體"/>
      <w:noProof/>
      <w:kern w:val="0"/>
      <w:sz w:val="32"/>
      <w:szCs w:val="20"/>
    </w:rPr>
  </w:style>
  <w:style w:type="character" w:customStyle="1" w:styleId="mc96f">
    <w:name w:val="mc96f"/>
    <w:rsid w:val="00DE2EB4"/>
    <w:rPr>
      <w:rFonts w:ascii="Georgia" w:hAnsi="Georgia" w:cs="Arial" w:hint="default"/>
      <w:color w:val="666666"/>
      <w:sz w:val="23"/>
      <w:szCs w:val="23"/>
    </w:rPr>
  </w:style>
  <w:style w:type="paragraph" w:customStyle="1" w:styleId="1f4">
    <w:name w:val="條文1"/>
    <w:next w:val="a0"/>
    <w:qFormat/>
    <w:rsid w:val="00DE2EB4"/>
    <w:pPr>
      <w:autoSpaceDE w:val="0"/>
      <w:autoSpaceDN w:val="0"/>
      <w:adjustRightInd w:val="0"/>
      <w:spacing w:beforeLines="50" w:before="50" w:afterLines="50" w:after="50"/>
      <w:ind w:leftChars="400" w:left="400"/>
    </w:pPr>
    <w:rPr>
      <w:rFonts w:ascii="華康明體 Std W9" w:eastAsia="華康明體 Std W9" w:hAnsi="華康明體 Std W9" w:cs="標楷體"/>
      <w:color w:val="000000"/>
      <w:sz w:val="24"/>
      <w:szCs w:val="28"/>
    </w:rPr>
  </w:style>
  <w:style w:type="paragraph" w:styleId="z-1">
    <w:name w:val="HTML Top of Form"/>
    <w:basedOn w:val="a0"/>
    <w:next w:val="a0"/>
    <w:link w:val="z-2"/>
    <w:hidden/>
    <w:rsid w:val="00DE2EB4"/>
    <w:pPr>
      <w:widowControl/>
      <w:pBdr>
        <w:bottom w:val="single" w:sz="6" w:space="1" w:color="auto"/>
      </w:pBdr>
      <w:spacing w:beforeLines="0" w:before="0"/>
      <w:ind w:left="0" w:firstLine="0"/>
      <w:jc w:val="center"/>
    </w:pPr>
    <w:rPr>
      <w:rFonts w:ascii="Arial" w:hAnsi="Arial"/>
      <w:vanish/>
      <w:kern w:val="0"/>
      <w:sz w:val="16"/>
      <w:szCs w:val="16"/>
      <w:lang w:val="x-none" w:eastAsia="x-none"/>
    </w:rPr>
  </w:style>
  <w:style w:type="character" w:customStyle="1" w:styleId="z-2">
    <w:name w:val="z-表單的頂端 字元"/>
    <w:link w:val="z-1"/>
    <w:rsid w:val="00DE2EB4"/>
    <w:rPr>
      <w:rFonts w:ascii="Arial" w:hAnsi="Arial"/>
      <w:vanish/>
      <w:sz w:val="16"/>
      <w:szCs w:val="16"/>
      <w:lang w:val="x-none" w:eastAsia="x-none"/>
    </w:rPr>
  </w:style>
  <w:style w:type="character" w:customStyle="1" w:styleId="affffffffc">
    <w:name w:val="清單段落 字元"/>
    <w:uiPriority w:val="34"/>
    <w:locked/>
    <w:rsid w:val="00DE2EB4"/>
    <w:rPr>
      <w:rFonts w:ascii="標楷體" w:eastAsia="標楷體" w:hAnsi="標楷體"/>
      <w:kern w:val="2"/>
      <w:sz w:val="28"/>
      <w:lang w:val="en-US" w:eastAsia="zh-TW" w:bidi="ar-SA"/>
    </w:rPr>
  </w:style>
  <w:style w:type="paragraph" w:customStyle="1" w:styleId="2f2">
    <w:name w:val="條文2"/>
    <w:qFormat/>
    <w:rsid w:val="00DE2EB4"/>
    <w:pPr>
      <w:autoSpaceDE w:val="0"/>
      <w:autoSpaceDN w:val="0"/>
      <w:adjustRightInd w:val="0"/>
      <w:ind w:leftChars="200" w:left="450" w:hangingChars="250" w:hanging="250"/>
    </w:pPr>
    <w:rPr>
      <w:rFonts w:ascii="華康明體 Std W9" w:eastAsia="華康明體 Std W9" w:hAnsi="華康明體 Std W9" w:cs="標楷體"/>
      <w:color w:val="000000"/>
      <w:sz w:val="28"/>
      <w:szCs w:val="28"/>
    </w:rPr>
  </w:style>
  <w:style w:type="paragraph" w:customStyle="1" w:styleId="ecmsonormal">
    <w:name w:val="ecmsonormal"/>
    <w:basedOn w:val="a0"/>
    <w:rsid w:val="00DE2EB4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</w:rPr>
  </w:style>
  <w:style w:type="paragraph" w:customStyle="1" w:styleId="interpret1">
    <w:name w:val="interpret1"/>
    <w:basedOn w:val="a0"/>
    <w:rsid w:val="00DE2EB4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color w:val="000000"/>
      <w:kern w:val="0"/>
      <w:sz w:val="28"/>
      <w:szCs w:val="28"/>
    </w:rPr>
  </w:style>
  <w:style w:type="character" w:customStyle="1" w:styleId="shorttext">
    <w:name w:val="short_text"/>
    <w:rsid w:val="00DE2EB4"/>
  </w:style>
  <w:style w:type="character" w:customStyle="1" w:styleId="EmailStyle226">
    <w:name w:val="EmailStyle226"/>
    <w:uiPriority w:val="99"/>
    <w:rsid w:val="00DE2EB4"/>
    <w:rPr>
      <w:rFonts w:ascii="Arial" w:eastAsia="新細明體" w:hAnsi="Arial" w:cs="Arial"/>
      <w:color w:val="993366"/>
      <w:sz w:val="18"/>
    </w:rPr>
  </w:style>
  <w:style w:type="character" w:customStyle="1" w:styleId="EmailStyle325">
    <w:name w:val="EmailStyle325"/>
    <w:uiPriority w:val="99"/>
    <w:rsid w:val="00DE2EB4"/>
    <w:rPr>
      <w:rFonts w:ascii="Arial" w:eastAsia="新細明體" w:hAnsi="Arial" w:cs="Arial"/>
      <w:color w:val="993366"/>
      <w:sz w:val="18"/>
    </w:rPr>
  </w:style>
  <w:style w:type="character" w:customStyle="1" w:styleId="EmailStyle331">
    <w:name w:val="EmailStyle331"/>
    <w:uiPriority w:val="99"/>
    <w:rsid w:val="00DE2EB4"/>
    <w:rPr>
      <w:rFonts w:ascii="Arial" w:eastAsia="新細明體" w:hAnsi="Arial" w:cs="Arial"/>
      <w:color w:val="993366"/>
      <w:sz w:val="18"/>
    </w:rPr>
  </w:style>
  <w:style w:type="character" w:customStyle="1" w:styleId="EmailStyle3251">
    <w:name w:val="EmailStyle3251"/>
    <w:uiPriority w:val="99"/>
    <w:rsid w:val="00DE2EB4"/>
    <w:rPr>
      <w:rFonts w:ascii="Arial" w:eastAsia="新細明體" w:hAnsi="Arial" w:cs="Arial"/>
      <w:color w:val="993366"/>
      <w:sz w:val="18"/>
    </w:rPr>
  </w:style>
  <w:style w:type="character" w:customStyle="1" w:styleId="EmailStyle3311">
    <w:name w:val="EmailStyle3311"/>
    <w:uiPriority w:val="99"/>
    <w:rsid w:val="00DE2EB4"/>
    <w:rPr>
      <w:rFonts w:ascii="Arial" w:eastAsia="新細明體" w:hAnsi="Arial" w:cs="Arial"/>
      <w:color w:val="993366"/>
      <w:sz w:val="18"/>
    </w:rPr>
  </w:style>
  <w:style w:type="character" w:customStyle="1" w:styleId="132">
    <w:name w:val="字元 字元13"/>
    <w:rsid w:val="00DE2EB4"/>
    <w:rPr>
      <w:rFonts w:ascii="Arial" w:eastAsia="標楷體" w:hAnsi="Arial"/>
      <w:bCs/>
      <w:kern w:val="52"/>
      <w:sz w:val="28"/>
      <w:szCs w:val="28"/>
    </w:rPr>
  </w:style>
  <w:style w:type="character" w:customStyle="1" w:styleId="124">
    <w:name w:val="字元 字元12"/>
    <w:rsid w:val="00DE2EB4"/>
    <w:rPr>
      <w:rFonts w:ascii="Arial" w:eastAsia="標楷體" w:hAnsi="Arial"/>
      <w:bCs/>
      <w:kern w:val="2"/>
      <w:sz w:val="28"/>
      <w:szCs w:val="48"/>
    </w:rPr>
  </w:style>
  <w:style w:type="paragraph" w:customStyle="1" w:styleId="2f3">
    <w:name w:val="內文2"/>
    <w:basedOn w:val="a0"/>
    <w:rsid w:val="00DE2EB4"/>
    <w:pPr>
      <w:widowControl/>
      <w:overflowPunct w:val="0"/>
      <w:autoSpaceDE w:val="0"/>
      <w:autoSpaceDN w:val="0"/>
      <w:adjustRightInd w:val="0"/>
      <w:spacing w:beforeLines="0" w:before="0"/>
      <w:ind w:left="0" w:firstLine="0"/>
      <w:jc w:val="left"/>
      <w:textAlignment w:val="baseline"/>
    </w:pPr>
    <w:rPr>
      <w:kern w:val="0"/>
      <w:szCs w:val="20"/>
    </w:rPr>
  </w:style>
  <w:style w:type="paragraph" w:customStyle="1" w:styleId="1f5">
    <w:name w:val="1"/>
    <w:basedOn w:val="a0"/>
    <w:rsid w:val="00DE2EB4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</w:rPr>
  </w:style>
  <w:style w:type="character" w:customStyle="1" w:styleId="2f4">
    <w:name w:val="註釋標題 字元2"/>
    <w:aliases w:val=" 字元 字元 字元"/>
    <w:rsid w:val="00DE2EB4"/>
    <w:rPr>
      <w:rFonts w:eastAsia="新細明體"/>
      <w:kern w:val="2"/>
      <w:sz w:val="24"/>
      <w:szCs w:val="24"/>
      <w:lang w:val="en-US" w:eastAsia="zh-TW" w:bidi="ar-SA"/>
    </w:rPr>
  </w:style>
  <w:style w:type="character" w:customStyle="1" w:styleId="3b">
    <w:name w:val="字元 字元3"/>
    <w:locked/>
    <w:rsid w:val="00DE2EB4"/>
    <w:rPr>
      <w:rFonts w:ascii="Cambria" w:eastAsia="新細明體" w:hAnsi="Cambria"/>
      <w:b/>
      <w:bCs/>
      <w:kern w:val="2"/>
      <w:sz w:val="32"/>
      <w:szCs w:val="32"/>
      <w:lang w:val="en-US" w:eastAsia="zh-TW" w:bidi="ar-SA"/>
    </w:rPr>
  </w:style>
  <w:style w:type="character" w:customStyle="1" w:styleId="190">
    <w:name w:val="字元 字元19"/>
    <w:locked/>
    <w:rsid w:val="00DE2EB4"/>
    <w:rPr>
      <w:rFonts w:ascii="標楷體" w:eastAsia="標楷體" w:hAnsi="標楷體"/>
      <w:kern w:val="2"/>
      <w:sz w:val="22"/>
      <w:szCs w:val="22"/>
      <w:lang w:val="en-US" w:eastAsia="zh-TW" w:bidi="ar-SA"/>
    </w:rPr>
  </w:style>
  <w:style w:type="paragraph" w:customStyle="1" w:styleId="CharChar">
    <w:name w:val="批注框文本 Char Char"/>
    <w:basedOn w:val="a0"/>
    <w:rsid w:val="00DE2EB4"/>
    <w:pPr>
      <w:spacing w:beforeLines="0" w:before="0"/>
      <w:ind w:left="0" w:firstLine="0"/>
    </w:pPr>
    <w:rPr>
      <w:rFonts w:eastAsia="SimSun"/>
      <w:sz w:val="18"/>
      <w:szCs w:val="20"/>
      <w:lang w:eastAsia="zh-CN"/>
    </w:rPr>
  </w:style>
  <w:style w:type="character" w:customStyle="1" w:styleId="searchword">
    <w:name w:val="searchword"/>
    <w:rsid w:val="00DE2EB4"/>
  </w:style>
  <w:style w:type="paragraph" w:customStyle="1" w:styleId="contentheadings">
    <w:name w:val="contentheadings"/>
    <w:basedOn w:val="a0"/>
    <w:rsid w:val="00DE2EB4"/>
    <w:pPr>
      <w:widowControl/>
      <w:spacing w:beforeLines="0" w:before="100" w:beforeAutospacing="1" w:after="100" w:afterAutospacing="1" w:line="360" w:lineRule="atLeast"/>
      <w:ind w:left="0" w:firstLine="0"/>
      <w:jc w:val="center"/>
    </w:pPr>
    <w:rPr>
      <w:rFonts w:ascii="Arial" w:hAnsi="Arial" w:cs="Arial"/>
      <w:b/>
      <w:bCs/>
      <w:color w:val="333366"/>
      <w:kern w:val="0"/>
      <w:sz w:val="48"/>
      <w:szCs w:val="48"/>
    </w:rPr>
  </w:style>
  <w:style w:type="character" w:customStyle="1" w:styleId="style151">
    <w:name w:val="style151"/>
    <w:rsid w:val="00DE2EB4"/>
  </w:style>
  <w:style w:type="character" w:customStyle="1" w:styleId="EmailStyle2301">
    <w:name w:val="EmailStyle2301"/>
    <w:rsid w:val="00DE2EB4"/>
    <w:rPr>
      <w:rFonts w:ascii="Arial" w:eastAsia="新細明體" w:hAnsi="Arial" w:cs="Arial"/>
      <w:color w:val="993366"/>
      <w:sz w:val="18"/>
    </w:rPr>
  </w:style>
  <w:style w:type="character" w:customStyle="1" w:styleId="EmailStyle329">
    <w:name w:val="EmailStyle329"/>
    <w:rsid w:val="00DE2EB4"/>
    <w:rPr>
      <w:rFonts w:ascii="Arial" w:eastAsia="新細明體" w:hAnsi="Arial" w:cs="Arial"/>
      <w:color w:val="993366"/>
      <w:sz w:val="18"/>
    </w:rPr>
  </w:style>
  <w:style w:type="character" w:customStyle="1" w:styleId="EmailStyle335">
    <w:name w:val="EmailStyle335"/>
    <w:rsid w:val="00DE2EB4"/>
    <w:rPr>
      <w:rFonts w:ascii="Arial" w:eastAsia="新細明體" w:hAnsi="Arial" w:cs="Arial"/>
      <w:color w:val="993366"/>
      <w:sz w:val="18"/>
    </w:rPr>
  </w:style>
  <w:style w:type="character" w:customStyle="1" w:styleId="301">
    <w:name w:val="字元 字元30"/>
    <w:rsid w:val="00DE2EB4"/>
    <w:rPr>
      <w:rFonts w:eastAsia="新細明體"/>
      <w:kern w:val="2"/>
      <w:lang w:val="en-US" w:eastAsia="zh-TW" w:bidi="ar-SA"/>
    </w:rPr>
  </w:style>
  <w:style w:type="character" w:customStyle="1" w:styleId="291">
    <w:name w:val="字元 字元29"/>
    <w:rsid w:val="00DE2EB4"/>
    <w:rPr>
      <w:rFonts w:eastAsia="新細明體"/>
      <w:kern w:val="2"/>
      <w:lang w:val="en-US" w:eastAsia="zh-TW" w:bidi="ar-SA"/>
    </w:rPr>
  </w:style>
  <w:style w:type="character" w:customStyle="1" w:styleId="241">
    <w:name w:val="字元 字元24"/>
    <w:rsid w:val="00DE2EB4"/>
    <w:rPr>
      <w:rFonts w:ascii="Times New Roman" w:eastAsia="華康楷書體W5" w:hAnsi="Times New Roman" w:cs="Times New Roman"/>
      <w:spacing w:val="2"/>
      <w:sz w:val="28"/>
      <w:szCs w:val="20"/>
    </w:rPr>
  </w:style>
  <w:style w:type="paragraph" w:customStyle="1" w:styleId="1f6">
    <w:name w:val="字元 字元 字元 字元 字元 字元 字元 字元 字元 字元1"/>
    <w:basedOn w:val="a0"/>
    <w:rsid w:val="00DE2EB4"/>
    <w:pPr>
      <w:widowControl/>
      <w:spacing w:beforeLines="0" w:before="0" w:after="160" w:line="240" w:lineRule="exact"/>
      <w:ind w:left="0" w:firstLine="0"/>
      <w:jc w:val="left"/>
    </w:pPr>
    <w:rPr>
      <w:rFonts w:ascii="Tahoma" w:hAnsi="Tahoma"/>
      <w:kern w:val="0"/>
      <w:sz w:val="20"/>
      <w:szCs w:val="20"/>
      <w:lang w:eastAsia="en-US"/>
    </w:rPr>
  </w:style>
  <w:style w:type="character" w:customStyle="1" w:styleId="EmailStyle371">
    <w:name w:val="EmailStyle371"/>
    <w:uiPriority w:val="99"/>
    <w:rsid w:val="00DE2EB4"/>
    <w:rPr>
      <w:rFonts w:ascii="Arial" w:eastAsia="新細明體" w:hAnsi="Arial" w:cs="Arial"/>
      <w:color w:val="993366"/>
      <w:sz w:val="18"/>
    </w:rPr>
  </w:style>
  <w:style w:type="character" w:customStyle="1" w:styleId="EmailStyle372">
    <w:name w:val="EmailStyle372"/>
    <w:uiPriority w:val="99"/>
    <w:rsid w:val="00DE2EB4"/>
    <w:rPr>
      <w:rFonts w:ascii="Arial" w:eastAsia="新細明體" w:hAnsi="Arial" w:cs="Arial"/>
      <w:color w:val="993366"/>
      <w:sz w:val="18"/>
    </w:rPr>
  </w:style>
  <w:style w:type="character" w:customStyle="1" w:styleId="EmailStyle373">
    <w:name w:val="EmailStyle373"/>
    <w:uiPriority w:val="99"/>
    <w:rsid w:val="00DE2EB4"/>
    <w:rPr>
      <w:rFonts w:ascii="Arial" w:eastAsia="新細明體" w:hAnsi="Arial" w:cs="Arial"/>
      <w:color w:val="993366"/>
      <w:sz w:val="18"/>
    </w:rPr>
  </w:style>
  <w:style w:type="character" w:customStyle="1" w:styleId="EmailStyle374">
    <w:name w:val="EmailStyle374"/>
    <w:uiPriority w:val="99"/>
    <w:rsid w:val="00DE2EB4"/>
    <w:rPr>
      <w:rFonts w:ascii="Arial" w:eastAsia="新細明體" w:hAnsi="Arial" w:cs="Arial"/>
      <w:color w:val="993366"/>
      <w:sz w:val="18"/>
    </w:rPr>
  </w:style>
  <w:style w:type="character" w:customStyle="1" w:styleId="EmailStyle375">
    <w:name w:val="EmailStyle375"/>
    <w:uiPriority w:val="99"/>
    <w:rsid w:val="00DE2EB4"/>
    <w:rPr>
      <w:rFonts w:ascii="Arial" w:eastAsia="新細明體" w:hAnsi="Arial" w:cs="Arial"/>
      <w:color w:val="993366"/>
      <w:sz w:val="18"/>
    </w:rPr>
  </w:style>
  <w:style w:type="character" w:customStyle="1" w:styleId="EmailStyle3761">
    <w:name w:val="EmailStyle3761"/>
    <w:rsid w:val="00DE2EB4"/>
    <w:rPr>
      <w:rFonts w:ascii="Arial" w:eastAsia="新細明體" w:hAnsi="Arial" w:cs="Arial"/>
      <w:color w:val="993366"/>
      <w:sz w:val="18"/>
    </w:rPr>
  </w:style>
  <w:style w:type="character" w:customStyle="1" w:styleId="EmailStyle3771">
    <w:name w:val="EmailStyle3771"/>
    <w:rsid w:val="00DE2EB4"/>
    <w:rPr>
      <w:rFonts w:ascii="Arial" w:eastAsia="新細明體" w:hAnsi="Arial" w:cs="Arial"/>
      <w:color w:val="993366"/>
      <w:sz w:val="18"/>
    </w:rPr>
  </w:style>
  <w:style w:type="character" w:customStyle="1" w:styleId="EmailStyle3781">
    <w:name w:val="EmailStyle3781"/>
    <w:rsid w:val="00DE2EB4"/>
    <w:rPr>
      <w:rFonts w:ascii="Arial" w:eastAsia="新細明體" w:hAnsi="Arial" w:cs="Arial"/>
      <w:color w:val="993366"/>
      <w:sz w:val="18"/>
    </w:rPr>
  </w:style>
  <w:style w:type="character" w:customStyle="1" w:styleId="EmailStyle3791">
    <w:name w:val="EmailStyle3791"/>
    <w:uiPriority w:val="99"/>
    <w:rsid w:val="00DE2EB4"/>
    <w:rPr>
      <w:rFonts w:ascii="Arial" w:eastAsia="新細明體" w:hAnsi="Arial" w:cs="Arial"/>
      <w:color w:val="993366"/>
      <w:sz w:val="18"/>
    </w:rPr>
  </w:style>
  <w:style w:type="character" w:customStyle="1" w:styleId="EmailStyle3801">
    <w:name w:val="EmailStyle3801"/>
    <w:uiPriority w:val="99"/>
    <w:rsid w:val="00DE2EB4"/>
    <w:rPr>
      <w:rFonts w:ascii="Arial" w:eastAsia="新細明體" w:hAnsi="Arial" w:cs="Arial"/>
      <w:color w:val="993366"/>
      <w:sz w:val="18"/>
    </w:rPr>
  </w:style>
  <w:style w:type="character" w:customStyle="1" w:styleId="EmailStyle3811">
    <w:name w:val="EmailStyle3811"/>
    <w:uiPriority w:val="99"/>
    <w:rsid w:val="00DE2EB4"/>
    <w:rPr>
      <w:rFonts w:ascii="Arial" w:eastAsia="新細明體" w:hAnsi="Arial" w:cs="Arial"/>
      <w:color w:val="993366"/>
      <w:sz w:val="18"/>
    </w:rPr>
  </w:style>
  <w:style w:type="character" w:customStyle="1" w:styleId="EmailStyle3821">
    <w:name w:val="EmailStyle3821"/>
    <w:uiPriority w:val="99"/>
    <w:rsid w:val="00DE2EB4"/>
    <w:rPr>
      <w:rFonts w:ascii="Arial" w:eastAsia="新細明體" w:hAnsi="Arial" w:cs="Arial"/>
      <w:color w:val="993366"/>
      <w:sz w:val="18"/>
    </w:rPr>
  </w:style>
  <w:style w:type="character" w:customStyle="1" w:styleId="EmailStyle3831">
    <w:name w:val="EmailStyle3831"/>
    <w:uiPriority w:val="99"/>
    <w:rsid w:val="00DE2EB4"/>
    <w:rPr>
      <w:rFonts w:ascii="Arial" w:eastAsia="新細明體" w:hAnsi="Arial" w:cs="Arial"/>
      <w:color w:val="993366"/>
      <w:sz w:val="18"/>
    </w:rPr>
  </w:style>
  <w:style w:type="character" w:customStyle="1" w:styleId="text2">
    <w:name w:val="text2"/>
    <w:rsid w:val="00DE2EB4"/>
  </w:style>
  <w:style w:type="character" w:customStyle="1" w:styleId="text31">
    <w:name w:val="text31"/>
    <w:rsid w:val="00DE2EB4"/>
    <w:rPr>
      <w:rFonts w:ascii="Arial Unicode MS" w:eastAsia="Arial Unicode MS" w:hAnsi="Arial Unicode MS" w:cs="Arial Unicode MS" w:hint="eastAsia"/>
      <w:b/>
      <w:bCs/>
      <w:color w:val="212063"/>
      <w:sz w:val="24"/>
      <w:szCs w:val="24"/>
    </w:rPr>
  </w:style>
  <w:style w:type="character" w:customStyle="1" w:styleId="EmailStyle3351">
    <w:name w:val="EmailStyle3351"/>
    <w:rsid w:val="00DE2EB4"/>
    <w:rPr>
      <w:rFonts w:ascii="Arial" w:eastAsia="新細明體" w:hAnsi="Arial" w:cs="Arial"/>
      <w:color w:val="993366"/>
      <w:sz w:val="18"/>
    </w:rPr>
  </w:style>
  <w:style w:type="character" w:customStyle="1" w:styleId="EmailStyle3711">
    <w:name w:val="EmailStyle3711"/>
    <w:uiPriority w:val="99"/>
    <w:rsid w:val="00DE2EB4"/>
    <w:rPr>
      <w:rFonts w:ascii="Arial" w:eastAsia="新細明體" w:hAnsi="Arial" w:cs="Arial"/>
      <w:color w:val="993366"/>
      <w:sz w:val="18"/>
    </w:rPr>
  </w:style>
  <w:style w:type="character" w:customStyle="1" w:styleId="EmailStyle3721">
    <w:name w:val="EmailStyle3721"/>
    <w:uiPriority w:val="99"/>
    <w:rsid w:val="00DE2EB4"/>
    <w:rPr>
      <w:rFonts w:ascii="Arial" w:eastAsia="新細明體" w:hAnsi="Arial" w:cs="Arial"/>
      <w:color w:val="993366"/>
      <w:sz w:val="18"/>
    </w:rPr>
  </w:style>
  <w:style w:type="character" w:customStyle="1" w:styleId="EmailStyle3731">
    <w:name w:val="EmailStyle3731"/>
    <w:uiPriority w:val="99"/>
    <w:rsid w:val="00DE2EB4"/>
    <w:rPr>
      <w:rFonts w:ascii="Arial" w:eastAsia="新細明體" w:hAnsi="Arial" w:cs="Arial"/>
      <w:color w:val="993366"/>
      <w:sz w:val="18"/>
    </w:rPr>
  </w:style>
  <w:style w:type="character" w:customStyle="1" w:styleId="EmailStyle3741">
    <w:name w:val="EmailStyle3741"/>
    <w:uiPriority w:val="99"/>
    <w:rsid w:val="00DE2EB4"/>
    <w:rPr>
      <w:rFonts w:ascii="Arial" w:eastAsia="新細明體" w:hAnsi="Arial" w:cs="Arial"/>
      <w:color w:val="993366"/>
      <w:sz w:val="18"/>
    </w:rPr>
  </w:style>
  <w:style w:type="character" w:customStyle="1" w:styleId="EmailStyle3751">
    <w:name w:val="EmailStyle3751"/>
    <w:uiPriority w:val="99"/>
    <w:rsid w:val="00DE2EB4"/>
    <w:rPr>
      <w:rFonts w:ascii="Arial" w:eastAsia="新細明體" w:hAnsi="Arial" w:cs="Arial"/>
      <w:color w:val="993366"/>
      <w:sz w:val="18"/>
    </w:rPr>
  </w:style>
  <w:style w:type="character" w:customStyle="1" w:styleId="style31">
    <w:name w:val="style31"/>
    <w:rsid w:val="00DE2EB4"/>
    <w:rPr>
      <w:sz w:val="24"/>
      <w:szCs w:val="24"/>
    </w:rPr>
  </w:style>
  <w:style w:type="character" w:customStyle="1" w:styleId="text301">
    <w:name w:val="text301"/>
    <w:rsid w:val="00DE2EB4"/>
    <w:rPr>
      <w:sz w:val="24"/>
      <w:szCs w:val="24"/>
    </w:rPr>
  </w:style>
  <w:style w:type="paragraph" w:customStyle="1" w:styleId="1f7">
    <w:name w:val="(1)內文"/>
    <w:basedOn w:val="a0"/>
    <w:semiHidden/>
    <w:rsid w:val="00C21064"/>
    <w:pPr>
      <w:adjustRightInd w:val="0"/>
      <w:spacing w:beforeLines="0" w:before="0" w:line="400" w:lineRule="atLeast"/>
      <w:ind w:left="1293" w:firstLine="505"/>
      <w:jc w:val="left"/>
      <w:textAlignment w:val="baseline"/>
    </w:pPr>
    <w:rPr>
      <w:rFonts w:eastAsia="華康中楷體"/>
      <w:kern w:val="0"/>
      <w:sz w:val="26"/>
    </w:rPr>
  </w:style>
  <w:style w:type="paragraph" w:customStyle="1" w:styleId="affffffffd">
    <w:name w:val="內文無縮排"/>
    <w:basedOn w:val="a0"/>
    <w:semiHidden/>
    <w:rsid w:val="00C21064"/>
    <w:pPr>
      <w:adjustRightInd w:val="0"/>
      <w:snapToGrid w:val="0"/>
      <w:spacing w:beforeLines="0" w:before="0"/>
      <w:ind w:left="1418" w:firstLine="0"/>
    </w:pPr>
    <w:rPr>
      <w:rFonts w:eastAsia="標楷體"/>
      <w:szCs w:val="28"/>
    </w:rPr>
  </w:style>
  <w:style w:type="character" w:customStyle="1" w:styleId="Steve">
    <w:name w:val="Steve"/>
    <w:semiHidden/>
    <w:rsid w:val="00C21064"/>
    <w:rPr>
      <w:rFonts w:ascii="Arial" w:eastAsia="新細明體" w:hAnsi="Arial" w:cs="Arial"/>
      <w:color w:val="auto"/>
      <w:sz w:val="18"/>
      <w:szCs w:val="20"/>
    </w:rPr>
  </w:style>
  <w:style w:type="table" w:styleId="1f8">
    <w:name w:val="Table Classic 1"/>
    <w:basedOn w:val="a2"/>
    <w:rsid w:val="00C21064"/>
    <w:pPr>
      <w:widowControl w:val="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f9">
    <w:name w:val="表格格線1"/>
    <w:basedOn w:val="a2"/>
    <w:next w:val="afb"/>
    <w:uiPriority w:val="59"/>
    <w:rsid w:val="00317949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f5">
    <w:name w:val="內文2"/>
    <w:basedOn w:val="a0"/>
    <w:rsid w:val="00E8521A"/>
    <w:pPr>
      <w:widowControl/>
      <w:overflowPunct w:val="0"/>
      <w:autoSpaceDE w:val="0"/>
      <w:autoSpaceDN w:val="0"/>
      <w:adjustRightInd w:val="0"/>
      <w:spacing w:beforeLines="0" w:before="0"/>
      <w:ind w:left="0" w:firstLine="0"/>
      <w:jc w:val="left"/>
      <w:textAlignment w:val="baseline"/>
    </w:pPr>
    <w:rPr>
      <w:kern w:val="0"/>
      <w:szCs w:val="20"/>
    </w:rPr>
  </w:style>
  <w:style w:type="character" w:customStyle="1" w:styleId="line-break">
    <w:name w:val="line-break"/>
    <w:rsid w:val="002B600E"/>
  </w:style>
  <w:style w:type="character" w:customStyle="1" w:styleId="aa0">
    <w:name w:val="aa"/>
    <w:rsid w:val="006F25E2"/>
  </w:style>
  <w:style w:type="table" w:customStyle="1" w:styleId="2f6">
    <w:name w:val="表格格線2"/>
    <w:basedOn w:val="a2"/>
    <w:next w:val="afb"/>
    <w:uiPriority w:val="39"/>
    <w:rsid w:val="00674DE1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c">
    <w:name w:val="表格格線3"/>
    <w:basedOn w:val="a2"/>
    <w:next w:val="afb"/>
    <w:uiPriority w:val="39"/>
    <w:rsid w:val="00B80C34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6">
    <w:name w:val="表格格線4"/>
    <w:basedOn w:val="a2"/>
    <w:next w:val="afb"/>
    <w:uiPriority w:val="39"/>
    <w:rsid w:val="00AB1CC2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6">
    <w:name w:val="表格格線5"/>
    <w:basedOn w:val="a2"/>
    <w:next w:val="afb"/>
    <w:uiPriority w:val="39"/>
    <w:rsid w:val="00D85B92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表格格線6"/>
    <w:basedOn w:val="a2"/>
    <w:next w:val="afb"/>
    <w:uiPriority w:val="39"/>
    <w:rsid w:val="002470FA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2">
    <w:name w:val="表格格線9"/>
    <w:basedOn w:val="a2"/>
    <w:next w:val="afb"/>
    <w:uiPriority w:val="39"/>
    <w:rsid w:val="002470FA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表格格線11"/>
    <w:basedOn w:val="a2"/>
    <w:next w:val="afb"/>
    <w:uiPriority w:val="39"/>
    <w:rsid w:val="002470FA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ffffffe">
    <w:name w:val="Unresolved Mention"/>
    <w:basedOn w:val="a1"/>
    <w:uiPriority w:val="99"/>
    <w:semiHidden/>
    <w:unhideWhenUsed/>
    <w:rsid w:val="00F8080C"/>
    <w:rPr>
      <w:color w:val="605E5C"/>
      <w:shd w:val="clear" w:color="auto" w:fill="E1DFDD"/>
    </w:rPr>
  </w:style>
  <w:style w:type="table" w:customStyle="1" w:styleId="82">
    <w:name w:val="表格格線8"/>
    <w:basedOn w:val="a2"/>
    <w:next w:val="afb"/>
    <w:uiPriority w:val="39"/>
    <w:rsid w:val="005E0631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3">
    <w:name w:val="表格格線7"/>
    <w:basedOn w:val="a2"/>
    <w:next w:val="afb"/>
    <w:uiPriority w:val="39"/>
    <w:rsid w:val="0042511F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0">
    <w:name w:val="表格格線10"/>
    <w:basedOn w:val="a2"/>
    <w:next w:val="afb"/>
    <w:uiPriority w:val="39"/>
    <w:rsid w:val="0042511F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5">
    <w:name w:val="表格格線12"/>
    <w:basedOn w:val="a2"/>
    <w:next w:val="afb"/>
    <w:uiPriority w:val="39"/>
    <w:rsid w:val="007163AF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3">
    <w:name w:val="表格格線13"/>
    <w:basedOn w:val="a2"/>
    <w:next w:val="afb"/>
    <w:uiPriority w:val="39"/>
    <w:rsid w:val="0019492D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92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8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1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1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0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60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28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33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1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2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6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6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8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51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9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93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5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1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9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4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15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7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2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37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5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095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0468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055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77466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35344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7387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447285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937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4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8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1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94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43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46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1901668">
      <w:bodyDiv w:val="1"/>
      <w:marLeft w:val="180"/>
      <w:marRight w:val="180"/>
      <w:marTop w:val="18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1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48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97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18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4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160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94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004">
      <w:bodyDiv w:val="1"/>
      <w:marLeft w:val="180"/>
      <w:marRight w:val="180"/>
      <w:marTop w:val="18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19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9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06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96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44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0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2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3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4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6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66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8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07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2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9445">
      <w:bodyDiv w:val="1"/>
      <w:marLeft w:val="180"/>
      <w:marRight w:val="180"/>
      <w:marTop w:val="18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83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31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0873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92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63116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30306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21089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52374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27155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91201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94725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2239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297100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17182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692327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669503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679433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6912730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744080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333321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8316831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892558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7282848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0824461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0449397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034522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5980090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8284146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81036650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9293384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92572398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950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0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8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9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24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0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1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34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8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52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8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08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08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4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6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7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5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7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6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8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66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2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0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9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1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6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21A82A9-94F8-4A70-90D0-390BCB21A9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</Words>
  <Characters>285</Characters>
  <Application>Microsoft Office Word</Application>
  <DocSecurity>0</DocSecurity>
  <Lines>2</Lines>
  <Paragraphs>1</Paragraphs>
  <ScaleCrop>false</ScaleCrop>
  <Company/>
  <LinksUpToDate>false</LinksUpToDate>
  <CharactersWithSpaces>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cp:lastModifiedBy>清華心諮助理張小姐</cp:lastModifiedBy>
  <cp:revision>2</cp:revision>
  <cp:lastPrinted>2023-12-21T01:25:00Z</cp:lastPrinted>
  <dcterms:created xsi:type="dcterms:W3CDTF">2024-03-21T05:49:00Z</dcterms:created>
  <dcterms:modified xsi:type="dcterms:W3CDTF">2024-03-21T05:49:00Z</dcterms:modified>
</cp:coreProperties>
</file>